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215C32" w:rsidRPr="002A031B" w14:paraId="796A359C" w14:textId="77777777" w:rsidTr="00975C10">
        <w:trPr>
          <w:jc w:val="center"/>
        </w:trPr>
        <w:tc>
          <w:tcPr>
            <w:tcW w:w="2345" w:type="dxa"/>
            <w:vAlign w:val="center"/>
          </w:tcPr>
          <w:p w14:paraId="5545EC3D" w14:textId="77777777" w:rsidR="00215C32" w:rsidRPr="002A031B" w:rsidRDefault="00215C32" w:rsidP="00975C10">
            <w:pPr>
              <w:spacing w:after="300"/>
              <w:contextualSpacing/>
              <w:jc w:val="center"/>
              <w:rPr>
                <w:rFonts w:eastAsiaTheme="majorEastAsia" w:cs="Arial"/>
                <w:b/>
                <w:spacing w:val="5"/>
                <w:kern w:val="28"/>
                <w:sz w:val="32"/>
                <w:szCs w:val="32"/>
              </w:rPr>
            </w:pPr>
            <w:bookmarkStart w:id="0" w:name="_Hlk127264880"/>
            <w:bookmarkStart w:id="1" w:name="page1"/>
            <w:bookmarkEnd w:id="0"/>
            <w:r w:rsidRPr="002A031B">
              <w:rPr>
                <w:rFonts w:ascii="Calibri" w:eastAsiaTheme="majorEastAsia" w:hAnsi="Calibri" w:cs="Arial"/>
                <w:b/>
                <w:noProof/>
                <w:spacing w:val="5"/>
                <w:kern w:val="28"/>
                <w:sz w:val="32"/>
                <w:szCs w:val="52"/>
              </w:rPr>
              <w:drawing>
                <wp:inline distT="0" distB="0" distL="0" distR="0" wp14:anchorId="282F3A13" wp14:editId="36D3BF46">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7684BE7E" w14:textId="77777777" w:rsidR="00215C32" w:rsidRPr="002A031B" w:rsidRDefault="00215C32" w:rsidP="00975C10">
            <w:pPr>
              <w:spacing w:after="300"/>
              <w:contextualSpacing/>
              <w:rPr>
                <w:rFonts w:eastAsiaTheme="majorEastAsia" w:cs="Arial"/>
                <w:b/>
                <w:spacing w:val="5"/>
                <w:kern w:val="28"/>
                <w:sz w:val="32"/>
                <w:szCs w:val="32"/>
              </w:rPr>
            </w:pPr>
            <w:r w:rsidRPr="002A031B">
              <w:rPr>
                <w:rFonts w:eastAsiaTheme="majorEastAsia" w:cs="Arial"/>
                <w:b/>
                <w:noProof/>
                <w:spacing w:val="5"/>
                <w:kern w:val="28"/>
                <w:sz w:val="32"/>
                <w:szCs w:val="32"/>
              </w:rPr>
              <w:drawing>
                <wp:inline distT="0" distB="0" distL="0" distR="0" wp14:anchorId="745DA822" wp14:editId="0348C58A">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5D8CDBE9" w14:textId="77777777" w:rsidR="00215C32" w:rsidRPr="002A031B" w:rsidRDefault="00215C32" w:rsidP="00975C10">
            <w:pPr>
              <w:spacing w:after="300"/>
              <w:contextualSpacing/>
              <w:rPr>
                <w:rFonts w:eastAsiaTheme="majorEastAsia" w:cs="Arial"/>
                <w:b/>
                <w:spacing w:val="5"/>
                <w:kern w:val="28"/>
                <w:sz w:val="32"/>
                <w:szCs w:val="32"/>
              </w:rPr>
            </w:pPr>
            <w:r w:rsidRPr="002A031B">
              <w:rPr>
                <w:rFonts w:eastAsiaTheme="majorEastAsia" w:cs="Arial"/>
                <w:b/>
                <w:noProof/>
                <w:spacing w:val="5"/>
                <w:kern w:val="28"/>
                <w:sz w:val="32"/>
                <w:szCs w:val="32"/>
              </w:rPr>
              <w:drawing>
                <wp:inline distT="0" distB="0" distL="0" distR="0" wp14:anchorId="79DBA482" wp14:editId="7A42F5E0">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7FDD6876" w14:textId="77777777" w:rsidR="00215C32" w:rsidRPr="002A031B" w:rsidRDefault="00215C32" w:rsidP="00975C10">
            <w:pPr>
              <w:spacing w:after="300"/>
              <w:contextualSpacing/>
              <w:rPr>
                <w:rFonts w:eastAsiaTheme="majorEastAsia" w:cs="Arial"/>
                <w:b/>
                <w:spacing w:val="5"/>
                <w:kern w:val="28"/>
                <w:sz w:val="32"/>
                <w:szCs w:val="32"/>
              </w:rPr>
            </w:pPr>
            <w:r w:rsidRPr="002A031B">
              <w:rPr>
                <w:rFonts w:ascii="Calibri" w:eastAsiaTheme="majorEastAsia" w:hAnsi="Calibri" w:cstheme="majorBidi"/>
                <w:b/>
                <w:noProof/>
                <w:spacing w:val="5"/>
                <w:kern w:val="28"/>
                <w:sz w:val="32"/>
                <w:szCs w:val="32"/>
              </w:rPr>
              <w:drawing>
                <wp:inline distT="0" distB="0" distL="0" distR="0" wp14:anchorId="75DF8CE1" wp14:editId="5E97DEBC">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6BFD6981" w14:textId="77777777" w:rsidR="00215C32" w:rsidRPr="002A031B" w:rsidRDefault="00215C32" w:rsidP="00975C10">
            <w:pPr>
              <w:spacing w:after="300"/>
              <w:contextualSpacing/>
              <w:rPr>
                <w:rFonts w:eastAsiaTheme="majorEastAsia" w:cs="Arial"/>
                <w:b/>
                <w:spacing w:val="5"/>
                <w:kern w:val="28"/>
                <w:sz w:val="32"/>
                <w:szCs w:val="32"/>
              </w:rPr>
            </w:pPr>
            <w:r w:rsidRPr="002A031B">
              <w:rPr>
                <w:rFonts w:eastAsiaTheme="majorEastAsia" w:cs="Arial"/>
                <w:b/>
                <w:noProof/>
                <w:spacing w:val="5"/>
                <w:kern w:val="28"/>
                <w:sz w:val="32"/>
                <w:szCs w:val="32"/>
              </w:rPr>
              <w:drawing>
                <wp:inline distT="0" distB="0" distL="0" distR="0" wp14:anchorId="751D5754" wp14:editId="01AC32D9">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73C576C4" w14:textId="77777777" w:rsidR="00215C32" w:rsidRPr="002A031B" w:rsidRDefault="00215C32" w:rsidP="00975C10">
            <w:pPr>
              <w:spacing w:after="300"/>
              <w:contextualSpacing/>
              <w:rPr>
                <w:rFonts w:eastAsiaTheme="majorEastAsia" w:cs="Arial"/>
                <w:b/>
                <w:noProof/>
                <w:spacing w:val="5"/>
                <w:kern w:val="28"/>
                <w:sz w:val="32"/>
                <w:szCs w:val="32"/>
              </w:rPr>
            </w:pPr>
            <w:r w:rsidRPr="002A031B">
              <w:rPr>
                <w:rFonts w:eastAsiaTheme="majorEastAsia" w:cs="Arial"/>
                <w:b/>
                <w:noProof/>
                <w:spacing w:val="5"/>
                <w:kern w:val="28"/>
                <w:sz w:val="32"/>
                <w:szCs w:val="32"/>
              </w:rPr>
              <w:drawing>
                <wp:inline distT="0" distB="0" distL="0" distR="0" wp14:anchorId="46274FBA" wp14:editId="6D2A6272">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A979DFA" w14:textId="77777777" w:rsidR="00215C32" w:rsidRPr="002A031B" w:rsidRDefault="00215C32" w:rsidP="00215C32">
      <w:pPr>
        <w:spacing w:after="0"/>
        <w:ind w:right="-72" w:hanging="90"/>
        <w:rPr>
          <w:rFonts w:cs="Arial"/>
        </w:rPr>
      </w:pPr>
      <w:r w:rsidRPr="002A031B">
        <w:rPr>
          <w:rFonts w:cs="Arial"/>
          <w:b/>
          <w:bCs/>
          <w:sz w:val="32"/>
          <w:szCs w:val="32"/>
        </w:rPr>
        <w:t>Prior Authorization Request Administrative Information</w:t>
      </w:r>
      <w:r w:rsidR="00000000">
        <w:rPr>
          <w:rFonts w:cs="Arial"/>
        </w:rPr>
        <w:pict w14:anchorId="5B8C2048">
          <v:rect id="_x0000_i1025" style="width:548.5pt;height:3pt" o:hrpct="991" o:hralign="center" o:hrstd="t" o:hrnoshade="t" o:hr="t" fillcolor="gray [1629]" stroked="f"/>
        </w:pict>
      </w:r>
    </w:p>
    <w:p w14:paraId="259466D9" w14:textId="27011AD6" w:rsidR="00215C32" w:rsidRPr="002A031B" w:rsidRDefault="00215C32" w:rsidP="00215C32">
      <w:pPr>
        <w:pStyle w:val="Heading1"/>
        <w:rPr>
          <w:rFonts w:cs="Arial"/>
        </w:rPr>
      </w:pPr>
      <w:r w:rsidRPr="002A031B">
        <w:rPr>
          <w:rFonts w:cs="Arial"/>
        </w:rPr>
        <w:t xml:space="preserve">Member </w:t>
      </w:r>
      <w:r w:rsidR="003712F1">
        <w:rPr>
          <w:rFonts w:cs="Arial"/>
        </w:rPr>
        <w:t>i</w:t>
      </w:r>
      <w:r w:rsidRPr="002A031B">
        <w:rPr>
          <w:rFonts w:cs="Arial"/>
        </w:rPr>
        <w:t>nformation</w:t>
      </w:r>
    </w:p>
    <w:p w14:paraId="493A6361" w14:textId="293879D1" w:rsidR="00215C32" w:rsidRPr="002A031B" w:rsidRDefault="00215C32" w:rsidP="00215C32">
      <w:pPr>
        <w:tabs>
          <w:tab w:val="left" w:pos="4950"/>
          <w:tab w:val="left" w:pos="9450"/>
          <w:tab w:val="left" w:pos="9720"/>
        </w:tabs>
        <w:spacing w:after="60" w:line="240" w:lineRule="auto"/>
        <w:ind w:left="19296" w:hanging="19123"/>
        <w:rPr>
          <w:rFonts w:cs="Arial"/>
        </w:rPr>
      </w:pPr>
      <w:r w:rsidRPr="002A031B">
        <w:rPr>
          <w:rFonts w:cs="Arial"/>
        </w:rPr>
        <w:t xml:space="preserve">Last name </w:t>
      </w:r>
      <w:r w:rsidR="00000000">
        <w:rPr>
          <w:rFonts w:cs="Arial"/>
        </w:rPr>
        <w:pict w14:anchorId="29BF3E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9.25pt;height:18pt">
            <v:imagedata r:id="rId17" o:title=""/>
          </v:shape>
        </w:pict>
      </w:r>
      <w:r w:rsidRPr="002A031B">
        <w:rPr>
          <w:rFonts w:cs="Arial"/>
        </w:rPr>
        <w:tab/>
        <w:t xml:space="preserve">First name </w:t>
      </w:r>
      <w:r w:rsidR="00000000">
        <w:rPr>
          <w:rFonts w:cs="Arial"/>
        </w:rPr>
        <w:pict w14:anchorId="28C02966">
          <v:shape id="_x0000_i1027" type="#_x0000_t75" style="width:158.25pt;height:18pt">
            <v:imagedata r:id="rId18" o:title=""/>
          </v:shape>
        </w:pict>
      </w:r>
      <w:r w:rsidRPr="002A031B">
        <w:rPr>
          <w:rFonts w:cs="Arial"/>
        </w:rPr>
        <w:tab/>
        <w:t xml:space="preserve">MI </w:t>
      </w:r>
      <w:r w:rsidR="00000000">
        <w:rPr>
          <w:rFonts w:cs="Arial"/>
        </w:rPr>
        <w:pict w14:anchorId="6F00EF9D">
          <v:shape id="_x0000_i1028" type="#_x0000_t75" style="width:57pt;height:18pt">
            <v:imagedata r:id="rId19" o:title=""/>
          </v:shape>
        </w:pict>
      </w:r>
    </w:p>
    <w:p w14:paraId="60036431" w14:textId="652F83D2" w:rsidR="00215C32" w:rsidRPr="002A031B" w:rsidRDefault="00215C32" w:rsidP="00215C32">
      <w:pPr>
        <w:tabs>
          <w:tab w:val="left" w:pos="4950"/>
          <w:tab w:val="left" w:pos="9720"/>
        </w:tabs>
        <w:spacing w:after="60" w:line="240" w:lineRule="auto"/>
        <w:ind w:left="173"/>
        <w:rPr>
          <w:rFonts w:cs="Arial"/>
        </w:rPr>
      </w:pPr>
      <w:r w:rsidRPr="002A031B">
        <w:rPr>
          <w:rFonts w:cs="Arial"/>
        </w:rPr>
        <w:t xml:space="preserve">Member ID </w:t>
      </w:r>
      <w:r w:rsidR="00000000">
        <w:rPr>
          <w:rFonts w:cs="Arial"/>
        </w:rPr>
        <w:pict w14:anchorId="11F557C5">
          <v:shape id="_x0000_i1029" type="#_x0000_t75" style="width:176.25pt;height:18pt">
            <v:imagedata r:id="rId20" o:title=""/>
          </v:shape>
        </w:pict>
      </w:r>
      <w:r w:rsidRPr="002A031B">
        <w:rPr>
          <w:rFonts w:cs="Arial"/>
        </w:rPr>
        <w:tab/>
        <w:t xml:space="preserve">Date of birth </w:t>
      </w:r>
      <w:bookmarkStart w:id="2" w:name="_Hlk136598102"/>
      <w:r w:rsidR="00000000">
        <w:rPr>
          <w:rFonts w:cs="Arial"/>
        </w:rPr>
        <w:pict w14:anchorId="0C34CC41">
          <v:shape id="_x0000_i1030" type="#_x0000_t75" style="width:239.25pt;height:18pt">
            <v:imagedata r:id="rId21" o:title=""/>
          </v:shape>
        </w:pict>
      </w:r>
      <w:bookmarkEnd w:id="2"/>
    </w:p>
    <w:p w14:paraId="7D27917A" w14:textId="77777777" w:rsidR="00215C32" w:rsidRPr="002A031B" w:rsidRDefault="00215C32" w:rsidP="00215C32">
      <w:pPr>
        <w:tabs>
          <w:tab w:val="left" w:pos="3960"/>
          <w:tab w:val="left" w:pos="9720"/>
        </w:tabs>
        <w:spacing w:after="60" w:line="240" w:lineRule="auto"/>
        <w:ind w:left="173"/>
        <w:rPr>
          <w:rFonts w:cs="Arial"/>
        </w:rPr>
      </w:pPr>
      <w:r w:rsidRPr="002A031B">
        <w:rPr>
          <w:rFonts w:cs="Arial"/>
        </w:rPr>
        <w:t xml:space="preserve">Sex assigned at birth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Female  </w:t>
      </w:r>
      <w:r w:rsidRPr="002A031B">
        <w:rPr>
          <w:rFonts w:cs="Arial"/>
        </w:rPr>
        <w:fldChar w:fldCharType="begin">
          <w:ffData>
            <w:name w:val="Check2"/>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Male  </w:t>
      </w:r>
      <w:r w:rsidRPr="002A031B">
        <w:rPr>
          <w:rFonts w:cs="Arial"/>
        </w:rPr>
        <w:fldChar w:fldCharType="begin">
          <w:ffData>
            <w:name w:val="Check2"/>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X” or Intersex</w:t>
      </w:r>
    </w:p>
    <w:p w14:paraId="7204E1D0" w14:textId="1981EF5C" w:rsidR="00215C32" w:rsidRPr="002A031B" w:rsidRDefault="00215C32" w:rsidP="00215C32">
      <w:pPr>
        <w:tabs>
          <w:tab w:val="left" w:pos="4050"/>
          <w:tab w:val="left" w:pos="9720"/>
        </w:tabs>
        <w:spacing w:after="60" w:line="240" w:lineRule="auto"/>
        <w:ind w:left="173"/>
        <w:rPr>
          <w:rFonts w:cs="Arial"/>
        </w:rPr>
      </w:pPr>
      <w:r w:rsidRPr="002A031B">
        <w:rPr>
          <w:rFonts w:cs="Arial"/>
        </w:rPr>
        <w:t xml:space="preserve">Current gender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fldChar w:fldCharType="end"/>
      </w:r>
      <w:r w:rsidRPr="002A031B">
        <w:rPr>
          <w:rFonts w:cs="Arial"/>
        </w:rPr>
        <w:t xml:space="preserve"> Female  </w:t>
      </w:r>
      <w:r w:rsidRPr="002A031B">
        <w:rPr>
          <w:rFonts w:cs="Arial"/>
        </w:rPr>
        <w:fldChar w:fldCharType="begin">
          <w:ffData>
            <w:name w:val="Check2"/>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fldChar w:fldCharType="end"/>
      </w:r>
      <w:r w:rsidRPr="002A031B">
        <w:rPr>
          <w:rFonts w:cs="Arial"/>
        </w:rPr>
        <w:t xml:space="preserve"> Male  </w:t>
      </w:r>
      <w:r w:rsidRPr="002A031B">
        <w:rPr>
          <w:rFonts w:cs="Arial"/>
        </w:rPr>
        <w:fldChar w:fldCharType="begin">
          <w:ffData>
            <w:name w:val="Check2"/>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Transgender male  </w:t>
      </w:r>
      <w:r w:rsidRPr="002A031B">
        <w:rPr>
          <w:rFonts w:cs="Arial"/>
        </w:rPr>
        <w:fldChar w:fldCharType="begin">
          <w:ffData>
            <w:name w:val="Check2"/>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Transgender female </w:t>
      </w:r>
      <w:r w:rsidRPr="002A031B">
        <w:rPr>
          <w:rFonts w:cs="Arial"/>
        </w:rPr>
        <w:fldChar w:fldCharType="begin">
          <w:ffData>
            <w:name w:val="Check2"/>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 </w:t>
      </w:r>
      <w:r w:rsidR="00000000">
        <w:rPr>
          <w:rFonts w:cs="Arial"/>
        </w:rPr>
        <w:pict w14:anchorId="608C891E">
          <v:shape id="_x0000_i1031" type="#_x0000_t75" style="width:84.75pt;height:18pt">
            <v:imagedata r:id="rId22" o:title=""/>
          </v:shape>
        </w:pict>
      </w:r>
    </w:p>
    <w:p w14:paraId="4057E95D" w14:textId="2C67344C" w:rsidR="00215C32" w:rsidRPr="002A031B" w:rsidRDefault="00215C32" w:rsidP="00215C32">
      <w:pPr>
        <w:tabs>
          <w:tab w:val="left" w:pos="4050"/>
          <w:tab w:val="left" w:pos="9720"/>
        </w:tabs>
        <w:spacing w:after="60" w:line="240" w:lineRule="auto"/>
        <w:ind w:left="173"/>
        <w:rPr>
          <w:rFonts w:cs="Arial"/>
        </w:rPr>
      </w:pPr>
      <w:r w:rsidRPr="002A031B">
        <w:rPr>
          <w:rFonts w:cs="Arial"/>
        </w:rPr>
        <w:t xml:space="preserve">Place of residence </w:t>
      </w:r>
      <w:r w:rsidRPr="002A031B">
        <w:rPr>
          <w:rFonts w:cs="Arial"/>
        </w:rPr>
        <w:fldChar w:fldCharType="begin">
          <w:ffData>
            <w:name w:val="Check3"/>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fldChar w:fldCharType="end"/>
      </w:r>
      <w:r w:rsidRPr="002A031B">
        <w:rPr>
          <w:rFonts w:cs="Arial"/>
        </w:rPr>
        <w:t xml:space="preserve"> Home </w:t>
      </w:r>
      <w:r w:rsidRPr="002A031B">
        <w:rPr>
          <w:rFonts w:cs="Arial"/>
        </w:rPr>
        <w:fldChar w:fldCharType="begin">
          <w:ffData>
            <w:name w:val="Check4"/>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fldChar w:fldCharType="end"/>
      </w:r>
      <w:r w:rsidRPr="002A031B">
        <w:rPr>
          <w:rFonts w:cs="Arial"/>
        </w:rPr>
        <w:t xml:space="preserve"> Nursing facility </w:t>
      </w:r>
      <w:r w:rsidRPr="002A031B">
        <w:rPr>
          <w:rFonts w:cs="Arial"/>
        </w:rPr>
        <w:fldChar w:fldCharType="begin">
          <w:ffData>
            <w:name w:val="Check3"/>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   </w:t>
      </w:r>
      <w:r w:rsidR="00000000">
        <w:rPr>
          <w:rFonts w:cs="Arial"/>
        </w:rPr>
        <w:pict w14:anchorId="0A7523E3">
          <v:shape id="_x0000_i1032" type="#_x0000_t75" style="width:255.75pt;height:18pt">
            <v:imagedata r:id="rId23" o:title=""/>
          </v:shape>
        </w:pict>
      </w:r>
      <w:r w:rsidRPr="002A031B">
        <w:rPr>
          <w:rFonts w:cs="Arial"/>
        </w:rPr>
        <w:t xml:space="preserve"> </w:t>
      </w:r>
    </w:p>
    <w:p w14:paraId="07A077EB" w14:textId="2B01D11F" w:rsidR="00215C32" w:rsidRPr="002A031B" w:rsidRDefault="00215C32" w:rsidP="00215C32">
      <w:pPr>
        <w:tabs>
          <w:tab w:val="left" w:pos="3060"/>
          <w:tab w:val="left" w:pos="7200"/>
        </w:tabs>
        <w:spacing w:after="60" w:line="240" w:lineRule="auto"/>
        <w:ind w:left="173"/>
        <w:rPr>
          <w:rFonts w:cs="Arial"/>
        </w:rPr>
      </w:pPr>
      <w:r w:rsidRPr="002A031B">
        <w:rPr>
          <w:rFonts w:cs="Arial"/>
        </w:rPr>
        <w:t xml:space="preserve">Race </w:t>
      </w:r>
      <w:r w:rsidR="00000000">
        <w:rPr>
          <w:rFonts w:cs="Arial"/>
        </w:rPr>
        <w:pict w14:anchorId="4AEE62BA">
          <v:shape id="_x0000_i1033" type="#_x0000_t75" style="width:222.75pt;height:18pt">
            <v:imagedata r:id="rId24" o:title=""/>
          </v:shape>
        </w:pict>
      </w:r>
      <w:r w:rsidRPr="002A031B">
        <w:rPr>
          <w:rFonts w:cs="Arial"/>
        </w:rPr>
        <w:t xml:space="preserve"> Ethnicity </w:t>
      </w:r>
      <w:r w:rsidR="00000000">
        <w:rPr>
          <w:rFonts w:cs="Arial"/>
        </w:rPr>
        <w:pict w14:anchorId="364E5A4E">
          <v:shape id="_x0000_i1034" type="#_x0000_t75" style="width:243pt;height:18pt">
            <v:imagedata r:id="rId25" o:title=""/>
          </v:shape>
        </w:pict>
      </w:r>
    </w:p>
    <w:p w14:paraId="322531C3" w14:textId="10BF9E0B" w:rsidR="00215C32" w:rsidRPr="002A031B" w:rsidRDefault="00215C32" w:rsidP="00215C32">
      <w:pPr>
        <w:tabs>
          <w:tab w:val="left" w:pos="3060"/>
          <w:tab w:val="left" w:pos="7200"/>
        </w:tabs>
        <w:spacing w:after="60" w:line="240" w:lineRule="auto"/>
        <w:ind w:left="173"/>
        <w:rPr>
          <w:rFonts w:cs="Arial"/>
        </w:rPr>
      </w:pPr>
      <w:r w:rsidRPr="002A031B">
        <w:rPr>
          <w:rFonts w:cs="Arial"/>
        </w:rPr>
        <w:t xml:space="preserve">Preferred spoken language </w:t>
      </w:r>
      <w:r w:rsidR="00000000">
        <w:rPr>
          <w:rFonts w:cs="Arial"/>
        </w:rPr>
        <w:pict w14:anchorId="76EB28EA">
          <v:shape id="_x0000_i1035" type="#_x0000_t75" style="width:114pt;height:18pt">
            <v:imagedata r:id="rId26" o:title=""/>
          </v:shape>
        </w:pict>
      </w:r>
      <w:r w:rsidRPr="002A031B">
        <w:rPr>
          <w:rFonts w:cs="Arial"/>
        </w:rPr>
        <w:t xml:space="preserve"> Preferred written language </w:t>
      </w:r>
      <w:r w:rsidR="00000000">
        <w:rPr>
          <w:rFonts w:cs="Arial"/>
        </w:rPr>
        <w:pict w14:anchorId="368D9D42">
          <v:shape id="_x0000_i1036" type="#_x0000_t75" style="width:151.5pt;height:18pt">
            <v:imagedata r:id="rId27" o:title=""/>
          </v:shape>
        </w:pict>
      </w:r>
    </w:p>
    <w:p w14:paraId="57F2D2F1" w14:textId="77777777" w:rsidR="00215C32" w:rsidRPr="002A031B" w:rsidRDefault="00215C32" w:rsidP="00215C32">
      <w:pPr>
        <w:tabs>
          <w:tab w:val="left" w:pos="4950"/>
          <w:tab w:val="left" w:pos="9720"/>
        </w:tabs>
        <w:spacing w:after="0" w:line="240" w:lineRule="auto"/>
        <w:ind w:left="173"/>
        <w:rPr>
          <w:rFonts w:cs="Arial"/>
        </w:rPr>
      </w:pPr>
      <w:r w:rsidRPr="002A031B">
        <w:rPr>
          <w:rFonts w:cs="Arial"/>
        </w:rPr>
        <w:t xml:space="preserve">MassHealth does not exclude people or treat them differently because of race, color, national origin, age, disability, religion, creed, sexual orientation, or sex (including gender identity and gender stereotyping). </w:t>
      </w:r>
    </w:p>
    <w:p w14:paraId="19933DDF" w14:textId="77777777" w:rsidR="00215C32" w:rsidRPr="002A031B" w:rsidRDefault="00000000" w:rsidP="00215C32">
      <w:pPr>
        <w:keepNext/>
        <w:keepLines/>
        <w:spacing w:after="60"/>
        <w:outlineLvl w:val="0"/>
        <w:rPr>
          <w:rFonts w:eastAsiaTheme="majorEastAsia" w:cs="Arial"/>
          <w:b/>
          <w:bCs/>
          <w:sz w:val="24"/>
          <w:szCs w:val="28"/>
        </w:rPr>
      </w:pPr>
      <w:r>
        <w:rPr>
          <w:rFonts w:eastAsiaTheme="majorEastAsia" w:cs="Arial"/>
          <w:b/>
          <w:bCs/>
          <w:sz w:val="24"/>
          <w:szCs w:val="28"/>
        </w:rPr>
        <w:pict w14:anchorId="71D6B761">
          <v:rect id="_x0000_i1037" style="width:548.5pt;height:3pt" o:hrpct="991" o:hralign="center" o:hrstd="t" o:hrnoshade="t" o:hr="t" fillcolor="gray [1629]" stroked="f"/>
        </w:pict>
      </w:r>
    </w:p>
    <w:p w14:paraId="40B95114" w14:textId="7698351D" w:rsidR="00215C32" w:rsidRPr="002A031B" w:rsidRDefault="00215C32" w:rsidP="00215C32">
      <w:pPr>
        <w:keepNext/>
        <w:keepLines/>
        <w:spacing w:after="0"/>
        <w:outlineLvl w:val="0"/>
        <w:rPr>
          <w:rFonts w:eastAsiaTheme="majorEastAsia" w:cs="Arial"/>
          <w:b/>
          <w:bCs/>
          <w:sz w:val="24"/>
          <w:szCs w:val="24"/>
        </w:rPr>
      </w:pPr>
      <w:r w:rsidRPr="002A031B">
        <w:rPr>
          <w:rFonts w:eastAsiaTheme="majorEastAsia" w:cs="Arial"/>
          <w:b/>
          <w:bCs/>
          <w:sz w:val="24"/>
          <w:szCs w:val="24"/>
        </w:rPr>
        <w:t xml:space="preserve">Plan </w:t>
      </w:r>
      <w:r w:rsidR="003712F1">
        <w:rPr>
          <w:rFonts w:eastAsiaTheme="majorEastAsia" w:cs="Arial"/>
          <w:b/>
          <w:bCs/>
          <w:sz w:val="24"/>
          <w:szCs w:val="24"/>
        </w:rPr>
        <w:t>c</w:t>
      </w:r>
      <w:r w:rsidRPr="002A031B">
        <w:rPr>
          <w:rFonts w:eastAsiaTheme="majorEastAsia" w:cs="Arial"/>
          <w:b/>
          <w:bCs/>
          <w:sz w:val="24"/>
          <w:szCs w:val="24"/>
        </w:rPr>
        <w:t xml:space="preserve">ontact </w:t>
      </w:r>
      <w:r w:rsidR="003712F1">
        <w:rPr>
          <w:rFonts w:eastAsiaTheme="majorEastAsia" w:cs="Arial"/>
          <w:b/>
          <w:bCs/>
          <w:sz w:val="24"/>
          <w:szCs w:val="24"/>
        </w:rPr>
        <w:t>i</w:t>
      </w:r>
      <w:r w:rsidRPr="002A031B">
        <w:rPr>
          <w:rFonts w:eastAsiaTheme="majorEastAsia" w:cs="Arial"/>
          <w:b/>
          <w:bCs/>
          <w:sz w:val="24"/>
          <w:szCs w:val="24"/>
        </w:rPr>
        <w:t>nformation</w:t>
      </w:r>
    </w:p>
    <w:p w14:paraId="20684788" w14:textId="77777777" w:rsidR="00215C32" w:rsidRPr="002A031B" w:rsidRDefault="00215C32" w:rsidP="00215C32">
      <w:pPr>
        <w:keepNext/>
        <w:keepLines/>
        <w:spacing w:after="0"/>
        <w:outlineLvl w:val="0"/>
        <w:rPr>
          <w:rFonts w:eastAsia="Arial" w:cs="Arial"/>
        </w:rPr>
      </w:pPr>
      <w:r w:rsidRPr="002A031B">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215C32" w:rsidRPr="002A031B" w14:paraId="47D462FF" w14:textId="77777777" w:rsidTr="00975C10">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8CE906" w14:textId="77777777" w:rsidR="00215C32" w:rsidRPr="002A031B" w:rsidRDefault="00215C32" w:rsidP="00975C10">
            <w:pPr>
              <w:widowControl w:val="0"/>
              <w:autoSpaceDE w:val="0"/>
              <w:autoSpaceDN w:val="0"/>
              <w:spacing w:before="60" w:after="60" w:line="240" w:lineRule="auto"/>
              <w:ind w:left="185" w:right="136"/>
              <w:jc w:val="center"/>
              <w:rPr>
                <w:rFonts w:eastAsia="Arial" w:cs="Arial"/>
              </w:rPr>
            </w:pPr>
            <w:r w:rsidRPr="002A031B">
              <w:rPr>
                <w:rFonts w:eastAsia="Arial" w:cs="Arial"/>
                <w:b/>
              </w:rPr>
              <w:t>MassHealth Fee-For-Service (FFS) Plan, Primary Care Clinician (PCC) Plan, Primary Care Accountable Care Organization (PCACO) Plan, Children’s Medical Security Plan, and Health Safety Net Plan</w:t>
            </w:r>
          </w:p>
        </w:tc>
      </w:tr>
      <w:tr w:rsidR="00215C32" w:rsidRPr="002A031B" w14:paraId="5251A739" w14:textId="77777777" w:rsidTr="00975C10">
        <w:trPr>
          <w:trHeight w:val="710"/>
        </w:trPr>
        <w:tc>
          <w:tcPr>
            <w:tcW w:w="10980" w:type="dxa"/>
            <w:tcBorders>
              <w:top w:val="single" w:sz="4" w:space="0" w:color="000000"/>
              <w:left w:val="single" w:sz="4" w:space="0" w:color="000000"/>
              <w:bottom w:val="single" w:sz="4" w:space="0" w:color="000000"/>
              <w:right w:val="single" w:sz="4" w:space="0" w:color="000000"/>
            </w:tcBorders>
          </w:tcPr>
          <w:p w14:paraId="39E6A5FB" w14:textId="77777777" w:rsidR="00215C32" w:rsidRPr="002A031B" w:rsidRDefault="00215C32" w:rsidP="00975C10">
            <w:pPr>
              <w:widowControl w:val="0"/>
              <w:autoSpaceDE w:val="0"/>
              <w:autoSpaceDN w:val="0"/>
              <w:spacing w:before="60" w:after="60" w:line="240" w:lineRule="auto"/>
              <w:ind w:left="107"/>
              <w:rPr>
                <w:rFonts w:eastAsia="Arial" w:cs="Arial"/>
                <w:b/>
              </w:rPr>
            </w:pPr>
            <w:r w:rsidRPr="002A031B">
              <w:rPr>
                <w:rFonts w:eastAsia="Arial" w:cs="Arial"/>
              </w:rPr>
              <w:fldChar w:fldCharType="begin">
                <w:ffData>
                  <w:name w:val="Check6"/>
                  <w:enabled/>
                  <w:calcOnExit w:val="0"/>
                  <w:checkBox>
                    <w:sizeAuto/>
                    <w:default w:val="0"/>
                  </w:checkBox>
                </w:ffData>
              </w:fldChar>
            </w:r>
            <w:r w:rsidRPr="002A031B">
              <w:rPr>
                <w:rFonts w:eastAsia="Arial" w:cs="Arial"/>
              </w:rPr>
              <w:instrText xml:space="preserve"> FORMCHECKBOX </w:instrText>
            </w:r>
            <w:r w:rsidRPr="002A031B">
              <w:rPr>
                <w:rFonts w:eastAsia="Arial" w:cs="Arial"/>
              </w:rPr>
            </w:r>
            <w:r w:rsidRPr="002A031B">
              <w:rPr>
                <w:rFonts w:eastAsia="Arial" w:cs="Arial"/>
              </w:rPr>
              <w:fldChar w:fldCharType="separate"/>
            </w:r>
            <w:r w:rsidRPr="002A031B">
              <w:rPr>
                <w:rFonts w:eastAsia="Arial" w:cs="Arial"/>
              </w:rPr>
              <w:fldChar w:fldCharType="end"/>
            </w:r>
            <w:r w:rsidRPr="002A031B">
              <w:rPr>
                <w:rFonts w:eastAsia="Arial" w:cs="Arial"/>
              </w:rPr>
              <w:t xml:space="preserve"> </w:t>
            </w:r>
            <w:r w:rsidRPr="002A031B">
              <w:rPr>
                <w:rFonts w:eastAsia="Arial" w:cs="Arial"/>
                <w:b/>
              </w:rPr>
              <w:t xml:space="preserve">MassHealth Drug Utilization Review Program </w:t>
            </w:r>
          </w:p>
          <w:p w14:paraId="607A63C0" w14:textId="77777777" w:rsidR="00215C32" w:rsidRPr="002A031B" w:rsidRDefault="00215C32" w:rsidP="00975C10">
            <w:pPr>
              <w:widowControl w:val="0"/>
              <w:autoSpaceDE w:val="0"/>
              <w:autoSpaceDN w:val="0"/>
              <w:spacing w:before="81" w:after="60" w:line="240" w:lineRule="auto"/>
              <w:ind w:left="461" w:right="-119"/>
              <w:rPr>
                <w:rFonts w:eastAsia="Arial" w:cs="Arial"/>
              </w:rPr>
            </w:pPr>
            <w:r w:rsidRPr="002A031B">
              <w:rPr>
                <w:rFonts w:eastAsia="Arial" w:cs="Arial"/>
              </w:rPr>
              <w:t xml:space="preserve">Pharmacy: Fax: (877) 208-7428 - Tel: (800) 745-7318 </w:t>
            </w:r>
          </w:p>
        </w:tc>
      </w:tr>
      <w:tr w:rsidR="00215C32" w:rsidRPr="002A031B" w14:paraId="22CA1829" w14:textId="77777777" w:rsidTr="00975C10">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18913D2" w14:textId="77777777" w:rsidR="00215C32" w:rsidRPr="002A031B" w:rsidRDefault="00215C32" w:rsidP="00975C10">
            <w:pPr>
              <w:widowControl w:val="0"/>
              <w:autoSpaceDE w:val="0"/>
              <w:autoSpaceDN w:val="0"/>
              <w:spacing w:before="60" w:after="60" w:line="240" w:lineRule="auto"/>
              <w:ind w:left="107"/>
              <w:jc w:val="center"/>
              <w:rPr>
                <w:rFonts w:eastAsia="Arial" w:cs="Arial"/>
                <w:b/>
              </w:rPr>
            </w:pPr>
            <w:r w:rsidRPr="002A031B">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215C32" w:rsidRPr="002A031B" w14:paraId="5A3215CC" w14:textId="77777777" w:rsidTr="00975C10">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3E0DB190" w14:textId="77777777" w:rsidR="00215C32" w:rsidRPr="002A031B" w:rsidRDefault="00215C32" w:rsidP="00975C10">
            <w:pPr>
              <w:widowControl w:val="0"/>
              <w:autoSpaceDE w:val="0"/>
              <w:autoSpaceDN w:val="0"/>
              <w:spacing w:before="60" w:after="60" w:line="240" w:lineRule="auto"/>
              <w:ind w:left="107"/>
              <w:rPr>
                <w:rFonts w:eastAsia="Arial" w:cs="Arial"/>
                <w:b/>
              </w:rPr>
            </w:pPr>
            <w:r w:rsidRPr="002A031B">
              <w:rPr>
                <w:rFonts w:eastAsia="Arial" w:cs="Arial"/>
              </w:rPr>
              <w:fldChar w:fldCharType="begin">
                <w:ffData>
                  <w:name w:val="Check6"/>
                  <w:enabled/>
                  <w:calcOnExit w:val="0"/>
                  <w:checkBox>
                    <w:sizeAuto/>
                    <w:default w:val="0"/>
                  </w:checkBox>
                </w:ffData>
              </w:fldChar>
            </w:r>
            <w:r w:rsidRPr="002A031B">
              <w:rPr>
                <w:rFonts w:eastAsia="Arial" w:cs="Arial"/>
              </w:rPr>
              <w:instrText xml:space="preserve"> FORMCHECKBOX </w:instrText>
            </w:r>
            <w:r w:rsidRPr="002A031B">
              <w:rPr>
                <w:rFonts w:eastAsia="Arial" w:cs="Arial"/>
              </w:rPr>
            </w:r>
            <w:r w:rsidRPr="002A031B">
              <w:rPr>
                <w:rFonts w:eastAsia="Arial" w:cs="Arial"/>
              </w:rPr>
              <w:fldChar w:fldCharType="separate"/>
            </w:r>
            <w:r w:rsidRPr="002A031B">
              <w:rPr>
                <w:rFonts w:eastAsia="Arial" w:cs="Arial"/>
              </w:rPr>
              <w:fldChar w:fldCharType="end"/>
            </w:r>
            <w:r w:rsidRPr="002A031B">
              <w:rPr>
                <w:rFonts w:ascii="Times New Roman" w:eastAsia="Arial" w:hAnsi="Times New Roman" w:cs="Arial"/>
                <w:b/>
              </w:rPr>
              <w:t xml:space="preserve"> </w:t>
            </w:r>
            <w:r w:rsidRPr="002A031B">
              <w:rPr>
                <w:rFonts w:eastAsia="Arial" w:cs="Arial"/>
                <w:b/>
              </w:rPr>
              <w:t>Fallon Health</w:t>
            </w:r>
          </w:p>
          <w:p w14:paraId="2E61C4E5" w14:textId="77777777" w:rsidR="00215C32" w:rsidRPr="002A031B" w:rsidRDefault="00215C32" w:rsidP="00975C10">
            <w:pPr>
              <w:widowControl w:val="0"/>
              <w:autoSpaceDE w:val="0"/>
              <w:autoSpaceDN w:val="0"/>
              <w:spacing w:after="60" w:line="240" w:lineRule="auto"/>
              <w:ind w:left="461"/>
              <w:rPr>
                <w:rFonts w:eastAsia="Arial" w:cs="Arial"/>
              </w:rPr>
            </w:pPr>
            <w:r w:rsidRPr="002A031B">
              <w:rPr>
                <w:rFonts w:eastAsia="Arial" w:cs="Arial"/>
              </w:rPr>
              <w:t xml:space="preserve">Online Prior Authorization: </w:t>
            </w:r>
            <w:hyperlink r:id="rId28" w:history="1">
              <w:r w:rsidRPr="002A031B">
                <w:rPr>
                  <w:rFonts w:eastAsia="Arial" w:cs="Arial"/>
                </w:rPr>
                <w:t>go.covermymeds.com/OptumRx</w:t>
              </w:r>
            </w:hyperlink>
          </w:p>
          <w:p w14:paraId="77CB4806" w14:textId="77777777" w:rsidR="00215C32" w:rsidRPr="002A031B" w:rsidRDefault="00215C32" w:rsidP="00975C10">
            <w:pPr>
              <w:widowControl w:val="0"/>
              <w:autoSpaceDE w:val="0"/>
              <w:autoSpaceDN w:val="0"/>
              <w:spacing w:after="60" w:line="240" w:lineRule="auto"/>
              <w:ind w:left="461"/>
              <w:rPr>
                <w:rFonts w:eastAsia="Arial" w:cs="Arial"/>
              </w:rPr>
            </w:pPr>
            <w:r w:rsidRPr="002A031B">
              <w:rPr>
                <w:rFonts w:eastAsia="Arial" w:cs="Arial"/>
              </w:rPr>
              <w:t xml:space="preserve">Online Prior Authorization: </w:t>
            </w:r>
            <w:hyperlink r:id="rId29" w:history="1">
              <w:r w:rsidRPr="002A031B">
                <w:rPr>
                  <w:rFonts w:eastAsia="Arial" w:cs="Arial"/>
                </w:rPr>
                <w:t>providerportal.surescripts.net/ProviderPortal/optum</w:t>
              </w:r>
            </w:hyperlink>
          </w:p>
          <w:p w14:paraId="4C970F48" w14:textId="77777777" w:rsidR="00215C32" w:rsidRPr="002A031B" w:rsidRDefault="00215C32" w:rsidP="00975C10">
            <w:pPr>
              <w:widowControl w:val="0"/>
              <w:autoSpaceDE w:val="0"/>
              <w:autoSpaceDN w:val="0"/>
              <w:spacing w:after="60" w:line="240" w:lineRule="auto"/>
              <w:ind w:left="461"/>
              <w:rPr>
                <w:rFonts w:eastAsia="Arial" w:cs="Arial"/>
              </w:rPr>
            </w:pPr>
            <w:r w:rsidRPr="002A031B">
              <w:rPr>
                <w:rFonts w:eastAsia="Arial" w:cs="Arial"/>
              </w:rPr>
              <w:t xml:space="preserve">Pharmacy: Fax: (844) 403-1029 - Tel: (844) 720-0033  </w:t>
            </w:r>
          </w:p>
        </w:tc>
      </w:tr>
      <w:bookmarkStart w:id="5" w:name="(_Health_New_England_(HNE)"/>
      <w:bookmarkEnd w:id="5"/>
      <w:tr w:rsidR="00215C32" w:rsidRPr="002A031B" w14:paraId="47CC37FA" w14:textId="77777777" w:rsidTr="00975C10">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E7B0861" w14:textId="77777777" w:rsidR="00215C32" w:rsidRPr="002A031B" w:rsidRDefault="00215C32" w:rsidP="00975C10">
            <w:pPr>
              <w:widowControl w:val="0"/>
              <w:autoSpaceDE w:val="0"/>
              <w:autoSpaceDN w:val="0"/>
              <w:spacing w:before="60" w:after="60" w:line="240" w:lineRule="auto"/>
              <w:ind w:left="107"/>
              <w:rPr>
                <w:rFonts w:eastAsia="Arial" w:cs="Arial"/>
                <w:b/>
              </w:rPr>
            </w:pPr>
            <w:r w:rsidRPr="002A031B">
              <w:rPr>
                <w:rFonts w:eastAsia="Arial" w:cs="Arial"/>
              </w:rPr>
              <w:fldChar w:fldCharType="begin">
                <w:ffData>
                  <w:name w:val="Check6"/>
                  <w:enabled/>
                  <w:calcOnExit w:val="0"/>
                  <w:checkBox>
                    <w:sizeAuto/>
                    <w:default w:val="0"/>
                  </w:checkBox>
                </w:ffData>
              </w:fldChar>
            </w:r>
            <w:r w:rsidRPr="002A031B">
              <w:rPr>
                <w:rFonts w:eastAsia="Arial" w:cs="Arial"/>
              </w:rPr>
              <w:instrText xml:space="preserve"> FORMCHECKBOX </w:instrText>
            </w:r>
            <w:r w:rsidRPr="002A031B">
              <w:rPr>
                <w:rFonts w:eastAsia="Arial" w:cs="Arial"/>
              </w:rPr>
            </w:r>
            <w:r w:rsidRPr="002A031B">
              <w:rPr>
                <w:rFonts w:eastAsia="Arial" w:cs="Arial"/>
              </w:rPr>
              <w:fldChar w:fldCharType="separate"/>
            </w:r>
            <w:r w:rsidRPr="002A031B">
              <w:rPr>
                <w:rFonts w:eastAsia="Arial" w:cs="Arial"/>
              </w:rPr>
              <w:fldChar w:fldCharType="end"/>
            </w:r>
            <w:r w:rsidRPr="002A031B">
              <w:rPr>
                <w:rFonts w:eastAsia="Arial" w:cs="Arial"/>
              </w:rPr>
              <w:t xml:space="preserve"> </w:t>
            </w:r>
            <w:r w:rsidRPr="002A031B">
              <w:rPr>
                <w:rFonts w:eastAsia="Arial" w:cs="Arial"/>
                <w:b/>
              </w:rPr>
              <w:t xml:space="preserve">Health New England </w:t>
            </w:r>
          </w:p>
          <w:p w14:paraId="60FD3FD6" w14:textId="77777777" w:rsidR="00215C32" w:rsidRPr="002A031B" w:rsidRDefault="00215C32" w:rsidP="00975C10">
            <w:pPr>
              <w:widowControl w:val="0"/>
              <w:autoSpaceDE w:val="0"/>
              <w:autoSpaceDN w:val="0"/>
              <w:spacing w:after="60" w:line="240" w:lineRule="auto"/>
              <w:ind w:left="461" w:right="61"/>
              <w:rPr>
                <w:rFonts w:eastAsia="Arial" w:cs="Arial"/>
              </w:rPr>
            </w:pPr>
            <w:r w:rsidRPr="002A031B">
              <w:rPr>
                <w:rFonts w:eastAsia="Arial" w:cs="Arial"/>
              </w:rPr>
              <w:t xml:space="preserve">Online Prior Authorization: </w:t>
            </w:r>
            <w:hyperlink r:id="rId30" w:history="1">
              <w:r w:rsidRPr="002A031B">
                <w:rPr>
                  <w:rFonts w:eastAsia="Arial" w:cs="Arial"/>
                </w:rPr>
                <w:t>go.covermymeds.com/OptumRx</w:t>
              </w:r>
            </w:hyperlink>
            <w:r w:rsidRPr="002A031B">
              <w:rPr>
                <w:rFonts w:eastAsia="Arial" w:cs="Arial"/>
              </w:rPr>
              <w:t xml:space="preserve"> </w:t>
            </w:r>
          </w:p>
          <w:p w14:paraId="6E86E355" w14:textId="77777777" w:rsidR="00215C32" w:rsidRPr="002A031B" w:rsidRDefault="00215C32" w:rsidP="00975C10">
            <w:pPr>
              <w:widowControl w:val="0"/>
              <w:autoSpaceDE w:val="0"/>
              <w:autoSpaceDN w:val="0"/>
              <w:spacing w:after="60" w:line="240" w:lineRule="auto"/>
              <w:ind w:left="461" w:right="61"/>
              <w:rPr>
                <w:rFonts w:eastAsia="Arial" w:cs="Arial"/>
              </w:rPr>
            </w:pPr>
            <w:r w:rsidRPr="002A031B">
              <w:rPr>
                <w:rFonts w:eastAsia="Arial" w:cs="Arial"/>
              </w:rPr>
              <w:t>Pharmacy: Fax: (800) 550-9246 - Tel: (800) 918-7545</w:t>
            </w:r>
          </w:p>
        </w:tc>
      </w:tr>
      <w:tr w:rsidR="00215C32" w:rsidRPr="002A031B" w14:paraId="440D4310" w14:textId="77777777" w:rsidTr="00975C10">
        <w:trPr>
          <w:trHeight w:val="980"/>
        </w:trPr>
        <w:tc>
          <w:tcPr>
            <w:tcW w:w="10980" w:type="dxa"/>
            <w:tcBorders>
              <w:top w:val="single" w:sz="4" w:space="0" w:color="000000"/>
              <w:left w:val="single" w:sz="4" w:space="0" w:color="000000"/>
              <w:bottom w:val="single" w:sz="4" w:space="0" w:color="000000"/>
              <w:right w:val="single" w:sz="4" w:space="0" w:color="000000"/>
            </w:tcBorders>
          </w:tcPr>
          <w:p w14:paraId="008C54A8" w14:textId="77777777" w:rsidR="00215C32" w:rsidRPr="002A031B" w:rsidRDefault="00215C32" w:rsidP="00975C10">
            <w:pPr>
              <w:widowControl w:val="0"/>
              <w:autoSpaceDE w:val="0"/>
              <w:autoSpaceDN w:val="0"/>
              <w:spacing w:before="60" w:after="60" w:line="240" w:lineRule="auto"/>
              <w:ind w:left="107"/>
              <w:rPr>
                <w:rFonts w:eastAsia="Arial" w:cs="Arial"/>
                <w:b/>
              </w:rPr>
            </w:pPr>
            <w:r w:rsidRPr="002A031B">
              <w:rPr>
                <w:rFonts w:eastAsia="Arial" w:cs="Arial"/>
              </w:rPr>
              <w:fldChar w:fldCharType="begin">
                <w:ffData>
                  <w:name w:val="Check6"/>
                  <w:enabled/>
                  <w:calcOnExit w:val="0"/>
                  <w:checkBox>
                    <w:sizeAuto/>
                    <w:default w:val="0"/>
                  </w:checkBox>
                </w:ffData>
              </w:fldChar>
            </w:r>
            <w:r w:rsidRPr="002A031B">
              <w:rPr>
                <w:rFonts w:eastAsia="Arial" w:cs="Arial"/>
              </w:rPr>
              <w:instrText xml:space="preserve"> FORMCHECKBOX </w:instrText>
            </w:r>
            <w:r w:rsidRPr="002A031B">
              <w:rPr>
                <w:rFonts w:eastAsia="Arial" w:cs="Arial"/>
              </w:rPr>
            </w:r>
            <w:r w:rsidRPr="002A031B">
              <w:rPr>
                <w:rFonts w:eastAsia="Arial" w:cs="Arial"/>
              </w:rPr>
              <w:fldChar w:fldCharType="separate"/>
            </w:r>
            <w:r w:rsidRPr="002A031B">
              <w:rPr>
                <w:rFonts w:eastAsia="Arial" w:cs="Arial"/>
              </w:rPr>
              <w:fldChar w:fldCharType="end"/>
            </w:r>
            <w:r w:rsidRPr="002A031B">
              <w:rPr>
                <w:rFonts w:ascii="Times New Roman" w:eastAsia="Arial" w:hAnsi="Times New Roman" w:cs="Arial"/>
                <w:b/>
              </w:rPr>
              <w:t xml:space="preserve"> </w:t>
            </w:r>
            <w:r w:rsidRPr="002A031B">
              <w:rPr>
                <w:rFonts w:eastAsia="Arial" w:cs="Arial"/>
                <w:b/>
              </w:rPr>
              <w:t>Mass General Brigham Health Plan</w:t>
            </w:r>
          </w:p>
          <w:p w14:paraId="2298548D" w14:textId="77777777" w:rsidR="00215C32" w:rsidRPr="002A031B" w:rsidRDefault="00215C32" w:rsidP="00975C10">
            <w:pPr>
              <w:widowControl w:val="0"/>
              <w:autoSpaceDE w:val="0"/>
              <w:autoSpaceDN w:val="0"/>
              <w:spacing w:after="60" w:line="240" w:lineRule="auto"/>
              <w:ind w:left="420"/>
              <w:rPr>
                <w:rFonts w:eastAsia="Arial" w:cs="Arial"/>
              </w:rPr>
            </w:pPr>
            <w:r w:rsidRPr="002A031B">
              <w:rPr>
                <w:rFonts w:eastAsia="Arial" w:cs="Arial"/>
              </w:rPr>
              <w:t>Online Prior Authorization (Non-Specialty Drugs):</w:t>
            </w:r>
            <w:r w:rsidRPr="002A031B">
              <w:t xml:space="preserve"> </w:t>
            </w:r>
            <w:hyperlink r:id="rId31" w:history="1">
              <w:r w:rsidRPr="002A031B">
                <w:rPr>
                  <w:rFonts w:eastAsia="Arial" w:cs="Arial"/>
                </w:rPr>
                <w:t>go.covermymeds.com/OptumRx</w:t>
              </w:r>
            </w:hyperlink>
          </w:p>
          <w:p w14:paraId="48F05C72" w14:textId="77777777" w:rsidR="00215C32" w:rsidRPr="002A031B" w:rsidRDefault="00215C32" w:rsidP="00975C10">
            <w:pPr>
              <w:widowControl w:val="0"/>
              <w:autoSpaceDE w:val="0"/>
              <w:autoSpaceDN w:val="0"/>
              <w:spacing w:after="60" w:line="240" w:lineRule="auto"/>
              <w:ind w:left="420"/>
              <w:rPr>
                <w:rFonts w:eastAsia="Arial" w:cs="Arial"/>
              </w:rPr>
            </w:pPr>
            <w:r w:rsidRPr="002A031B">
              <w:rPr>
                <w:rFonts w:eastAsia="Arial" w:cs="Arial"/>
              </w:rPr>
              <w:t xml:space="preserve">Online Prior Authorization (Specialty/Medical Drugs): </w:t>
            </w:r>
            <w:hyperlink r:id="rId32" w:history="1">
              <w:r w:rsidRPr="002A031B">
                <w:rPr>
                  <w:rStyle w:val="Hyperlink"/>
                  <w:rFonts w:eastAsia="Arial" w:cs="Arial"/>
                  <w:color w:val="auto"/>
                  <w:u w:val="none"/>
                </w:rPr>
                <w:t>provider.massgeneralbrighamhealthplan.org</w:t>
              </w:r>
            </w:hyperlink>
          </w:p>
          <w:p w14:paraId="481761BC" w14:textId="77777777" w:rsidR="00215C32" w:rsidRPr="002A031B" w:rsidRDefault="00215C32" w:rsidP="00975C10">
            <w:pPr>
              <w:widowControl w:val="0"/>
              <w:autoSpaceDE w:val="0"/>
              <w:autoSpaceDN w:val="0"/>
              <w:spacing w:after="60" w:line="240" w:lineRule="auto"/>
              <w:ind w:left="420"/>
              <w:rPr>
                <w:rFonts w:eastAsia="Arial" w:cs="Arial"/>
              </w:rPr>
            </w:pPr>
            <w:r w:rsidRPr="002A031B">
              <w:rPr>
                <w:rFonts w:eastAsia="Arial" w:cs="Arial"/>
              </w:rPr>
              <w:t>Pharmacy: Fax: (844) 403-1029 - Tel: (800) 711-4555</w:t>
            </w:r>
          </w:p>
        </w:tc>
      </w:tr>
      <w:bookmarkStart w:id="6" w:name="(_Tufts_Health_Plan"/>
      <w:bookmarkEnd w:id="6"/>
      <w:tr w:rsidR="00215C32" w:rsidRPr="002A031B" w14:paraId="3C6A5BE7" w14:textId="77777777" w:rsidTr="00975C10">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4BD28784" w14:textId="77777777" w:rsidR="00215C32" w:rsidRPr="002A031B" w:rsidRDefault="00215C32" w:rsidP="00975C10">
            <w:pPr>
              <w:widowControl w:val="0"/>
              <w:autoSpaceDE w:val="0"/>
              <w:autoSpaceDN w:val="0"/>
              <w:spacing w:before="60" w:after="60" w:line="240" w:lineRule="auto"/>
              <w:ind w:left="107"/>
              <w:rPr>
                <w:rFonts w:eastAsia="Arial" w:cs="Arial"/>
                <w:b/>
              </w:rPr>
            </w:pPr>
            <w:r w:rsidRPr="002A031B">
              <w:rPr>
                <w:rFonts w:eastAsia="Arial" w:cs="Arial"/>
              </w:rPr>
              <w:fldChar w:fldCharType="begin">
                <w:ffData>
                  <w:name w:val="Check6"/>
                  <w:enabled/>
                  <w:calcOnExit w:val="0"/>
                  <w:checkBox>
                    <w:sizeAuto/>
                    <w:default w:val="0"/>
                  </w:checkBox>
                </w:ffData>
              </w:fldChar>
            </w:r>
            <w:r w:rsidRPr="002A031B">
              <w:rPr>
                <w:rFonts w:eastAsia="Arial" w:cs="Arial"/>
              </w:rPr>
              <w:instrText xml:space="preserve"> FORMCHECKBOX </w:instrText>
            </w:r>
            <w:r w:rsidRPr="002A031B">
              <w:rPr>
                <w:rFonts w:eastAsia="Arial" w:cs="Arial"/>
              </w:rPr>
            </w:r>
            <w:r w:rsidRPr="002A031B">
              <w:rPr>
                <w:rFonts w:eastAsia="Arial" w:cs="Arial"/>
              </w:rPr>
              <w:fldChar w:fldCharType="separate"/>
            </w:r>
            <w:r w:rsidRPr="002A031B">
              <w:rPr>
                <w:rFonts w:eastAsia="Arial" w:cs="Arial"/>
              </w:rPr>
              <w:fldChar w:fldCharType="end"/>
            </w:r>
            <w:r w:rsidRPr="002A031B">
              <w:rPr>
                <w:rFonts w:ascii="Times New Roman" w:eastAsia="Arial" w:hAnsi="Times New Roman" w:cs="Arial"/>
                <w:b/>
              </w:rPr>
              <w:t xml:space="preserve"> </w:t>
            </w:r>
            <w:r w:rsidRPr="002A031B">
              <w:rPr>
                <w:rFonts w:eastAsia="Arial" w:cs="Arial"/>
                <w:b/>
              </w:rPr>
              <w:t xml:space="preserve">Tufts Health Plan </w:t>
            </w:r>
          </w:p>
          <w:p w14:paraId="66A5B076" w14:textId="77777777" w:rsidR="00215C32" w:rsidRPr="002A031B" w:rsidRDefault="00215C32" w:rsidP="00975C10">
            <w:pPr>
              <w:widowControl w:val="0"/>
              <w:autoSpaceDE w:val="0"/>
              <w:autoSpaceDN w:val="0"/>
              <w:spacing w:after="60" w:line="240" w:lineRule="auto"/>
              <w:ind w:left="461"/>
              <w:rPr>
                <w:rFonts w:eastAsia="Arial" w:cs="Arial"/>
              </w:rPr>
            </w:pPr>
            <w:r w:rsidRPr="002A031B">
              <w:rPr>
                <w:rFonts w:eastAsia="Arial" w:cs="Arial"/>
              </w:rPr>
              <w:t xml:space="preserve">Online Prior Authorization: </w:t>
            </w:r>
            <w:hyperlink r:id="rId33" w:history="1">
              <w:r w:rsidRPr="002A031B">
                <w:rPr>
                  <w:rFonts w:eastAsia="Arial" w:cs="Arial"/>
                </w:rPr>
                <w:t>point32health.promptpa.com</w:t>
              </w:r>
            </w:hyperlink>
          </w:p>
          <w:p w14:paraId="7D6F9314" w14:textId="77777777" w:rsidR="00215C32" w:rsidRPr="002A031B" w:rsidRDefault="00215C32" w:rsidP="00975C10">
            <w:pPr>
              <w:widowControl w:val="0"/>
              <w:autoSpaceDE w:val="0"/>
              <w:autoSpaceDN w:val="0"/>
              <w:spacing w:after="60" w:line="240" w:lineRule="auto"/>
              <w:ind w:left="461"/>
              <w:rPr>
                <w:rFonts w:eastAsia="Arial" w:cs="Arial"/>
              </w:rPr>
            </w:pPr>
            <w:r w:rsidRPr="002A031B">
              <w:rPr>
                <w:rFonts w:eastAsia="Arial" w:cs="Arial"/>
              </w:rPr>
              <w:t xml:space="preserve">Pharmacy: Fax: (617) 673-0939 - Tel: (888) 257-1985 </w:t>
            </w:r>
          </w:p>
        </w:tc>
      </w:tr>
      <w:tr w:rsidR="00215C32" w:rsidRPr="002A031B" w14:paraId="6D6E400B" w14:textId="77777777" w:rsidTr="00975C10">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57548DA6" w14:textId="77777777" w:rsidR="00215C32" w:rsidRPr="002A031B" w:rsidRDefault="00215C32" w:rsidP="00975C10">
            <w:pPr>
              <w:widowControl w:val="0"/>
              <w:autoSpaceDE w:val="0"/>
              <w:autoSpaceDN w:val="0"/>
              <w:spacing w:before="60" w:after="60" w:line="240" w:lineRule="auto"/>
              <w:ind w:left="107"/>
              <w:rPr>
                <w:rFonts w:eastAsia="Arial" w:cs="Arial"/>
                <w:b/>
              </w:rPr>
            </w:pPr>
            <w:r w:rsidRPr="002A031B">
              <w:rPr>
                <w:rFonts w:eastAsia="Arial" w:cs="Arial"/>
              </w:rPr>
              <w:fldChar w:fldCharType="begin">
                <w:ffData>
                  <w:name w:val="Check6"/>
                  <w:enabled/>
                  <w:calcOnExit w:val="0"/>
                  <w:checkBox>
                    <w:sizeAuto/>
                    <w:default w:val="0"/>
                  </w:checkBox>
                </w:ffData>
              </w:fldChar>
            </w:r>
            <w:r w:rsidRPr="002A031B">
              <w:rPr>
                <w:rFonts w:eastAsia="Arial" w:cs="Arial"/>
              </w:rPr>
              <w:instrText xml:space="preserve"> FORMCHECKBOX </w:instrText>
            </w:r>
            <w:r w:rsidRPr="002A031B">
              <w:rPr>
                <w:rFonts w:eastAsia="Arial" w:cs="Arial"/>
              </w:rPr>
            </w:r>
            <w:r w:rsidRPr="002A031B">
              <w:rPr>
                <w:rFonts w:eastAsia="Arial" w:cs="Arial"/>
              </w:rPr>
              <w:fldChar w:fldCharType="separate"/>
            </w:r>
            <w:r w:rsidRPr="002A031B">
              <w:rPr>
                <w:rFonts w:eastAsia="Arial" w:cs="Arial"/>
              </w:rPr>
              <w:fldChar w:fldCharType="end"/>
            </w:r>
            <w:r w:rsidRPr="002A031B">
              <w:rPr>
                <w:rFonts w:eastAsia="Arial" w:cs="Arial"/>
              </w:rPr>
              <w:t xml:space="preserve"> </w:t>
            </w:r>
            <w:r w:rsidRPr="002A031B">
              <w:rPr>
                <w:rFonts w:eastAsia="Arial" w:cs="Arial"/>
                <w:b/>
              </w:rPr>
              <w:t>WellSense Health Plan</w:t>
            </w:r>
          </w:p>
          <w:p w14:paraId="61CB0640" w14:textId="77777777" w:rsidR="00215C32" w:rsidRPr="002A031B" w:rsidRDefault="00215C32" w:rsidP="00975C10">
            <w:pPr>
              <w:widowControl w:val="0"/>
              <w:autoSpaceDE w:val="0"/>
              <w:autoSpaceDN w:val="0"/>
              <w:spacing w:after="60" w:line="240" w:lineRule="auto"/>
              <w:ind w:left="461" w:right="61"/>
              <w:rPr>
                <w:rFonts w:eastAsia="Arial" w:cs="Arial"/>
              </w:rPr>
            </w:pPr>
            <w:r w:rsidRPr="002A031B">
              <w:rPr>
                <w:rFonts w:eastAsia="Arial" w:cs="Arial"/>
              </w:rPr>
              <w:t xml:space="preserve">Online Prior Authorization: </w:t>
            </w:r>
            <w:hyperlink r:id="rId34" w:history="1">
              <w:r w:rsidRPr="002A031B">
                <w:rPr>
                  <w:rFonts w:eastAsia="Arial" w:cs="Arial"/>
                </w:rPr>
                <w:t>wellsense.org/providers/ma/pharmacy/</w:t>
              </w:r>
              <w:proofErr w:type="gramStart"/>
              <w:r w:rsidRPr="002A031B">
                <w:rPr>
                  <w:rFonts w:eastAsia="Arial" w:cs="Arial"/>
                </w:rPr>
                <w:t>prior-authorizations</w:t>
              </w:r>
              <w:proofErr w:type="gramEnd"/>
            </w:hyperlink>
            <w:r w:rsidRPr="002A031B">
              <w:rPr>
                <w:rFonts w:eastAsia="Arial" w:cs="Arial"/>
              </w:rPr>
              <w:t xml:space="preserve"> </w:t>
            </w:r>
          </w:p>
          <w:p w14:paraId="44BBA323" w14:textId="77777777" w:rsidR="00215C32" w:rsidRPr="002A031B" w:rsidRDefault="00215C32" w:rsidP="00975C10">
            <w:pPr>
              <w:widowControl w:val="0"/>
              <w:autoSpaceDE w:val="0"/>
              <w:autoSpaceDN w:val="0"/>
              <w:spacing w:after="60" w:line="240" w:lineRule="auto"/>
              <w:ind w:left="461" w:right="61"/>
              <w:rPr>
                <w:rFonts w:eastAsia="Arial" w:cs="Arial"/>
              </w:rPr>
            </w:pPr>
            <w:r w:rsidRPr="002A031B">
              <w:rPr>
                <w:rFonts w:eastAsia="Arial" w:cs="Arial"/>
              </w:rPr>
              <w:t>Pharmacy: Fax: (833) 951-1680 - Tel: (877) 417-1822</w:t>
            </w:r>
          </w:p>
        </w:tc>
      </w:tr>
    </w:tbl>
    <w:bookmarkEnd w:id="1"/>
    <w:p w14:paraId="399BC707" w14:textId="77777777" w:rsidR="00215C32" w:rsidRPr="002A031B" w:rsidRDefault="00215C32" w:rsidP="00215C32">
      <w:pPr>
        <w:tabs>
          <w:tab w:val="left" w:pos="10080"/>
        </w:tabs>
        <w:spacing w:before="360" w:after="0"/>
        <w:rPr>
          <w:rStyle w:val="Heading2Char"/>
          <w:rFonts w:eastAsiaTheme="minorHAnsi" w:cs="Arial"/>
          <w:b w:val="0"/>
          <w:bCs w:val="0"/>
          <w:sz w:val="22"/>
          <w:szCs w:val="22"/>
        </w:rPr>
      </w:pPr>
      <w:r w:rsidRPr="002A031B">
        <w:rPr>
          <w:rFonts w:cs="Arial"/>
        </w:rPr>
        <w:tab/>
        <w:t>over</w:t>
      </w:r>
    </w:p>
    <w:p w14:paraId="6E88419E" w14:textId="77777777" w:rsidR="001D1E45" w:rsidRPr="002A031B" w:rsidRDefault="001D1E45" w:rsidP="00C749C5">
      <w:pPr>
        <w:pStyle w:val="Title"/>
        <w:rPr>
          <w:rFonts w:ascii="Arial" w:hAnsi="Arial" w:cs="Arial"/>
        </w:rPr>
      </w:pPr>
    </w:p>
    <w:p w14:paraId="5B9751E9" w14:textId="0387099B" w:rsidR="004567AA" w:rsidRPr="002A031B" w:rsidRDefault="00C046CA" w:rsidP="00C749C5">
      <w:pPr>
        <w:pStyle w:val="Title"/>
        <w:rPr>
          <w:rFonts w:ascii="Arial" w:hAnsi="Arial" w:cs="Arial"/>
        </w:rPr>
      </w:pPr>
      <w:r w:rsidRPr="002A031B">
        <w:rPr>
          <w:rFonts w:ascii="Arial" w:hAnsi="Arial" w:cs="Arial"/>
        </w:rPr>
        <w:t>Ophthalmic Anti-Allergy and Anti-Inflammatory Agents</w:t>
      </w:r>
    </w:p>
    <w:p w14:paraId="34F3976B" w14:textId="40B1B9C8" w:rsidR="00AD03F3" w:rsidRPr="002A031B" w:rsidRDefault="00AD03F3" w:rsidP="00AD03F3">
      <w:pPr>
        <w:pStyle w:val="Title"/>
        <w:pBdr>
          <w:bottom w:val="single" w:sz="4" w:space="1" w:color="auto"/>
        </w:pBdr>
        <w:spacing w:after="120"/>
        <w:rPr>
          <w:rFonts w:ascii="Arial" w:hAnsi="Arial" w:cs="Arial"/>
        </w:rPr>
      </w:pPr>
      <w:r w:rsidRPr="002A031B">
        <w:rPr>
          <w:rFonts w:ascii="Arial" w:hAnsi="Arial" w:cs="Arial"/>
        </w:rPr>
        <w:t xml:space="preserve">Prior Authorization </w:t>
      </w:r>
      <w:r w:rsidR="00207F55" w:rsidRPr="002A031B">
        <w:rPr>
          <w:rFonts w:cs="Arial"/>
        </w:rPr>
        <w:t>Request</w:t>
      </w:r>
    </w:p>
    <w:p w14:paraId="249FD787" w14:textId="77777777" w:rsidR="00430D38" w:rsidRPr="002A031B" w:rsidRDefault="00430D38" w:rsidP="00430D38">
      <w:pPr>
        <w:spacing w:after="120"/>
        <w:ind w:left="317" w:right="403"/>
        <w:rPr>
          <w:rFonts w:cs="Arial"/>
        </w:rPr>
      </w:pPr>
      <w:r w:rsidRPr="002A031B">
        <w:rPr>
          <w:rFonts w:cs="Arial"/>
        </w:rPr>
        <w:t xml:space="preserve">MassHealth reviews requests for prior authorization (PA) </w:t>
      </w:r>
      <w:proofErr w:type="gramStart"/>
      <w:r w:rsidRPr="002A031B">
        <w:rPr>
          <w:rFonts w:cs="Arial"/>
        </w:rPr>
        <w:t>on the basis of</w:t>
      </w:r>
      <w:proofErr w:type="gramEnd"/>
      <w:r w:rsidRPr="002A031B">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2A031B">
        <w:rPr>
          <w:rFonts w:cs="Arial"/>
        </w:rPr>
        <w:t>If faxing</w:t>
      </w:r>
      <w:proofErr w:type="gramEnd"/>
      <w:r w:rsidRPr="002A031B">
        <w:rPr>
          <w:rFonts w:cs="Arial"/>
        </w:rPr>
        <w:t xml:space="preserve"> this form, please use black ink.</w:t>
      </w:r>
    </w:p>
    <w:p w14:paraId="231C1F66" w14:textId="77777777" w:rsidR="00430D38" w:rsidRPr="002A031B" w:rsidRDefault="00430D38" w:rsidP="00430D38">
      <w:pPr>
        <w:spacing w:after="0" w:line="240" w:lineRule="auto"/>
        <w:ind w:left="317" w:right="403"/>
        <w:rPr>
          <w:rFonts w:cs="Arial"/>
        </w:rPr>
      </w:pPr>
      <w:r w:rsidRPr="002A031B">
        <w:rPr>
          <w:rFonts w:cs="Arial"/>
        </w:rPr>
        <w:t>Additional information about these agents, including PA requirements and preferred products, can be found within the MassHealth Drug List at</w:t>
      </w:r>
      <w:r w:rsidRPr="002A031B">
        <w:rPr>
          <w:rFonts w:cs="Arial"/>
          <w:b/>
        </w:rPr>
        <w:t xml:space="preserve"> www.mass.gov/druglist.</w:t>
      </w:r>
    </w:p>
    <w:p w14:paraId="33103356" w14:textId="77777777" w:rsidR="006E3398" w:rsidRPr="002A031B" w:rsidRDefault="00000000" w:rsidP="00844EA6">
      <w:pPr>
        <w:tabs>
          <w:tab w:val="left" w:pos="4590"/>
          <w:tab w:val="left" w:pos="9720"/>
        </w:tabs>
        <w:spacing w:after="0" w:line="240" w:lineRule="auto"/>
        <w:ind w:left="-86" w:right="-72"/>
        <w:rPr>
          <w:rFonts w:cs="Arial"/>
        </w:rPr>
      </w:pPr>
      <w:r>
        <w:rPr>
          <w:rFonts w:cs="Arial"/>
        </w:rPr>
        <w:pict w14:anchorId="3EA6BE38">
          <v:rect id="_x0000_i1038" style="width:548.85pt;height:3.15pt" o:hrpct="990" o:hralign="center" o:hrstd="t" o:hrnoshade="t" o:hr="t" fillcolor="gray" stroked="f"/>
        </w:pict>
      </w:r>
    </w:p>
    <w:p w14:paraId="0F8E3DDE" w14:textId="77777777" w:rsidR="003E6252" w:rsidRPr="002A031B" w:rsidRDefault="006263B6" w:rsidP="00652233">
      <w:pPr>
        <w:pStyle w:val="Heading1"/>
        <w:rPr>
          <w:rFonts w:cs="Arial"/>
        </w:rPr>
      </w:pPr>
      <w:r w:rsidRPr="002A031B">
        <w:rPr>
          <w:rFonts w:cs="Arial"/>
        </w:rPr>
        <w:t>Medication information</w:t>
      </w:r>
    </w:p>
    <w:p w14:paraId="5EE81609" w14:textId="46865154" w:rsidR="004F359B" w:rsidRPr="002A031B" w:rsidRDefault="00151C04" w:rsidP="00151C04">
      <w:pPr>
        <w:spacing w:after="0"/>
        <w:ind w:left="173"/>
        <w:rPr>
          <w:b/>
        </w:rPr>
        <w:sectPr w:rsidR="004F359B" w:rsidRPr="002A031B" w:rsidSect="00215C32">
          <w:pgSz w:w="12240" w:h="15840" w:code="1"/>
          <w:pgMar w:top="432" w:right="576" w:bottom="0" w:left="432" w:header="274" w:footer="187" w:gutter="0"/>
          <w:cols w:space="720"/>
          <w:docGrid w:linePitch="360"/>
        </w:sectPr>
      </w:pPr>
      <w:r w:rsidRPr="002A031B">
        <w:rPr>
          <w:b/>
        </w:rPr>
        <w:t>Medication requeste</w:t>
      </w:r>
      <w:r w:rsidR="00155722">
        <w:rPr>
          <w:b/>
        </w:rPr>
        <w:t>d</w:t>
      </w:r>
    </w:p>
    <w:p w14:paraId="39776561" w14:textId="77777777" w:rsidR="00180E89" w:rsidRDefault="00180E89" w:rsidP="00155722">
      <w:pPr>
        <w:spacing w:after="60"/>
        <w:ind w:right="-216"/>
        <w:rPr>
          <w:b/>
        </w:rPr>
      </w:pPr>
    </w:p>
    <w:p w14:paraId="08A22D71" w14:textId="431C8DC4" w:rsidR="00C046CA" w:rsidRPr="002A031B" w:rsidRDefault="00C046CA" w:rsidP="00C0220C">
      <w:pPr>
        <w:spacing w:after="60"/>
        <w:ind w:left="173" w:right="-216"/>
        <w:rPr>
          <w:b/>
        </w:rPr>
      </w:pPr>
      <w:r w:rsidRPr="002A031B">
        <w:rPr>
          <w:b/>
        </w:rPr>
        <w:t>Ophthalmic Anti-Allergy Agents</w:t>
      </w:r>
    </w:p>
    <w:p w14:paraId="73A246FC" w14:textId="1197D91B" w:rsidR="001F64DC" w:rsidRDefault="001F64DC" w:rsidP="001F64DC">
      <w:pPr>
        <w:spacing w:after="60"/>
        <w:ind w:left="27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proofErr w:type="spellStart"/>
      <w:r>
        <w:rPr>
          <w:rFonts w:cs="Arial"/>
        </w:rPr>
        <w:t>epinastine</w:t>
      </w:r>
      <w:proofErr w:type="spellEnd"/>
      <w:r w:rsidR="008E6491">
        <w:rPr>
          <w:rFonts w:cs="Arial"/>
        </w:rPr>
        <w:t xml:space="preserve"> (Section VII)</w:t>
      </w:r>
    </w:p>
    <w:p w14:paraId="21C6766B" w14:textId="49CD976C" w:rsidR="004964FB" w:rsidRPr="002A031B" w:rsidRDefault="001F64DC" w:rsidP="00C0220C">
      <w:pPr>
        <w:spacing w:after="60"/>
        <w:ind w:left="27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t xml:space="preserve"> </w:t>
      </w:r>
      <w:proofErr w:type="spellStart"/>
      <w:r w:rsidR="004964FB" w:rsidRPr="002A031B">
        <w:t>Zerviate</w:t>
      </w:r>
      <w:proofErr w:type="spellEnd"/>
      <w:r w:rsidR="004964FB" w:rsidRPr="002A031B">
        <w:t xml:space="preserve"> (cetirizine ophthalmic solution)</w:t>
      </w:r>
      <w:r w:rsidR="00105D99">
        <w:t xml:space="preserve"> (Section</w:t>
      </w:r>
      <w:r w:rsidR="008E6491">
        <w:t xml:space="preserve"> I)</w:t>
      </w:r>
    </w:p>
    <w:p w14:paraId="36EB9A98" w14:textId="6C2F6E37" w:rsidR="00A545C0" w:rsidRPr="002A031B" w:rsidRDefault="00A545C0" w:rsidP="00C0220C">
      <w:pPr>
        <w:spacing w:after="60"/>
        <w:ind w:left="180"/>
      </w:pPr>
      <w:r w:rsidRPr="002A031B">
        <w:rPr>
          <w:b/>
        </w:rPr>
        <w:t>Ophthalmic Corticosteroids (Section I</w:t>
      </w:r>
      <w:r w:rsidR="001B066B" w:rsidRPr="002A031B">
        <w:rPr>
          <w:b/>
        </w:rPr>
        <w:t>II</w:t>
      </w:r>
      <w:r w:rsidRPr="002A031B">
        <w:rPr>
          <w:b/>
        </w:rPr>
        <w:t>)</w:t>
      </w:r>
      <w:r w:rsidRPr="002A031B">
        <w:t xml:space="preserve"> </w:t>
      </w:r>
    </w:p>
    <w:p w14:paraId="21730357" w14:textId="153AC1AC" w:rsidR="001A0799" w:rsidRPr="002A031B" w:rsidRDefault="001A0799" w:rsidP="00C0220C">
      <w:pPr>
        <w:spacing w:after="60"/>
        <w:ind w:left="27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proofErr w:type="spellStart"/>
      <w:r w:rsidRPr="002A031B">
        <w:t>Eysuvis</w:t>
      </w:r>
      <w:proofErr w:type="spellEnd"/>
      <w:r w:rsidRPr="002A031B">
        <w:t xml:space="preserve"> (</w:t>
      </w:r>
      <w:r w:rsidRPr="002A031B">
        <w:rPr>
          <w:rFonts w:cs="Arial"/>
        </w:rPr>
        <w:t>loteprednol 0.25% suspension</w:t>
      </w:r>
      <w:r w:rsidRPr="002A031B">
        <w:t xml:space="preserve">) </w:t>
      </w:r>
    </w:p>
    <w:p w14:paraId="3286C6CF" w14:textId="77777777" w:rsidR="00A545C0" w:rsidRPr="002A031B" w:rsidRDefault="00A545C0" w:rsidP="00C0220C">
      <w:pPr>
        <w:spacing w:after="60"/>
        <w:ind w:left="27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proofErr w:type="spellStart"/>
      <w:r w:rsidRPr="002A031B">
        <w:rPr>
          <w:rFonts w:cs="Arial"/>
        </w:rPr>
        <w:t>Inveltys</w:t>
      </w:r>
      <w:proofErr w:type="spellEnd"/>
      <w:r w:rsidRPr="002A031B">
        <w:rPr>
          <w:rFonts w:cs="Arial"/>
        </w:rPr>
        <w:t xml:space="preserve"> (loteprednol 1% suspension)</w:t>
      </w:r>
    </w:p>
    <w:p w14:paraId="7785C41E" w14:textId="60E59071" w:rsidR="00A545C0" w:rsidRPr="002A031B" w:rsidRDefault="00A545C0" w:rsidP="00C0220C">
      <w:pPr>
        <w:spacing w:after="60"/>
        <w:ind w:left="27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proofErr w:type="spellStart"/>
      <w:r w:rsidR="005F79E5" w:rsidRPr="002A031B">
        <w:rPr>
          <w:rFonts w:cs="Arial"/>
        </w:rPr>
        <w:t>Lotemax</w:t>
      </w:r>
      <w:proofErr w:type="spellEnd"/>
      <w:r w:rsidR="005F79E5" w:rsidRPr="002A031B">
        <w:rPr>
          <w:rFonts w:cs="Arial"/>
        </w:rPr>
        <w:t xml:space="preserve"> SM (</w:t>
      </w:r>
      <w:r w:rsidR="005F79E5" w:rsidRPr="002A031B">
        <w:t>loteprednol 0.38% gel)</w:t>
      </w:r>
      <w:r w:rsidRPr="002A031B">
        <w:t xml:space="preserve"> </w:t>
      </w:r>
    </w:p>
    <w:p w14:paraId="648E82D6" w14:textId="72A41935" w:rsidR="008F1B18" w:rsidRPr="002A031B" w:rsidRDefault="008F1B18" w:rsidP="00C0220C">
      <w:pPr>
        <w:spacing w:after="60"/>
        <w:ind w:left="180"/>
        <w:rPr>
          <w:b/>
        </w:rPr>
      </w:pPr>
      <w:r w:rsidRPr="002A031B">
        <w:rPr>
          <w:b/>
        </w:rPr>
        <w:t>Ophthalmic</w:t>
      </w:r>
      <w:r w:rsidRPr="002A031B">
        <w:t xml:space="preserve"> </w:t>
      </w:r>
      <w:r w:rsidRPr="002A031B">
        <w:rPr>
          <w:b/>
        </w:rPr>
        <w:t>Non-Steroidal Anti-Inflammatory Agents (Section II)</w:t>
      </w:r>
      <w:r w:rsidRPr="002A031B">
        <w:t xml:space="preserve"> </w:t>
      </w:r>
    </w:p>
    <w:p w14:paraId="4A3E41E7" w14:textId="4766B515" w:rsidR="008F1B18" w:rsidRPr="002A031B" w:rsidRDefault="008F1B18" w:rsidP="00C0220C">
      <w:pPr>
        <w:spacing w:after="60"/>
        <w:ind w:left="27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t xml:space="preserve"> </w:t>
      </w:r>
      <w:proofErr w:type="spellStart"/>
      <w:r w:rsidRPr="002A031B">
        <w:t>bromfenac</w:t>
      </w:r>
      <w:proofErr w:type="spellEnd"/>
      <w:r w:rsidRPr="002A031B">
        <w:t xml:space="preserve"> 0.0</w:t>
      </w:r>
      <w:r w:rsidR="00EF7184" w:rsidRPr="002A031B">
        <w:t>75</w:t>
      </w:r>
      <w:r w:rsidRPr="002A031B">
        <w:t xml:space="preserve">% </w:t>
      </w:r>
    </w:p>
    <w:p w14:paraId="2B95DBAC" w14:textId="5ACAE022" w:rsidR="00054F39" w:rsidRPr="00FF12A9" w:rsidRDefault="008F1B18" w:rsidP="00FF12A9">
      <w:pPr>
        <w:spacing w:after="60"/>
        <w:ind w:left="630" w:hanging="36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proofErr w:type="spellStart"/>
      <w:r w:rsidRPr="002A031B">
        <w:t>Ilevro</w:t>
      </w:r>
      <w:proofErr w:type="spellEnd"/>
      <w:r w:rsidRPr="002A031B">
        <w:t xml:space="preserve"> (nepafenac 0.3% ophthalmic solution)</w:t>
      </w:r>
    </w:p>
    <w:p w14:paraId="500D974B" w14:textId="77777777" w:rsidR="00180E89" w:rsidRDefault="00180E89" w:rsidP="00054F39">
      <w:pPr>
        <w:spacing w:after="0"/>
        <w:ind w:left="180"/>
        <w:rPr>
          <w:b/>
        </w:rPr>
      </w:pPr>
    </w:p>
    <w:p w14:paraId="278EE4D4" w14:textId="1DC3A4BF" w:rsidR="00054F39" w:rsidRPr="002A031B" w:rsidRDefault="00054F39" w:rsidP="00054F39">
      <w:pPr>
        <w:spacing w:after="0"/>
        <w:ind w:left="180"/>
        <w:rPr>
          <w:b/>
        </w:rPr>
      </w:pPr>
      <w:r w:rsidRPr="002A031B">
        <w:rPr>
          <w:b/>
        </w:rPr>
        <w:t>Other Medication</w:t>
      </w:r>
    </w:p>
    <w:p w14:paraId="764C483E" w14:textId="2380139A" w:rsidR="00054F39" w:rsidRPr="002A031B" w:rsidRDefault="00054F39" w:rsidP="00FF12A9">
      <w:pPr>
        <w:spacing w:after="0"/>
        <w:ind w:left="630" w:hanging="36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 xml:space="preserve">Other* </w:t>
      </w:r>
      <w:r>
        <w:rPr>
          <w:rFonts w:cs="Arial"/>
          <w:noProof/>
        </w:rPr>
        <w:drawing>
          <wp:inline distT="0" distB="0" distL="0" distR="0" wp14:anchorId="008C75C6" wp14:editId="46EE7152">
            <wp:extent cx="2501900" cy="233045"/>
            <wp:effectExtent l="0" t="0" r="8255" b="0"/>
            <wp:docPr id="4957306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01900" cy="233045"/>
                    </a:xfrm>
                    <a:prstGeom prst="rect">
                      <a:avLst/>
                    </a:prstGeom>
                    <a:noFill/>
                    <a:ln>
                      <a:noFill/>
                    </a:ln>
                  </pic:spPr>
                </pic:pic>
              </a:graphicData>
            </a:graphic>
          </wp:inline>
        </w:drawing>
      </w:r>
    </w:p>
    <w:p w14:paraId="50940B5C" w14:textId="77777777" w:rsidR="00FD2026" w:rsidRDefault="0081623C" w:rsidP="00C0220C">
      <w:pPr>
        <w:spacing w:after="60"/>
        <w:rPr>
          <w:b/>
        </w:rPr>
      </w:pPr>
      <w:r w:rsidRPr="002A031B">
        <w:rPr>
          <w:b/>
        </w:rPr>
        <w:br w:type="column"/>
      </w:r>
    </w:p>
    <w:p w14:paraId="41D37EAF" w14:textId="7E6DAD08" w:rsidR="00A545C0" w:rsidRPr="002A031B" w:rsidRDefault="00A545C0" w:rsidP="00C0220C">
      <w:pPr>
        <w:spacing w:after="60"/>
      </w:pPr>
      <w:r w:rsidRPr="002A031B">
        <w:rPr>
          <w:b/>
        </w:rPr>
        <w:t>Miscellaneous</w:t>
      </w:r>
    </w:p>
    <w:p w14:paraId="1C00F0E1" w14:textId="77777777" w:rsidR="00364B94" w:rsidRDefault="00A545C0" w:rsidP="00C0220C">
      <w:pPr>
        <w:spacing w:after="60"/>
        <w:ind w:left="540" w:hanging="36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proofErr w:type="spellStart"/>
      <w:r w:rsidR="00364B94" w:rsidRPr="002A031B">
        <w:t>Cequa</w:t>
      </w:r>
      <w:proofErr w:type="spellEnd"/>
      <w:r w:rsidR="00364B94" w:rsidRPr="002A031B">
        <w:t xml:space="preserve"> (cyclosporine 0.09% ophthalmic solution) (Section IV)</w:t>
      </w:r>
    </w:p>
    <w:p w14:paraId="1E906EFB" w14:textId="3AC7C04E" w:rsidR="0023526B" w:rsidRPr="00364B94" w:rsidRDefault="00364B94" w:rsidP="00FF12A9">
      <w:pPr>
        <w:spacing w:after="0"/>
        <w:ind w:left="540" w:hanging="36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proofErr w:type="spellStart"/>
      <w:r w:rsidR="0023526B" w:rsidRPr="002A031B">
        <w:rPr>
          <w:rFonts w:cs="Arial"/>
        </w:rPr>
        <w:t>Miebo</w:t>
      </w:r>
      <w:proofErr w:type="spellEnd"/>
      <w:r w:rsidR="0023526B" w:rsidRPr="002A031B">
        <w:rPr>
          <w:rFonts w:cs="Arial"/>
        </w:rPr>
        <w:t xml:space="preserve"> (</w:t>
      </w:r>
      <w:proofErr w:type="spellStart"/>
      <w:r w:rsidR="0023526B" w:rsidRPr="002A031B">
        <w:rPr>
          <w:rFonts w:cs="Arial"/>
        </w:rPr>
        <w:t>perfluorohexyloctane</w:t>
      </w:r>
      <w:proofErr w:type="spellEnd"/>
      <w:r w:rsidR="0023526B" w:rsidRPr="002A031B">
        <w:rPr>
          <w:rFonts w:cs="Arial"/>
        </w:rPr>
        <w:t>)</w:t>
      </w:r>
      <w:r w:rsidR="001B066B" w:rsidRPr="002A031B">
        <w:rPr>
          <w:rFonts w:cs="Arial"/>
        </w:rPr>
        <w:t xml:space="preserve"> </w:t>
      </w:r>
      <w:r w:rsidR="001B066B" w:rsidRPr="002A031B">
        <w:t>(Section IV)</w:t>
      </w:r>
    </w:p>
    <w:p w14:paraId="444FDF9B" w14:textId="31610F80" w:rsidR="009D3A39" w:rsidRPr="002A031B" w:rsidRDefault="0023526B" w:rsidP="00C0220C">
      <w:pPr>
        <w:spacing w:after="60"/>
        <w:ind w:left="540" w:hanging="36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00A545C0" w:rsidRPr="002A031B">
        <w:t xml:space="preserve">Restasis Multidose (cyclosporine multidose 0.05% ophthalmic emulsion) (Section </w:t>
      </w:r>
      <w:r w:rsidR="001B066B" w:rsidRPr="002A031B">
        <w:t>I</w:t>
      </w:r>
      <w:r w:rsidR="00A545C0" w:rsidRPr="002A031B">
        <w:t>V)</w:t>
      </w:r>
      <w:r w:rsidR="009D3A39" w:rsidRPr="002A031B">
        <w:rPr>
          <w:rFonts w:cs="Arial"/>
        </w:rPr>
        <w:t xml:space="preserve"> </w:t>
      </w:r>
    </w:p>
    <w:p w14:paraId="3CE84FDC" w14:textId="6AE338AD" w:rsidR="00A545C0" w:rsidRPr="002A031B" w:rsidRDefault="009D3A39" w:rsidP="00C0220C">
      <w:pPr>
        <w:spacing w:after="60"/>
        <w:ind w:left="18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proofErr w:type="spellStart"/>
      <w:r w:rsidRPr="002A031B">
        <w:t>Tyrvaya</w:t>
      </w:r>
      <w:proofErr w:type="spellEnd"/>
      <w:r w:rsidRPr="002A031B">
        <w:t xml:space="preserve"> (varenicline nasal spray) (Section </w:t>
      </w:r>
      <w:r w:rsidR="001B066B" w:rsidRPr="002A031B">
        <w:t>I</w:t>
      </w:r>
      <w:r w:rsidRPr="002A031B">
        <w:t>V)</w:t>
      </w:r>
    </w:p>
    <w:p w14:paraId="2147E9EE" w14:textId="39800E2C" w:rsidR="00F513AA" w:rsidRPr="002A031B" w:rsidRDefault="00A545C0" w:rsidP="00C0220C">
      <w:pPr>
        <w:spacing w:after="60"/>
        <w:ind w:left="540" w:hanging="36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proofErr w:type="spellStart"/>
      <w:r w:rsidR="00F513AA" w:rsidRPr="002A031B">
        <w:t>Verkazia</w:t>
      </w:r>
      <w:proofErr w:type="spellEnd"/>
      <w:r w:rsidR="004F649B" w:rsidRPr="002A031B">
        <w:t xml:space="preserve"> (cyclosporine 0.1% ophthalmic emulsion)</w:t>
      </w:r>
      <w:r w:rsidR="005902FB" w:rsidRPr="002A031B">
        <w:t xml:space="preserve"> (Section V)</w:t>
      </w:r>
    </w:p>
    <w:p w14:paraId="29235DF8" w14:textId="762F1240" w:rsidR="00EF7184" w:rsidRPr="002A031B" w:rsidRDefault="00EF7184" w:rsidP="00EF7184">
      <w:pPr>
        <w:spacing w:after="60"/>
        <w:ind w:left="540" w:hanging="36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proofErr w:type="spellStart"/>
      <w:r w:rsidRPr="002A031B">
        <w:t>Vevye</w:t>
      </w:r>
      <w:proofErr w:type="spellEnd"/>
      <w:r w:rsidRPr="002A031B">
        <w:t xml:space="preserve"> (cyclosporine 0.1% ophthalmic solution) (Section V</w:t>
      </w:r>
      <w:r w:rsidR="009963B3" w:rsidRPr="002A031B">
        <w:t>I</w:t>
      </w:r>
      <w:r w:rsidRPr="002A031B">
        <w:t>)</w:t>
      </w:r>
    </w:p>
    <w:p w14:paraId="4EA40723" w14:textId="5EF9186C" w:rsidR="00EF7184" w:rsidRPr="002A031B" w:rsidRDefault="00EF7184" w:rsidP="00C0220C">
      <w:pPr>
        <w:spacing w:after="60"/>
        <w:ind w:left="540" w:hanging="36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proofErr w:type="spellStart"/>
      <w:r w:rsidRPr="002A031B">
        <w:t>Xdemvy</w:t>
      </w:r>
      <w:proofErr w:type="spellEnd"/>
      <w:r w:rsidRPr="002A031B">
        <w:rPr>
          <w:vertAlign w:val="superscript"/>
        </w:rPr>
        <w:t xml:space="preserve"> </w:t>
      </w:r>
      <w:r w:rsidRPr="002A031B">
        <w:t>(</w:t>
      </w:r>
      <w:proofErr w:type="spellStart"/>
      <w:r w:rsidRPr="002A031B">
        <w:t>lotilaner</w:t>
      </w:r>
      <w:proofErr w:type="spellEnd"/>
      <w:r w:rsidRPr="002A031B">
        <w:t>)</w:t>
      </w:r>
    </w:p>
    <w:p w14:paraId="746C5C9C" w14:textId="16EB21B7" w:rsidR="00D73FDB" w:rsidRPr="002A031B" w:rsidRDefault="00F513AA" w:rsidP="00C0220C">
      <w:pPr>
        <w:spacing w:after="60"/>
        <w:ind w:left="18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00A545C0" w:rsidRPr="002A031B">
        <w:t>Xiidra (</w:t>
      </w:r>
      <w:proofErr w:type="spellStart"/>
      <w:r w:rsidR="00A545C0" w:rsidRPr="002A031B">
        <w:t>lifitegrast</w:t>
      </w:r>
      <w:proofErr w:type="spellEnd"/>
      <w:r w:rsidR="00A545C0" w:rsidRPr="002A031B">
        <w:t xml:space="preserve">) (Section </w:t>
      </w:r>
      <w:r w:rsidR="001B066B" w:rsidRPr="002A031B">
        <w:t>I</w:t>
      </w:r>
      <w:r w:rsidR="00A545C0" w:rsidRPr="002A031B">
        <w:t>V)</w:t>
      </w:r>
    </w:p>
    <w:p w14:paraId="54AAA759" w14:textId="0E7B6FEF" w:rsidR="008F1B18" w:rsidRPr="002A031B" w:rsidRDefault="008F1B18" w:rsidP="008F1B18">
      <w:pPr>
        <w:spacing w:after="0"/>
        <w:ind w:left="180"/>
        <w:rPr>
          <w:rFonts w:cs="Arial"/>
        </w:rPr>
        <w:sectPr w:rsidR="008F1B18" w:rsidRPr="002A031B" w:rsidSect="004F359B">
          <w:type w:val="continuous"/>
          <w:pgSz w:w="12240" w:h="15840" w:code="1"/>
          <w:pgMar w:top="720" w:right="576" w:bottom="0" w:left="576" w:header="274" w:footer="187" w:gutter="0"/>
          <w:cols w:num="2" w:space="720"/>
          <w:docGrid w:linePitch="360"/>
        </w:sectPr>
      </w:pPr>
    </w:p>
    <w:p w14:paraId="14B8B4E2" w14:textId="31E2E0DE" w:rsidR="00D73FDB" w:rsidRPr="002A031B" w:rsidRDefault="00D73FDB" w:rsidP="00480004">
      <w:pPr>
        <w:spacing w:after="0"/>
        <w:ind w:left="180"/>
        <w:rPr>
          <w:b/>
        </w:rPr>
      </w:pPr>
      <w:r w:rsidRPr="002A031B">
        <w:rPr>
          <w:i/>
          <w:iCs/>
        </w:rPr>
        <w:t>*If request is for a non-preferred brand name or generic product, please attach supporting documentation (e.g., copies of medical records and/or office notes regarding adverse reaction or inadequate response to the preferred product).</w:t>
      </w:r>
    </w:p>
    <w:p w14:paraId="27CC9EA9" w14:textId="75F283F1" w:rsidR="00E21AAF" w:rsidRPr="002A031B" w:rsidRDefault="00E21AAF" w:rsidP="006615ED">
      <w:pPr>
        <w:spacing w:after="0"/>
        <w:ind w:left="180"/>
        <w:sectPr w:rsidR="00E21AAF" w:rsidRPr="002A031B" w:rsidSect="006615ED">
          <w:type w:val="continuous"/>
          <w:pgSz w:w="12240" w:h="15840" w:code="1"/>
          <w:pgMar w:top="720" w:right="576" w:bottom="0" w:left="576" w:header="274" w:footer="187" w:gutter="0"/>
          <w:cols w:space="720"/>
          <w:docGrid w:linePitch="360"/>
        </w:sectPr>
      </w:pPr>
    </w:p>
    <w:p w14:paraId="4FEB5047" w14:textId="068B26D4" w:rsidR="00151C04" w:rsidRPr="002A031B" w:rsidRDefault="00151C04" w:rsidP="004A4AD8">
      <w:pPr>
        <w:spacing w:after="60"/>
        <w:ind w:left="180"/>
        <w:rPr>
          <w:rFonts w:cs="Arial"/>
        </w:rPr>
      </w:pPr>
      <w:r w:rsidRPr="002A031B">
        <w:rPr>
          <w:b/>
        </w:rPr>
        <w:t>Dose, frequ</w:t>
      </w:r>
      <w:r w:rsidR="00663D26" w:rsidRPr="002A031B">
        <w:rPr>
          <w:b/>
        </w:rPr>
        <w:t>ency</w:t>
      </w:r>
      <w:r w:rsidR="00D73FDB" w:rsidRPr="002A031B">
        <w:rPr>
          <w:b/>
        </w:rPr>
        <w:t>,</w:t>
      </w:r>
      <w:r w:rsidR="00663D26" w:rsidRPr="002A031B">
        <w:rPr>
          <w:b/>
        </w:rPr>
        <w:t xml:space="preserve"> and duration of </w:t>
      </w:r>
      <w:r w:rsidR="00902C1A" w:rsidRPr="002A031B">
        <w:rPr>
          <w:b/>
        </w:rPr>
        <w:t xml:space="preserve">medication </w:t>
      </w:r>
      <w:r w:rsidRPr="002A031B">
        <w:rPr>
          <w:b/>
        </w:rPr>
        <w:t>requested</w:t>
      </w:r>
      <w:r w:rsidR="00663D26" w:rsidRPr="002A031B">
        <w:rPr>
          <w:b/>
        </w:rPr>
        <w:t xml:space="preserve"> </w:t>
      </w:r>
      <w:r w:rsidR="00000000">
        <w:rPr>
          <w:rFonts w:cs="Arial"/>
        </w:rPr>
        <w:pict w14:anchorId="057ADE25">
          <v:shape id="_x0000_i1040" type="#_x0000_t75" style="width:249.75pt;height:18pt">
            <v:imagedata r:id="rId36" o:title=""/>
          </v:shape>
        </w:pict>
      </w:r>
    </w:p>
    <w:p w14:paraId="11738DEF" w14:textId="44A9916F" w:rsidR="00C046CA" w:rsidRPr="002A031B" w:rsidRDefault="00C046CA" w:rsidP="006615ED">
      <w:pPr>
        <w:spacing w:after="0"/>
        <w:ind w:left="173"/>
        <w:rPr>
          <w:b/>
        </w:rPr>
        <w:sectPr w:rsidR="00C046CA" w:rsidRPr="002A031B" w:rsidSect="00A32FC6">
          <w:type w:val="continuous"/>
          <w:pgSz w:w="12240" w:h="15840" w:code="1"/>
          <w:pgMar w:top="720" w:right="576" w:bottom="0" w:left="576" w:header="274" w:footer="187" w:gutter="0"/>
          <w:cols w:space="720"/>
          <w:docGrid w:linePitch="360"/>
        </w:sectPr>
      </w:pPr>
      <w:r w:rsidRPr="002A031B">
        <w:rPr>
          <w:b/>
        </w:rPr>
        <w:t xml:space="preserve">Indication </w:t>
      </w:r>
      <w:r w:rsidRPr="002A031B">
        <w:t>(</w:t>
      </w:r>
      <w:r w:rsidR="00445FE8" w:rsidRPr="002A031B">
        <w:t>C</w:t>
      </w:r>
      <w:r w:rsidRPr="002A031B">
        <w:t>heck all that apply</w:t>
      </w:r>
      <w:r w:rsidR="004D7354" w:rsidRPr="002A031B">
        <w:t xml:space="preserve"> or include ICD-10 code, if applicable</w:t>
      </w:r>
      <w:r w:rsidR="00445FE8" w:rsidRPr="002A031B">
        <w:t>.</w:t>
      </w:r>
      <w:r w:rsidRPr="002A031B">
        <w:t>)</w:t>
      </w:r>
    </w:p>
    <w:p w14:paraId="1918D102" w14:textId="77777777" w:rsidR="00C046CA" w:rsidRPr="002A031B" w:rsidRDefault="00C046CA" w:rsidP="001764C4">
      <w:pPr>
        <w:spacing w:after="0"/>
        <w:ind w:left="180" w:right="-36"/>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Allergic conjunctivitis (seasonal or perennial)</w:t>
      </w:r>
    </w:p>
    <w:p w14:paraId="55CCD093" w14:textId="04A27094" w:rsidR="00C046CA" w:rsidRPr="002A031B" w:rsidRDefault="00C046CA" w:rsidP="001764C4">
      <w:pPr>
        <w:spacing w:after="0"/>
        <w:ind w:left="18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003D6BB4" w:rsidRPr="002A031B">
        <w:rPr>
          <w:rFonts w:cs="Arial"/>
        </w:rPr>
        <w:t>Demodex Blepharitis</w:t>
      </w:r>
    </w:p>
    <w:p w14:paraId="75CB2C6A" w14:textId="77777777" w:rsidR="003D6BB4" w:rsidRPr="002A031B" w:rsidRDefault="003D6BB4" w:rsidP="003D6BB4">
      <w:pPr>
        <w:spacing w:after="0"/>
        <w:ind w:left="18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 xml:space="preserve">Keratoconjunctivitis sicca </w:t>
      </w:r>
    </w:p>
    <w:p w14:paraId="73087F5C" w14:textId="77777777" w:rsidR="003D6BB4" w:rsidRPr="002A031B" w:rsidRDefault="003D6BB4" w:rsidP="003D6BB4">
      <w:pPr>
        <w:spacing w:after="0"/>
        <w:ind w:left="540" w:hanging="367"/>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 xml:space="preserve">Post-operative pain and/or inflammation following ocular surgery </w:t>
      </w:r>
    </w:p>
    <w:p w14:paraId="690E179B" w14:textId="06259DA0" w:rsidR="00C046CA" w:rsidRPr="002A031B" w:rsidRDefault="00C046CA" w:rsidP="006615ED">
      <w:pPr>
        <w:spacing w:after="0"/>
        <w:ind w:left="173"/>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Vernal conjunctivitis and/or vernal keratitis</w:t>
      </w:r>
    </w:p>
    <w:p w14:paraId="5CAC7DAF" w14:textId="78BC71E3" w:rsidR="00C046CA" w:rsidRPr="002A031B" w:rsidRDefault="00C046CA" w:rsidP="006615ED">
      <w:pPr>
        <w:spacing w:after="0"/>
        <w:ind w:left="173"/>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Other (</w:t>
      </w:r>
      <w:r w:rsidR="00445FE8" w:rsidRPr="002A031B">
        <w:t>P</w:t>
      </w:r>
      <w:r w:rsidRPr="002A031B">
        <w:t>lease indicate</w:t>
      </w:r>
      <w:r w:rsidR="00445FE8" w:rsidRPr="002A031B">
        <w:t>.</w:t>
      </w:r>
      <w:r w:rsidRPr="002A031B">
        <w:t xml:space="preserve">) </w:t>
      </w:r>
      <w:r w:rsidR="00000000">
        <w:rPr>
          <w:rFonts w:cs="Arial"/>
        </w:rPr>
        <w:pict w14:anchorId="1BC89B9B">
          <v:shape id="_x0000_i1041" type="#_x0000_t75" style="width:111.75pt;height:18pt">
            <v:imagedata r:id="rId37" o:title=""/>
          </v:shape>
        </w:pict>
      </w:r>
    </w:p>
    <w:p w14:paraId="605E7D63" w14:textId="77777777" w:rsidR="001E4A9A" w:rsidRPr="002A031B" w:rsidRDefault="001E4A9A" w:rsidP="006615ED">
      <w:pPr>
        <w:spacing w:after="0"/>
        <w:ind w:left="173"/>
        <w:sectPr w:rsidR="001E4A9A" w:rsidRPr="002A031B" w:rsidSect="00C046CA">
          <w:type w:val="continuous"/>
          <w:pgSz w:w="12240" w:h="15840" w:code="1"/>
          <w:pgMar w:top="720" w:right="576" w:bottom="0" w:left="576" w:header="274" w:footer="187" w:gutter="0"/>
          <w:cols w:num="2" w:space="720"/>
          <w:docGrid w:linePitch="360"/>
        </w:sectPr>
      </w:pPr>
    </w:p>
    <w:p w14:paraId="6F040A28" w14:textId="77777777" w:rsidR="00FD2026" w:rsidRDefault="00FD2026" w:rsidP="00480004">
      <w:pPr>
        <w:spacing w:after="0"/>
        <w:ind w:left="173"/>
        <w:rPr>
          <w:b/>
        </w:rPr>
      </w:pPr>
    </w:p>
    <w:p w14:paraId="6DDE431B" w14:textId="2E14CCDD" w:rsidR="00B32CAC" w:rsidRPr="002A031B" w:rsidRDefault="00BF3F90" w:rsidP="00480004">
      <w:pPr>
        <w:spacing w:after="0"/>
        <w:ind w:left="173"/>
        <w:rPr>
          <w:rFonts w:cs="Arial"/>
        </w:rPr>
      </w:pPr>
      <w:r w:rsidRPr="002A031B">
        <w:rPr>
          <w:b/>
        </w:rPr>
        <w:t>Symptoms and symptom frequency</w:t>
      </w:r>
      <w:r w:rsidRPr="002A031B">
        <w:t xml:space="preserve"> </w:t>
      </w:r>
      <w:r w:rsidR="00000000">
        <w:rPr>
          <w:rFonts w:cs="Arial"/>
        </w:rPr>
        <w:pict w14:anchorId="7401190D">
          <v:shape id="_x0000_i1042" type="#_x0000_t75" style="width:354pt;height:18pt">
            <v:imagedata r:id="rId38" o:title=""/>
          </v:shape>
        </w:pict>
      </w:r>
    </w:p>
    <w:p w14:paraId="2306A5C6" w14:textId="77777777" w:rsidR="00FD2026" w:rsidRDefault="00FD2026" w:rsidP="00180E89">
      <w:pPr>
        <w:tabs>
          <w:tab w:val="left" w:pos="10080"/>
        </w:tabs>
        <w:spacing w:before="120" w:after="100" w:afterAutospacing="1"/>
        <w:ind w:left="360"/>
      </w:pPr>
    </w:p>
    <w:p w14:paraId="71743A4E" w14:textId="73479F44" w:rsidR="00180E89" w:rsidRPr="002A031B" w:rsidRDefault="00180E89" w:rsidP="00180E89">
      <w:pPr>
        <w:tabs>
          <w:tab w:val="left" w:pos="10080"/>
        </w:tabs>
        <w:spacing w:before="120" w:after="100" w:afterAutospacing="1"/>
        <w:ind w:left="360"/>
        <w:rPr>
          <w:rFonts w:cs="Arial"/>
        </w:rPr>
      </w:pPr>
      <w:r w:rsidRPr="002A031B">
        <w:t xml:space="preserve">PA-69 (Rev. </w:t>
      </w:r>
      <w:r>
        <w:t>10/25</w:t>
      </w:r>
      <w:r w:rsidRPr="002A031B">
        <w:t xml:space="preserve">) </w:t>
      </w:r>
      <w:r w:rsidRPr="002A031B">
        <w:tab/>
        <w:t>over</w:t>
      </w:r>
    </w:p>
    <w:p w14:paraId="37768C4F" w14:textId="19315609" w:rsidR="00987575" w:rsidRPr="002A031B" w:rsidRDefault="00000000" w:rsidP="00987575">
      <w:pPr>
        <w:spacing w:after="0"/>
        <w:ind w:left="-86" w:right="-72"/>
      </w:pPr>
      <w:r>
        <w:rPr>
          <w:rFonts w:cs="Arial"/>
        </w:rPr>
        <w:lastRenderedPageBreak/>
        <w:pict w14:anchorId="1DDC3AE5">
          <v:rect id="_x0000_i1043" style="width:548.85pt;height:3.15pt" o:hrpct="990" o:hralign="center" o:hrstd="t" o:hrnoshade="t" o:hr="t" fillcolor="gray" stroked="f"/>
        </w:pict>
      </w:r>
    </w:p>
    <w:p w14:paraId="1F4E4D37" w14:textId="77777777" w:rsidR="00070041" w:rsidRPr="002A031B" w:rsidRDefault="00070041" w:rsidP="00E97250">
      <w:pPr>
        <w:pStyle w:val="Heading1"/>
        <w:tabs>
          <w:tab w:val="left" w:pos="1440"/>
        </w:tabs>
        <w:ind w:left="1440" w:hanging="1440"/>
        <w:sectPr w:rsidR="00070041" w:rsidRPr="002A031B" w:rsidSect="0023526B">
          <w:type w:val="continuous"/>
          <w:pgSz w:w="12240" w:h="15840" w:code="1"/>
          <w:pgMar w:top="720" w:right="576" w:bottom="360" w:left="576" w:header="274" w:footer="187" w:gutter="0"/>
          <w:cols w:space="720"/>
          <w:docGrid w:linePitch="360"/>
        </w:sectPr>
      </w:pPr>
    </w:p>
    <w:p w14:paraId="59F17708" w14:textId="5880DCA8" w:rsidR="00B547FD" w:rsidRPr="002A031B" w:rsidRDefault="00987575" w:rsidP="00E97250">
      <w:pPr>
        <w:pStyle w:val="Heading1"/>
        <w:tabs>
          <w:tab w:val="left" w:pos="1440"/>
        </w:tabs>
        <w:ind w:left="1440" w:hanging="1440"/>
      </w:pPr>
      <w:r w:rsidRPr="002A031B">
        <w:t xml:space="preserve">Section I. </w:t>
      </w:r>
      <w:r w:rsidR="001863C6" w:rsidRPr="002A031B">
        <w:tab/>
      </w:r>
      <w:r w:rsidR="00663D26" w:rsidRPr="002A031B">
        <w:t>Please complete for</w:t>
      </w:r>
      <w:r w:rsidR="001E409E" w:rsidRPr="002A031B">
        <w:t xml:space="preserve"> </w:t>
      </w:r>
      <w:proofErr w:type="spellStart"/>
      <w:r w:rsidR="00A00C4A" w:rsidRPr="002A031B">
        <w:t>Zerviate</w:t>
      </w:r>
      <w:proofErr w:type="spellEnd"/>
      <w:r w:rsidR="00A00C4A" w:rsidRPr="002A031B">
        <w:t xml:space="preserve"> requests</w:t>
      </w:r>
      <w:r w:rsidR="0018325C" w:rsidRPr="002A031B">
        <w:t>.</w:t>
      </w:r>
    </w:p>
    <w:p w14:paraId="08CEA674" w14:textId="5B1A3069" w:rsidR="00A00C4A" w:rsidRPr="002A031B" w:rsidRDefault="00A00C4A" w:rsidP="00E70C04">
      <w:pPr>
        <w:spacing w:after="0"/>
        <w:ind w:left="360"/>
        <w:sectPr w:rsidR="00A00C4A" w:rsidRPr="002A031B" w:rsidSect="00070041">
          <w:type w:val="continuous"/>
          <w:pgSz w:w="12240" w:h="15840" w:code="1"/>
          <w:pgMar w:top="720" w:right="576" w:bottom="360" w:left="576" w:header="274" w:footer="187" w:gutter="0"/>
          <w:cols w:space="720"/>
          <w:docGrid w:linePitch="360"/>
        </w:sectPr>
      </w:pPr>
      <w:r w:rsidRPr="002A031B">
        <w:t xml:space="preserve">For members ≥ </w:t>
      </w:r>
      <w:r w:rsidR="0047704B" w:rsidRPr="002A031B">
        <w:t>two</w:t>
      </w:r>
      <w:r w:rsidRPr="002A031B">
        <w:t xml:space="preserve"> to &lt; </w:t>
      </w:r>
      <w:r w:rsidR="0047704B" w:rsidRPr="002A031B">
        <w:t>three</w:t>
      </w:r>
      <w:r w:rsidRPr="002A031B">
        <w:t xml:space="preserve"> years of age, please complete question 1. For members ≥ </w:t>
      </w:r>
      <w:r w:rsidR="0047704B" w:rsidRPr="002A031B">
        <w:t>three</w:t>
      </w:r>
      <w:r w:rsidRPr="002A031B">
        <w:t xml:space="preserve"> years of age, please complete question </w:t>
      </w:r>
      <w:r w:rsidR="00CF05B7" w:rsidRPr="002A031B">
        <w:t>2</w:t>
      </w:r>
      <w:r w:rsidRPr="002A031B">
        <w:t>.</w:t>
      </w:r>
      <w:r w:rsidR="00CF05B7" w:rsidRPr="002A031B">
        <w:t xml:space="preserve"> For members with diagnosis of vernal keratoconjunctivitis or atopic keratoconjunctivitis please complete question 3 </w:t>
      </w:r>
      <w:r w:rsidR="00715CEB" w:rsidRPr="002A031B">
        <w:t xml:space="preserve">if member is ≥ two to &lt; three years of age, and question </w:t>
      </w:r>
      <w:r w:rsidR="00CF05B7" w:rsidRPr="002A031B">
        <w:t>4</w:t>
      </w:r>
      <w:r w:rsidR="00715CEB" w:rsidRPr="002A031B">
        <w:t xml:space="preserve"> if member is ≥ three years of age</w:t>
      </w:r>
      <w:r w:rsidR="00CF05B7" w:rsidRPr="002A031B">
        <w:t xml:space="preserve">.   </w:t>
      </w:r>
    </w:p>
    <w:p w14:paraId="474C597A" w14:textId="08A5D6ED" w:rsidR="00A00C4A" w:rsidRPr="002A031B" w:rsidRDefault="00A00C4A" w:rsidP="00A00C4A">
      <w:pPr>
        <w:pStyle w:val="ListParagraph"/>
        <w:numPr>
          <w:ilvl w:val="0"/>
          <w:numId w:val="22"/>
        </w:numPr>
        <w:spacing w:after="0"/>
        <w:rPr>
          <w:i/>
        </w:rPr>
      </w:pPr>
      <w:bookmarkStart w:id="7" w:name="_Hlk81201448"/>
      <w:r w:rsidRPr="002A031B">
        <w:t xml:space="preserve">Has the member had a trial with two of the following: </w:t>
      </w:r>
      <w:r w:rsidR="00CD2079" w:rsidRPr="00CD2079">
        <w:rPr>
          <w:szCs w:val="18"/>
        </w:rPr>
        <w:t>alcaftadine</w:t>
      </w:r>
      <w:r w:rsidR="00CD2079" w:rsidRPr="002A031B">
        <w:rPr>
          <w:szCs w:val="18"/>
        </w:rPr>
        <w:t xml:space="preserve">, </w:t>
      </w:r>
      <w:proofErr w:type="spellStart"/>
      <w:r w:rsidRPr="002A031B">
        <w:t>Alomide</w:t>
      </w:r>
      <w:proofErr w:type="spellEnd"/>
      <w:r w:rsidRPr="002A031B">
        <w:t xml:space="preserve">, </w:t>
      </w:r>
      <w:proofErr w:type="spellStart"/>
      <w:r w:rsidR="006066B4" w:rsidRPr="002A031B">
        <w:t>bepotastine</w:t>
      </w:r>
      <w:proofErr w:type="spellEnd"/>
      <w:r w:rsidRPr="002A031B">
        <w:rPr>
          <w:szCs w:val="18"/>
        </w:rPr>
        <w:t xml:space="preserve">, </w:t>
      </w:r>
      <w:proofErr w:type="spellStart"/>
      <w:r w:rsidR="001E409E" w:rsidRPr="002A031B">
        <w:rPr>
          <w:szCs w:val="18"/>
        </w:rPr>
        <w:t>epinastine</w:t>
      </w:r>
      <w:proofErr w:type="spellEnd"/>
      <w:r w:rsidR="001E409E" w:rsidRPr="002A031B">
        <w:rPr>
          <w:szCs w:val="18"/>
        </w:rPr>
        <w:t>,</w:t>
      </w:r>
      <w:r w:rsidR="00207F55" w:rsidRPr="002A031B">
        <w:rPr>
          <w:szCs w:val="18"/>
        </w:rPr>
        <w:t xml:space="preserve"> </w:t>
      </w:r>
      <w:r w:rsidR="008F1B18" w:rsidRPr="002A031B">
        <w:rPr>
          <w:szCs w:val="18"/>
        </w:rPr>
        <w:t>or olopatadine ophthalmic solution</w:t>
      </w:r>
      <w:r w:rsidRPr="002A031B">
        <w:t xml:space="preserve">? </w:t>
      </w:r>
    </w:p>
    <w:p w14:paraId="57118ACA" w14:textId="5B744008" w:rsidR="00A00C4A" w:rsidRPr="002A031B" w:rsidRDefault="00A00C4A" w:rsidP="00A00C4A">
      <w:pPr>
        <w:pStyle w:val="ListParagraph"/>
        <w:tabs>
          <w:tab w:val="left" w:pos="5040"/>
          <w:tab w:val="left" w:pos="6930"/>
        </w:tabs>
        <w:spacing w:after="120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s, dates/duration of trials</w:t>
      </w:r>
      <w:r w:rsidR="00230C11">
        <w:rPr>
          <w:rFonts w:cs="Arial"/>
        </w:rPr>
        <w:t>,</w:t>
      </w:r>
      <w:r w:rsidRPr="002A031B">
        <w:rPr>
          <w:rFonts w:cs="Arial"/>
        </w:rPr>
        <w:t xml:space="preserve"> and outcomes below.*</w:t>
      </w:r>
    </w:p>
    <w:p w14:paraId="3108B949" w14:textId="35D29B30" w:rsidR="0023526B" w:rsidRPr="002A031B" w:rsidRDefault="00A00C4A" w:rsidP="00C0220C">
      <w:pPr>
        <w:pStyle w:val="ListParagraph"/>
        <w:tabs>
          <w:tab w:val="left" w:pos="5040"/>
          <w:tab w:val="left" w:pos="6930"/>
        </w:tabs>
        <w:spacing w:after="0" w:line="240" w:lineRule="auto"/>
        <w:ind w:left="1080" w:right="-259"/>
        <w:rPr>
          <w:rFonts w:cs="Arial"/>
        </w:rPr>
      </w:pPr>
      <w:r w:rsidRPr="002A031B">
        <w:rPr>
          <w:rFonts w:cs="Arial"/>
        </w:rPr>
        <w:t xml:space="preserve">Drug name </w:t>
      </w:r>
      <w:r w:rsidR="00000000">
        <w:rPr>
          <w:rFonts w:cs="Arial"/>
        </w:rPr>
        <w:pict w14:anchorId="6174DF48">
          <v:shape id="_x0000_i1044" type="#_x0000_t75" style="width:137.25pt;height:18pt">
            <v:imagedata r:id="rId39" o:title=""/>
          </v:shape>
        </w:pict>
      </w:r>
      <w:r w:rsidRPr="002A031B">
        <w:rPr>
          <w:rFonts w:cs="Arial"/>
        </w:rPr>
        <w:t xml:space="preserve"> </w:t>
      </w:r>
      <w:r w:rsidRPr="002A031B">
        <w:rPr>
          <w:rFonts w:cs="Arial"/>
        </w:rPr>
        <w:tab/>
      </w:r>
      <w:r w:rsidRPr="002A031B">
        <w:t xml:space="preserve">Dates/duration of trial </w:t>
      </w:r>
      <w:r w:rsidR="00000000">
        <w:rPr>
          <w:rFonts w:cs="Arial"/>
        </w:rPr>
        <w:pict w14:anchorId="45803B53">
          <v:shape id="_x0000_i1045" type="#_x0000_t75" style="width:201.75pt;height:18pt">
            <v:imagedata r:id="rId40" o:title=""/>
          </v:shape>
        </w:pict>
      </w:r>
    </w:p>
    <w:p w14:paraId="282BC06C" w14:textId="2DD7F41D" w:rsidR="00A00C4A" w:rsidRPr="002A031B" w:rsidRDefault="003E44E6" w:rsidP="005C030B">
      <w:pPr>
        <w:pStyle w:val="ListParagraph"/>
        <w:tabs>
          <w:tab w:val="left" w:pos="5040"/>
          <w:tab w:val="left" w:pos="6930"/>
        </w:tabs>
        <w:spacing w:after="0"/>
        <w:ind w:left="1080" w:right="-259"/>
        <w:rPr>
          <w:rFonts w:cs="Arial"/>
        </w:rPr>
      </w:pPr>
      <w:r w:rsidRPr="002A031B">
        <w:rPr>
          <w:rFonts w:cs="Arial"/>
        </w:rPr>
        <w:t>D</w:t>
      </w:r>
      <w:r w:rsidR="00A00C4A" w:rsidRPr="002A031B">
        <w:rPr>
          <w:rFonts w:cs="Arial"/>
        </w:rPr>
        <w:t xml:space="preserve">id the member experience any of the following? </w:t>
      </w:r>
      <w:r w:rsidR="00A00C4A" w:rsidRPr="002A031B">
        <w:rPr>
          <w:rFonts w:cs="Arial"/>
        </w:rPr>
        <w:fldChar w:fldCharType="begin">
          <w:ffData>
            <w:name w:val="Check1"/>
            <w:enabled/>
            <w:calcOnExit w:val="0"/>
            <w:checkBox>
              <w:sizeAuto/>
              <w:default w:val="0"/>
            </w:checkBox>
          </w:ffData>
        </w:fldChar>
      </w:r>
      <w:r w:rsidR="00A00C4A" w:rsidRPr="002A031B">
        <w:rPr>
          <w:rFonts w:cs="Arial"/>
        </w:rPr>
        <w:instrText xml:space="preserve"> FORMCHECKBOX </w:instrText>
      </w:r>
      <w:r w:rsidR="00A00C4A" w:rsidRPr="002A031B">
        <w:rPr>
          <w:rFonts w:cs="Arial"/>
        </w:rPr>
      </w:r>
      <w:r w:rsidR="00A00C4A" w:rsidRPr="002A031B">
        <w:rPr>
          <w:rFonts w:cs="Arial"/>
        </w:rPr>
        <w:fldChar w:fldCharType="separate"/>
      </w:r>
      <w:r w:rsidR="00A00C4A" w:rsidRPr="002A031B">
        <w:rPr>
          <w:rFonts w:cs="Arial"/>
        </w:rPr>
        <w:fldChar w:fldCharType="end"/>
      </w:r>
      <w:r w:rsidR="00A00C4A" w:rsidRPr="002A031B">
        <w:rPr>
          <w:rFonts w:cs="Arial"/>
        </w:rPr>
        <w:t xml:space="preserve"> Adverse reaction </w:t>
      </w:r>
      <w:r w:rsidR="00A00C4A" w:rsidRPr="002A031B">
        <w:rPr>
          <w:rFonts w:cs="Arial"/>
        </w:rPr>
        <w:fldChar w:fldCharType="begin">
          <w:ffData>
            <w:name w:val="Check1"/>
            <w:enabled/>
            <w:calcOnExit w:val="0"/>
            <w:checkBox>
              <w:sizeAuto/>
              <w:default w:val="0"/>
            </w:checkBox>
          </w:ffData>
        </w:fldChar>
      </w:r>
      <w:r w:rsidR="00A00C4A" w:rsidRPr="002A031B">
        <w:rPr>
          <w:rFonts w:cs="Arial"/>
        </w:rPr>
        <w:instrText xml:space="preserve"> FORMCHECKBOX </w:instrText>
      </w:r>
      <w:r w:rsidR="00A00C4A" w:rsidRPr="002A031B">
        <w:rPr>
          <w:rFonts w:cs="Arial"/>
        </w:rPr>
      </w:r>
      <w:r w:rsidR="00A00C4A" w:rsidRPr="002A031B">
        <w:rPr>
          <w:rFonts w:cs="Arial"/>
        </w:rPr>
        <w:fldChar w:fldCharType="separate"/>
      </w:r>
      <w:r w:rsidR="00A00C4A" w:rsidRPr="002A031B">
        <w:rPr>
          <w:rFonts w:cs="Arial"/>
        </w:rPr>
        <w:fldChar w:fldCharType="end"/>
      </w:r>
      <w:r w:rsidR="00A00C4A" w:rsidRPr="002A031B">
        <w:rPr>
          <w:rFonts w:cs="Arial"/>
        </w:rPr>
        <w:t xml:space="preserve"> Inadequate response </w:t>
      </w:r>
      <w:r w:rsidR="00A00C4A" w:rsidRPr="002A031B">
        <w:rPr>
          <w:rFonts w:cs="Arial"/>
        </w:rPr>
        <w:fldChar w:fldCharType="begin">
          <w:ffData>
            <w:name w:val="Check1"/>
            <w:enabled/>
            <w:calcOnExit w:val="0"/>
            <w:checkBox>
              <w:sizeAuto/>
              <w:default w:val="0"/>
            </w:checkBox>
          </w:ffData>
        </w:fldChar>
      </w:r>
      <w:r w:rsidR="00A00C4A" w:rsidRPr="002A031B">
        <w:rPr>
          <w:rFonts w:cs="Arial"/>
        </w:rPr>
        <w:instrText xml:space="preserve"> FORMCHECKBOX </w:instrText>
      </w:r>
      <w:r w:rsidR="00A00C4A" w:rsidRPr="002A031B">
        <w:rPr>
          <w:rFonts w:cs="Arial"/>
        </w:rPr>
      </w:r>
      <w:r w:rsidR="00A00C4A" w:rsidRPr="002A031B">
        <w:rPr>
          <w:rFonts w:cs="Arial"/>
        </w:rPr>
        <w:fldChar w:fldCharType="separate"/>
      </w:r>
      <w:r w:rsidR="00A00C4A" w:rsidRPr="002A031B">
        <w:rPr>
          <w:rFonts w:cs="Arial"/>
        </w:rPr>
        <w:fldChar w:fldCharType="end"/>
      </w:r>
      <w:r w:rsidR="00A00C4A" w:rsidRPr="002A031B">
        <w:rPr>
          <w:rFonts w:cs="Arial"/>
        </w:rPr>
        <w:t xml:space="preserve"> Other</w:t>
      </w:r>
    </w:p>
    <w:p w14:paraId="3181AC87" w14:textId="77777777" w:rsidR="00A00C4A" w:rsidRPr="002A031B" w:rsidRDefault="00A00C4A" w:rsidP="00A00C4A">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268C69CB" w14:textId="7019D205" w:rsidR="00AF675B" w:rsidRPr="002A031B" w:rsidRDefault="00000000" w:rsidP="00472020">
      <w:pPr>
        <w:pStyle w:val="ListParagraph"/>
        <w:tabs>
          <w:tab w:val="left" w:pos="5040"/>
          <w:tab w:val="left" w:pos="7560"/>
        </w:tabs>
        <w:spacing w:after="0"/>
        <w:ind w:left="1080" w:right="-259"/>
        <w:rPr>
          <w:rFonts w:cs="Arial"/>
        </w:rPr>
      </w:pPr>
      <w:r>
        <w:rPr>
          <w:rFonts w:cs="Arial"/>
        </w:rPr>
        <w:pict w14:anchorId="5939D867">
          <v:shape id="_x0000_i1046" type="#_x0000_t75" style="width:507pt;height:18pt">
            <v:imagedata r:id="rId41" o:title=""/>
          </v:shape>
        </w:pict>
      </w:r>
    </w:p>
    <w:p w14:paraId="4B8FDB73" w14:textId="022A0A76" w:rsidR="00A00C4A" w:rsidRPr="002A031B" w:rsidRDefault="00A00C4A" w:rsidP="00A00C4A">
      <w:pPr>
        <w:pStyle w:val="ListParagraph"/>
        <w:tabs>
          <w:tab w:val="left" w:pos="5040"/>
          <w:tab w:val="left" w:pos="6930"/>
        </w:tabs>
        <w:spacing w:after="1200"/>
        <w:ind w:left="1080" w:right="-252"/>
      </w:pPr>
      <w:r w:rsidRPr="002A031B">
        <w:rPr>
          <w:rFonts w:cs="Arial"/>
        </w:rPr>
        <w:t xml:space="preserve">Drug name </w:t>
      </w:r>
      <w:r w:rsidR="00000000">
        <w:rPr>
          <w:rFonts w:cs="Arial"/>
        </w:rPr>
        <w:pict w14:anchorId="75B64B8F">
          <v:shape id="_x0000_i1047" type="#_x0000_t75" style="width:97.5pt;height:18pt">
            <v:imagedata r:id="rId42" o:title=""/>
          </v:shape>
        </w:pict>
      </w:r>
      <w:r w:rsidRPr="002A031B">
        <w:rPr>
          <w:rFonts w:cs="Arial"/>
        </w:rPr>
        <w:t xml:space="preserve"> </w:t>
      </w:r>
      <w:r w:rsidRPr="002A031B">
        <w:rPr>
          <w:rFonts w:cs="Arial"/>
        </w:rPr>
        <w:tab/>
      </w:r>
      <w:r w:rsidRPr="002A031B">
        <w:t xml:space="preserve">Dates/duration of trial </w:t>
      </w:r>
      <w:r w:rsidR="00000000">
        <w:rPr>
          <w:rFonts w:cs="Arial"/>
        </w:rPr>
        <w:pict w14:anchorId="62C0B78E">
          <v:shape id="_x0000_i1048" type="#_x0000_t75" style="width:97.5pt;height:18pt">
            <v:imagedata r:id="rId42" o:title=""/>
          </v:shape>
        </w:pict>
      </w:r>
    </w:p>
    <w:p w14:paraId="68E2A3B7" w14:textId="77777777" w:rsidR="00A00C4A" w:rsidRPr="002A031B" w:rsidRDefault="00A00C4A" w:rsidP="00A00C4A">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59AF949F" w14:textId="77777777" w:rsidR="00A00C4A" w:rsidRPr="002A031B" w:rsidRDefault="00A00C4A" w:rsidP="00A00C4A">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3FE57C3E" w14:textId="422BAC68" w:rsidR="00A00C4A" w:rsidRPr="002A031B" w:rsidRDefault="00000000" w:rsidP="00A00C4A">
      <w:pPr>
        <w:pStyle w:val="ListParagraph"/>
        <w:tabs>
          <w:tab w:val="left" w:pos="5040"/>
          <w:tab w:val="left" w:pos="7560"/>
        </w:tabs>
        <w:spacing w:after="1200"/>
        <w:ind w:left="1080" w:right="-252"/>
        <w:rPr>
          <w:rFonts w:cs="Arial"/>
        </w:rPr>
      </w:pPr>
      <w:r>
        <w:rPr>
          <w:rFonts w:cs="Arial"/>
        </w:rPr>
        <w:pict w14:anchorId="085A1574">
          <v:shape id="_x0000_i1049" type="#_x0000_t75" style="width:510pt;height:18pt">
            <v:imagedata r:id="rId43" o:title=""/>
          </v:shape>
        </w:pict>
      </w:r>
    </w:p>
    <w:p w14:paraId="61DC2040" w14:textId="32D790CF" w:rsidR="00A00C4A" w:rsidRPr="002A031B" w:rsidRDefault="00A00C4A" w:rsidP="00A00C4A">
      <w:pPr>
        <w:pStyle w:val="ListParagraph"/>
        <w:tabs>
          <w:tab w:val="left" w:pos="720"/>
          <w:tab w:val="left" w:pos="5040"/>
          <w:tab w:val="left" w:pos="7560"/>
        </w:tabs>
        <w:spacing w:after="120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ese trials. </w:t>
      </w:r>
      <w:r w:rsidR="00000000">
        <w:rPr>
          <w:rFonts w:cs="Arial"/>
        </w:rPr>
        <w:pict w14:anchorId="4A0BC605">
          <v:shape id="_x0000_i1050" type="#_x0000_t75" style="width:206.25pt;height:18pt">
            <v:imagedata r:id="rId44" o:title=""/>
          </v:shape>
        </w:pict>
      </w:r>
    </w:p>
    <w:bookmarkEnd w:id="7"/>
    <w:p w14:paraId="3543109B" w14:textId="4B117FBD" w:rsidR="0018325C" w:rsidRPr="002A031B" w:rsidRDefault="0018325C" w:rsidP="00E76325">
      <w:pPr>
        <w:pStyle w:val="ListParagraph"/>
        <w:numPr>
          <w:ilvl w:val="0"/>
          <w:numId w:val="22"/>
        </w:numPr>
        <w:spacing w:after="0"/>
        <w:rPr>
          <w:i/>
        </w:rPr>
      </w:pPr>
      <w:r w:rsidRPr="002A031B">
        <w:t xml:space="preserve">Has the member had a trial with </w:t>
      </w:r>
      <w:r w:rsidR="00137D83" w:rsidRPr="002A031B">
        <w:t>two of the following:</w:t>
      </w:r>
      <w:r w:rsidR="00FB3D32">
        <w:t xml:space="preserve"> alcafta</w:t>
      </w:r>
      <w:r w:rsidR="00837929">
        <w:t>dine,</w:t>
      </w:r>
      <w:r w:rsidR="00137D83" w:rsidRPr="002A031B">
        <w:t xml:space="preserve"> </w:t>
      </w:r>
      <w:proofErr w:type="spellStart"/>
      <w:r w:rsidR="00A00C4A" w:rsidRPr="002A031B">
        <w:t>Alomide</w:t>
      </w:r>
      <w:proofErr w:type="spellEnd"/>
      <w:r w:rsidR="00A00C4A" w:rsidRPr="002A031B">
        <w:t xml:space="preserve">, azelastine ophthalmic solution, </w:t>
      </w:r>
      <w:proofErr w:type="spellStart"/>
      <w:r w:rsidR="006066B4" w:rsidRPr="002A031B">
        <w:t>bepotastine</w:t>
      </w:r>
      <w:proofErr w:type="spellEnd"/>
      <w:r w:rsidR="001E409E" w:rsidRPr="002A031B">
        <w:t xml:space="preserve">, </w:t>
      </w:r>
      <w:proofErr w:type="spellStart"/>
      <w:r w:rsidR="001E409E" w:rsidRPr="002A031B">
        <w:t>epinastine</w:t>
      </w:r>
      <w:proofErr w:type="spellEnd"/>
      <w:r w:rsidR="001E409E" w:rsidRPr="002A031B">
        <w:t>,</w:t>
      </w:r>
      <w:r w:rsidR="00A00C4A" w:rsidRPr="002A031B">
        <w:t xml:space="preserve"> ketotifen, </w:t>
      </w:r>
      <w:r w:rsidR="008F1B18" w:rsidRPr="002A031B">
        <w:rPr>
          <w:szCs w:val="18"/>
        </w:rPr>
        <w:t>or olopatadine ophthalmic solution</w:t>
      </w:r>
      <w:r w:rsidRPr="002A031B">
        <w:t xml:space="preserve">? </w:t>
      </w:r>
    </w:p>
    <w:p w14:paraId="16021E77" w14:textId="15C95F68" w:rsidR="00663D26" w:rsidRPr="002A031B" w:rsidRDefault="00663D26" w:rsidP="006615ED">
      <w:pPr>
        <w:pStyle w:val="ListParagraph"/>
        <w:tabs>
          <w:tab w:val="left" w:pos="5040"/>
          <w:tab w:val="left" w:pos="6930"/>
        </w:tabs>
        <w:spacing w:after="120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0018325C" w:rsidRPr="002A031B">
        <w:rPr>
          <w:rFonts w:cs="Arial"/>
        </w:rPr>
        <w:t xml:space="preserve">Yes. Please list the </w:t>
      </w:r>
      <w:r w:rsidR="00137D83" w:rsidRPr="002A031B">
        <w:rPr>
          <w:rFonts w:cs="Arial"/>
        </w:rPr>
        <w:t xml:space="preserve">drug names, </w:t>
      </w:r>
      <w:r w:rsidR="0018325C" w:rsidRPr="002A031B">
        <w:rPr>
          <w:rFonts w:cs="Arial"/>
        </w:rPr>
        <w:t>dates/duration of trials</w:t>
      </w:r>
      <w:r w:rsidR="00230C11">
        <w:rPr>
          <w:rFonts w:cs="Arial"/>
        </w:rPr>
        <w:t>,</w:t>
      </w:r>
      <w:r w:rsidR="0018325C" w:rsidRPr="002A031B">
        <w:rPr>
          <w:rFonts w:cs="Arial"/>
        </w:rPr>
        <w:t xml:space="preserve"> and outcomes</w:t>
      </w:r>
      <w:r w:rsidR="00137D83" w:rsidRPr="002A031B">
        <w:rPr>
          <w:rFonts w:cs="Arial"/>
        </w:rPr>
        <w:t xml:space="preserve"> below</w:t>
      </w:r>
      <w:r w:rsidR="004A3D53" w:rsidRPr="002A031B">
        <w:rPr>
          <w:rFonts w:cs="Arial"/>
        </w:rPr>
        <w:t>.</w:t>
      </w:r>
      <w:r w:rsidR="0018325C" w:rsidRPr="002A031B">
        <w:rPr>
          <w:rFonts w:cs="Arial"/>
        </w:rPr>
        <w:t>*</w:t>
      </w:r>
    </w:p>
    <w:p w14:paraId="3559C399" w14:textId="37873C90" w:rsidR="00137D83" w:rsidRPr="002A031B" w:rsidRDefault="00137D83" w:rsidP="00137D83">
      <w:pPr>
        <w:pStyle w:val="ListParagraph"/>
        <w:tabs>
          <w:tab w:val="left" w:pos="5040"/>
          <w:tab w:val="left" w:pos="6930"/>
        </w:tabs>
        <w:spacing w:after="1200"/>
        <w:ind w:left="1080" w:right="-252"/>
      </w:pPr>
      <w:r w:rsidRPr="002A031B">
        <w:rPr>
          <w:rFonts w:cs="Arial"/>
        </w:rPr>
        <w:t xml:space="preserve">Drug name </w:t>
      </w:r>
      <w:r w:rsidR="00000000">
        <w:rPr>
          <w:rFonts w:cs="Arial"/>
        </w:rPr>
        <w:pict w14:anchorId="3D60AC5F">
          <v:shape id="_x0000_i1051" type="#_x0000_t75" style="width:137.25pt;height:18pt">
            <v:imagedata r:id="rId39" o:title=""/>
          </v:shape>
        </w:pict>
      </w:r>
      <w:r w:rsidRPr="002A031B">
        <w:rPr>
          <w:rFonts w:cs="Arial"/>
        </w:rPr>
        <w:t xml:space="preserve"> </w:t>
      </w:r>
      <w:r w:rsidRPr="002A031B">
        <w:rPr>
          <w:rFonts w:cs="Arial"/>
        </w:rPr>
        <w:tab/>
      </w:r>
      <w:r w:rsidRPr="002A031B">
        <w:t xml:space="preserve">Dates/duration of trial </w:t>
      </w:r>
      <w:r w:rsidR="00000000">
        <w:rPr>
          <w:rFonts w:cs="Arial"/>
        </w:rPr>
        <w:pict w14:anchorId="3A5330FA">
          <v:shape id="_x0000_i1052" type="#_x0000_t75" style="width:204.75pt;height:18pt">
            <v:imagedata r:id="rId45" o:title=""/>
          </v:shape>
        </w:pict>
      </w:r>
    </w:p>
    <w:p w14:paraId="4FB1A218" w14:textId="77777777" w:rsidR="00137D83" w:rsidRPr="002A031B" w:rsidRDefault="00137D83" w:rsidP="00137D83">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6CA44091" w14:textId="77777777" w:rsidR="00137D83" w:rsidRPr="002A031B" w:rsidRDefault="00137D83" w:rsidP="00137D83">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744DF04F" w14:textId="10DECDCE" w:rsidR="00137D83" w:rsidRPr="002A031B" w:rsidRDefault="00000000" w:rsidP="00137D83">
      <w:pPr>
        <w:pStyle w:val="ListParagraph"/>
        <w:tabs>
          <w:tab w:val="left" w:pos="5040"/>
          <w:tab w:val="left" w:pos="7560"/>
        </w:tabs>
        <w:spacing w:after="1200"/>
        <w:ind w:left="1080" w:right="-252"/>
        <w:rPr>
          <w:rFonts w:cs="Arial"/>
        </w:rPr>
      </w:pPr>
      <w:r>
        <w:rPr>
          <w:rFonts w:cs="Arial"/>
        </w:rPr>
        <w:pict w14:anchorId="429C8252">
          <v:shape id="_x0000_i1053" type="#_x0000_t75" style="width:510pt;height:18pt">
            <v:imagedata r:id="rId43" o:title=""/>
          </v:shape>
        </w:pict>
      </w:r>
    </w:p>
    <w:p w14:paraId="66AD7121" w14:textId="0972DE1C" w:rsidR="00137D83" w:rsidRPr="002A031B" w:rsidRDefault="00137D83" w:rsidP="00137D83">
      <w:pPr>
        <w:pStyle w:val="ListParagraph"/>
        <w:tabs>
          <w:tab w:val="left" w:pos="5040"/>
          <w:tab w:val="left" w:pos="6930"/>
        </w:tabs>
        <w:spacing w:after="1200"/>
        <w:ind w:left="1080" w:right="-252"/>
      </w:pPr>
      <w:r w:rsidRPr="002A031B">
        <w:rPr>
          <w:rFonts w:cs="Arial"/>
        </w:rPr>
        <w:t xml:space="preserve">Drug name </w:t>
      </w:r>
      <w:r w:rsidR="00000000">
        <w:rPr>
          <w:rFonts w:cs="Arial"/>
        </w:rPr>
        <w:pict w14:anchorId="3D1DEC73">
          <v:shape id="_x0000_i1054" type="#_x0000_t75" style="width:137.25pt;height:18pt">
            <v:imagedata r:id="rId39" o:title=""/>
          </v:shape>
        </w:pict>
      </w:r>
      <w:r w:rsidRPr="002A031B">
        <w:rPr>
          <w:rFonts w:cs="Arial"/>
        </w:rPr>
        <w:t xml:space="preserve"> </w:t>
      </w:r>
      <w:r w:rsidRPr="002A031B">
        <w:rPr>
          <w:rFonts w:cs="Arial"/>
        </w:rPr>
        <w:tab/>
      </w:r>
      <w:r w:rsidRPr="002A031B">
        <w:t xml:space="preserve">Dates/duration of trial </w:t>
      </w:r>
      <w:r w:rsidR="00000000">
        <w:rPr>
          <w:rFonts w:cs="Arial"/>
        </w:rPr>
        <w:pict w14:anchorId="159D5608">
          <v:shape id="_x0000_i1055" type="#_x0000_t75" style="width:204.75pt;height:18pt">
            <v:imagedata r:id="rId45" o:title=""/>
          </v:shape>
        </w:pict>
      </w:r>
    </w:p>
    <w:p w14:paraId="26D9F288" w14:textId="77777777" w:rsidR="00137D83" w:rsidRPr="002A031B" w:rsidRDefault="00137D83" w:rsidP="00137D83">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123A0255" w14:textId="77777777" w:rsidR="00137D83" w:rsidRPr="002A031B" w:rsidRDefault="00137D83" w:rsidP="00137D83">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0BBAF00C" w14:textId="5A3E4855" w:rsidR="003E44E6" w:rsidRPr="002A031B" w:rsidRDefault="00000000" w:rsidP="003E44E6">
      <w:pPr>
        <w:pStyle w:val="ListParagraph"/>
        <w:tabs>
          <w:tab w:val="left" w:pos="1440"/>
          <w:tab w:val="left" w:pos="5040"/>
          <w:tab w:val="left" w:pos="7560"/>
        </w:tabs>
        <w:spacing w:after="1200"/>
        <w:ind w:right="-252" w:firstLine="360"/>
        <w:rPr>
          <w:rFonts w:cs="Arial"/>
        </w:rPr>
      </w:pPr>
      <w:r>
        <w:rPr>
          <w:rFonts w:cs="Arial"/>
        </w:rPr>
        <w:pict w14:anchorId="4F0C6E71">
          <v:shape id="_x0000_i1056" type="#_x0000_t75" style="width:507pt;height:18pt">
            <v:imagedata r:id="rId41" o:title=""/>
          </v:shape>
        </w:pict>
      </w:r>
    </w:p>
    <w:p w14:paraId="0F5CF73D" w14:textId="1034BF21" w:rsidR="0018325C" w:rsidRPr="002A031B" w:rsidRDefault="0018325C" w:rsidP="003D374C">
      <w:pPr>
        <w:pStyle w:val="ListParagraph"/>
        <w:tabs>
          <w:tab w:val="left" w:pos="1440"/>
          <w:tab w:val="left" w:pos="5040"/>
          <w:tab w:val="left" w:pos="7560"/>
        </w:tabs>
        <w:spacing w:after="0"/>
        <w:ind w:left="1080" w:right="-259" w:hanging="36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w:t>
      </w:r>
      <w:r w:rsidR="00137D83" w:rsidRPr="002A031B">
        <w:rPr>
          <w:rFonts w:cs="Arial"/>
        </w:rPr>
        <w:t>e</w:t>
      </w:r>
      <w:r w:rsidRPr="002A031B">
        <w:rPr>
          <w:rFonts w:cs="Arial"/>
        </w:rPr>
        <w:t>s</w:t>
      </w:r>
      <w:r w:rsidR="00137D83" w:rsidRPr="002A031B">
        <w:rPr>
          <w:rFonts w:cs="Arial"/>
        </w:rPr>
        <w:t>e</w:t>
      </w:r>
      <w:r w:rsidRPr="002A031B">
        <w:rPr>
          <w:rFonts w:cs="Arial"/>
        </w:rPr>
        <w:t xml:space="preserve"> trial</w:t>
      </w:r>
      <w:r w:rsidR="00137D83" w:rsidRPr="002A031B">
        <w:rPr>
          <w:rFonts w:cs="Arial"/>
        </w:rPr>
        <w:t>s</w:t>
      </w:r>
      <w:r w:rsidRPr="002A031B">
        <w:rPr>
          <w:rFonts w:cs="Arial"/>
        </w:rPr>
        <w:t xml:space="preserve">. </w:t>
      </w:r>
      <w:r w:rsidR="00000000">
        <w:rPr>
          <w:rFonts w:cs="Arial"/>
        </w:rPr>
        <w:pict w14:anchorId="04129828">
          <v:shape id="_x0000_i1057" type="#_x0000_t75" style="width:510pt;height:18pt">
            <v:imagedata r:id="rId43" o:title=""/>
          </v:shape>
        </w:pict>
      </w:r>
    </w:p>
    <w:p w14:paraId="04D58F23" w14:textId="42BEC08A" w:rsidR="00715CEB" w:rsidRPr="002A031B" w:rsidRDefault="00715CEB" w:rsidP="00715CEB">
      <w:pPr>
        <w:pStyle w:val="ListParagraph"/>
        <w:numPr>
          <w:ilvl w:val="0"/>
          <w:numId w:val="22"/>
        </w:numPr>
        <w:rPr>
          <w:bCs/>
        </w:rPr>
      </w:pPr>
      <w:r w:rsidRPr="002A031B">
        <w:t xml:space="preserve">Has the member had a trial with one of the following: </w:t>
      </w:r>
      <w:r w:rsidR="00B86585">
        <w:t>azel</w:t>
      </w:r>
      <w:r w:rsidR="0067585D">
        <w:t xml:space="preserve">astine ophthalmic solution, </w:t>
      </w:r>
      <w:proofErr w:type="spellStart"/>
      <w:r w:rsidRPr="002A031B">
        <w:rPr>
          <w:bCs/>
        </w:rPr>
        <w:t>bepotastine</w:t>
      </w:r>
      <w:proofErr w:type="spellEnd"/>
      <w:r w:rsidRPr="002A031B">
        <w:rPr>
          <w:bCs/>
        </w:rPr>
        <w:t xml:space="preserve">, </w:t>
      </w:r>
      <w:proofErr w:type="spellStart"/>
      <w:r w:rsidRPr="002A031B">
        <w:rPr>
          <w:bCs/>
        </w:rPr>
        <w:t>epinastine</w:t>
      </w:r>
      <w:proofErr w:type="spellEnd"/>
      <w:r w:rsidRPr="002A031B">
        <w:rPr>
          <w:bCs/>
        </w:rPr>
        <w:t xml:space="preserve">, or olopatadine ophthalmic solution? </w:t>
      </w:r>
    </w:p>
    <w:p w14:paraId="0FE0E50B" w14:textId="28CFCC80" w:rsidR="00715CEB" w:rsidRPr="002A031B" w:rsidRDefault="00715CEB" w:rsidP="002A031B">
      <w:pPr>
        <w:pStyle w:val="ListParagraph"/>
        <w:tabs>
          <w:tab w:val="left" w:pos="5040"/>
          <w:tab w:val="left" w:pos="6930"/>
        </w:tabs>
        <w:spacing w:after="120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s, dates/duration of trials</w:t>
      </w:r>
      <w:r w:rsidR="00230C11">
        <w:rPr>
          <w:rFonts w:cs="Arial"/>
        </w:rPr>
        <w:t>,</w:t>
      </w:r>
      <w:r w:rsidRPr="002A031B">
        <w:rPr>
          <w:rFonts w:cs="Arial"/>
        </w:rPr>
        <w:t xml:space="preserve"> and outcomes below.*</w:t>
      </w:r>
    </w:p>
    <w:p w14:paraId="41BF9ABB" w14:textId="35F1B007" w:rsidR="00715CEB" w:rsidRPr="002A031B" w:rsidRDefault="00715CEB" w:rsidP="003516BB">
      <w:pPr>
        <w:pStyle w:val="ListParagraph"/>
        <w:tabs>
          <w:tab w:val="left" w:pos="5040"/>
          <w:tab w:val="left" w:pos="6930"/>
        </w:tabs>
        <w:spacing w:after="0" w:line="240" w:lineRule="auto"/>
        <w:ind w:left="1080" w:right="-259"/>
        <w:rPr>
          <w:rFonts w:cs="Arial"/>
        </w:rPr>
      </w:pPr>
      <w:r w:rsidRPr="002A031B">
        <w:rPr>
          <w:rFonts w:cs="Arial"/>
        </w:rPr>
        <w:t xml:space="preserve">Drug name </w:t>
      </w:r>
      <w:r w:rsidR="00000000">
        <w:rPr>
          <w:rFonts w:cs="Arial"/>
        </w:rPr>
        <w:pict w14:anchorId="624A23C3">
          <v:shape id="_x0000_i1058" type="#_x0000_t75" style="width:137.25pt;height:18pt">
            <v:imagedata r:id="rId39" o:title=""/>
          </v:shape>
        </w:pict>
      </w:r>
      <w:r w:rsidRPr="002A031B">
        <w:rPr>
          <w:rFonts w:cs="Arial"/>
        </w:rPr>
        <w:t xml:space="preserve"> </w:t>
      </w:r>
      <w:r w:rsidRPr="002A031B">
        <w:rPr>
          <w:rFonts w:cs="Arial"/>
        </w:rPr>
        <w:tab/>
      </w:r>
      <w:r w:rsidRPr="002A031B">
        <w:t xml:space="preserve">Dates/duration of trial </w:t>
      </w:r>
      <w:r w:rsidR="00000000">
        <w:rPr>
          <w:rFonts w:cs="Arial"/>
        </w:rPr>
        <w:pict w14:anchorId="514AE866">
          <v:shape id="_x0000_i1059" type="#_x0000_t75" style="width:201.75pt;height:18pt">
            <v:imagedata r:id="rId40" o:title=""/>
          </v:shape>
        </w:pict>
      </w:r>
    </w:p>
    <w:p w14:paraId="6E9FD990" w14:textId="77777777" w:rsidR="00715CEB" w:rsidRPr="002A031B" w:rsidRDefault="00715CEB" w:rsidP="003516BB">
      <w:pPr>
        <w:pStyle w:val="ListParagraph"/>
        <w:tabs>
          <w:tab w:val="left" w:pos="5040"/>
          <w:tab w:val="left" w:pos="6930"/>
        </w:tabs>
        <w:spacing w:after="0"/>
        <w:ind w:left="1080" w:right="-259"/>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056A5D28" w14:textId="77777777" w:rsidR="00715CEB" w:rsidRPr="002A031B" w:rsidRDefault="00715CEB" w:rsidP="003516BB">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5C84741D" w14:textId="28422850" w:rsidR="00715CEB" w:rsidRPr="002A031B" w:rsidRDefault="00000000" w:rsidP="003516BB">
      <w:pPr>
        <w:pStyle w:val="ListParagraph"/>
        <w:tabs>
          <w:tab w:val="left" w:pos="5040"/>
          <w:tab w:val="left" w:pos="7560"/>
        </w:tabs>
        <w:spacing w:after="0"/>
        <w:ind w:left="1080" w:right="-259"/>
        <w:rPr>
          <w:rFonts w:cs="Arial"/>
        </w:rPr>
      </w:pPr>
      <w:r>
        <w:rPr>
          <w:rFonts w:cs="Arial"/>
        </w:rPr>
        <w:pict w14:anchorId="41C274DC">
          <v:shape id="_x0000_i1060" type="#_x0000_t75" style="width:507pt;height:18pt">
            <v:imagedata r:id="rId41" o:title=""/>
          </v:shape>
        </w:pict>
      </w:r>
    </w:p>
    <w:p w14:paraId="6067594B" w14:textId="7E34902C" w:rsidR="00715CEB" w:rsidRPr="002A031B" w:rsidRDefault="00715CEB" w:rsidP="00715CEB">
      <w:pPr>
        <w:pStyle w:val="ListParagraph"/>
        <w:tabs>
          <w:tab w:val="left" w:pos="720"/>
          <w:tab w:val="left" w:pos="5040"/>
          <w:tab w:val="left" w:pos="7560"/>
        </w:tabs>
        <w:spacing w:after="120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ese trials. </w:t>
      </w:r>
      <w:r w:rsidR="00000000">
        <w:rPr>
          <w:rFonts w:cs="Arial"/>
        </w:rPr>
        <w:pict w14:anchorId="5C09F3A9">
          <v:shape id="_x0000_i1061" type="#_x0000_t75" style="width:206.25pt;height:18pt">
            <v:imagedata r:id="rId44" o:title=""/>
          </v:shape>
        </w:pict>
      </w:r>
    </w:p>
    <w:p w14:paraId="64529D5A" w14:textId="117CDEB2" w:rsidR="00542CBD" w:rsidRPr="002A031B" w:rsidRDefault="00715CEB" w:rsidP="00542CBD">
      <w:pPr>
        <w:pStyle w:val="ListParagraph"/>
        <w:numPr>
          <w:ilvl w:val="0"/>
          <w:numId w:val="22"/>
        </w:numPr>
        <w:rPr>
          <w:bCs/>
        </w:rPr>
      </w:pPr>
      <w:r w:rsidRPr="002A031B">
        <w:t>H</w:t>
      </w:r>
      <w:r w:rsidR="00542CBD" w:rsidRPr="002A031B">
        <w:t xml:space="preserve">as the member had a trial with one of the following: azelastine ophthalmic solution, </w:t>
      </w:r>
      <w:proofErr w:type="spellStart"/>
      <w:r w:rsidR="00542CBD" w:rsidRPr="002A031B">
        <w:rPr>
          <w:bCs/>
        </w:rPr>
        <w:t>epinastine</w:t>
      </w:r>
      <w:proofErr w:type="spellEnd"/>
      <w:r w:rsidR="00542CBD" w:rsidRPr="002A031B">
        <w:rPr>
          <w:bCs/>
        </w:rPr>
        <w:t xml:space="preserve">, ketotifen, or olopatadine ophthalmic solution? </w:t>
      </w:r>
    </w:p>
    <w:p w14:paraId="506B75DD" w14:textId="46E50817" w:rsidR="00542CBD" w:rsidRPr="002A031B" w:rsidRDefault="00542CBD" w:rsidP="00542CBD">
      <w:pPr>
        <w:pStyle w:val="ListParagraph"/>
        <w:tabs>
          <w:tab w:val="left" w:pos="5040"/>
          <w:tab w:val="left" w:pos="6930"/>
        </w:tabs>
        <w:spacing w:after="120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s, dates/duration of trials</w:t>
      </w:r>
      <w:r w:rsidR="00230C11">
        <w:rPr>
          <w:rFonts w:cs="Arial"/>
        </w:rPr>
        <w:t>,</w:t>
      </w:r>
      <w:r w:rsidRPr="002A031B">
        <w:rPr>
          <w:rFonts w:cs="Arial"/>
        </w:rPr>
        <w:t xml:space="preserve"> and outcomes below.*</w:t>
      </w:r>
    </w:p>
    <w:p w14:paraId="28EC92B2" w14:textId="77777777" w:rsidR="00C54AF9" w:rsidRDefault="00C54AF9" w:rsidP="00542CBD">
      <w:pPr>
        <w:pStyle w:val="ListParagraph"/>
        <w:tabs>
          <w:tab w:val="left" w:pos="5040"/>
          <w:tab w:val="left" w:pos="6930"/>
        </w:tabs>
        <w:spacing w:after="0" w:line="240" w:lineRule="auto"/>
        <w:ind w:right="-259"/>
        <w:rPr>
          <w:rFonts w:cs="Arial"/>
        </w:rPr>
      </w:pPr>
    </w:p>
    <w:p w14:paraId="6D574D87" w14:textId="351AB33D" w:rsidR="00C54AF9" w:rsidRDefault="00C54AF9" w:rsidP="00542CBD">
      <w:pPr>
        <w:pStyle w:val="ListParagraph"/>
        <w:tabs>
          <w:tab w:val="left" w:pos="5040"/>
          <w:tab w:val="left" w:pos="6930"/>
        </w:tabs>
        <w:spacing w:after="0" w:line="240" w:lineRule="auto"/>
        <w:ind w:right="-259"/>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459575E7" w14:textId="14A08692" w:rsidR="00542CBD" w:rsidRPr="002A031B" w:rsidRDefault="00542CBD" w:rsidP="003516BB">
      <w:pPr>
        <w:pStyle w:val="ListParagraph"/>
        <w:tabs>
          <w:tab w:val="left" w:pos="5040"/>
          <w:tab w:val="left" w:pos="6930"/>
        </w:tabs>
        <w:spacing w:after="0" w:line="240" w:lineRule="auto"/>
        <w:ind w:left="900" w:right="-259" w:firstLine="180"/>
        <w:rPr>
          <w:rFonts w:cs="Arial"/>
        </w:rPr>
      </w:pPr>
      <w:r w:rsidRPr="002A031B">
        <w:rPr>
          <w:rFonts w:cs="Arial"/>
        </w:rPr>
        <w:lastRenderedPageBreak/>
        <w:t xml:space="preserve">Drug name </w:t>
      </w:r>
      <w:r w:rsidR="00000000">
        <w:rPr>
          <w:rFonts w:cs="Arial"/>
        </w:rPr>
        <w:pict w14:anchorId="598AE383">
          <v:shape id="_x0000_i1062" type="#_x0000_t75" style="width:137.25pt;height:18pt">
            <v:imagedata r:id="rId39" o:title=""/>
          </v:shape>
        </w:pict>
      </w:r>
      <w:r w:rsidRPr="002A031B">
        <w:rPr>
          <w:rFonts w:cs="Arial"/>
        </w:rPr>
        <w:t xml:space="preserve"> </w:t>
      </w:r>
      <w:r w:rsidRPr="002A031B">
        <w:rPr>
          <w:rFonts w:cs="Arial"/>
        </w:rPr>
        <w:tab/>
      </w:r>
      <w:r w:rsidRPr="002A031B">
        <w:t xml:space="preserve">Dates/duration of trial </w:t>
      </w:r>
      <w:r w:rsidR="00000000">
        <w:rPr>
          <w:rFonts w:cs="Arial"/>
        </w:rPr>
        <w:pict w14:anchorId="40470636">
          <v:shape id="_x0000_i1063" type="#_x0000_t75" style="width:201.75pt;height:18pt">
            <v:imagedata r:id="rId40" o:title=""/>
          </v:shape>
        </w:pict>
      </w:r>
    </w:p>
    <w:p w14:paraId="11D8F7DC" w14:textId="3D19E032" w:rsidR="00542CBD" w:rsidRPr="002A031B" w:rsidRDefault="00542CBD" w:rsidP="003516BB">
      <w:pPr>
        <w:pStyle w:val="ListParagraph"/>
        <w:tabs>
          <w:tab w:val="left" w:pos="5040"/>
          <w:tab w:val="left" w:pos="6930"/>
        </w:tabs>
        <w:spacing w:after="0"/>
        <w:ind w:left="900" w:right="-259" w:firstLine="18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4BA97DB3" w14:textId="77777777" w:rsidR="00542CBD" w:rsidRPr="002A031B" w:rsidRDefault="00542CBD" w:rsidP="003516BB">
      <w:pPr>
        <w:pStyle w:val="ListParagraph"/>
        <w:tabs>
          <w:tab w:val="left" w:pos="5040"/>
          <w:tab w:val="left" w:pos="7560"/>
        </w:tabs>
        <w:spacing w:after="1200"/>
        <w:ind w:left="900" w:right="-252" w:firstLine="180"/>
        <w:rPr>
          <w:rFonts w:cs="Arial"/>
        </w:rPr>
      </w:pPr>
      <w:r w:rsidRPr="002A031B">
        <w:rPr>
          <w:rFonts w:cs="Arial"/>
        </w:rPr>
        <w:t>Briefly describe details of adverse reaction, inadequate response, or other.</w:t>
      </w:r>
    </w:p>
    <w:p w14:paraId="40482082" w14:textId="23DAC9AB" w:rsidR="00542CBD" w:rsidRPr="002A031B" w:rsidRDefault="00000000" w:rsidP="003516BB">
      <w:pPr>
        <w:pStyle w:val="ListParagraph"/>
        <w:tabs>
          <w:tab w:val="left" w:pos="5040"/>
          <w:tab w:val="left" w:pos="7560"/>
        </w:tabs>
        <w:spacing w:after="0"/>
        <w:ind w:left="900" w:right="-259" w:firstLine="180"/>
        <w:rPr>
          <w:rFonts w:cs="Arial"/>
        </w:rPr>
      </w:pPr>
      <w:r>
        <w:rPr>
          <w:rFonts w:cs="Arial"/>
        </w:rPr>
        <w:pict w14:anchorId="7FC6157D">
          <v:shape id="_x0000_i1064" type="#_x0000_t75" style="width:507pt;height:18pt">
            <v:imagedata r:id="rId41" o:title=""/>
          </v:shape>
        </w:pict>
      </w:r>
    </w:p>
    <w:p w14:paraId="2A13E4F5" w14:textId="551C7429" w:rsidR="00542CBD" w:rsidRPr="002A031B" w:rsidRDefault="00542CBD" w:rsidP="002A031B">
      <w:pPr>
        <w:pStyle w:val="ListParagraph"/>
        <w:tabs>
          <w:tab w:val="left" w:pos="720"/>
          <w:tab w:val="left" w:pos="5040"/>
          <w:tab w:val="left" w:pos="7560"/>
        </w:tabs>
        <w:spacing w:after="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ese trials. </w:t>
      </w:r>
      <w:r w:rsidR="00000000">
        <w:rPr>
          <w:rFonts w:cs="Arial"/>
        </w:rPr>
        <w:pict w14:anchorId="6D334E60">
          <v:shape id="_x0000_i1065" type="#_x0000_t75" style="width:206.25pt;height:18pt">
            <v:imagedata r:id="rId44" o:title=""/>
          </v:shape>
        </w:pict>
      </w:r>
    </w:p>
    <w:p w14:paraId="62458774" w14:textId="3563D0B3" w:rsidR="00BD39A1" w:rsidRPr="002A031B" w:rsidRDefault="00000000" w:rsidP="00C0220C">
      <w:pPr>
        <w:spacing w:after="0"/>
        <w:rPr>
          <w:rFonts w:cs="Arial"/>
          <w:b/>
        </w:rPr>
      </w:pPr>
      <w:r>
        <w:rPr>
          <w:rFonts w:cs="Arial"/>
        </w:rPr>
        <w:pict w14:anchorId="4228E19B">
          <v:rect id="_x0000_i1066" style="width:513.2pt;height:3.15pt" o:hrpct="990" o:hralign="center" o:hrstd="t" o:hrnoshade="t" o:hr="t" fillcolor="#a5a5a5" stroked="f"/>
        </w:pict>
      </w:r>
    </w:p>
    <w:p w14:paraId="62ED10C4" w14:textId="07B82C03" w:rsidR="00E02C1E" w:rsidRPr="002A031B" w:rsidRDefault="00E02C1E" w:rsidP="006615ED">
      <w:pPr>
        <w:pStyle w:val="Heading1"/>
        <w:ind w:left="1440" w:right="18" w:hanging="1440"/>
      </w:pPr>
      <w:r w:rsidRPr="002A031B">
        <w:t>Section I</w:t>
      </w:r>
      <w:r w:rsidR="00133A11" w:rsidRPr="002A031B">
        <w:t>I</w:t>
      </w:r>
      <w:r w:rsidRPr="002A031B">
        <w:t>.</w:t>
      </w:r>
      <w:r w:rsidR="00F0715E" w:rsidRPr="002A031B">
        <w:t xml:space="preserve"> </w:t>
      </w:r>
      <w:r w:rsidR="00B34514" w:rsidRPr="002A031B">
        <w:t xml:space="preserve"> </w:t>
      </w:r>
      <w:r w:rsidR="00BA1C63" w:rsidRPr="002A031B">
        <w:tab/>
      </w:r>
      <w:r w:rsidR="0029429F" w:rsidRPr="002A031B">
        <w:t xml:space="preserve">Please complete for </w:t>
      </w:r>
      <w:r w:rsidR="0069742A" w:rsidRPr="002A031B">
        <w:t>all requests for ophthalmic non-steroidal anti-inflammatory agents</w:t>
      </w:r>
      <w:r w:rsidR="0029429F" w:rsidRPr="002A031B">
        <w:t>.</w:t>
      </w:r>
    </w:p>
    <w:p w14:paraId="3BA91B2D" w14:textId="09924F1E" w:rsidR="0069742A" w:rsidRPr="002A031B" w:rsidRDefault="00200744" w:rsidP="003516BB">
      <w:pPr>
        <w:pStyle w:val="ListParagraph"/>
        <w:numPr>
          <w:ilvl w:val="0"/>
          <w:numId w:val="35"/>
        </w:numPr>
        <w:ind w:left="720" w:hanging="450"/>
        <w:rPr>
          <w:i/>
        </w:rPr>
      </w:pPr>
      <w:r>
        <w:t xml:space="preserve">For </w:t>
      </w:r>
      <w:proofErr w:type="spellStart"/>
      <w:r w:rsidR="00C74432">
        <w:t>bromfenac</w:t>
      </w:r>
      <w:proofErr w:type="spellEnd"/>
      <w:r w:rsidR="00C74432">
        <w:t xml:space="preserve"> 0.075%</w:t>
      </w:r>
      <w:r w:rsidR="000404FB">
        <w:t xml:space="preserve"> ophthalmic solution requests</w:t>
      </w:r>
      <w:r w:rsidR="00C74432">
        <w:t xml:space="preserve">, </w:t>
      </w:r>
      <w:r w:rsidR="008F2A06">
        <w:t>h</w:t>
      </w:r>
      <w:r w:rsidR="0069742A" w:rsidRPr="002A031B">
        <w:t xml:space="preserve">as the member had a trial with </w:t>
      </w:r>
      <w:proofErr w:type="spellStart"/>
      <w:r w:rsidR="008F2A06">
        <w:t>bromfenac</w:t>
      </w:r>
      <w:proofErr w:type="spellEnd"/>
      <w:r w:rsidR="008F2A06">
        <w:t xml:space="preserve"> 0.07% or 0.09% ophthalmic solution</w:t>
      </w:r>
      <w:r w:rsidR="0069742A" w:rsidRPr="002A031B">
        <w:t xml:space="preserve">? </w:t>
      </w:r>
    </w:p>
    <w:p w14:paraId="61845D5F" w14:textId="695DCCDB" w:rsidR="004A3D53" w:rsidRPr="002A031B" w:rsidRDefault="0069742A" w:rsidP="003516BB">
      <w:pPr>
        <w:pStyle w:val="ListParagraph"/>
        <w:tabs>
          <w:tab w:val="left" w:pos="5040"/>
          <w:tab w:val="left" w:pos="7560"/>
        </w:tabs>
        <w:spacing w:after="1200"/>
        <w:ind w:left="180" w:right="-252" w:firstLine="54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w:t>
      </w:r>
      <w:r w:rsidR="00FD03CA" w:rsidRPr="002A031B">
        <w:rPr>
          <w:rFonts w:cs="Arial"/>
        </w:rPr>
        <w:t xml:space="preserve"> drug name,</w:t>
      </w:r>
      <w:r w:rsidRPr="002A031B">
        <w:rPr>
          <w:rFonts w:cs="Arial"/>
        </w:rPr>
        <w:t xml:space="preserve"> dates/duration of trials</w:t>
      </w:r>
      <w:r w:rsidR="00230C11">
        <w:rPr>
          <w:rFonts w:cs="Arial"/>
        </w:rPr>
        <w:t>,</w:t>
      </w:r>
      <w:r w:rsidRPr="002A031B">
        <w:rPr>
          <w:rFonts w:cs="Arial"/>
        </w:rPr>
        <w:t xml:space="preserve"> and outcomes</w:t>
      </w:r>
      <w:r w:rsidR="00FD532D" w:rsidRPr="002A031B">
        <w:rPr>
          <w:rFonts w:cs="Arial"/>
        </w:rPr>
        <w:t xml:space="preserve"> below</w:t>
      </w:r>
      <w:r w:rsidR="004A3D53" w:rsidRPr="002A031B">
        <w:rPr>
          <w:rFonts w:cs="Arial"/>
        </w:rPr>
        <w:t>.</w:t>
      </w:r>
      <w:r w:rsidRPr="002A031B">
        <w:rPr>
          <w:rFonts w:cs="Arial"/>
        </w:rPr>
        <w:t xml:space="preserve">* </w:t>
      </w:r>
      <w:r w:rsidRPr="002A031B">
        <w:rPr>
          <w:rFonts w:cs="Arial"/>
        </w:rPr>
        <w:tab/>
      </w:r>
    </w:p>
    <w:p w14:paraId="2DFEDF0D" w14:textId="4CF1E034" w:rsidR="0069742A" w:rsidRPr="002A031B" w:rsidRDefault="00FD532D" w:rsidP="003516BB">
      <w:pPr>
        <w:pStyle w:val="ListParagraph"/>
        <w:tabs>
          <w:tab w:val="left" w:pos="1080"/>
          <w:tab w:val="left" w:pos="5760"/>
        </w:tabs>
        <w:spacing w:after="1200"/>
        <w:ind w:left="1080" w:right="-252"/>
        <w:rPr>
          <w:rFonts w:cs="Arial"/>
        </w:rPr>
      </w:pPr>
      <w:r w:rsidRPr="002A031B">
        <w:rPr>
          <w:rFonts w:cs="Arial"/>
        </w:rPr>
        <w:t xml:space="preserve">Drug name </w:t>
      </w:r>
      <w:r w:rsidR="00000000">
        <w:rPr>
          <w:rFonts w:cs="Arial"/>
        </w:rPr>
        <w:pict w14:anchorId="0E5323B7">
          <v:shape id="_x0000_i1067" type="#_x0000_t75" style="width:199.5pt;height:18pt">
            <v:imagedata r:id="rId46" o:title=""/>
          </v:shape>
        </w:pict>
      </w:r>
      <w:r w:rsidR="00F601CE">
        <w:rPr>
          <w:rFonts w:cs="Arial"/>
        </w:rPr>
        <w:t xml:space="preserve">  </w:t>
      </w:r>
      <w:r w:rsidR="0069742A" w:rsidRPr="002A031B">
        <w:rPr>
          <w:rFonts w:cs="Arial"/>
        </w:rPr>
        <w:t xml:space="preserve">Dates/duration of trial </w:t>
      </w:r>
      <w:r w:rsidR="00000000">
        <w:rPr>
          <w:rFonts w:cs="Arial"/>
        </w:rPr>
        <w:pict w14:anchorId="63E77D97">
          <v:shape id="_x0000_i1068" type="#_x0000_t75" style="width:132.75pt;height:18pt">
            <v:imagedata r:id="rId47" o:title=""/>
          </v:shape>
        </w:pict>
      </w:r>
    </w:p>
    <w:p w14:paraId="25BFD1E3" w14:textId="6B15F7C0" w:rsidR="0069742A" w:rsidRPr="002A031B" w:rsidRDefault="0069742A" w:rsidP="003516BB">
      <w:pPr>
        <w:pStyle w:val="ListParagraph"/>
        <w:tabs>
          <w:tab w:val="left" w:pos="1080"/>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4AE3B4FA" w14:textId="77777777" w:rsidR="0069742A" w:rsidRPr="002A031B" w:rsidRDefault="0069742A" w:rsidP="003516BB">
      <w:pPr>
        <w:pStyle w:val="ListParagraph"/>
        <w:tabs>
          <w:tab w:val="left" w:pos="1080"/>
          <w:tab w:val="left" w:pos="5040"/>
          <w:tab w:val="left" w:pos="7560"/>
        </w:tabs>
        <w:spacing w:after="1200"/>
        <w:ind w:left="1080" w:right="-252"/>
        <w:rPr>
          <w:rFonts w:cs="Arial"/>
        </w:rPr>
      </w:pPr>
      <w:r w:rsidRPr="002A031B">
        <w:rPr>
          <w:rFonts w:cs="Arial"/>
        </w:rPr>
        <w:t>Briefly describe details of adverse reaction, inadequate response, or other</w:t>
      </w:r>
      <w:r w:rsidR="00BB2BE7" w:rsidRPr="002A031B">
        <w:rPr>
          <w:rFonts w:cs="Arial"/>
        </w:rPr>
        <w:t>.</w:t>
      </w:r>
    </w:p>
    <w:p w14:paraId="1CA2A78D" w14:textId="0E4A3177" w:rsidR="0069742A" w:rsidRPr="002A031B" w:rsidRDefault="00000000" w:rsidP="003516BB">
      <w:pPr>
        <w:pStyle w:val="ListParagraph"/>
        <w:tabs>
          <w:tab w:val="left" w:pos="1080"/>
          <w:tab w:val="left" w:pos="5040"/>
          <w:tab w:val="left" w:pos="7560"/>
        </w:tabs>
        <w:spacing w:after="0"/>
        <w:ind w:left="1080" w:right="-252"/>
        <w:rPr>
          <w:rFonts w:cs="Arial"/>
        </w:rPr>
      </w:pPr>
      <w:r>
        <w:rPr>
          <w:rFonts w:cs="Arial"/>
        </w:rPr>
        <w:pict w14:anchorId="272C1093">
          <v:shape id="_x0000_i1069" type="#_x0000_t75" style="width:497.25pt;height:18pt">
            <v:imagedata r:id="rId48" o:title=""/>
          </v:shape>
        </w:pict>
      </w:r>
    </w:p>
    <w:p w14:paraId="25E9C7B3" w14:textId="30648D7F" w:rsidR="0029429F" w:rsidRDefault="0069742A" w:rsidP="00F601CE">
      <w:pPr>
        <w:tabs>
          <w:tab w:val="left" w:pos="5040"/>
        </w:tabs>
        <w:spacing w:after="0"/>
        <w:ind w:left="72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w:t>
      </w:r>
      <w:r w:rsidR="002C04F5" w:rsidRPr="002A031B">
        <w:rPr>
          <w:rFonts w:cs="Arial"/>
        </w:rPr>
        <w:t>e</w:t>
      </w:r>
      <w:r w:rsidRPr="002A031B">
        <w:rPr>
          <w:rFonts w:cs="Arial"/>
        </w:rPr>
        <w:t>s</w:t>
      </w:r>
      <w:r w:rsidR="002C04F5" w:rsidRPr="002A031B">
        <w:rPr>
          <w:rFonts w:cs="Arial"/>
        </w:rPr>
        <w:t>e</w:t>
      </w:r>
      <w:r w:rsidRPr="002A031B">
        <w:rPr>
          <w:rFonts w:cs="Arial"/>
        </w:rPr>
        <w:t xml:space="preserve"> trial</w:t>
      </w:r>
      <w:r w:rsidR="002C04F5" w:rsidRPr="002A031B">
        <w:rPr>
          <w:rFonts w:cs="Arial"/>
        </w:rPr>
        <w:t>s</w:t>
      </w:r>
      <w:r w:rsidRPr="002A031B">
        <w:rPr>
          <w:rFonts w:cs="Arial"/>
        </w:rPr>
        <w:t xml:space="preserve">. </w:t>
      </w:r>
      <w:r w:rsidR="00000000">
        <w:rPr>
          <w:rFonts w:cs="Arial"/>
        </w:rPr>
        <w:pict w14:anchorId="3F445730">
          <v:shape id="_x0000_i1070" type="#_x0000_t75" style="width:198.75pt;height:18pt">
            <v:imagedata r:id="rId49" o:title=""/>
          </v:shape>
        </w:pict>
      </w:r>
    </w:p>
    <w:p w14:paraId="3A087B04" w14:textId="15AB2F78" w:rsidR="007770BD" w:rsidRPr="002A031B" w:rsidRDefault="007770BD" w:rsidP="003516BB">
      <w:pPr>
        <w:pStyle w:val="ListParagraph"/>
        <w:numPr>
          <w:ilvl w:val="0"/>
          <w:numId w:val="35"/>
        </w:numPr>
        <w:ind w:left="720" w:hanging="450"/>
        <w:rPr>
          <w:i/>
        </w:rPr>
      </w:pPr>
      <w:r>
        <w:t xml:space="preserve">For </w:t>
      </w:r>
      <w:proofErr w:type="spellStart"/>
      <w:r w:rsidR="000F03E5">
        <w:t>Ilevro</w:t>
      </w:r>
      <w:proofErr w:type="spellEnd"/>
      <w:r w:rsidR="000F03E5">
        <w:t xml:space="preserve"> </w:t>
      </w:r>
      <w:r>
        <w:t>requests, h</w:t>
      </w:r>
      <w:r w:rsidRPr="002A031B">
        <w:t>as the member had a trial with</w:t>
      </w:r>
      <w:r w:rsidR="000F03E5">
        <w:t xml:space="preserve"> </w:t>
      </w:r>
      <w:r w:rsidR="00C63C98" w:rsidRPr="00C63C98">
        <w:t>nepafenac 0.1% ophthalmic suspension</w:t>
      </w:r>
      <w:r w:rsidRPr="002A031B">
        <w:t xml:space="preserve">? </w:t>
      </w:r>
    </w:p>
    <w:p w14:paraId="092C795B" w14:textId="15CBC23A" w:rsidR="007770BD" w:rsidRPr="002D53C1" w:rsidRDefault="007770BD" w:rsidP="003516BB">
      <w:pPr>
        <w:pStyle w:val="ListParagraph"/>
        <w:tabs>
          <w:tab w:val="left" w:pos="5040"/>
          <w:tab w:val="left" w:pos="7560"/>
        </w:tabs>
        <w:spacing w:after="1200"/>
        <w:ind w:left="1080" w:right="-252" w:hanging="36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ates/duration of trials and outcomes</w:t>
      </w:r>
      <w:r w:rsidR="00263C9C">
        <w:rPr>
          <w:rFonts w:cs="Arial"/>
        </w:rPr>
        <w:t>.</w:t>
      </w:r>
      <w:r w:rsidRPr="002A031B">
        <w:rPr>
          <w:rFonts w:cs="Arial"/>
        </w:rPr>
        <w:t xml:space="preserve"> </w:t>
      </w:r>
      <w:r w:rsidRPr="002D53C1">
        <w:rPr>
          <w:rFonts w:cs="Arial"/>
        </w:rPr>
        <w:t xml:space="preserve">Dates/duration of trial </w:t>
      </w:r>
      <w:r>
        <w:rPr>
          <w:noProof/>
        </w:rPr>
        <w:drawing>
          <wp:inline distT="0" distB="0" distL="0" distR="0" wp14:anchorId="00111EF2" wp14:editId="797B9BFF">
            <wp:extent cx="1371600" cy="232919"/>
            <wp:effectExtent l="0" t="0" r="0" b="0"/>
            <wp:docPr id="682297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08857" cy="239246"/>
                    </a:xfrm>
                    <a:prstGeom prst="rect">
                      <a:avLst/>
                    </a:prstGeom>
                    <a:noFill/>
                    <a:ln>
                      <a:noFill/>
                    </a:ln>
                  </pic:spPr>
                </pic:pic>
              </a:graphicData>
            </a:graphic>
          </wp:inline>
        </w:drawing>
      </w:r>
      <w:r w:rsidR="002D53C1">
        <w:rPr>
          <w:rFonts w:cs="Arial"/>
        </w:rPr>
        <w:t xml:space="preserve"> </w:t>
      </w:r>
      <w:r w:rsidR="00A16189">
        <w:rPr>
          <w:rFonts w:cs="Arial"/>
        </w:rPr>
        <w:t>Did the member experience any of the following</w:t>
      </w:r>
      <w:r w:rsidR="003C12EA">
        <w:rPr>
          <w:rFonts w:cs="Arial"/>
        </w:rPr>
        <w:t>?</w:t>
      </w:r>
      <w:r w:rsidR="003C12EA" w:rsidRPr="003C12EA">
        <w:rPr>
          <w:rFonts w:cs="Arial"/>
        </w:rPr>
        <w:t xml:space="preserve"> </w:t>
      </w:r>
      <w:r w:rsidR="003C12EA" w:rsidRPr="002D53C1">
        <w:rPr>
          <w:rFonts w:cs="Arial"/>
        </w:rPr>
        <w:fldChar w:fldCharType="begin">
          <w:ffData>
            <w:name w:val="Check1"/>
            <w:enabled/>
            <w:calcOnExit w:val="0"/>
            <w:checkBox>
              <w:sizeAuto/>
              <w:default w:val="0"/>
            </w:checkBox>
          </w:ffData>
        </w:fldChar>
      </w:r>
      <w:r w:rsidR="003C12EA" w:rsidRPr="002D53C1">
        <w:rPr>
          <w:rFonts w:cs="Arial"/>
        </w:rPr>
        <w:instrText xml:space="preserve"> FORMCHECKBOX </w:instrText>
      </w:r>
      <w:r w:rsidR="003C12EA" w:rsidRPr="002D53C1">
        <w:rPr>
          <w:rFonts w:cs="Arial"/>
        </w:rPr>
      </w:r>
      <w:r w:rsidR="003C12EA" w:rsidRPr="002D53C1">
        <w:rPr>
          <w:rFonts w:cs="Arial"/>
        </w:rPr>
        <w:fldChar w:fldCharType="separate"/>
      </w:r>
      <w:r w:rsidR="003C12EA" w:rsidRPr="002D53C1">
        <w:rPr>
          <w:rFonts w:cs="Arial"/>
        </w:rPr>
        <w:fldChar w:fldCharType="end"/>
      </w:r>
      <w:r w:rsidR="003C12EA" w:rsidRPr="002D53C1">
        <w:rPr>
          <w:rFonts w:cs="Arial"/>
        </w:rPr>
        <w:t xml:space="preserve"> </w:t>
      </w:r>
      <w:r w:rsidR="003C12EA">
        <w:rPr>
          <w:rFonts w:cs="Arial"/>
        </w:rPr>
        <w:t xml:space="preserve"> </w:t>
      </w:r>
      <w:r w:rsidRPr="002D53C1">
        <w:rPr>
          <w:rFonts w:cs="Arial"/>
        </w:rPr>
        <w:t xml:space="preserve">Adverse reaction </w:t>
      </w:r>
      <w:r w:rsidRPr="002D53C1">
        <w:rPr>
          <w:rFonts w:cs="Arial"/>
        </w:rPr>
        <w:fldChar w:fldCharType="begin">
          <w:ffData>
            <w:name w:val="Check1"/>
            <w:enabled/>
            <w:calcOnExit w:val="0"/>
            <w:checkBox>
              <w:sizeAuto/>
              <w:default w:val="0"/>
            </w:checkBox>
          </w:ffData>
        </w:fldChar>
      </w:r>
      <w:r w:rsidRPr="002D53C1">
        <w:rPr>
          <w:rFonts w:cs="Arial"/>
        </w:rPr>
        <w:instrText xml:space="preserve"> FORMCHECKBOX </w:instrText>
      </w:r>
      <w:r w:rsidRPr="002D53C1">
        <w:rPr>
          <w:rFonts w:cs="Arial"/>
        </w:rPr>
      </w:r>
      <w:r w:rsidRPr="002D53C1">
        <w:rPr>
          <w:rFonts w:cs="Arial"/>
        </w:rPr>
        <w:fldChar w:fldCharType="separate"/>
      </w:r>
      <w:r w:rsidRPr="002D53C1">
        <w:rPr>
          <w:rFonts w:cs="Arial"/>
        </w:rPr>
        <w:fldChar w:fldCharType="end"/>
      </w:r>
      <w:r w:rsidRPr="002D53C1">
        <w:rPr>
          <w:rFonts w:cs="Arial"/>
        </w:rPr>
        <w:t xml:space="preserve"> Inadequate response </w:t>
      </w:r>
      <w:r w:rsidRPr="002D53C1">
        <w:rPr>
          <w:rFonts w:cs="Arial"/>
        </w:rPr>
        <w:fldChar w:fldCharType="begin">
          <w:ffData>
            <w:name w:val="Check1"/>
            <w:enabled/>
            <w:calcOnExit w:val="0"/>
            <w:checkBox>
              <w:sizeAuto/>
              <w:default w:val="0"/>
            </w:checkBox>
          </w:ffData>
        </w:fldChar>
      </w:r>
      <w:r w:rsidRPr="002D53C1">
        <w:rPr>
          <w:rFonts w:cs="Arial"/>
        </w:rPr>
        <w:instrText xml:space="preserve"> FORMCHECKBOX </w:instrText>
      </w:r>
      <w:r w:rsidRPr="002D53C1">
        <w:rPr>
          <w:rFonts w:cs="Arial"/>
        </w:rPr>
      </w:r>
      <w:r w:rsidRPr="002D53C1">
        <w:rPr>
          <w:rFonts w:cs="Arial"/>
        </w:rPr>
        <w:fldChar w:fldCharType="separate"/>
      </w:r>
      <w:r w:rsidRPr="002D53C1">
        <w:rPr>
          <w:rFonts w:cs="Arial"/>
        </w:rPr>
        <w:fldChar w:fldCharType="end"/>
      </w:r>
      <w:r w:rsidRPr="002D53C1">
        <w:rPr>
          <w:rFonts w:cs="Arial"/>
        </w:rPr>
        <w:t xml:space="preserve"> Other</w:t>
      </w:r>
    </w:p>
    <w:p w14:paraId="0A38568D" w14:textId="77777777" w:rsidR="007770BD" w:rsidRPr="002A031B" w:rsidRDefault="007770BD" w:rsidP="003516BB">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2E5D256F" w14:textId="481149B1" w:rsidR="007770BD" w:rsidRPr="002A031B" w:rsidRDefault="007770BD" w:rsidP="003516BB">
      <w:pPr>
        <w:pStyle w:val="ListParagraph"/>
        <w:tabs>
          <w:tab w:val="left" w:pos="5040"/>
          <w:tab w:val="left" w:pos="7560"/>
        </w:tabs>
        <w:spacing w:after="0"/>
        <w:ind w:left="1080" w:right="-252"/>
        <w:rPr>
          <w:rFonts w:cs="Arial"/>
        </w:rPr>
      </w:pPr>
      <w:r>
        <w:rPr>
          <w:rFonts w:cs="Arial"/>
          <w:noProof/>
        </w:rPr>
        <w:drawing>
          <wp:inline distT="0" distB="0" distL="0" distR="0" wp14:anchorId="2BDCE64F" wp14:editId="47FD4919">
            <wp:extent cx="6245297" cy="232401"/>
            <wp:effectExtent l="0" t="0" r="0" b="0"/>
            <wp:docPr id="4110489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335053" cy="235741"/>
                    </a:xfrm>
                    <a:prstGeom prst="rect">
                      <a:avLst/>
                    </a:prstGeom>
                    <a:noFill/>
                    <a:ln>
                      <a:noFill/>
                    </a:ln>
                  </pic:spPr>
                </pic:pic>
              </a:graphicData>
            </a:graphic>
          </wp:inline>
        </w:drawing>
      </w:r>
    </w:p>
    <w:p w14:paraId="4671CE5E" w14:textId="1402A423" w:rsidR="007770BD" w:rsidRDefault="007770BD" w:rsidP="003516BB">
      <w:pPr>
        <w:tabs>
          <w:tab w:val="left" w:pos="5040"/>
        </w:tabs>
        <w:spacing w:after="0"/>
        <w:ind w:left="1080" w:hanging="36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w:t>
      </w:r>
      <w:r w:rsidR="00E161FD">
        <w:rPr>
          <w:rFonts w:cs="Arial"/>
        </w:rPr>
        <w:t>nepafenac 0.1% ophthalmic suspension</w:t>
      </w:r>
      <w:r w:rsidRPr="002A031B">
        <w:rPr>
          <w:rFonts w:cs="Arial"/>
        </w:rPr>
        <w:t xml:space="preserve">. </w:t>
      </w:r>
      <w:r>
        <w:rPr>
          <w:rFonts w:cs="Arial"/>
          <w:noProof/>
        </w:rPr>
        <w:drawing>
          <wp:inline distT="0" distB="0" distL="0" distR="0" wp14:anchorId="547C279C" wp14:editId="6407798F">
            <wp:extent cx="6245225" cy="231750"/>
            <wp:effectExtent l="0" t="0" r="0" b="0"/>
            <wp:docPr id="7255314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730598" cy="249761"/>
                    </a:xfrm>
                    <a:prstGeom prst="rect">
                      <a:avLst/>
                    </a:prstGeom>
                    <a:noFill/>
                    <a:ln>
                      <a:noFill/>
                    </a:ln>
                  </pic:spPr>
                </pic:pic>
              </a:graphicData>
            </a:graphic>
          </wp:inline>
        </w:drawing>
      </w:r>
    </w:p>
    <w:p w14:paraId="31869219" w14:textId="77777777" w:rsidR="0069742A" w:rsidRPr="002A031B" w:rsidRDefault="00000000" w:rsidP="0069742A">
      <w:pPr>
        <w:pStyle w:val="ListParagraph"/>
        <w:tabs>
          <w:tab w:val="left" w:pos="10980"/>
        </w:tabs>
        <w:spacing w:after="0" w:line="240" w:lineRule="auto"/>
        <w:ind w:left="634" w:right="-720" w:hanging="720"/>
        <w:rPr>
          <w:rFonts w:cs="Arial"/>
          <w:b/>
        </w:rPr>
      </w:pPr>
      <w:r>
        <w:rPr>
          <w:rFonts w:cs="Arial"/>
        </w:rPr>
        <w:pict w14:anchorId="46127E55">
          <v:rect id="_x0000_i1071" style="width:513.2pt;height:3.15pt" o:hrpct="990" o:hralign="center" o:hrstd="t" o:hrnoshade="t" o:hr="t" fillcolor="#a5a5a5" stroked="f"/>
        </w:pict>
      </w:r>
    </w:p>
    <w:p w14:paraId="129F94D6" w14:textId="1BBB3340" w:rsidR="0069742A" w:rsidRPr="002A031B" w:rsidRDefault="0069742A" w:rsidP="0069742A">
      <w:pPr>
        <w:pStyle w:val="Heading1"/>
        <w:ind w:left="1440" w:hanging="1440"/>
      </w:pPr>
      <w:r w:rsidRPr="002A031B">
        <w:t>Section I</w:t>
      </w:r>
      <w:r w:rsidR="00BD4024" w:rsidRPr="002A031B">
        <w:t>II</w:t>
      </w:r>
      <w:r w:rsidRPr="002A031B">
        <w:t xml:space="preserve">.  </w:t>
      </w:r>
      <w:r w:rsidRPr="002A031B">
        <w:tab/>
        <w:t xml:space="preserve">Please complete for all requests for ophthalmic </w:t>
      </w:r>
      <w:r w:rsidR="00490204" w:rsidRPr="002A031B">
        <w:t>corticosteroids</w:t>
      </w:r>
      <w:r w:rsidRPr="002A031B">
        <w:t>.</w:t>
      </w:r>
    </w:p>
    <w:p w14:paraId="0F1DA1B9" w14:textId="3EF7EEE5" w:rsidR="00BB2BE7" w:rsidRPr="002A031B" w:rsidRDefault="00D97F98" w:rsidP="003917C9">
      <w:pPr>
        <w:pStyle w:val="ListParagraph"/>
        <w:numPr>
          <w:ilvl w:val="0"/>
          <w:numId w:val="28"/>
        </w:numPr>
        <w:spacing w:after="0"/>
        <w:ind w:left="720"/>
        <w:rPr>
          <w:i/>
        </w:rPr>
      </w:pPr>
      <w:r w:rsidRPr="002A031B">
        <w:t xml:space="preserve">For </w:t>
      </w:r>
      <w:proofErr w:type="spellStart"/>
      <w:r w:rsidRPr="002A031B">
        <w:t>Eysuvis</w:t>
      </w:r>
      <w:proofErr w:type="spellEnd"/>
      <w:r w:rsidR="00B93FCF">
        <w:t xml:space="preserve"> requests</w:t>
      </w:r>
      <w:r w:rsidRPr="002A031B">
        <w:t>, h</w:t>
      </w:r>
      <w:r w:rsidR="00BB2BE7" w:rsidRPr="002A031B">
        <w:t xml:space="preserve">as the member had a trial with </w:t>
      </w:r>
      <w:r w:rsidR="00BE78A0" w:rsidRPr="002A031B">
        <w:t>a topical corticosteroid for ophthalmic use that is available without prior authorization</w:t>
      </w:r>
      <w:r w:rsidR="00BB2BE7" w:rsidRPr="002A031B">
        <w:t>?</w:t>
      </w:r>
    </w:p>
    <w:p w14:paraId="7ED1F0B9" w14:textId="4E88D09D" w:rsidR="00BE78A0" w:rsidRPr="002A031B" w:rsidRDefault="00BB2BE7" w:rsidP="00A35075">
      <w:pPr>
        <w:pStyle w:val="ListParagraph"/>
        <w:tabs>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w:t>
      </w:r>
      <w:r w:rsidR="00BE78A0" w:rsidRPr="002A031B">
        <w:rPr>
          <w:rFonts w:cs="Arial"/>
        </w:rPr>
        <w:t xml:space="preserve">drug name, </w:t>
      </w:r>
      <w:r w:rsidRPr="002A031B">
        <w:rPr>
          <w:rFonts w:cs="Arial"/>
        </w:rPr>
        <w:t>dates/duration of trials</w:t>
      </w:r>
      <w:r w:rsidR="00230C11">
        <w:rPr>
          <w:rFonts w:cs="Arial"/>
        </w:rPr>
        <w:t>,</w:t>
      </w:r>
      <w:r w:rsidRPr="002A031B">
        <w:rPr>
          <w:rFonts w:cs="Arial"/>
        </w:rPr>
        <w:t xml:space="preserve"> and outcomes</w:t>
      </w:r>
      <w:r w:rsidR="00BE78A0" w:rsidRPr="002A031B">
        <w:rPr>
          <w:rFonts w:cs="Arial"/>
        </w:rPr>
        <w:t xml:space="preserve"> below</w:t>
      </w:r>
      <w:r w:rsidR="004A3D53" w:rsidRPr="002A031B">
        <w:rPr>
          <w:rFonts w:cs="Arial"/>
        </w:rPr>
        <w:t>.</w:t>
      </w:r>
      <w:r w:rsidRPr="002A031B">
        <w:rPr>
          <w:rFonts w:cs="Arial"/>
        </w:rPr>
        <w:t xml:space="preserve">* </w:t>
      </w:r>
      <w:r w:rsidRPr="002A031B">
        <w:rPr>
          <w:rFonts w:cs="Arial"/>
        </w:rPr>
        <w:tab/>
      </w:r>
    </w:p>
    <w:p w14:paraId="570CE417" w14:textId="0170B0FE" w:rsidR="00BB2BE7" w:rsidRPr="002A031B" w:rsidRDefault="00BE78A0" w:rsidP="003516BB">
      <w:pPr>
        <w:pStyle w:val="ListParagraph"/>
        <w:tabs>
          <w:tab w:val="left" w:pos="5760"/>
        </w:tabs>
        <w:spacing w:after="0"/>
        <w:ind w:left="1080" w:right="-252" w:hanging="90"/>
        <w:rPr>
          <w:rFonts w:cs="Arial"/>
        </w:rPr>
      </w:pPr>
      <w:r w:rsidRPr="002A031B">
        <w:rPr>
          <w:rFonts w:cs="Arial"/>
        </w:rPr>
        <w:t xml:space="preserve">Drug name </w:t>
      </w:r>
      <w:r w:rsidR="00000000">
        <w:rPr>
          <w:rFonts w:cs="Arial"/>
        </w:rPr>
        <w:pict w14:anchorId="423952FE">
          <v:shape id="_x0000_i1072" type="#_x0000_t75" style="width:199.5pt;height:18pt">
            <v:imagedata r:id="rId46" o:title=""/>
          </v:shape>
        </w:pict>
      </w:r>
      <w:r w:rsidR="00BB2BE7" w:rsidRPr="002A031B">
        <w:rPr>
          <w:rFonts w:cs="Arial"/>
        </w:rPr>
        <w:t xml:space="preserve">Dates/duration of trial </w:t>
      </w:r>
      <w:r w:rsidR="00000000">
        <w:rPr>
          <w:rFonts w:cs="Arial"/>
        </w:rPr>
        <w:pict w14:anchorId="1EA6A13E">
          <v:shape id="_x0000_i1073" type="#_x0000_t75" style="width:126pt;height:18pt">
            <v:imagedata r:id="rId53" o:title=""/>
          </v:shape>
        </w:pict>
      </w:r>
    </w:p>
    <w:p w14:paraId="0C1756B5" w14:textId="77777777" w:rsidR="005F3CBF" w:rsidRPr="002A031B" w:rsidRDefault="005F3CBF" w:rsidP="003516BB">
      <w:pPr>
        <w:pStyle w:val="ListParagraph"/>
        <w:tabs>
          <w:tab w:val="left" w:pos="5040"/>
          <w:tab w:val="left" w:pos="7560"/>
        </w:tabs>
        <w:spacing w:after="0"/>
        <w:ind w:left="1080" w:right="-252" w:hanging="9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14645B82" w14:textId="77777777" w:rsidR="005F3CBF" w:rsidRPr="002A031B" w:rsidRDefault="005F3CBF" w:rsidP="003516BB">
      <w:pPr>
        <w:pStyle w:val="ListParagraph"/>
        <w:tabs>
          <w:tab w:val="left" w:pos="5040"/>
          <w:tab w:val="left" w:pos="7560"/>
        </w:tabs>
        <w:spacing w:after="0"/>
        <w:ind w:left="1080" w:right="-252" w:hanging="90"/>
        <w:rPr>
          <w:rFonts w:cs="Arial"/>
        </w:rPr>
      </w:pPr>
      <w:r w:rsidRPr="002A031B">
        <w:rPr>
          <w:rFonts w:cs="Arial"/>
        </w:rPr>
        <w:t>Briefly describe details of adverse reaction, inadequate response, or other.</w:t>
      </w:r>
    </w:p>
    <w:p w14:paraId="691745F1" w14:textId="049FA101" w:rsidR="005F3CBF" w:rsidRPr="002A031B" w:rsidRDefault="00000000" w:rsidP="003516BB">
      <w:pPr>
        <w:pStyle w:val="ListParagraph"/>
        <w:tabs>
          <w:tab w:val="left" w:pos="5040"/>
          <w:tab w:val="left" w:pos="7560"/>
        </w:tabs>
        <w:spacing w:after="0"/>
        <w:ind w:left="1080" w:right="-252" w:hanging="90"/>
        <w:rPr>
          <w:rFonts w:cs="Arial"/>
        </w:rPr>
      </w:pPr>
      <w:r>
        <w:rPr>
          <w:rFonts w:cs="Arial"/>
        </w:rPr>
        <w:pict w14:anchorId="0C3D20BE">
          <v:shape id="_x0000_i1074" type="#_x0000_t75" style="width:507pt;height:18pt">
            <v:imagedata r:id="rId41" o:title=""/>
          </v:shape>
        </w:pict>
      </w:r>
    </w:p>
    <w:p w14:paraId="46CC6139" w14:textId="6C8FFEBD" w:rsidR="00BB2BE7" w:rsidRPr="002A031B" w:rsidRDefault="00BB2BE7" w:rsidP="00A35075">
      <w:pPr>
        <w:pStyle w:val="ListParagraph"/>
        <w:tabs>
          <w:tab w:val="left" w:pos="720"/>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is trial. </w:t>
      </w:r>
      <w:r w:rsidR="00000000">
        <w:rPr>
          <w:rFonts w:cs="Arial"/>
        </w:rPr>
        <w:pict w14:anchorId="423F88F9">
          <v:shape id="_x0000_i1075" type="#_x0000_t75" style="width:218.25pt;height:18pt">
            <v:imagedata r:id="rId54" o:title=""/>
          </v:shape>
        </w:pict>
      </w:r>
    </w:p>
    <w:p w14:paraId="1A0B6D28" w14:textId="7AB5B506" w:rsidR="00A35075" w:rsidRPr="002A031B" w:rsidRDefault="00A35075" w:rsidP="00A35075">
      <w:pPr>
        <w:pStyle w:val="ListParagraph"/>
        <w:numPr>
          <w:ilvl w:val="0"/>
          <w:numId w:val="28"/>
        </w:numPr>
        <w:tabs>
          <w:tab w:val="left" w:pos="720"/>
          <w:tab w:val="left" w:pos="5040"/>
          <w:tab w:val="left" w:pos="7560"/>
        </w:tabs>
        <w:spacing w:after="0"/>
        <w:ind w:left="720" w:right="-252"/>
        <w:rPr>
          <w:rFonts w:cs="Arial"/>
        </w:rPr>
      </w:pPr>
      <w:r w:rsidRPr="002A031B">
        <w:rPr>
          <w:rFonts w:cs="Arial"/>
        </w:rPr>
        <w:t xml:space="preserve">For </w:t>
      </w:r>
      <w:proofErr w:type="spellStart"/>
      <w:r w:rsidRPr="002A031B">
        <w:rPr>
          <w:rFonts w:cs="Arial"/>
        </w:rPr>
        <w:t>Eysuvis</w:t>
      </w:r>
      <w:proofErr w:type="spellEnd"/>
      <w:r w:rsidR="00667512">
        <w:rPr>
          <w:rFonts w:cs="Arial"/>
        </w:rPr>
        <w:t xml:space="preserve"> requests</w:t>
      </w:r>
      <w:r w:rsidRPr="002A031B">
        <w:rPr>
          <w:rFonts w:cs="Arial"/>
        </w:rPr>
        <w:t xml:space="preserve">, has </w:t>
      </w:r>
      <w:r w:rsidRPr="002A031B">
        <w:t xml:space="preserve">the member had a trial with </w:t>
      </w:r>
      <w:r w:rsidR="009D3A39" w:rsidRPr="002A031B">
        <w:t xml:space="preserve">cyclosporine </w:t>
      </w:r>
      <w:r w:rsidRPr="002A031B">
        <w:t>0.05% ophthalmic emulsion?</w:t>
      </w:r>
    </w:p>
    <w:p w14:paraId="76755CEA" w14:textId="092538E1" w:rsidR="00A35075" w:rsidRPr="002A031B" w:rsidRDefault="00A35075" w:rsidP="00C0220C">
      <w:pPr>
        <w:pStyle w:val="ListParagraph"/>
        <w:tabs>
          <w:tab w:val="left" w:pos="5040"/>
          <w:tab w:val="left" w:pos="693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ates/duration of trials and outcomes.* </w:t>
      </w:r>
      <w:r w:rsidRPr="002A031B">
        <w:rPr>
          <w:rFonts w:cs="Arial"/>
        </w:rPr>
        <w:tab/>
        <w:t xml:space="preserve">Dates/duration of trial </w:t>
      </w:r>
      <w:r w:rsidR="00000000">
        <w:rPr>
          <w:rFonts w:cs="Arial"/>
        </w:rPr>
        <w:pict w14:anchorId="4A98A01E">
          <v:shape id="_x0000_i1076" type="#_x0000_t75" style="width:104.25pt;height:18pt">
            <v:imagedata r:id="rId55" o:title=""/>
          </v:shape>
        </w:pict>
      </w:r>
    </w:p>
    <w:p w14:paraId="0F7A72B9" w14:textId="77777777" w:rsidR="00A35075" w:rsidRPr="002A031B" w:rsidRDefault="00A35075" w:rsidP="003516BB">
      <w:pPr>
        <w:tabs>
          <w:tab w:val="left" w:pos="10980"/>
        </w:tabs>
        <w:spacing w:after="0"/>
        <w:ind w:left="720" w:right="-342" w:firstLine="36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678FE478" w14:textId="77777777" w:rsidR="00A35075" w:rsidRPr="002A031B" w:rsidRDefault="00A35075" w:rsidP="00A35075">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163CB174" w14:textId="25796F47" w:rsidR="00A35075" w:rsidRPr="002A031B" w:rsidRDefault="00000000" w:rsidP="00A35075">
      <w:pPr>
        <w:pStyle w:val="ListParagraph"/>
        <w:tabs>
          <w:tab w:val="left" w:pos="5040"/>
          <w:tab w:val="left" w:pos="7560"/>
        </w:tabs>
        <w:spacing w:after="1200"/>
        <w:ind w:left="1080" w:right="-252"/>
        <w:rPr>
          <w:rFonts w:cs="Arial"/>
        </w:rPr>
      </w:pPr>
      <w:r>
        <w:rPr>
          <w:rFonts w:cs="Arial"/>
        </w:rPr>
        <w:pict w14:anchorId="65787CD7">
          <v:shape id="_x0000_i1077" type="#_x0000_t75" style="width:503.25pt;height:18pt">
            <v:imagedata r:id="rId56" o:title=""/>
          </v:shape>
        </w:pict>
      </w:r>
    </w:p>
    <w:p w14:paraId="1260B391" w14:textId="77949FED" w:rsidR="003E44E6" w:rsidRPr="002A031B" w:rsidRDefault="00A35075" w:rsidP="003E44E6">
      <w:pPr>
        <w:pStyle w:val="ListParagraph"/>
        <w:tabs>
          <w:tab w:val="left" w:pos="720"/>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is trial. </w:t>
      </w:r>
      <w:r w:rsidR="00000000">
        <w:rPr>
          <w:rFonts w:cs="Arial"/>
        </w:rPr>
        <w:pict w14:anchorId="23E06A04">
          <v:shape id="_x0000_i1078" type="#_x0000_t75" style="width:218.25pt;height:18pt">
            <v:imagedata r:id="rId54" o:title=""/>
          </v:shape>
        </w:pict>
      </w:r>
    </w:p>
    <w:p w14:paraId="436D6B9E" w14:textId="3711E209" w:rsidR="007E50F2" w:rsidRDefault="007E50F2" w:rsidP="002F7A11">
      <w:pPr>
        <w:tabs>
          <w:tab w:val="left" w:pos="720"/>
          <w:tab w:val="left" w:pos="5040"/>
          <w:tab w:val="left" w:pos="7560"/>
        </w:tabs>
        <w:spacing w:after="0"/>
        <w:ind w:right="-252"/>
        <w:rPr>
          <w:rFonts w:cs="Arial"/>
        </w:rPr>
      </w:pPr>
    </w:p>
    <w:p w14:paraId="670D86CE" w14:textId="77777777" w:rsidR="002F7A11" w:rsidRPr="002F7A11" w:rsidRDefault="002F7A11" w:rsidP="003516BB">
      <w:pPr>
        <w:tabs>
          <w:tab w:val="left" w:pos="720"/>
          <w:tab w:val="left" w:pos="5040"/>
          <w:tab w:val="left" w:pos="7560"/>
        </w:tabs>
        <w:spacing w:after="0"/>
        <w:ind w:right="-252"/>
        <w:rPr>
          <w:rFonts w:cs="Arial"/>
        </w:rPr>
      </w:pPr>
    </w:p>
    <w:p w14:paraId="532BA976" w14:textId="229D3033" w:rsidR="00B93FCF" w:rsidRDefault="002F7A11" w:rsidP="003E44E6">
      <w:pPr>
        <w:pStyle w:val="ListParagraph"/>
        <w:tabs>
          <w:tab w:val="left" w:pos="720"/>
          <w:tab w:val="left" w:pos="5040"/>
          <w:tab w:val="left" w:pos="7560"/>
        </w:tabs>
        <w:spacing w:after="0"/>
        <w:ind w:right="-252"/>
        <w:rPr>
          <w:rFonts w:cs="Arial"/>
        </w:rPr>
      </w:pPr>
      <w:r>
        <w:rPr>
          <w:rFonts w:cs="Arial"/>
        </w:rPr>
        <w:tab/>
      </w:r>
      <w:r>
        <w:rPr>
          <w:rFonts w:cs="Arial"/>
        </w:rPr>
        <w:tab/>
      </w:r>
      <w:r>
        <w:rPr>
          <w:rFonts w:cs="Arial"/>
        </w:rPr>
        <w:tab/>
      </w:r>
      <w:r>
        <w:rPr>
          <w:rFonts w:cs="Arial"/>
        </w:rPr>
        <w:tab/>
      </w:r>
      <w:r>
        <w:rPr>
          <w:rFonts w:cs="Arial"/>
        </w:rPr>
        <w:tab/>
      </w:r>
      <w:r>
        <w:rPr>
          <w:rFonts w:cs="Arial"/>
        </w:rPr>
        <w:tab/>
      </w:r>
      <w:r w:rsidR="007F767B">
        <w:rPr>
          <w:rFonts w:cs="Arial"/>
        </w:rPr>
        <w:t>o</w:t>
      </w:r>
      <w:r>
        <w:rPr>
          <w:rFonts w:cs="Arial"/>
        </w:rPr>
        <w:t>ver</w:t>
      </w:r>
    </w:p>
    <w:p w14:paraId="4381B70C" w14:textId="77777777" w:rsidR="00A03005" w:rsidRDefault="00A03005" w:rsidP="003E44E6">
      <w:pPr>
        <w:pStyle w:val="ListParagraph"/>
        <w:tabs>
          <w:tab w:val="left" w:pos="720"/>
          <w:tab w:val="left" w:pos="5040"/>
          <w:tab w:val="left" w:pos="7560"/>
        </w:tabs>
        <w:spacing w:after="0"/>
        <w:ind w:right="-252"/>
        <w:rPr>
          <w:rFonts w:cs="Arial"/>
        </w:rPr>
      </w:pPr>
    </w:p>
    <w:p w14:paraId="23550082" w14:textId="1CB5F92C" w:rsidR="00D97F98" w:rsidRPr="002A031B" w:rsidRDefault="00D97F98" w:rsidP="003516BB">
      <w:pPr>
        <w:pStyle w:val="ListParagraph"/>
        <w:numPr>
          <w:ilvl w:val="0"/>
          <w:numId w:val="28"/>
        </w:numPr>
        <w:tabs>
          <w:tab w:val="left" w:pos="720"/>
          <w:tab w:val="left" w:pos="5040"/>
          <w:tab w:val="left" w:pos="7560"/>
        </w:tabs>
        <w:spacing w:after="0"/>
        <w:ind w:right="-252" w:hanging="180"/>
        <w:rPr>
          <w:rFonts w:cs="Arial"/>
        </w:rPr>
      </w:pPr>
      <w:r w:rsidRPr="002A031B">
        <w:rPr>
          <w:rFonts w:cs="Arial"/>
        </w:rPr>
        <w:lastRenderedPageBreak/>
        <w:t xml:space="preserve">For </w:t>
      </w:r>
      <w:proofErr w:type="spellStart"/>
      <w:r w:rsidRPr="002A031B">
        <w:rPr>
          <w:rFonts w:cs="Arial"/>
        </w:rPr>
        <w:t>Inveltys</w:t>
      </w:r>
      <w:proofErr w:type="spellEnd"/>
      <w:r w:rsidR="00126938" w:rsidRPr="002A031B">
        <w:rPr>
          <w:rFonts w:cs="Arial"/>
        </w:rPr>
        <w:t xml:space="preserve"> and</w:t>
      </w:r>
      <w:r w:rsidRPr="002A031B">
        <w:rPr>
          <w:rFonts w:cs="Arial"/>
        </w:rPr>
        <w:t xml:space="preserve"> </w:t>
      </w:r>
      <w:proofErr w:type="spellStart"/>
      <w:r w:rsidRPr="002A031B">
        <w:rPr>
          <w:rFonts w:cs="Arial"/>
        </w:rPr>
        <w:t>Lotemax</w:t>
      </w:r>
      <w:proofErr w:type="spellEnd"/>
      <w:r w:rsidRPr="002A031B">
        <w:rPr>
          <w:rFonts w:cs="Arial"/>
        </w:rPr>
        <w:t xml:space="preserve"> SM</w:t>
      </w:r>
      <w:r w:rsidR="00DE6A27" w:rsidRPr="002A031B">
        <w:t>,</w:t>
      </w:r>
      <w:r w:rsidR="00DE6A27" w:rsidRPr="002A031B">
        <w:rPr>
          <w:rFonts w:cs="Arial"/>
        </w:rPr>
        <w:t xml:space="preserve"> </w:t>
      </w:r>
      <w:r w:rsidRPr="002A031B">
        <w:rPr>
          <w:rFonts w:cs="Arial"/>
        </w:rPr>
        <w:t xml:space="preserve">has </w:t>
      </w:r>
      <w:r w:rsidRPr="002A031B">
        <w:t>the member had a trial with loteprednol 0.5% suspension</w:t>
      </w:r>
      <w:r w:rsidR="00B32CAC" w:rsidRPr="002A031B">
        <w:t>, gel or ointment</w:t>
      </w:r>
      <w:r w:rsidRPr="002A031B">
        <w:t>?</w:t>
      </w:r>
    </w:p>
    <w:p w14:paraId="0F014EDA" w14:textId="3089E911" w:rsidR="00D97F98" w:rsidRPr="002A031B" w:rsidRDefault="00D97F98" w:rsidP="00D97F98">
      <w:pPr>
        <w:pStyle w:val="ListParagraph"/>
        <w:tabs>
          <w:tab w:val="left" w:pos="5040"/>
          <w:tab w:val="left" w:pos="6930"/>
        </w:tabs>
        <w:spacing w:after="120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ates/duration of trials and outcomes.* </w:t>
      </w:r>
      <w:r w:rsidRPr="002A031B">
        <w:rPr>
          <w:rFonts w:cs="Arial"/>
        </w:rPr>
        <w:tab/>
        <w:t xml:space="preserve">Dates/duration of trial </w:t>
      </w:r>
      <w:r w:rsidR="00000000">
        <w:rPr>
          <w:rFonts w:cs="Arial"/>
        </w:rPr>
        <w:pict w14:anchorId="344BB381">
          <v:shape id="_x0000_i1079" type="#_x0000_t75" style="width:99.75pt;height:18pt">
            <v:imagedata r:id="rId57" o:title=""/>
          </v:shape>
        </w:pict>
      </w:r>
    </w:p>
    <w:p w14:paraId="403AA995" w14:textId="77777777" w:rsidR="00D97F98" w:rsidRPr="002A031B" w:rsidRDefault="00D97F98" w:rsidP="00D97F98">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25888F4C" w14:textId="77777777" w:rsidR="00D97F98" w:rsidRPr="002A031B" w:rsidRDefault="00D97F98" w:rsidP="00D97F98">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02EE2C1B" w14:textId="7324BBA1" w:rsidR="00D97F98" w:rsidRPr="002A031B" w:rsidRDefault="00000000" w:rsidP="00D97F98">
      <w:pPr>
        <w:pStyle w:val="ListParagraph"/>
        <w:tabs>
          <w:tab w:val="left" w:pos="5040"/>
          <w:tab w:val="left" w:pos="7560"/>
        </w:tabs>
        <w:spacing w:after="1200"/>
        <w:ind w:left="1080" w:right="-252"/>
        <w:rPr>
          <w:rFonts w:cs="Arial"/>
        </w:rPr>
      </w:pPr>
      <w:r>
        <w:rPr>
          <w:rFonts w:cs="Arial"/>
        </w:rPr>
        <w:pict w14:anchorId="7BA2873A">
          <v:shape id="_x0000_i1080" type="#_x0000_t75" style="width:500.25pt;height:18pt">
            <v:imagedata r:id="rId58" o:title=""/>
          </v:shape>
        </w:pict>
      </w:r>
    </w:p>
    <w:p w14:paraId="061EC4F4" w14:textId="55FA1354" w:rsidR="00D97F98" w:rsidRDefault="00D97F98" w:rsidP="00D97F98">
      <w:pPr>
        <w:pStyle w:val="ListParagraph"/>
        <w:tabs>
          <w:tab w:val="left" w:pos="720"/>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is trial. </w:t>
      </w:r>
      <w:r w:rsidR="00000000">
        <w:rPr>
          <w:rFonts w:cs="Arial"/>
        </w:rPr>
        <w:pict w14:anchorId="54A3686F">
          <v:shape id="_x0000_i1081" type="#_x0000_t75" style="width:213.75pt;height:18pt">
            <v:imagedata r:id="rId59" o:title=""/>
          </v:shape>
        </w:pict>
      </w:r>
    </w:p>
    <w:p w14:paraId="00FE0642" w14:textId="617A9084" w:rsidR="0001309F" w:rsidRPr="002A031B" w:rsidRDefault="0001309F" w:rsidP="0001309F">
      <w:pPr>
        <w:pStyle w:val="ListParagraph"/>
        <w:numPr>
          <w:ilvl w:val="0"/>
          <w:numId w:val="28"/>
        </w:numPr>
        <w:tabs>
          <w:tab w:val="left" w:pos="720"/>
          <w:tab w:val="left" w:pos="5040"/>
          <w:tab w:val="left" w:pos="7560"/>
        </w:tabs>
        <w:spacing w:after="0"/>
        <w:ind w:right="-252" w:hanging="180"/>
        <w:rPr>
          <w:rFonts w:cs="Arial"/>
        </w:rPr>
      </w:pPr>
      <w:r w:rsidRPr="002A031B">
        <w:rPr>
          <w:rFonts w:cs="Arial"/>
        </w:rPr>
        <w:t xml:space="preserve">For </w:t>
      </w:r>
      <w:proofErr w:type="spellStart"/>
      <w:r w:rsidRPr="002A031B">
        <w:rPr>
          <w:rFonts w:cs="Arial"/>
        </w:rPr>
        <w:t>Inveltys</w:t>
      </w:r>
      <w:proofErr w:type="spellEnd"/>
      <w:r w:rsidRPr="002A031B">
        <w:rPr>
          <w:rFonts w:cs="Arial"/>
        </w:rPr>
        <w:t xml:space="preserve"> and </w:t>
      </w:r>
      <w:proofErr w:type="spellStart"/>
      <w:r w:rsidRPr="002A031B">
        <w:rPr>
          <w:rFonts w:cs="Arial"/>
        </w:rPr>
        <w:t>Lotemax</w:t>
      </w:r>
      <w:proofErr w:type="spellEnd"/>
      <w:r w:rsidRPr="002A031B">
        <w:rPr>
          <w:rFonts w:cs="Arial"/>
        </w:rPr>
        <w:t xml:space="preserve"> SM</w:t>
      </w:r>
      <w:r w:rsidRPr="002A031B">
        <w:t>,</w:t>
      </w:r>
      <w:r w:rsidRPr="002A031B">
        <w:rPr>
          <w:rFonts w:cs="Arial"/>
        </w:rPr>
        <w:t xml:space="preserve"> has </w:t>
      </w:r>
      <w:r w:rsidRPr="002A031B">
        <w:t xml:space="preserve">the member had a trial with </w:t>
      </w:r>
      <w:r>
        <w:t>fluorometholone</w:t>
      </w:r>
      <w:r w:rsidRPr="002A031B">
        <w:t>?</w:t>
      </w:r>
    </w:p>
    <w:p w14:paraId="2C42BFC2" w14:textId="3250A0C8" w:rsidR="0001309F" w:rsidRPr="002A031B" w:rsidRDefault="0001309F" w:rsidP="0001309F">
      <w:pPr>
        <w:pStyle w:val="ListParagraph"/>
        <w:tabs>
          <w:tab w:val="left" w:pos="5040"/>
          <w:tab w:val="left" w:pos="6930"/>
        </w:tabs>
        <w:spacing w:after="120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ates/duration of trials and outcomes.* </w:t>
      </w:r>
      <w:r w:rsidRPr="002A031B">
        <w:rPr>
          <w:rFonts w:cs="Arial"/>
        </w:rPr>
        <w:tab/>
        <w:t xml:space="preserve">Dates/duration of trial </w:t>
      </w:r>
      <w:r>
        <w:rPr>
          <w:rFonts w:cs="Arial"/>
          <w:noProof/>
        </w:rPr>
        <w:drawing>
          <wp:inline distT="0" distB="0" distL="0" distR="0" wp14:anchorId="39134503" wp14:editId="230FDAFB">
            <wp:extent cx="1266825" cy="228600"/>
            <wp:effectExtent l="0" t="0" r="9525" b="0"/>
            <wp:docPr id="4055661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266825" cy="228600"/>
                    </a:xfrm>
                    <a:prstGeom prst="rect">
                      <a:avLst/>
                    </a:prstGeom>
                    <a:noFill/>
                    <a:ln>
                      <a:noFill/>
                    </a:ln>
                  </pic:spPr>
                </pic:pic>
              </a:graphicData>
            </a:graphic>
          </wp:inline>
        </w:drawing>
      </w:r>
    </w:p>
    <w:p w14:paraId="17C34EA5" w14:textId="77777777" w:rsidR="0001309F" w:rsidRPr="002A031B" w:rsidRDefault="0001309F" w:rsidP="0001309F">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3AACD4C4" w14:textId="77777777" w:rsidR="0001309F" w:rsidRPr="002A031B" w:rsidRDefault="0001309F" w:rsidP="0001309F">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136B239B" w14:textId="62FF8340" w:rsidR="0001309F" w:rsidRPr="002A031B" w:rsidRDefault="0001309F" w:rsidP="0001309F">
      <w:pPr>
        <w:pStyle w:val="ListParagraph"/>
        <w:tabs>
          <w:tab w:val="left" w:pos="5040"/>
          <w:tab w:val="left" w:pos="7560"/>
        </w:tabs>
        <w:spacing w:after="1200"/>
        <w:ind w:left="1080" w:right="-252"/>
        <w:rPr>
          <w:rFonts w:cs="Arial"/>
        </w:rPr>
      </w:pPr>
      <w:r>
        <w:rPr>
          <w:rFonts w:cs="Arial"/>
          <w:noProof/>
        </w:rPr>
        <w:drawing>
          <wp:inline distT="0" distB="0" distL="0" distR="0" wp14:anchorId="334B5769" wp14:editId="33F89882">
            <wp:extent cx="6353175" cy="228600"/>
            <wp:effectExtent l="0" t="0" r="9525" b="0"/>
            <wp:docPr id="17507957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53175" cy="228600"/>
                    </a:xfrm>
                    <a:prstGeom prst="rect">
                      <a:avLst/>
                    </a:prstGeom>
                    <a:noFill/>
                    <a:ln>
                      <a:noFill/>
                    </a:ln>
                  </pic:spPr>
                </pic:pic>
              </a:graphicData>
            </a:graphic>
          </wp:inline>
        </w:drawing>
      </w:r>
    </w:p>
    <w:p w14:paraId="13EFDE1A" w14:textId="7FA021D9" w:rsidR="00F940FD" w:rsidRPr="00C239D7" w:rsidRDefault="0001309F" w:rsidP="00C239D7">
      <w:pPr>
        <w:pStyle w:val="ListParagraph"/>
        <w:tabs>
          <w:tab w:val="left" w:pos="720"/>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is trial. </w:t>
      </w:r>
      <w:r>
        <w:rPr>
          <w:rFonts w:cs="Arial"/>
          <w:noProof/>
        </w:rPr>
        <w:drawing>
          <wp:inline distT="0" distB="0" distL="0" distR="0" wp14:anchorId="6C653062" wp14:editId="5A0365D7">
            <wp:extent cx="2714625" cy="228600"/>
            <wp:effectExtent l="0" t="0" r="9525" b="0"/>
            <wp:docPr id="154016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714625" cy="228600"/>
                    </a:xfrm>
                    <a:prstGeom prst="rect">
                      <a:avLst/>
                    </a:prstGeom>
                    <a:noFill/>
                    <a:ln>
                      <a:noFill/>
                    </a:ln>
                  </pic:spPr>
                </pic:pic>
              </a:graphicData>
            </a:graphic>
          </wp:inline>
        </w:drawing>
      </w:r>
    </w:p>
    <w:p w14:paraId="53D41D71" w14:textId="77777777" w:rsidR="00BE78A0" w:rsidRPr="002A031B" w:rsidRDefault="00000000" w:rsidP="00BE78A0">
      <w:pPr>
        <w:pStyle w:val="ListParagraph"/>
        <w:tabs>
          <w:tab w:val="left" w:pos="10980"/>
        </w:tabs>
        <w:spacing w:after="0" w:line="240" w:lineRule="auto"/>
        <w:ind w:left="634" w:right="-720" w:hanging="720"/>
        <w:rPr>
          <w:rFonts w:cs="Arial"/>
          <w:b/>
        </w:rPr>
      </w:pPr>
      <w:r>
        <w:rPr>
          <w:rFonts w:cs="Arial"/>
        </w:rPr>
        <w:pict w14:anchorId="4E856F60">
          <v:rect id="_x0000_i1082" style="width:513.2pt;height:3.15pt" o:hrpct="990" o:hralign="center" o:hrstd="t" o:hrnoshade="t" o:hr="t" fillcolor="#a5a5a5" stroked="f"/>
        </w:pict>
      </w:r>
    </w:p>
    <w:p w14:paraId="0B7A48E7" w14:textId="4B6252F8" w:rsidR="00BE78A0" w:rsidRPr="002A031B" w:rsidRDefault="00BE78A0" w:rsidP="00BE78A0">
      <w:pPr>
        <w:pStyle w:val="Heading1"/>
        <w:ind w:left="1440" w:hanging="1440"/>
      </w:pPr>
      <w:r w:rsidRPr="002A031B">
        <w:t xml:space="preserve">Section </w:t>
      </w:r>
      <w:r w:rsidR="00BD4024" w:rsidRPr="002A031B">
        <w:t>I</w:t>
      </w:r>
      <w:r w:rsidRPr="002A031B">
        <w:t xml:space="preserve">V.  </w:t>
      </w:r>
      <w:r w:rsidRPr="002A031B">
        <w:tab/>
        <w:t>Please complete for all requests for</w:t>
      </w:r>
      <w:r w:rsidR="001F5829" w:rsidRPr="002A031B">
        <w:t xml:space="preserve"> </w:t>
      </w:r>
      <w:proofErr w:type="spellStart"/>
      <w:r w:rsidR="00DA450C" w:rsidRPr="002A031B">
        <w:t>Cequa</w:t>
      </w:r>
      <w:proofErr w:type="spellEnd"/>
      <w:r w:rsidR="00DA450C" w:rsidRPr="002A031B">
        <w:t xml:space="preserve">, </w:t>
      </w:r>
      <w:proofErr w:type="spellStart"/>
      <w:r w:rsidR="0023526B" w:rsidRPr="002A031B">
        <w:t>Miebo</w:t>
      </w:r>
      <w:proofErr w:type="spellEnd"/>
      <w:r w:rsidR="0023526B" w:rsidRPr="002A031B">
        <w:t xml:space="preserve">, </w:t>
      </w:r>
      <w:r w:rsidR="001F5829" w:rsidRPr="002A031B">
        <w:t>Restasis</w:t>
      </w:r>
      <w:r w:rsidR="00DA450C" w:rsidRPr="002A031B">
        <w:t xml:space="preserve"> Multidose</w:t>
      </w:r>
      <w:r w:rsidR="001F5829" w:rsidRPr="002A031B">
        <w:t xml:space="preserve">, </w:t>
      </w:r>
      <w:proofErr w:type="spellStart"/>
      <w:r w:rsidR="009D3A39" w:rsidRPr="002A031B">
        <w:t>Tyrvaya</w:t>
      </w:r>
      <w:proofErr w:type="spellEnd"/>
      <w:r w:rsidR="009D3A39" w:rsidRPr="002A031B">
        <w:t xml:space="preserve">, </w:t>
      </w:r>
      <w:r w:rsidR="001F5829" w:rsidRPr="002A031B">
        <w:t>and Xiidra</w:t>
      </w:r>
      <w:r w:rsidRPr="002A031B">
        <w:t>.</w:t>
      </w:r>
    </w:p>
    <w:p w14:paraId="147B90F8" w14:textId="77E74EA2" w:rsidR="00BE78A0" w:rsidRPr="002A031B" w:rsidRDefault="00DA450C" w:rsidP="003516BB">
      <w:pPr>
        <w:pStyle w:val="ListParagraph"/>
        <w:numPr>
          <w:ilvl w:val="0"/>
          <w:numId w:val="26"/>
        </w:numPr>
        <w:ind w:left="180" w:firstLine="180"/>
        <w:rPr>
          <w:i/>
        </w:rPr>
      </w:pPr>
      <w:r w:rsidRPr="002A031B">
        <w:t>H</w:t>
      </w:r>
      <w:r w:rsidR="00BE78A0" w:rsidRPr="002A031B">
        <w:t xml:space="preserve">as the member had a trial with </w:t>
      </w:r>
      <w:r w:rsidR="009D3A39" w:rsidRPr="002A031B">
        <w:t xml:space="preserve">cyclosporine </w:t>
      </w:r>
      <w:r w:rsidRPr="002A031B">
        <w:t>0.05% ophthalmic emulsion</w:t>
      </w:r>
      <w:r w:rsidR="00BE78A0" w:rsidRPr="002A031B">
        <w:t xml:space="preserve">? </w:t>
      </w:r>
    </w:p>
    <w:bookmarkStart w:id="8" w:name="_Hlk71813543"/>
    <w:bookmarkStart w:id="9" w:name="_Hlk99700053"/>
    <w:p w14:paraId="25307FDF" w14:textId="184F1DB9" w:rsidR="00BE78A0" w:rsidRPr="002A031B" w:rsidRDefault="00BE78A0" w:rsidP="003F05BF">
      <w:pPr>
        <w:pStyle w:val="ListParagraph"/>
        <w:tabs>
          <w:tab w:val="left" w:pos="5040"/>
          <w:tab w:val="left" w:pos="6930"/>
        </w:tabs>
        <w:spacing w:after="120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ates/duration of trials and outcomes</w:t>
      </w:r>
      <w:r w:rsidR="000C6A30" w:rsidRPr="002A031B">
        <w:rPr>
          <w:rFonts w:cs="Arial"/>
        </w:rPr>
        <w:t>.</w:t>
      </w:r>
      <w:r w:rsidRPr="002A031B">
        <w:rPr>
          <w:rFonts w:cs="Arial"/>
        </w:rPr>
        <w:t xml:space="preserve">* </w:t>
      </w:r>
      <w:r w:rsidRPr="002A031B">
        <w:rPr>
          <w:rFonts w:cs="Arial"/>
        </w:rPr>
        <w:tab/>
        <w:t xml:space="preserve">Dates/duration of trial </w:t>
      </w:r>
      <w:r w:rsidR="00000000">
        <w:rPr>
          <w:rFonts w:cs="Arial"/>
        </w:rPr>
        <w:pict w14:anchorId="47C30064">
          <v:shape id="_x0000_i1083" type="#_x0000_t75" style="width:100.5pt;height:18pt">
            <v:imagedata r:id="rId63" o:title=""/>
          </v:shape>
        </w:pict>
      </w:r>
    </w:p>
    <w:p w14:paraId="50A65771" w14:textId="77777777" w:rsidR="00BE78A0" w:rsidRPr="002A031B" w:rsidRDefault="00BE78A0" w:rsidP="00BE78A0">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18756431" w14:textId="37E5318E" w:rsidR="00BE78A0" w:rsidRPr="002A031B" w:rsidRDefault="00BE78A0" w:rsidP="00BE78A0">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6EAAE4AF" w14:textId="4C809616" w:rsidR="00BA7F84" w:rsidRPr="002A031B" w:rsidRDefault="00000000" w:rsidP="00BE78A0">
      <w:pPr>
        <w:pStyle w:val="ListParagraph"/>
        <w:tabs>
          <w:tab w:val="left" w:pos="5040"/>
          <w:tab w:val="left" w:pos="7560"/>
        </w:tabs>
        <w:spacing w:after="1200"/>
        <w:ind w:left="1080" w:right="-252"/>
        <w:rPr>
          <w:rFonts w:cs="Arial"/>
        </w:rPr>
      </w:pPr>
      <w:r>
        <w:rPr>
          <w:rFonts w:cs="Arial"/>
        </w:rPr>
        <w:pict w14:anchorId="6887C901">
          <v:shape id="_x0000_i1084" type="#_x0000_t75" style="width:503.25pt;height:18pt">
            <v:imagedata r:id="rId56" o:title=""/>
          </v:shape>
        </w:pict>
      </w:r>
    </w:p>
    <w:p w14:paraId="37DD8FBD" w14:textId="1EA53AA5" w:rsidR="00200C06" w:rsidRPr="002A031B" w:rsidRDefault="00BE78A0" w:rsidP="003516BB">
      <w:pPr>
        <w:pStyle w:val="ListParagraph"/>
        <w:tabs>
          <w:tab w:val="left" w:pos="5040"/>
          <w:tab w:val="left" w:pos="7560"/>
        </w:tabs>
        <w:spacing w:after="36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is trial. </w:t>
      </w:r>
      <w:bookmarkEnd w:id="8"/>
      <w:bookmarkEnd w:id="9"/>
      <w:r w:rsidR="00000000">
        <w:rPr>
          <w:rFonts w:cs="Arial"/>
        </w:rPr>
        <w:pict w14:anchorId="71994A54">
          <v:shape id="_x0000_i1085" type="#_x0000_t75" style="width:214.5pt;height:18pt">
            <v:imagedata r:id="rId64" o:title=""/>
          </v:shape>
        </w:pict>
      </w:r>
    </w:p>
    <w:p w14:paraId="31035C30" w14:textId="384C3C2B" w:rsidR="00DA450C" w:rsidRPr="002A031B" w:rsidRDefault="00DA450C" w:rsidP="003516BB">
      <w:pPr>
        <w:pStyle w:val="ListParagraph"/>
        <w:numPr>
          <w:ilvl w:val="0"/>
          <w:numId w:val="26"/>
        </w:numPr>
        <w:tabs>
          <w:tab w:val="left" w:pos="5040"/>
          <w:tab w:val="left" w:pos="7560"/>
        </w:tabs>
        <w:spacing w:after="0"/>
        <w:ind w:left="720" w:right="-252"/>
        <w:rPr>
          <w:rFonts w:cs="Arial"/>
        </w:rPr>
      </w:pPr>
      <w:r w:rsidRPr="002A031B">
        <w:rPr>
          <w:rFonts w:cs="Arial"/>
        </w:rPr>
        <w:t>For Restasis Multidose</w:t>
      </w:r>
      <w:r w:rsidR="00667512">
        <w:rPr>
          <w:rFonts w:cs="Arial"/>
        </w:rPr>
        <w:t xml:space="preserve"> requests</w:t>
      </w:r>
      <w:r w:rsidRPr="002A031B">
        <w:rPr>
          <w:rFonts w:cs="Arial"/>
        </w:rPr>
        <w:t xml:space="preserve">, please provide medical necessity for the use of </w:t>
      </w:r>
      <w:r w:rsidR="00317D62" w:rsidRPr="002A031B">
        <w:rPr>
          <w:rFonts w:cs="Arial"/>
        </w:rPr>
        <w:t>the requested formulation instead of</w:t>
      </w:r>
      <w:r w:rsidR="00317D62" w:rsidRPr="002A031B">
        <w:t xml:space="preserve"> </w:t>
      </w:r>
      <w:r w:rsidR="009D3A39" w:rsidRPr="002A031B">
        <w:t xml:space="preserve">cyclosporine </w:t>
      </w:r>
      <w:r w:rsidR="00317D62" w:rsidRPr="002A031B">
        <w:t>0.05% ophthalmic emulsion</w:t>
      </w:r>
      <w:r w:rsidR="00C93647" w:rsidRPr="002A031B">
        <w:t xml:space="preserve"> (single use vial formulation)</w:t>
      </w:r>
      <w:r w:rsidR="00317D62" w:rsidRPr="002A031B">
        <w:t>.</w:t>
      </w:r>
      <w:r w:rsidR="00317D62" w:rsidRPr="002A031B">
        <w:rPr>
          <w:rFonts w:cs="Arial"/>
        </w:rPr>
        <w:t xml:space="preserve"> </w:t>
      </w:r>
      <w:r w:rsidR="00000000">
        <w:rPr>
          <w:rFonts w:cs="Arial"/>
        </w:rPr>
        <w:pict w14:anchorId="5F678B29">
          <v:shape id="_x0000_i1086" type="#_x0000_t75" style="width:518.25pt;height:18pt">
            <v:imagedata r:id="rId65" o:title=""/>
          </v:shape>
        </w:pict>
      </w:r>
    </w:p>
    <w:p w14:paraId="2A61ABFB" w14:textId="08CF44DC" w:rsidR="008D6042" w:rsidRPr="002A031B" w:rsidRDefault="00000000" w:rsidP="00F211DB">
      <w:pPr>
        <w:tabs>
          <w:tab w:val="left" w:pos="5040"/>
          <w:tab w:val="left" w:pos="7560"/>
        </w:tabs>
        <w:spacing w:after="0"/>
        <w:ind w:left="10512" w:right="-252" w:hanging="9792"/>
        <w:rPr>
          <w:rFonts w:cs="Arial"/>
        </w:rPr>
      </w:pPr>
      <w:r>
        <w:rPr>
          <w:rFonts w:cs="Arial"/>
        </w:rPr>
        <w:pict w14:anchorId="6AF0CA45">
          <v:shape id="_x0000_i1087" type="#_x0000_t75" style="width:515.25pt;height:18pt">
            <v:imagedata r:id="rId66" o:title=""/>
          </v:shape>
        </w:pict>
      </w:r>
    </w:p>
    <w:p w14:paraId="0AF88FDF" w14:textId="7A5EC138" w:rsidR="009D3A39" w:rsidRPr="002A031B" w:rsidRDefault="009D3A39" w:rsidP="003516BB">
      <w:pPr>
        <w:pStyle w:val="ListParagraph"/>
        <w:numPr>
          <w:ilvl w:val="0"/>
          <w:numId w:val="26"/>
        </w:numPr>
        <w:tabs>
          <w:tab w:val="left" w:pos="720"/>
          <w:tab w:val="left" w:pos="5040"/>
          <w:tab w:val="left" w:pos="7560"/>
        </w:tabs>
        <w:spacing w:after="0"/>
        <w:ind w:right="-252" w:hanging="540"/>
        <w:rPr>
          <w:rFonts w:cs="Arial"/>
        </w:rPr>
      </w:pPr>
      <w:r w:rsidRPr="002A031B">
        <w:rPr>
          <w:rFonts w:cs="Arial"/>
        </w:rPr>
        <w:t xml:space="preserve">For </w:t>
      </w:r>
      <w:proofErr w:type="spellStart"/>
      <w:r w:rsidR="0023526B" w:rsidRPr="002A031B">
        <w:rPr>
          <w:rFonts w:cs="Arial"/>
        </w:rPr>
        <w:t>Miebo</w:t>
      </w:r>
      <w:proofErr w:type="spellEnd"/>
      <w:r w:rsidR="0023526B" w:rsidRPr="002A031B">
        <w:rPr>
          <w:rFonts w:cs="Arial"/>
        </w:rPr>
        <w:t xml:space="preserve"> and </w:t>
      </w:r>
      <w:proofErr w:type="spellStart"/>
      <w:r w:rsidRPr="002A031B">
        <w:rPr>
          <w:rFonts w:cs="Arial"/>
        </w:rPr>
        <w:t>Tyrvaya</w:t>
      </w:r>
      <w:proofErr w:type="spellEnd"/>
      <w:r w:rsidR="00667512">
        <w:rPr>
          <w:rFonts w:cs="Arial"/>
        </w:rPr>
        <w:t xml:space="preserve"> requests</w:t>
      </w:r>
      <w:r w:rsidRPr="002A031B">
        <w:rPr>
          <w:rFonts w:cs="Arial"/>
        </w:rPr>
        <w:t xml:space="preserve">, has the member had a trial with Xiidra? </w:t>
      </w:r>
    </w:p>
    <w:p w14:paraId="4E828F7E" w14:textId="1A381B39" w:rsidR="009D3A39" w:rsidRPr="002A031B" w:rsidRDefault="009D3A39" w:rsidP="009D3A39">
      <w:pPr>
        <w:pStyle w:val="ListParagraph"/>
        <w:tabs>
          <w:tab w:val="left" w:pos="5040"/>
          <w:tab w:val="left" w:pos="6930"/>
        </w:tabs>
        <w:spacing w:after="120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ates/duration of trials and outcomes.* </w:t>
      </w:r>
      <w:r w:rsidRPr="002A031B">
        <w:rPr>
          <w:rFonts w:cs="Arial"/>
        </w:rPr>
        <w:tab/>
        <w:t xml:space="preserve">Dates/duration of trial </w:t>
      </w:r>
      <w:r w:rsidR="00000000">
        <w:rPr>
          <w:rFonts w:cs="Arial"/>
        </w:rPr>
        <w:pict w14:anchorId="106059CD">
          <v:shape id="_x0000_i1088" type="#_x0000_t75" style="width:104.25pt;height:18pt">
            <v:imagedata r:id="rId55" o:title=""/>
          </v:shape>
        </w:pict>
      </w:r>
    </w:p>
    <w:p w14:paraId="01C7ABB2" w14:textId="77777777" w:rsidR="009D3A39" w:rsidRPr="002A031B" w:rsidRDefault="009D3A39" w:rsidP="009D3A39">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641273C0" w14:textId="77777777" w:rsidR="009D3A39" w:rsidRPr="002A031B" w:rsidRDefault="009D3A39" w:rsidP="009D3A39">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2BDCC46B" w14:textId="0074EE01" w:rsidR="0052187D" w:rsidRPr="002A031B" w:rsidRDefault="00000000" w:rsidP="00F075CF">
      <w:pPr>
        <w:pStyle w:val="ListParagraph"/>
        <w:tabs>
          <w:tab w:val="left" w:pos="5040"/>
          <w:tab w:val="left" w:pos="7560"/>
        </w:tabs>
        <w:spacing w:after="1200"/>
        <w:ind w:right="-252" w:firstLine="360"/>
        <w:rPr>
          <w:rFonts w:cs="Arial"/>
        </w:rPr>
      </w:pPr>
      <w:r>
        <w:rPr>
          <w:rFonts w:cs="Arial"/>
        </w:rPr>
        <w:pict w14:anchorId="3529CCF0">
          <v:shape id="_x0000_i1089" type="#_x0000_t75" style="width:500.25pt;height:18pt">
            <v:imagedata r:id="rId67" o:title=""/>
          </v:shape>
        </w:pict>
      </w:r>
      <w:r w:rsidR="00555F63" w:rsidRPr="002A031B">
        <w:rPr>
          <w:rFonts w:cs="Arial"/>
        </w:rPr>
        <w:br/>
      </w:r>
      <w:r w:rsidR="009D3A39" w:rsidRPr="002A031B">
        <w:rPr>
          <w:rFonts w:cs="Arial"/>
        </w:rPr>
        <w:fldChar w:fldCharType="begin">
          <w:ffData>
            <w:name w:val="Check1"/>
            <w:enabled/>
            <w:calcOnExit w:val="0"/>
            <w:checkBox>
              <w:sizeAuto/>
              <w:default w:val="0"/>
            </w:checkBox>
          </w:ffData>
        </w:fldChar>
      </w:r>
      <w:r w:rsidR="009D3A39" w:rsidRPr="002A031B">
        <w:rPr>
          <w:rFonts w:cs="Arial"/>
        </w:rPr>
        <w:instrText xml:space="preserve"> FORMCHECKBOX </w:instrText>
      </w:r>
      <w:r w:rsidR="009D3A39" w:rsidRPr="002A031B">
        <w:rPr>
          <w:rFonts w:cs="Arial"/>
        </w:rPr>
      </w:r>
      <w:r w:rsidR="009D3A39" w:rsidRPr="002A031B">
        <w:rPr>
          <w:rFonts w:cs="Arial"/>
        </w:rPr>
        <w:fldChar w:fldCharType="separate"/>
      </w:r>
      <w:r w:rsidR="009D3A39" w:rsidRPr="002A031B">
        <w:rPr>
          <w:rFonts w:cs="Arial"/>
        </w:rPr>
        <w:fldChar w:fldCharType="end"/>
      </w:r>
      <w:r w:rsidR="009D3A39" w:rsidRPr="002A031B">
        <w:rPr>
          <w:rFonts w:cs="Arial"/>
        </w:rPr>
        <w:t xml:space="preserve"> No. Please explain if there is a contraindication to this trial. </w:t>
      </w:r>
      <w:r>
        <w:rPr>
          <w:rFonts w:cs="Arial"/>
        </w:rPr>
        <w:pict w14:anchorId="5FFC7CD0">
          <v:shape id="_x0000_i1090" type="#_x0000_t75" style="width:213pt;height:18pt">
            <v:imagedata r:id="rId49" o:title=""/>
          </v:shape>
        </w:pict>
      </w:r>
    </w:p>
    <w:p w14:paraId="447956A2" w14:textId="2AC61C46" w:rsidR="00DA450C" w:rsidRPr="002A031B" w:rsidRDefault="00000000" w:rsidP="00DA450C">
      <w:pPr>
        <w:pStyle w:val="ListParagraph"/>
        <w:tabs>
          <w:tab w:val="left" w:pos="10980"/>
        </w:tabs>
        <w:spacing w:after="0" w:line="240" w:lineRule="auto"/>
        <w:ind w:left="634" w:right="-720" w:hanging="720"/>
        <w:rPr>
          <w:rFonts w:cs="Arial"/>
          <w:b/>
        </w:rPr>
      </w:pPr>
      <w:r>
        <w:rPr>
          <w:rFonts w:cs="Arial"/>
        </w:rPr>
        <w:pict w14:anchorId="1D54421F">
          <v:rect id="_x0000_i1091" style="width:513.2pt;height:3.15pt" o:hrpct="990" o:hralign="center" o:hrstd="t" o:hrnoshade="t" o:hr="t" fillcolor="#a5a5a5" stroked="f"/>
        </w:pict>
      </w:r>
    </w:p>
    <w:p w14:paraId="723A0A20" w14:textId="287B2700" w:rsidR="00430D38" w:rsidRPr="002A031B" w:rsidRDefault="00974700" w:rsidP="00814033">
      <w:pPr>
        <w:tabs>
          <w:tab w:val="left" w:pos="5040"/>
        </w:tabs>
        <w:spacing w:after="0"/>
        <w:ind w:left="90" w:right="-72"/>
        <w:rPr>
          <w:rStyle w:val="Heading2Char"/>
          <w:rFonts w:cs="Arial"/>
          <w:b w:val="0"/>
          <w:sz w:val="22"/>
        </w:rPr>
      </w:pPr>
      <w:r w:rsidRPr="002A031B">
        <w:rPr>
          <w:rStyle w:val="Heading2Char"/>
          <w:rFonts w:cs="Arial"/>
        </w:rPr>
        <w:t xml:space="preserve">Section </w:t>
      </w:r>
      <w:r w:rsidR="00C93D3F" w:rsidRPr="002A031B">
        <w:rPr>
          <w:rStyle w:val="Heading2Char"/>
          <w:rFonts w:cs="Arial"/>
        </w:rPr>
        <w:t>V</w:t>
      </w:r>
      <w:r w:rsidR="00430D38" w:rsidRPr="002A031B">
        <w:rPr>
          <w:rStyle w:val="Heading2Char"/>
          <w:rFonts w:cs="Arial"/>
        </w:rPr>
        <w:t xml:space="preserve">. Please complete for all requests for </w:t>
      </w:r>
      <w:proofErr w:type="spellStart"/>
      <w:r w:rsidR="000269AE" w:rsidRPr="002A031B">
        <w:rPr>
          <w:rStyle w:val="Heading2Char"/>
          <w:rFonts w:cs="Arial"/>
        </w:rPr>
        <w:t>Verkazia</w:t>
      </w:r>
      <w:proofErr w:type="spellEnd"/>
      <w:r w:rsidR="00430D38" w:rsidRPr="002A031B">
        <w:rPr>
          <w:rStyle w:val="Heading2Char"/>
          <w:rFonts w:cs="Arial"/>
        </w:rPr>
        <w:t>.</w:t>
      </w:r>
    </w:p>
    <w:p w14:paraId="402458A3" w14:textId="76020EC1" w:rsidR="001E5067" w:rsidRPr="002A031B" w:rsidRDefault="001E5067" w:rsidP="003516BB">
      <w:pPr>
        <w:pStyle w:val="ListParagraph"/>
        <w:numPr>
          <w:ilvl w:val="0"/>
          <w:numId w:val="31"/>
        </w:numPr>
        <w:ind w:hanging="180"/>
      </w:pPr>
      <w:r w:rsidRPr="002A031B">
        <w:t xml:space="preserve">Has the member had a trial with ophthalmic </w:t>
      </w:r>
      <w:r w:rsidR="00F13880" w:rsidRPr="002A031B">
        <w:t>azelastine</w:t>
      </w:r>
      <w:r w:rsidRPr="002A031B">
        <w:t xml:space="preserve">, </w:t>
      </w:r>
      <w:proofErr w:type="spellStart"/>
      <w:r w:rsidR="00F13880" w:rsidRPr="002A031B">
        <w:t>epinastine</w:t>
      </w:r>
      <w:proofErr w:type="spellEnd"/>
      <w:r w:rsidRPr="002A031B">
        <w:t>, ket</w:t>
      </w:r>
      <w:r w:rsidR="00F13880" w:rsidRPr="002A031B">
        <w:t>otifen</w:t>
      </w:r>
      <w:r w:rsidRPr="002A031B">
        <w:t xml:space="preserve">, or </w:t>
      </w:r>
      <w:r w:rsidR="00F13880" w:rsidRPr="002A031B">
        <w:t>olopatadine?</w:t>
      </w:r>
      <w:r w:rsidRPr="002A031B">
        <w:t xml:space="preserve"> </w:t>
      </w:r>
    </w:p>
    <w:p w14:paraId="4D692D26" w14:textId="71B7F5D1" w:rsidR="001E5067" w:rsidRPr="002A031B" w:rsidRDefault="001E5067" w:rsidP="003516BB">
      <w:pPr>
        <w:pStyle w:val="ListParagraph"/>
        <w:tabs>
          <w:tab w:val="left" w:pos="5040"/>
          <w:tab w:val="left" w:pos="7560"/>
        </w:tabs>
        <w:spacing w:after="120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 dates/duration of trials</w:t>
      </w:r>
      <w:r w:rsidR="00230C11">
        <w:rPr>
          <w:rFonts w:cs="Arial"/>
        </w:rPr>
        <w:t>,</w:t>
      </w:r>
      <w:r w:rsidRPr="002A031B">
        <w:rPr>
          <w:rFonts w:cs="Arial"/>
        </w:rPr>
        <w:t xml:space="preserve"> and outcomes below.* </w:t>
      </w:r>
      <w:r w:rsidRPr="002A031B">
        <w:rPr>
          <w:rFonts w:cs="Arial"/>
        </w:rPr>
        <w:tab/>
      </w:r>
    </w:p>
    <w:p w14:paraId="56F5E3AB" w14:textId="466AA903" w:rsidR="001E5067" w:rsidRPr="002A031B" w:rsidRDefault="001E5067" w:rsidP="003516BB">
      <w:pPr>
        <w:pStyle w:val="ListParagraph"/>
        <w:tabs>
          <w:tab w:val="left" w:pos="5760"/>
        </w:tabs>
        <w:spacing w:after="0"/>
        <w:ind w:left="0" w:right="-259" w:firstLine="1080"/>
        <w:rPr>
          <w:rFonts w:cs="Arial"/>
        </w:rPr>
      </w:pPr>
      <w:r w:rsidRPr="002A031B">
        <w:rPr>
          <w:rFonts w:cs="Arial"/>
        </w:rPr>
        <w:t xml:space="preserve">Drug name </w:t>
      </w:r>
      <w:r w:rsidR="00000000">
        <w:rPr>
          <w:rFonts w:cs="Arial"/>
        </w:rPr>
        <w:pict w14:anchorId="5F6A99CC">
          <v:shape id="_x0000_i1092" type="#_x0000_t75" style="width:171pt;height:18pt">
            <v:imagedata r:id="rId68" o:title=""/>
          </v:shape>
        </w:pict>
      </w:r>
      <w:r w:rsidRPr="002A031B">
        <w:rPr>
          <w:rFonts w:cs="Arial"/>
        </w:rPr>
        <w:tab/>
        <w:t xml:space="preserve">Dates/duration of trial </w:t>
      </w:r>
      <w:r w:rsidR="00000000">
        <w:rPr>
          <w:rFonts w:cs="Arial"/>
        </w:rPr>
        <w:pict w14:anchorId="08864D7A">
          <v:shape id="_x0000_i1093" type="#_x0000_t75" style="width:162pt;height:18pt">
            <v:imagedata r:id="rId69" o:title=""/>
          </v:shape>
        </w:pict>
      </w:r>
    </w:p>
    <w:p w14:paraId="322C014C" w14:textId="77777777" w:rsidR="001E5067" w:rsidRPr="002A031B" w:rsidRDefault="001E5067" w:rsidP="003516BB">
      <w:pPr>
        <w:pStyle w:val="ListParagraph"/>
        <w:tabs>
          <w:tab w:val="left" w:pos="5040"/>
          <w:tab w:val="left" w:pos="7560"/>
        </w:tabs>
        <w:spacing w:after="0"/>
        <w:ind w:left="0" w:right="-259" w:firstLine="108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5D3A82D8" w14:textId="77777777" w:rsidR="001E5067" w:rsidRPr="002A031B" w:rsidRDefault="001E5067" w:rsidP="003516BB">
      <w:pPr>
        <w:pStyle w:val="ListParagraph"/>
        <w:tabs>
          <w:tab w:val="left" w:pos="5040"/>
          <w:tab w:val="left" w:pos="7560"/>
        </w:tabs>
        <w:spacing w:after="0"/>
        <w:ind w:left="0" w:right="-252" w:firstLine="1080"/>
        <w:rPr>
          <w:rFonts w:cs="Arial"/>
        </w:rPr>
      </w:pPr>
      <w:r w:rsidRPr="002A031B">
        <w:rPr>
          <w:rFonts w:cs="Arial"/>
        </w:rPr>
        <w:t>Briefly describe details of adverse reaction, inadequate response, or other.</w:t>
      </w:r>
    </w:p>
    <w:p w14:paraId="28BA8830" w14:textId="7B684FD7" w:rsidR="001E5067" w:rsidRPr="002A031B" w:rsidRDefault="00000000" w:rsidP="003516BB">
      <w:pPr>
        <w:pStyle w:val="ListParagraph"/>
        <w:tabs>
          <w:tab w:val="left" w:pos="5040"/>
          <w:tab w:val="left" w:pos="7560"/>
        </w:tabs>
        <w:spacing w:after="0"/>
        <w:ind w:left="0" w:right="-252" w:firstLine="1080"/>
        <w:rPr>
          <w:rFonts w:cs="Arial"/>
        </w:rPr>
      </w:pPr>
      <w:r>
        <w:rPr>
          <w:rFonts w:cs="Arial"/>
        </w:rPr>
        <w:pict w14:anchorId="74E02921">
          <v:shape id="_x0000_i1094" type="#_x0000_t75" style="width:509.25pt;height:18pt">
            <v:imagedata r:id="rId67" o:title=""/>
          </v:shape>
        </w:pict>
      </w:r>
    </w:p>
    <w:p w14:paraId="17076C9C" w14:textId="78B34FA6" w:rsidR="001E5067" w:rsidRDefault="001E5067" w:rsidP="003516BB">
      <w:pPr>
        <w:pStyle w:val="ListParagraph"/>
        <w:tabs>
          <w:tab w:val="left" w:pos="5040"/>
        </w:tabs>
        <w:spacing w:after="0"/>
        <w:ind w:left="893" w:right="-43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ese trials. </w:t>
      </w:r>
      <w:r w:rsidR="00000000">
        <w:rPr>
          <w:rFonts w:cs="Arial"/>
        </w:rPr>
        <w:pict w14:anchorId="449670CA">
          <v:shape id="_x0000_i1095" type="#_x0000_t75" style="width:190.5pt;height:18pt">
            <v:imagedata r:id="rId70" o:title=""/>
          </v:shape>
        </w:pict>
      </w:r>
    </w:p>
    <w:p w14:paraId="6ECC8748" w14:textId="17BB0404" w:rsidR="00C239D7" w:rsidRPr="002A031B" w:rsidRDefault="00C239D7" w:rsidP="003516BB">
      <w:pPr>
        <w:pStyle w:val="ListParagraph"/>
        <w:tabs>
          <w:tab w:val="left" w:pos="5040"/>
        </w:tabs>
        <w:spacing w:after="0"/>
        <w:ind w:left="893" w:right="-432"/>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18ACD2E6" w14:textId="7346293C" w:rsidR="00336DFA" w:rsidRPr="002A031B" w:rsidRDefault="00336DFA" w:rsidP="003516BB">
      <w:pPr>
        <w:pStyle w:val="ListParagraph"/>
        <w:numPr>
          <w:ilvl w:val="0"/>
          <w:numId w:val="31"/>
        </w:numPr>
        <w:spacing w:after="0"/>
        <w:ind w:hanging="180"/>
        <w:rPr>
          <w:i/>
        </w:rPr>
      </w:pPr>
      <w:r w:rsidRPr="002A031B">
        <w:lastRenderedPageBreak/>
        <w:t>Has the member had a trial with a topical corticosteroid for ophthalmic use?</w:t>
      </w:r>
    </w:p>
    <w:p w14:paraId="39237D46" w14:textId="395E4A83" w:rsidR="00336DFA" w:rsidRPr="002A031B" w:rsidRDefault="00336DFA" w:rsidP="00336DFA">
      <w:pPr>
        <w:pStyle w:val="ListParagraph"/>
        <w:tabs>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 dates/duration of trials</w:t>
      </w:r>
      <w:r w:rsidR="00230C11">
        <w:rPr>
          <w:rFonts w:cs="Arial"/>
        </w:rPr>
        <w:t>,</w:t>
      </w:r>
      <w:r w:rsidRPr="002A031B">
        <w:rPr>
          <w:rFonts w:cs="Arial"/>
        </w:rPr>
        <w:t xml:space="preserve"> and outcomes below.* </w:t>
      </w:r>
      <w:r w:rsidRPr="002A031B">
        <w:rPr>
          <w:rFonts w:cs="Arial"/>
        </w:rPr>
        <w:tab/>
      </w:r>
    </w:p>
    <w:p w14:paraId="2189B75B" w14:textId="2D9520F0" w:rsidR="00336DFA" w:rsidRPr="002A031B" w:rsidRDefault="00336DFA" w:rsidP="00336DFA">
      <w:pPr>
        <w:pStyle w:val="ListParagraph"/>
        <w:tabs>
          <w:tab w:val="left" w:pos="5760"/>
        </w:tabs>
        <w:spacing w:after="0"/>
        <w:ind w:left="1080" w:right="-252"/>
        <w:rPr>
          <w:rFonts w:cs="Arial"/>
        </w:rPr>
      </w:pPr>
      <w:r w:rsidRPr="002A031B">
        <w:rPr>
          <w:rFonts w:cs="Arial"/>
        </w:rPr>
        <w:t>Drug name</w:t>
      </w:r>
      <w:r w:rsidR="002043D9" w:rsidRPr="002A031B">
        <w:rPr>
          <w:rFonts w:cs="Arial"/>
        </w:rPr>
        <w:t xml:space="preserve"> </w:t>
      </w:r>
      <w:r w:rsidR="00000000">
        <w:rPr>
          <w:rFonts w:cs="Arial"/>
        </w:rPr>
        <w:pict w14:anchorId="3C52EA14">
          <v:shape id="_x0000_i1096" type="#_x0000_t75" style="width:171pt;height:18pt">
            <v:imagedata r:id="rId68" o:title=""/>
          </v:shape>
        </w:pict>
      </w:r>
      <w:r w:rsidRPr="002A031B">
        <w:rPr>
          <w:rFonts w:cs="Arial"/>
        </w:rPr>
        <w:tab/>
        <w:t xml:space="preserve">Dates/duration of trial </w:t>
      </w:r>
      <w:r w:rsidR="00000000">
        <w:rPr>
          <w:rFonts w:cs="Arial"/>
        </w:rPr>
        <w:pict w14:anchorId="66D90442">
          <v:shape id="_x0000_i1097" type="#_x0000_t75" style="width:162pt;height:18pt">
            <v:imagedata r:id="rId69" o:title=""/>
          </v:shape>
        </w:pict>
      </w:r>
    </w:p>
    <w:p w14:paraId="3B4BD821" w14:textId="77777777" w:rsidR="00336DFA" w:rsidRPr="002A031B" w:rsidRDefault="00336DFA" w:rsidP="00336DFA">
      <w:pPr>
        <w:pStyle w:val="ListParagraph"/>
        <w:tabs>
          <w:tab w:val="left" w:pos="5040"/>
          <w:tab w:val="left" w:pos="7560"/>
        </w:tabs>
        <w:spacing w:after="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67AF3B0F" w14:textId="77777777" w:rsidR="00336DFA" w:rsidRPr="002A031B" w:rsidRDefault="00336DFA" w:rsidP="00336DFA">
      <w:pPr>
        <w:pStyle w:val="ListParagraph"/>
        <w:tabs>
          <w:tab w:val="left" w:pos="5040"/>
          <w:tab w:val="left" w:pos="7560"/>
        </w:tabs>
        <w:spacing w:after="0"/>
        <w:ind w:left="1080" w:right="-252"/>
        <w:rPr>
          <w:rFonts w:cs="Arial"/>
        </w:rPr>
      </w:pPr>
      <w:r w:rsidRPr="002A031B">
        <w:rPr>
          <w:rFonts w:cs="Arial"/>
        </w:rPr>
        <w:t>Briefly describe details of adverse reaction, inadequate response, or other.</w:t>
      </w:r>
    </w:p>
    <w:p w14:paraId="48799CD2" w14:textId="506C7352" w:rsidR="00336DFA" w:rsidRPr="00C239D7" w:rsidRDefault="00000000" w:rsidP="00C239D7">
      <w:pPr>
        <w:pStyle w:val="ListParagraph"/>
        <w:tabs>
          <w:tab w:val="left" w:pos="5040"/>
          <w:tab w:val="left" w:pos="7560"/>
        </w:tabs>
        <w:spacing w:after="0"/>
        <w:ind w:left="1080" w:right="-252"/>
        <w:rPr>
          <w:rFonts w:cs="Arial"/>
        </w:rPr>
      </w:pPr>
      <w:r>
        <w:rPr>
          <w:rFonts w:cs="Arial"/>
        </w:rPr>
        <w:pict w14:anchorId="492A2AD9">
          <v:shape id="_x0000_i1098" type="#_x0000_t75" style="width:500.25pt;height:18pt">
            <v:imagedata r:id="rId67" o:title=""/>
          </v:shape>
        </w:pict>
      </w:r>
      <w:r w:rsidR="007F767B">
        <w:rPr>
          <w:rFonts w:cs="Arial"/>
        </w:rPr>
        <w:t xml:space="preserve"> </w:t>
      </w:r>
    </w:p>
    <w:p w14:paraId="7B40D2D8" w14:textId="65C5CA27" w:rsidR="001E5067" w:rsidRPr="002A031B" w:rsidRDefault="00336DFA" w:rsidP="00336DFA">
      <w:pPr>
        <w:pStyle w:val="ListParagraph"/>
        <w:tabs>
          <w:tab w:val="left" w:pos="720"/>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is trial. </w:t>
      </w:r>
      <w:r w:rsidR="00000000">
        <w:rPr>
          <w:rFonts w:cs="Arial"/>
        </w:rPr>
        <w:pict w14:anchorId="54E24869">
          <v:shape id="_x0000_i1099" type="#_x0000_t75" style="width:214.5pt;height:18pt">
            <v:imagedata r:id="rId64" o:title=""/>
          </v:shape>
        </w:pict>
      </w:r>
    </w:p>
    <w:p w14:paraId="6AD9807E" w14:textId="01D3A22B" w:rsidR="00C53842" w:rsidRPr="002A031B" w:rsidRDefault="00000000" w:rsidP="00C53842">
      <w:pPr>
        <w:pStyle w:val="ListParagraph"/>
        <w:tabs>
          <w:tab w:val="left" w:pos="4140"/>
          <w:tab w:val="left" w:pos="5760"/>
          <w:tab w:val="left" w:pos="7560"/>
        </w:tabs>
        <w:spacing w:after="0" w:line="240" w:lineRule="auto"/>
        <w:ind w:left="-86"/>
        <w:rPr>
          <w:rFonts w:cs="Arial"/>
        </w:rPr>
      </w:pPr>
      <w:r>
        <w:rPr>
          <w:rFonts w:cs="Arial"/>
        </w:rPr>
        <w:pict w14:anchorId="23B4D198">
          <v:rect id="_x0000_i1100" style="width:513.2pt;height:3.15pt" o:hrpct="990" o:hralign="center" o:hrstd="t" o:hrnoshade="t" o:hr="t" fillcolor="#a5a5a5 [2092]" stroked="f"/>
        </w:pict>
      </w:r>
    </w:p>
    <w:p w14:paraId="35235E88" w14:textId="56B44235" w:rsidR="00C53842" w:rsidRPr="002A031B" w:rsidRDefault="00C53842" w:rsidP="00C53842">
      <w:pPr>
        <w:pStyle w:val="Heading2"/>
        <w:tabs>
          <w:tab w:val="left" w:pos="1440"/>
        </w:tabs>
        <w:spacing w:before="0" w:line="240" w:lineRule="auto"/>
        <w:rPr>
          <w:rStyle w:val="Heading1Char"/>
          <w:b/>
          <w:bCs/>
        </w:rPr>
      </w:pPr>
      <w:r w:rsidRPr="002A031B">
        <w:rPr>
          <w:rStyle w:val="Heading1Char"/>
          <w:b/>
          <w:bCs/>
        </w:rPr>
        <w:t xml:space="preserve">Section VI. </w:t>
      </w:r>
      <w:r w:rsidRPr="002A031B">
        <w:rPr>
          <w:rStyle w:val="Heading1Char"/>
          <w:b/>
          <w:bCs/>
        </w:rPr>
        <w:tab/>
        <w:t xml:space="preserve">Please complete for all requests for </w:t>
      </w:r>
      <w:proofErr w:type="spellStart"/>
      <w:r w:rsidRPr="002A031B">
        <w:rPr>
          <w:rStyle w:val="Heading1Char"/>
          <w:b/>
          <w:bCs/>
        </w:rPr>
        <w:t>Vevye</w:t>
      </w:r>
      <w:proofErr w:type="spellEnd"/>
      <w:r w:rsidRPr="002A031B">
        <w:rPr>
          <w:rStyle w:val="Heading1Char"/>
          <w:b/>
          <w:bCs/>
        </w:rPr>
        <w:t>.</w:t>
      </w:r>
    </w:p>
    <w:p w14:paraId="742D572C" w14:textId="5DC0F6DD" w:rsidR="00C53842" w:rsidRPr="002A031B" w:rsidRDefault="00C53842" w:rsidP="00C53842">
      <w:pPr>
        <w:pStyle w:val="ListParagraph"/>
        <w:numPr>
          <w:ilvl w:val="0"/>
          <w:numId w:val="33"/>
        </w:numPr>
      </w:pPr>
      <w:r w:rsidRPr="002A031B">
        <w:t>Has the member had a trial with ophthalmic cyclosporine 0.</w:t>
      </w:r>
      <w:r w:rsidR="00664A81" w:rsidRPr="002A031B">
        <w:t>0</w:t>
      </w:r>
      <w:r w:rsidRPr="002A031B">
        <w:t xml:space="preserve">5% emulsion? </w:t>
      </w:r>
    </w:p>
    <w:p w14:paraId="0BF09848" w14:textId="77777777" w:rsidR="00664A81" w:rsidRPr="002A031B" w:rsidRDefault="00C53842" w:rsidP="00664A81">
      <w:pPr>
        <w:pStyle w:val="ListParagraph"/>
        <w:tabs>
          <w:tab w:val="left" w:pos="5040"/>
          <w:tab w:val="left" w:pos="7560"/>
        </w:tabs>
        <w:spacing w:after="1200"/>
        <w:ind w:left="540"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dates/duration of </w:t>
      </w:r>
      <w:r w:rsidR="00664A81" w:rsidRPr="002A031B">
        <w:rPr>
          <w:rFonts w:cs="Arial"/>
        </w:rPr>
        <w:t xml:space="preserve">use </w:t>
      </w:r>
      <w:r w:rsidRPr="002A031B">
        <w:rPr>
          <w:rFonts w:cs="Arial"/>
        </w:rPr>
        <w:t xml:space="preserve">and outcomes below.* </w:t>
      </w:r>
    </w:p>
    <w:p w14:paraId="3388E11D" w14:textId="30842BCA" w:rsidR="00C53842" w:rsidRPr="002A031B" w:rsidRDefault="00664A81" w:rsidP="00A66532">
      <w:pPr>
        <w:pStyle w:val="ListParagraph"/>
        <w:tabs>
          <w:tab w:val="left" w:pos="540"/>
          <w:tab w:val="left" w:pos="5040"/>
          <w:tab w:val="left" w:pos="7560"/>
        </w:tabs>
        <w:spacing w:after="1200"/>
        <w:ind w:left="0" w:right="-252"/>
        <w:rPr>
          <w:rFonts w:cs="Arial"/>
        </w:rPr>
      </w:pPr>
      <w:r w:rsidRPr="002A031B">
        <w:rPr>
          <w:rFonts w:cs="Arial"/>
        </w:rPr>
        <w:tab/>
        <w:t xml:space="preserve">Dates/duration of trial </w:t>
      </w:r>
      <w:r w:rsidR="00000000">
        <w:rPr>
          <w:rFonts w:cs="Arial"/>
        </w:rPr>
        <w:pict w14:anchorId="3BCA89D5">
          <v:shape id="_x0000_i1101" type="#_x0000_t75" style="width:171pt;height:18pt">
            <v:imagedata r:id="rId68" o:title=""/>
          </v:shape>
        </w:pict>
      </w:r>
      <w:r w:rsidR="00C53842" w:rsidRPr="002A031B">
        <w:rPr>
          <w:rFonts w:cs="Arial"/>
        </w:rPr>
        <w:t xml:space="preserve"> </w:t>
      </w:r>
      <w:r w:rsidRPr="002A031B">
        <w:rPr>
          <w:rFonts w:cs="Arial"/>
        </w:rPr>
        <w:t xml:space="preserve">Outcome </w:t>
      </w:r>
      <w:r w:rsidR="00000000">
        <w:rPr>
          <w:rFonts w:cs="Arial"/>
        </w:rPr>
        <w:pict w14:anchorId="64168186">
          <v:shape id="_x0000_i1102" type="#_x0000_t75" style="width:189.75pt;height:18pt">
            <v:imagedata r:id="rId69" o:title=""/>
          </v:shape>
        </w:pict>
      </w:r>
    </w:p>
    <w:p w14:paraId="2530F5E5" w14:textId="4EB166A6" w:rsidR="00C53842" w:rsidRPr="002A031B" w:rsidRDefault="00C53842" w:rsidP="00C53842">
      <w:pPr>
        <w:pStyle w:val="ListParagraph"/>
        <w:tabs>
          <w:tab w:val="left" w:pos="5040"/>
        </w:tabs>
        <w:spacing w:after="0"/>
        <w:ind w:left="54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w:t>
      </w:r>
      <w:r w:rsidR="00664A81" w:rsidRPr="002A031B">
        <w:rPr>
          <w:rFonts w:cs="Arial"/>
        </w:rPr>
        <w:t>document</w:t>
      </w:r>
      <w:r w:rsidRPr="002A031B">
        <w:rPr>
          <w:rFonts w:cs="Arial"/>
        </w:rPr>
        <w:t xml:space="preserve"> if there is a contraindication to </w:t>
      </w:r>
      <w:r w:rsidR="00664A81" w:rsidRPr="002A031B">
        <w:t>ophthalmic cyclosporine 0.05% emulsion</w:t>
      </w:r>
      <w:r w:rsidRPr="002A031B">
        <w:rPr>
          <w:rFonts w:cs="Arial"/>
        </w:rPr>
        <w:t xml:space="preserve">. </w:t>
      </w:r>
      <w:r w:rsidR="00000000">
        <w:rPr>
          <w:rFonts w:cs="Arial"/>
        </w:rPr>
        <w:pict w14:anchorId="4F726F86">
          <v:shape id="_x0000_i1103" type="#_x0000_t75" style="width:519pt;height:18pt">
            <v:imagedata r:id="rId70" o:title=""/>
          </v:shape>
        </w:pict>
      </w:r>
    </w:p>
    <w:p w14:paraId="0DACFB6E" w14:textId="52F24429" w:rsidR="00664A81" w:rsidRPr="002A031B" w:rsidRDefault="00664A81" w:rsidP="00664A81">
      <w:pPr>
        <w:pStyle w:val="ListParagraph"/>
        <w:numPr>
          <w:ilvl w:val="0"/>
          <w:numId w:val="33"/>
        </w:numPr>
        <w:tabs>
          <w:tab w:val="left" w:pos="5040"/>
        </w:tabs>
        <w:spacing w:after="0"/>
        <w:rPr>
          <w:rFonts w:cs="Arial"/>
        </w:rPr>
      </w:pPr>
      <w:r w:rsidRPr="002A031B">
        <w:t>Has the member had a trial with ophthalmic cyclosporine 0.09% emulsion?</w:t>
      </w:r>
    </w:p>
    <w:p w14:paraId="3A9EE489" w14:textId="2C0567BE" w:rsidR="00664A81" w:rsidRPr="002A031B" w:rsidRDefault="00664A81" w:rsidP="00664A81">
      <w:pPr>
        <w:pStyle w:val="ListParagraph"/>
        <w:tabs>
          <w:tab w:val="left" w:pos="5040"/>
          <w:tab w:val="left" w:pos="7560"/>
        </w:tabs>
        <w:spacing w:after="1200"/>
        <w:ind w:left="540"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dates/duration of use and outcomes below.* </w:t>
      </w:r>
    </w:p>
    <w:p w14:paraId="7CB23B00" w14:textId="388951A5" w:rsidR="00664A81" w:rsidRPr="002A031B" w:rsidRDefault="00664A81" w:rsidP="00A66532">
      <w:pPr>
        <w:pStyle w:val="ListParagraph"/>
        <w:tabs>
          <w:tab w:val="left" w:pos="1080"/>
          <w:tab w:val="left" w:pos="1350"/>
          <w:tab w:val="left" w:pos="5760"/>
        </w:tabs>
        <w:spacing w:after="0"/>
        <w:ind w:left="1080" w:right="-259" w:hanging="540"/>
        <w:rPr>
          <w:rFonts w:cs="Arial"/>
        </w:rPr>
      </w:pPr>
      <w:r w:rsidRPr="002A031B">
        <w:rPr>
          <w:rFonts w:cs="Arial"/>
        </w:rPr>
        <w:t xml:space="preserve">Dates/duration of trial </w:t>
      </w:r>
      <w:r w:rsidR="00000000">
        <w:rPr>
          <w:rFonts w:cs="Arial"/>
        </w:rPr>
        <w:pict w14:anchorId="621C8FCC">
          <v:shape id="_x0000_i1104" type="#_x0000_t75" style="width:171pt;height:18pt">
            <v:imagedata r:id="rId68" o:title=""/>
          </v:shape>
        </w:pict>
      </w:r>
      <w:r w:rsidRPr="002A031B">
        <w:rPr>
          <w:rFonts w:cs="Arial"/>
        </w:rPr>
        <w:t xml:space="preserve"> Outcome </w:t>
      </w:r>
      <w:r w:rsidR="00000000">
        <w:rPr>
          <w:rFonts w:cs="Arial"/>
        </w:rPr>
        <w:pict w14:anchorId="7CC55D72">
          <v:shape id="_x0000_i1105" type="#_x0000_t75" style="width:189.75pt;height:18pt">
            <v:imagedata r:id="rId69" o:title=""/>
          </v:shape>
        </w:pict>
      </w:r>
    </w:p>
    <w:p w14:paraId="10ED80AD" w14:textId="4B27CBCB" w:rsidR="00200C06" w:rsidRPr="002A1D6F" w:rsidRDefault="00664A81" w:rsidP="002A1D6F">
      <w:pPr>
        <w:pStyle w:val="ListParagraph"/>
        <w:tabs>
          <w:tab w:val="left" w:pos="5040"/>
        </w:tabs>
        <w:spacing w:after="0"/>
        <w:ind w:left="54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document if there is a contraindication to </w:t>
      </w:r>
      <w:r w:rsidRPr="002A031B">
        <w:t>ophthalmic cyclosporine 0.09% emulsion</w:t>
      </w:r>
      <w:r w:rsidRPr="002A031B">
        <w:rPr>
          <w:rFonts w:cs="Arial"/>
        </w:rPr>
        <w:t xml:space="preserve">. </w:t>
      </w:r>
      <w:r w:rsidR="00000000">
        <w:rPr>
          <w:rFonts w:cs="Arial"/>
        </w:rPr>
        <w:pict w14:anchorId="4BC95332">
          <v:shape id="_x0000_i1106" type="#_x0000_t75" style="width:527.25pt;height:18pt">
            <v:imagedata r:id="rId70" o:title=""/>
          </v:shape>
        </w:pict>
      </w:r>
    </w:p>
    <w:p w14:paraId="31407C7C" w14:textId="4B86E434" w:rsidR="00664A81" w:rsidRPr="002A031B" w:rsidRDefault="00664A81" w:rsidP="00664A81">
      <w:pPr>
        <w:pStyle w:val="ListParagraph"/>
        <w:numPr>
          <w:ilvl w:val="0"/>
          <w:numId w:val="33"/>
        </w:numPr>
        <w:tabs>
          <w:tab w:val="left" w:pos="5040"/>
        </w:tabs>
        <w:spacing w:after="0"/>
        <w:rPr>
          <w:rFonts w:cs="Arial"/>
        </w:rPr>
      </w:pPr>
      <w:r w:rsidRPr="002A031B">
        <w:t xml:space="preserve">Has the member had a trial with </w:t>
      </w:r>
      <w:proofErr w:type="spellStart"/>
      <w:r w:rsidRPr="002A031B">
        <w:t>Tyrvaya</w:t>
      </w:r>
      <w:proofErr w:type="spellEnd"/>
      <w:r w:rsidRPr="002A031B">
        <w:t>?</w:t>
      </w:r>
    </w:p>
    <w:p w14:paraId="11F46130" w14:textId="66699E51" w:rsidR="00664A81" w:rsidRPr="002A031B" w:rsidRDefault="00664A81" w:rsidP="00664A81">
      <w:pPr>
        <w:pStyle w:val="ListParagraph"/>
        <w:tabs>
          <w:tab w:val="left" w:pos="5040"/>
          <w:tab w:val="left" w:pos="7560"/>
        </w:tabs>
        <w:spacing w:after="1200"/>
        <w:ind w:left="540"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dates/duration of use and outcomes below.* </w:t>
      </w:r>
    </w:p>
    <w:p w14:paraId="6741347E" w14:textId="1A6BF0FF" w:rsidR="00664A81" w:rsidRPr="002A031B" w:rsidRDefault="00664A81" w:rsidP="00A66532">
      <w:pPr>
        <w:pStyle w:val="ListParagraph"/>
        <w:tabs>
          <w:tab w:val="left" w:pos="540"/>
          <w:tab w:val="left" w:pos="1080"/>
          <w:tab w:val="left" w:pos="2970"/>
        </w:tabs>
        <w:spacing w:after="0"/>
        <w:ind w:left="0" w:right="-259"/>
        <w:rPr>
          <w:rFonts w:cs="Arial"/>
        </w:rPr>
      </w:pPr>
      <w:r w:rsidRPr="002A031B">
        <w:rPr>
          <w:rFonts w:cs="Arial"/>
        </w:rPr>
        <w:tab/>
        <w:t xml:space="preserve">Dates/duration of trial </w:t>
      </w:r>
      <w:r w:rsidR="00000000">
        <w:rPr>
          <w:rFonts w:cs="Arial"/>
        </w:rPr>
        <w:pict w14:anchorId="1E4C13E6">
          <v:shape id="_x0000_i1107" type="#_x0000_t75" style="width:171pt;height:18pt">
            <v:imagedata r:id="rId68" o:title=""/>
          </v:shape>
        </w:pict>
      </w:r>
      <w:r w:rsidRPr="002A031B">
        <w:rPr>
          <w:rFonts w:cs="Arial"/>
        </w:rPr>
        <w:t xml:space="preserve"> Outcome </w:t>
      </w:r>
      <w:r w:rsidR="00000000">
        <w:rPr>
          <w:rFonts w:cs="Arial"/>
        </w:rPr>
        <w:pict w14:anchorId="67A42DE7">
          <v:shape id="_x0000_i1108" type="#_x0000_t75" style="width:195pt;height:18pt">
            <v:imagedata r:id="rId69" o:title=""/>
          </v:shape>
        </w:pict>
      </w:r>
    </w:p>
    <w:p w14:paraId="49C27047" w14:textId="03C1BCC1" w:rsidR="00E802D0" w:rsidRPr="002A031B" w:rsidRDefault="00664A81" w:rsidP="00E802D0">
      <w:pPr>
        <w:pStyle w:val="ListParagraph"/>
        <w:tabs>
          <w:tab w:val="left" w:pos="5040"/>
        </w:tabs>
        <w:spacing w:after="360"/>
        <w:ind w:left="54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document if there is a contraindication to </w:t>
      </w:r>
      <w:proofErr w:type="spellStart"/>
      <w:r w:rsidRPr="002A031B">
        <w:t>Tyrvaya</w:t>
      </w:r>
      <w:proofErr w:type="spellEnd"/>
      <w:r w:rsidRPr="002A031B">
        <w:rPr>
          <w:rFonts w:cs="Arial"/>
        </w:rPr>
        <w:t xml:space="preserve">. </w:t>
      </w:r>
      <w:r w:rsidR="00000000">
        <w:rPr>
          <w:rFonts w:cs="Arial"/>
        </w:rPr>
        <w:pict w14:anchorId="2081DE79">
          <v:shape id="_x0000_i1109" type="#_x0000_t75" style="width:527.25pt;height:18pt">
            <v:imagedata r:id="rId70" o:title=""/>
          </v:shape>
        </w:pict>
      </w:r>
    </w:p>
    <w:p w14:paraId="24535FC8" w14:textId="3C04D7EA" w:rsidR="00664A81" w:rsidRPr="002A031B" w:rsidRDefault="00664A81" w:rsidP="00664A81">
      <w:pPr>
        <w:pStyle w:val="ListParagraph"/>
        <w:numPr>
          <w:ilvl w:val="0"/>
          <w:numId w:val="33"/>
        </w:numPr>
        <w:tabs>
          <w:tab w:val="left" w:pos="5040"/>
        </w:tabs>
        <w:spacing w:after="0"/>
        <w:rPr>
          <w:rFonts w:cs="Arial"/>
        </w:rPr>
      </w:pPr>
      <w:r w:rsidRPr="002A031B">
        <w:t>Has the member had a trial with Xiidra?</w:t>
      </w:r>
    </w:p>
    <w:p w14:paraId="2D8E2F22" w14:textId="6F1DA46C" w:rsidR="00664A81" w:rsidRPr="002A031B" w:rsidRDefault="00664A81" w:rsidP="00664A81">
      <w:pPr>
        <w:pStyle w:val="ListParagraph"/>
        <w:tabs>
          <w:tab w:val="left" w:pos="5040"/>
          <w:tab w:val="left" w:pos="7560"/>
        </w:tabs>
        <w:spacing w:after="1200"/>
        <w:ind w:left="540"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dates/duration of use and outcomes below.* </w:t>
      </w:r>
    </w:p>
    <w:p w14:paraId="42B2FD06" w14:textId="5A80738E" w:rsidR="00664A81" w:rsidRPr="002A031B" w:rsidRDefault="00664A81" w:rsidP="00A66532">
      <w:pPr>
        <w:pStyle w:val="ListParagraph"/>
        <w:tabs>
          <w:tab w:val="left" w:pos="540"/>
        </w:tabs>
        <w:spacing w:after="0"/>
        <w:ind w:left="0" w:right="-259"/>
        <w:rPr>
          <w:rFonts w:cs="Arial"/>
        </w:rPr>
      </w:pPr>
      <w:r w:rsidRPr="002A031B">
        <w:rPr>
          <w:rFonts w:cs="Arial"/>
        </w:rPr>
        <w:tab/>
        <w:t xml:space="preserve">Dates/duration of trial </w:t>
      </w:r>
      <w:r w:rsidR="00000000">
        <w:rPr>
          <w:rFonts w:cs="Arial"/>
        </w:rPr>
        <w:pict w14:anchorId="1E8A924D">
          <v:shape id="_x0000_i1110" type="#_x0000_t75" style="width:171pt;height:18pt">
            <v:imagedata r:id="rId68" o:title=""/>
          </v:shape>
        </w:pict>
      </w:r>
      <w:r w:rsidRPr="002A031B">
        <w:rPr>
          <w:rFonts w:cs="Arial"/>
        </w:rPr>
        <w:t xml:space="preserve"> Outcome </w:t>
      </w:r>
      <w:r w:rsidR="00000000">
        <w:rPr>
          <w:rFonts w:cs="Arial"/>
        </w:rPr>
        <w:pict w14:anchorId="451B49C5">
          <v:shape id="_x0000_i1111" type="#_x0000_t75" style="width:195pt;height:18pt">
            <v:imagedata r:id="rId69" o:title=""/>
          </v:shape>
        </w:pict>
      </w:r>
    </w:p>
    <w:p w14:paraId="67A1A891" w14:textId="5A9485F2" w:rsidR="00664A81" w:rsidRPr="002A031B" w:rsidRDefault="00664A81" w:rsidP="00664A81">
      <w:pPr>
        <w:pStyle w:val="ListParagraph"/>
        <w:tabs>
          <w:tab w:val="left" w:pos="5040"/>
        </w:tabs>
        <w:spacing w:after="0"/>
        <w:ind w:left="54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document if there is a contraindication to </w:t>
      </w:r>
      <w:r w:rsidRPr="002A031B">
        <w:t>Xiidra</w:t>
      </w:r>
      <w:r w:rsidRPr="002A031B">
        <w:rPr>
          <w:rFonts w:cs="Arial"/>
        </w:rPr>
        <w:t xml:space="preserve">. </w:t>
      </w:r>
      <w:r w:rsidR="00000000">
        <w:rPr>
          <w:rFonts w:cs="Arial"/>
        </w:rPr>
        <w:pict w14:anchorId="42E9F471">
          <v:shape id="_x0000_i1112" type="#_x0000_t75" style="width:527.25pt;height:18pt">
            <v:imagedata r:id="rId70" o:title=""/>
          </v:shape>
        </w:pict>
      </w:r>
    </w:p>
    <w:p w14:paraId="4990B5B0" w14:textId="77777777" w:rsidR="008E6491" w:rsidRPr="002A031B" w:rsidRDefault="00000000" w:rsidP="008E6491">
      <w:pPr>
        <w:spacing w:after="0"/>
        <w:ind w:left="-86" w:right="-72"/>
      </w:pPr>
      <w:r>
        <w:rPr>
          <w:rFonts w:cs="Arial"/>
        </w:rPr>
        <w:pict w14:anchorId="308E4CAA">
          <v:rect id="_x0000_i1113" style="width:548.85pt;height:3.15pt" o:hrpct="990" o:hralign="center" o:hrstd="t" o:hrnoshade="t" o:hr="t" fillcolor="gray" stroked="f"/>
        </w:pict>
      </w:r>
    </w:p>
    <w:p w14:paraId="4F96F801" w14:textId="77777777" w:rsidR="008E6491" w:rsidRPr="002A031B" w:rsidRDefault="008E6491" w:rsidP="008E6491">
      <w:pPr>
        <w:pStyle w:val="Heading1"/>
        <w:tabs>
          <w:tab w:val="left" w:pos="1440"/>
        </w:tabs>
        <w:ind w:left="1440" w:hanging="1440"/>
        <w:sectPr w:rsidR="008E6491" w:rsidRPr="002A031B" w:rsidSect="008E6491">
          <w:type w:val="continuous"/>
          <w:pgSz w:w="12240" w:h="15840" w:code="1"/>
          <w:pgMar w:top="720" w:right="576" w:bottom="360" w:left="576" w:header="274" w:footer="187" w:gutter="0"/>
          <w:cols w:space="720"/>
          <w:docGrid w:linePitch="360"/>
        </w:sectPr>
      </w:pPr>
    </w:p>
    <w:p w14:paraId="7D7BD287" w14:textId="77777777" w:rsidR="000B4A71" w:rsidRPr="002A031B" w:rsidRDefault="000B4A71" w:rsidP="000B4A71">
      <w:pPr>
        <w:pStyle w:val="Heading1"/>
        <w:tabs>
          <w:tab w:val="left" w:pos="1440"/>
        </w:tabs>
        <w:ind w:left="1440" w:hanging="1440"/>
      </w:pPr>
      <w:r w:rsidRPr="002A031B">
        <w:t xml:space="preserve">Section </w:t>
      </w:r>
      <w:r>
        <w:t>VII</w:t>
      </w:r>
      <w:r w:rsidRPr="002A031B">
        <w:t xml:space="preserve">. </w:t>
      </w:r>
      <w:r w:rsidRPr="002A031B">
        <w:tab/>
        <w:t xml:space="preserve">Please complete for </w:t>
      </w:r>
      <w:proofErr w:type="spellStart"/>
      <w:r>
        <w:t>epinastine</w:t>
      </w:r>
      <w:proofErr w:type="spellEnd"/>
      <w:r w:rsidRPr="002A031B">
        <w:t xml:space="preserve"> requests.</w:t>
      </w:r>
    </w:p>
    <w:p w14:paraId="12487F8E" w14:textId="77777777" w:rsidR="000B4A71" w:rsidRPr="002A031B" w:rsidRDefault="000B4A71" w:rsidP="000B4A71">
      <w:pPr>
        <w:spacing w:after="0"/>
        <w:ind w:left="360"/>
        <w:sectPr w:rsidR="000B4A71" w:rsidRPr="002A031B" w:rsidSect="000B4A71">
          <w:type w:val="continuous"/>
          <w:pgSz w:w="12240" w:h="15840" w:code="1"/>
          <w:pgMar w:top="720" w:right="576" w:bottom="360" w:left="576" w:header="274" w:footer="187" w:gutter="0"/>
          <w:cols w:space="720"/>
          <w:docGrid w:linePitch="360"/>
        </w:sectPr>
      </w:pPr>
      <w:r w:rsidRPr="002A031B">
        <w:t xml:space="preserve">For members ≥ two to &lt; three years of age, please complete question 1. For members ≥ three years of age, please complete question 2. </w:t>
      </w:r>
    </w:p>
    <w:p w14:paraId="02521D77" w14:textId="77777777" w:rsidR="000B4A71" w:rsidRPr="002A031B" w:rsidRDefault="000B4A71" w:rsidP="000B4A71">
      <w:pPr>
        <w:pStyle w:val="ListParagraph"/>
        <w:numPr>
          <w:ilvl w:val="0"/>
          <w:numId w:val="38"/>
        </w:numPr>
        <w:tabs>
          <w:tab w:val="left" w:pos="360"/>
        </w:tabs>
        <w:spacing w:after="0"/>
        <w:rPr>
          <w:i/>
        </w:rPr>
      </w:pPr>
      <w:r w:rsidRPr="002A031B">
        <w:t xml:space="preserve">Has the member had a trial with two of the following: </w:t>
      </w:r>
      <w:proofErr w:type="spellStart"/>
      <w:r w:rsidRPr="002A031B">
        <w:t>bepotastine</w:t>
      </w:r>
      <w:proofErr w:type="spellEnd"/>
      <w:r w:rsidRPr="002A031B">
        <w:rPr>
          <w:szCs w:val="18"/>
        </w:rPr>
        <w:t xml:space="preserve">, </w:t>
      </w:r>
      <w:r>
        <w:rPr>
          <w:szCs w:val="18"/>
        </w:rPr>
        <w:t>ketoprofen</w:t>
      </w:r>
      <w:r w:rsidRPr="002A031B">
        <w:rPr>
          <w:szCs w:val="18"/>
        </w:rPr>
        <w:t>, or olopatadine ophthalmic</w:t>
      </w:r>
      <w:r>
        <w:rPr>
          <w:szCs w:val="18"/>
        </w:rPr>
        <w:t xml:space="preserve"> s</w:t>
      </w:r>
      <w:r w:rsidRPr="002A031B">
        <w:rPr>
          <w:szCs w:val="18"/>
        </w:rPr>
        <w:t>olution</w:t>
      </w:r>
      <w:r w:rsidRPr="002A031B">
        <w:t xml:space="preserve">? </w:t>
      </w:r>
    </w:p>
    <w:p w14:paraId="23411E85" w14:textId="77777777" w:rsidR="000B4A71" w:rsidRPr="002A031B" w:rsidRDefault="000B4A71" w:rsidP="000B4A71">
      <w:pPr>
        <w:pStyle w:val="ListParagraph"/>
        <w:tabs>
          <w:tab w:val="left" w:pos="5040"/>
          <w:tab w:val="left" w:pos="6930"/>
        </w:tabs>
        <w:spacing w:after="1200"/>
        <w:ind w:right="-252" w:firstLine="18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s, dates/duration of trials</w:t>
      </w:r>
      <w:r>
        <w:rPr>
          <w:rFonts w:cs="Arial"/>
        </w:rPr>
        <w:t>,</w:t>
      </w:r>
      <w:r w:rsidRPr="002A031B">
        <w:rPr>
          <w:rFonts w:cs="Arial"/>
        </w:rPr>
        <w:t xml:space="preserve"> and outcomes below.*</w:t>
      </w:r>
    </w:p>
    <w:p w14:paraId="143CA851" w14:textId="77777777" w:rsidR="000B4A71" w:rsidRPr="002A031B" w:rsidRDefault="000B4A71" w:rsidP="000B4A71">
      <w:pPr>
        <w:pStyle w:val="ListParagraph"/>
        <w:tabs>
          <w:tab w:val="left" w:pos="5040"/>
          <w:tab w:val="left" w:pos="6930"/>
        </w:tabs>
        <w:spacing w:after="0" w:line="240" w:lineRule="auto"/>
        <w:ind w:left="1080" w:right="-259" w:hanging="180"/>
        <w:rPr>
          <w:rFonts w:cs="Arial"/>
        </w:rPr>
      </w:pPr>
      <w:r w:rsidRPr="002A031B">
        <w:rPr>
          <w:rFonts w:cs="Arial"/>
        </w:rPr>
        <w:t xml:space="preserve">Drug name </w:t>
      </w:r>
      <w:r>
        <w:rPr>
          <w:rFonts w:cs="Arial"/>
          <w:noProof/>
        </w:rPr>
        <w:drawing>
          <wp:inline distT="0" distB="0" distL="0" distR="0" wp14:anchorId="5FB0001A" wp14:editId="7E00CD38">
            <wp:extent cx="1742440" cy="233045"/>
            <wp:effectExtent l="0" t="0" r="0" b="0"/>
            <wp:docPr id="104078495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42440" cy="233045"/>
                    </a:xfrm>
                    <a:prstGeom prst="rect">
                      <a:avLst/>
                    </a:prstGeom>
                    <a:noFill/>
                    <a:ln>
                      <a:noFill/>
                    </a:ln>
                  </pic:spPr>
                </pic:pic>
              </a:graphicData>
            </a:graphic>
          </wp:inline>
        </w:drawing>
      </w:r>
      <w:r w:rsidRPr="002A031B">
        <w:rPr>
          <w:rFonts w:cs="Arial"/>
        </w:rPr>
        <w:t xml:space="preserve"> </w:t>
      </w:r>
      <w:r w:rsidRPr="002A031B">
        <w:rPr>
          <w:rFonts w:cs="Arial"/>
        </w:rPr>
        <w:tab/>
      </w:r>
      <w:r w:rsidRPr="002A031B">
        <w:t xml:space="preserve">Dates/duration of trial </w:t>
      </w:r>
      <w:r>
        <w:rPr>
          <w:rFonts w:cs="Arial"/>
          <w:noProof/>
        </w:rPr>
        <w:drawing>
          <wp:inline distT="0" distB="0" distL="0" distR="0" wp14:anchorId="7FCDCD22" wp14:editId="154391DB">
            <wp:extent cx="2389517" cy="233045"/>
            <wp:effectExtent l="0" t="0" r="0" b="0"/>
            <wp:docPr id="7515637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389997" cy="233092"/>
                    </a:xfrm>
                    <a:prstGeom prst="rect">
                      <a:avLst/>
                    </a:prstGeom>
                    <a:noFill/>
                    <a:ln>
                      <a:noFill/>
                    </a:ln>
                  </pic:spPr>
                </pic:pic>
              </a:graphicData>
            </a:graphic>
          </wp:inline>
        </w:drawing>
      </w:r>
    </w:p>
    <w:p w14:paraId="7611E74A" w14:textId="77777777" w:rsidR="000B4A71" w:rsidRPr="002A031B" w:rsidRDefault="000B4A71" w:rsidP="000B4A71">
      <w:pPr>
        <w:pStyle w:val="ListParagraph"/>
        <w:tabs>
          <w:tab w:val="left" w:pos="5040"/>
          <w:tab w:val="left" w:pos="6930"/>
        </w:tabs>
        <w:spacing w:after="0"/>
        <w:ind w:left="1080" w:right="-259" w:hanging="18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27E3071B" w14:textId="77777777" w:rsidR="000B4A71" w:rsidRPr="002A031B" w:rsidRDefault="000B4A71" w:rsidP="000B4A71">
      <w:pPr>
        <w:pStyle w:val="ListParagraph"/>
        <w:tabs>
          <w:tab w:val="left" w:pos="5040"/>
          <w:tab w:val="left" w:pos="7560"/>
        </w:tabs>
        <w:spacing w:after="1200"/>
        <w:ind w:left="1080" w:right="-252" w:hanging="180"/>
        <w:rPr>
          <w:rFonts w:cs="Arial"/>
        </w:rPr>
      </w:pPr>
      <w:r w:rsidRPr="002A031B">
        <w:rPr>
          <w:rFonts w:cs="Arial"/>
        </w:rPr>
        <w:t>Briefly describe details of adverse reaction, inadequate response, or other.</w:t>
      </w:r>
    </w:p>
    <w:p w14:paraId="4B946F26" w14:textId="77777777" w:rsidR="000B4A71" w:rsidRPr="002A031B" w:rsidRDefault="000B4A71" w:rsidP="000B4A71">
      <w:pPr>
        <w:pStyle w:val="ListParagraph"/>
        <w:tabs>
          <w:tab w:val="left" w:pos="5040"/>
          <w:tab w:val="left" w:pos="7560"/>
        </w:tabs>
        <w:spacing w:after="0"/>
        <w:ind w:left="1080" w:right="-259" w:hanging="180"/>
        <w:rPr>
          <w:rFonts w:cs="Arial"/>
        </w:rPr>
      </w:pPr>
      <w:r>
        <w:rPr>
          <w:rFonts w:cs="Arial"/>
          <w:noProof/>
        </w:rPr>
        <w:drawing>
          <wp:inline distT="0" distB="0" distL="0" distR="0" wp14:anchorId="5C3F45D0" wp14:editId="026632CE">
            <wp:extent cx="6435090" cy="233045"/>
            <wp:effectExtent l="0" t="0" r="3810" b="0"/>
            <wp:docPr id="71944159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435090" cy="233045"/>
                    </a:xfrm>
                    <a:prstGeom prst="rect">
                      <a:avLst/>
                    </a:prstGeom>
                    <a:noFill/>
                    <a:ln>
                      <a:noFill/>
                    </a:ln>
                  </pic:spPr>
                </pic:pic>
              </a:graphicData>
            </a:graphic>
          </wp:inline>
        </w:drawing>
      </w:r>
    </w:p>
    <w:p w14:paraId="1878E491" w14:textId="77777777" w:rsidR="000B4A71" w:rsidRPr="002A031B" w:rsidRDefault="000B4A71" w:rsidP="000B4A71">
      <w:pPr>
        <w:pStyle w:val="ListParagraph"/>
        <w:tabs>
          <w:tab w:val="left" w:pos="5040"/>
          <w:tab w:val="left" w:pos="6930"/>
        </w:tabs>
        <w:spacing w:after="1200"/>
        <w:ind w:left="1080" w:right="-252" w:hanging="180"/>
      </w:pPr>
      <w:r w:rsidRPr="002A031B">
        <w:rPr>
          <w:rFonts w:cs="Arial"/>
        </w:rPr>
        <w:t xml:space="preserve">Drug name </w:t>
      </w:r>
      <w:r>
        <w:rPr>
          <w:rFonts w:cs="Arial"/>
          <w:noProof/>
        </w:rPr>
        <w:drawing>
          <wp:inline distT="0" distB="0" distL="0" distR="0" wp14:anchorId="25B7AE14" wp14:editId="129DF350">
            <wp:extent cx="1742440" cy="233045"/>
            <wp:effectExtent l="0" t="0" r="0" b="0"/>
            <wp:docPr id="149035792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745356" cy="233435"/>
                    </a:xfrm>
                    <a:prstGeom prst="rect">
                      <a:avLst/>
                    </a:prstGeom>
                    <a:noFill/>
                    <a:ln>
                      <a:noFill/>
                    </a:ln>
                  </pic:spPr>
                </pic:pic>
              </a:graphicData>
            </a:graphic>
          </wp:inline>
        </w:drawing>
      </w:r>
      <w:r w:rsidRPr="002A031B">
        <w:rPr>
          <w:rFonts w:cs="Arial"/>
        </w:rPr>
        <w:t xml:space="preserve"> </w:t>
      </w:r>
      <w:r w:rsidRPr="002A031B">
        <w:rPr>
          <w:rFonts w:cs="Arial"/>
        </w:rPr>
        <w:tab/>
      </w:r>
      <w:r w:rsidRPr="002A031B">
        <w:t xml:space="preserve">Dates/duration of trial </w:t>
      </w:r>
      <w:r>
        <w:rPr>
          <w:rFonts w:cs="Arial"/>
          <w:noProof/>
        </w:rPr>
        <w:drawing>
          <wp:inline distT="0" distB="0" distL="0" distR="0" wp14:anchorId="508BF776" wp14:editId="24A15AF0">
            <wp:extent cx="2441060" cy="233045"/>
            <wp:effectExtent l="0" t="0" r="0" b="0"/>
            <wp:docPr id="36743228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445326" cy="233452"/>
                    </a:xfrm>
                    <a:prstGeom prst="rect">
                      <a:avLst/>
                    </a:prstGeom>
                    <a:noFill/>
                    <a:ln>
                      <a:noFill/>
                    </a:ln>
                  </pic:spPr>
                </pic:pic>
              </a:graphicData>
            </a:graphic>
          </wp:inline>
        </w:drawing>
      </w:r>
    </w:p>
    <w:p w14:paraId="70E54765" w14:textId="77777777" w:rsidR="000B4A71" w:rsidRPr="002A031B" w:rsidRDefault="000B4A71" w:rsidP="000B4A71">
      <w:pPr>
        <w:pStyle w:val="ListParagraph"/>
        <w:tabs>
          <w:tab w:val="left" w:pos="5040"/>
          <w:tab w:val="left" w:pos="7560"/>
        </w:tabs>
        <w:spacing w:after="1200"/>
        <w:ind w:left="1080" w:right="-252" w:hanging="18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42FFBABF" w14:textId="77777777" w:rsidR="00F454C3" w:rsidRDefault="00F454C3" w:rsidP="000B4A71">
      <w:pPr>
        <w:pStyle w:val="ListParagraph"/>
        <w:tabs>
          <w:tab w:val="left" w:pos="5040"/>
          <w:tab w:val="left" w:pos="7560"/>
        </w:tabs>
        <w:spacing w:after="1200"/>
        <w:ind w:left="1080" w:right="-252" w:hanging="180"/>
        <w:rPr>
          <w:rFonts w:cs="Arial"/>
        </w:rPr>
      </w:pPr>
    </w:p>
    <w:p w14:paraId="3718AA49" w14:textId="421F113E" w:rsidR="00F454C3" w:rsidRDefault="00F454C3" w:rsidP="000B4A71">
      <w:pPr>
        <w:pStyle w:val="ListParagraph"/>
        <w:tabs>
          <w:tab w:val="left" w:pos="5040"/>
          <w:tab w:val="left" w:pos="7560"/>
        </w:tabs>
        <w:spacing w:after="1200"/>
        <w:ind w:left="1080" w:right="-252" w:hanging="18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26F0DACA" w14:textId="06424333" w:rsidR="000B4A71" w:rsidRPr="002A031B" w:rsidRDefault="000B4A71" w:rsidP="000B4A71">
      <w:pPr>
        <w:pStyle w:val="ListParagraph"/>
        <w:tabs>
          <w:tab w:val="left" w:pos="5040"/>
          <w:tab w:val="left" w:pos="7560"/>
        </w:tabs>
        <w:spacing w:after="1200"/>
        <w:ind w:left="1080" w:right="-252" w:hanging="180"/>
        <w:rPr>
          <w:rFonts w:cs="Arial"/>
        </w:rPr>
      </w:pPr>
      <w:r w:rsidRPr="002A031B">
        <w:rPr>
          <w:rFonts w:cs="Arial"/>
        </w:rPr>
        <w:lastRenderedPageBreak/>
        <w:t>Briefly describe details of adverse reaction, inadequate response, or other.</w:t>
      </w:r>
    </w:p>
    <w:p w14:paraId="01063CD8" w14:textId="77777777" w:rsidR="000B4A71" w:rsidRPr="002A031B" w:rsidRDefault="000B4A71" w:rsidP="000B4A71">
      <w:pPr>
        <w:pStyle w:val="ListParagraph"/>
        <w:tabs>
          <w:tab w:val="left" w:pos="5040"/>
          <w:tab w:val="left" w:pos="7560"/>
        </w:tabs>
        <w:spacing w:after="1200"/>
        <w:ind w:left="1080" w:right="-252" w:hanging="180"/>
        <w:rPr>
          <w:rFonts w:cs="Arial"/>
        </w:rPr>
      </w:pPr>
      <w:r>
        <w:rPr>
          <w:rFonts w:cs="Arial"/>
          <w:noProof/>
        </w:rPr>
        <w:drawing>
          <wp:inline distT="0" distB="0" distL="0" distR="0" wp14:anchorId="5D2A6055" wp14:editId="3DBE9118">
            <wp:extent cx="6478270" cy="233045"/>
            <wp:effectExtent l="0" t="0" r="0" b="0"/>
            <wp:docPr id="205555573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478270" cy="233045"/>
                    </a:xfrm>
                    <a:prstGeom prst="rect">
                      <a:avLst/>
                    </a:prstGeom>
                    <a:noFill/>
                    <a:ln>
                      <a:noFill/>
                    </a:ln>
                  </pic:spPr>
                </pic:pic>
              </a:graphicData>
            </a:graphic>
          </wp:inline>
        </w:drawing>
      </w:r>
    </w:p>
    <w:p w14:paraId="6758EC8E" w14:textId="77777777" w:rsidR="000B4A71" w:rsidRPr="002A031B" w:rsidRDefault="000B4A71" w:rsidP="000B4A71">
      <w:pPr>
        <w:pStyle w:val="ListParagraph"/>
        <w:tabs>
          <w:tab w:val="left" w:pos="720"/>
          <w:tab w:val="left" w:pos="5040"/>
          <w:tab w:val="left" w:pos="7560"/>
        </w:tabs>
        <w:spacing w:after="1200"/>
        <w:ind w:right="-252" w:firstLine="18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ese trials. </w:t>
      </w:r>
      <w:r>
        <w:rPr>
          <w:rFonts w:cs="Arial"/>
          <w:noProof/>
        </w:rPr>
        <w:drawing>
          <wp:inline distT="0" distB="0" distL="0" distR="0" wp14:anchorId="52D114FE" wp14:editId="3A1F34DB">
            <wp:extent cx="2311880" cy="233045"/>
            <wp:effectExtent l="0" t="0" r="0" b="0"/>
            <wp:docPr id="57626427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312542" cy="233112"/>
                    </a:xfrm>
                    <a:prstGeom prst="rect">
                      <a:avLst/>
                    </a:prstGeom>
                    <a:noFill/>
                    <a:ln>
                      <a:noFill/>
                    </a:ln>
                  </pic:spPr>
                </pic:pic>
              </a:graphicData>
            </a:graphic>
          </wp:inline>
        </w:drawing>
      </w:r>
    </w:p>
    <w:p w14:paraId="1D07357F" w14:textId="4DC3DB64" w:rsidR="000B4A71" w:rsidRPr="00F454C3" w:rsidRDefault="000B4A71" w:rsidP="00F454C3">
      <w:pPr>
        <w:pStyle w:val="ListParagraph"/>
        <w:numPr>
          <w:ilvl w:val="0"/>
          <w:numId w:val="38"/>
        </w:numPr>
        <w:spacing w:after="0"/>
        <w:rPr>
          <w:i/>
        </w:rPr>
      </w:pPr>
      <w:r w:rsidRPr="002A031B">
        <w:t>Has the member had a trial with two of the following:</w:t>
      </w:r>
      <w:r>
        <w:t xml:space="preserve"> alcaftadine,</w:t>
      </w:r>
      <w:r w:rsidRPr="002A031B">
        <w:t xml:space="preserve"> </w:t>
      </w:r>
      <w:proofErr w:type="spellStart"/>
      <w:r w:rsidRPr="002A031B">
        <w:t>Alomide</w:t>
      </w:r>
      <w:proofErr w:type="spellEnd"/>
      <w:r w:rsidRPr="002A031B">
        <w:t xml:space="preserve">, azelastine ophthalmic solution, </w:t>
      </w:r>
      <w:proofErr w:type="spellStart"/>
      <w:r w:rsidRPr="002A031B">
        <w:t>bepotastine</w:t>
      </w:r>
      <w:proofErr w:type="spellEnd"/>
      <w:r w:rsidRPr="002A031B">
        <w:t xml:space="preserve">, ketotifen, </w:t>
      </w:r>
      <w:r w:rsidRPr="0068464C">
        <w:rPr>
          <w:szCs w:val="18"/>
        </w:rPr>
        <w:t>or olopatadine ophthalmic solution</w:t>
      </w:r>
      <w:r w:rsidRPr="002A031B">
        <w:t xml:space="preserve">? </w:t>
      </w:r>
    </w:p>
    <w:p w14:paraId="389C0BD3" w14:textId="77777777" w:rsidR="000B4A71" w:rsidRPr="002A031B" w:rsidRDefault="000B4A71" w:rsidP="000B4A71">
      <w:pPr>
        <w:pStyle w:val="ListParagraph"/>
        <w:tabs>
          <w:tab w:val="left" w:pos="5040"/>
          <w:tab w:val="left" w:pos="6930"/>
        </w:tabs>
        <w:spacing w:after="1200"/>
        <w:ind w:left="900"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s, dates/duration of trials</w:t>
      </w:r>
      <w:r>
        <w:rPr>
          <w:rFonts w:cs="Arial"/>
        </w:rPr>
        <w:t>,</w:t>
      </w:r>
      <w:r w:rsidRPr="002A031B">
        <w:rPr>
          <w:rFonts w:cs="Arial"/>
        </w:rPr>
        <w:t xml:space="preserve"> and outcomes below.*</w:t>
      </w:r>
    </w:p>
    <w:p w14:paraId="557E6A74" w14:textId="77777777" w:rsidR="000B4A71" w:rsidRPr="002A031B" w:rsidRDefault="000B4A71" w:rsidP="000B4A71">
      <w:pPr>
        <w:pStyle w:val="ListParagraph"/>
        <w:tabs>
          <w:tab w:val="left" w:pos="5040"/>
          <w:tab w:val="left" w:pos="6930"/>
        </w:tabs>
        <w:spacing w:after="1200"/>
        <w:ind w:left="1080" w:right="-252"/>
      </w:pPr>
      <w:r w:rsidRPr="002A031B">
        <w:rPr>
          <w:rFonts w:cs="Arial"/>
        </w:rPr>
        <w:t xml:space="preserve">Drug name </w:t>
      </w:r>
      <w:r>
        <w:rPr>
          <w:rFonts w:cs="Arial"/>
          <w:noProof/>
        </w:rPr>
        <w:drawing>
          <wp:inline distT="0" distB="0" distL="0" distR="0" wp14:anchorId="5A3B9491" wp14:editId="3ABF64CE">
            <wp:extent cx="1742440" cy="233045"/>
            <wp:effectExtent l="0" t="0" r="0" b="0"/>
            <wp:docPr id="135121481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42440" cy="233045"/>
                    </a:xfrm>
                    <a:prstGeom prst="rect">
                      <a:avLst/>
                    </a:prstGeom>
                    <a:noFill/>
                    <a:ln>
                      <a:noFill/>
                    </a:ln>
                  </pic:spPr>
                </pic:pic>
              </a:graphicData>
            </a:graphic>
          </wp:inline>
        </w:drawing>
      </w:r>
      <w:r w:rsidRPr="002A031B">
        <w:rPr>
          <w:rFonts w:cs="Arial"/>
        </w:rPr>
        <w:t xml:space="preserve"> </w:t>
      </w:r>
      <w:r w:rsidRPr="002A031B">
        <w:rPr>
          <w:rFonts w:cs="Arial"/>
        </w:rPr>
        <w:tab/>
      </w:r>
      <w:r w:rsidRPr="002A031B">
        <w:t xml:space="preserve">Dates/duration of trial </w:t>
      </w:r>
      <w:r>
        <w:rPr>
          <w:rFonts w:cs="Arial"/>
          <w:noProof/>
        </w:rPr>
        <w:drawing>
          <wp:inline distT="0" distB="0" distL="0" distR="0" wp14:anchorId="5B8AFC6A" wp14:editId="7E025694">
            <wp:extent cx="2596515" cy="233045"/>
            <wp:effectExtent l="0" t="0" r="0" b="0"/>
            <wp:docPr id="169905830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596515" cy="233045"/>
                    </a:xfrm>
                    <a:prstGeom prst="rect">
                      <a:avLst/>
                    </a:prstGeom>
                    <a:noFill/>
                    <a:ln>
                      <a:noFill/>
                    </a:ln>
                  </pic:spPr>
                </pic:pic>
              </a:graphicData>
            </a:graphic>
          </wp:inline>
        </w:drawing>
      </w:r>
    </w:p>
    <w:p w14:paraId="6DC6C4F2" w14:textId="77777777" w:rsidR="000B4A71" w:rsidRPr="002A031B" w:rsidRDefault="000B4A71" w:rsidP="000B4A71">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7D7E6BD3" w14:textId="77777777" w:rsidR="000B4A71" w:rsidRPr="002A031B" w:rsidRDefault="000B4A71" w:rsidP="000B4A71">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75FB7DDA" w14:textId="77777777" w:rsidR="000B4A71" w:rsidRPr="002A031B" w:rsidRDefault="000B4A71" w:rsidP="000B4A71">
      <w:pPr>
        <w:pStyle w:val="ListParagraph"/>
        <w:tabs>
          <w:tab w:val="left" w:pos="5040"/>
          <w:tab w:val="left" w:pos="7560"/>
        </w:tabs>
        <w:spacing w:after="1200"/>
        <w:ind w:left="1080" w:right="-252"/>
        <w:rPr>
          <w:rFonts w:cs="Arial"/>
        </w:rPr>
      </w:pPr>
      <w:r>
        <w:rPr>
          <w:rFonts w:cs="Arial"/>
          <w:noProof/>
        </w:rPr>
        <w:drawing>
          <wp:inline distT="0" distB="0" distL="0" distR="0" wp14:anchorId="3AC0776F" wp14:editId="04B2A6FC">
            <wp:extent cx="6478270" cy="233045"/>
            <wp:effectExtent l="0" t="0" r="0" b="0"/>
            <wp:docPr id="131368453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478270" cy="233045"/>
                    </a:xfrm>
                    <a:prstGeom prst="rect">
                      <a:avLst/>
                    </a:prstGeom>
                    <a:noFill/>
                    <a:ln>
                      <a:noFill/>
                    </a:ln>
                  </pic:spPr>
                </pic:pic>
              </a:graphicData>
            </a:graphic>
          </wp:inline>
        </w:drawing>
      </w:r>
    </w:p>
    <w:p w14:paraId="4C180C4E" w14:textId="77777777" w:rsidR="000B4A71" w:rsidRPr="002A031B" w:rsidRDefault="000B4A71" w:rsidP="000B4A71">
      <w:pPr>
        <w:pStyle w:val="ListParagraph"/>
        <w:tabs>
          <w:tab w:val="left" w:pos="5040"/>
          <w:tab w:val="left" w:pos="6930"/>
        </w:tabs>
        <w:spacing w:after="1200"/>
        <w:ind w:left="1080" w:right="-252"/>
      </w:pPr>
      <w:r w:rsidRPr="002A031B">
        <w:rPr>
          <w:rFonts w:cs="Arial"/>
        </w:rPr>
        <w:t xml:space="preserve">Drug name </w:t>
      </w:r>
      <w:r>
        <w:rPr>
          <w:rFonts w:cs="Arial"/>
          <w:noProof/>
        </w:rPr>
        <w:drawing>
          <wp:inline distT="0" distB="0" distL="0" distR="0" wp14:anchorId="54BCB3DD" wp14:editId="664D0677">
            <wp:extent cx="1742440" cy="233045"/>
            <wp:effectExtent l="0" t="0" r="0" b="0"/>
            <wp:docPr id="28592407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42440" cy="233045"/>
                    </a:xfrm>
                    <a:prstGeom prst="rect">
                      <a:avLst/>
                    </a:prstGeom>
                    <a:noFill/>
                    <a:ln>
                      <a:noFill/>
                    </a:ln>
                  </pic:spPr>
                </pic:pic>
              </a:graphicData>
            </a:graphic>
          </wp:inline>
        </w:drawing>
      </w:r>
      <w:r w:rsidRPr="002A031B">
        <w:rPr>
          <w:rFonts w:cs="Arial"/>
        </w:rPr>
        <w:t xml:space="preserve"> </w:t>
      </w:r>
      <w:r w:rsidRPr="002A031B">
        <w:rPr>
          <w:rFonts w:cs="Arial"/>
        </w:rPr>
        <w:tab/>
      </w:r>
      <w:r w:rsidRPr="002A031B">
        <w:t xml:space="preserve">Dates/duration of trial </w:t>
      </w:r>
      <w:r>
        <w:rPr>
          <w:rFonts w:cs="Arial"/>
          <w:noProof/>
        </w:rPr>
        <w:drawing>
          <wp:inline distT="0" distB="0" distL="0" distR="0" wp14:anchorId="33FDF3A0" wp14:editId="30780649">
            <wp:extent cx="2596515" cy="233045"/>
            <wp:effectExtent l="0" t="0" r="0" b="0"/>
            <wp:docPr id="84094186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596515" cy="233045"/>
                    </a:xfrm>
                    <a:prstGeom prst="rect">
                      <a:avLst/>
                    </a:prstGeom>
                    <a:noFill/>
                    <a:ln>
                      <a:noFill/>
                    </a:ln>
                  </pic:spPr>
                </pic:pic>
              </a:graphicData>
            </a:graphic>
          </wp:inline>
        </w:drawing>
      </w:r>
    </w:p>
    <w:p w14:paraId="519CECC5" w14:textId="77777777" w:rsidR="000B4A71" w:rsidRPr="002A031B" w:rsidRDefault="000B4A71" w:rsidP="000B4A71">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0C3412A4" w14:textId="77777777" w:rsidR="000B4A71" w:rsidRPr="002A031B" w:rsidRDefault="000B4A71" w:rsidP="007A4931">
      <w:pPr>
        <w:pStyle w:val="ListParagraph"/>
        <w:tabs>
          <w:tab w:val="left" w:pos="5040"/>
          <w:tab w:val="left" w:pos="7560"/>
        </w:tabs>
        <w:spacing w:after="0"/>
        <w:ind w:left="1080" w:right="-252"/>
        <w:rPr>
          <w:rFonts w:cs="Arial"/>
        </w:rPr>
      </w:pPr>
      <w:r w:rsidRPr="002A031B">
        <w:rPr>
          <w:rFonts w:cs="Arial"/>
        </w:rPr>
        <w:t>Briefly describe details of adverse reaction, inadequate response, or other.</w:t>
      </w:r>
    </w:p>
    <w:p w14:paraId="44BBE596" w14:textId="77777777" w:rsidR="000B4A71" w:rsidRPr="002A031B" w:rsidRDefault="000B4A71" w:rsidP="000B4A71">
      <w:pPr>
        <w:pStyle w:val="ListParagraph"/>
        <w:tabs>
          <w:tab w:val="left" w:pos="1440"/>
          <w:tab w:val="left" w:pos="5040"/>
          <w:tab w:val="left" w:pos="7560"/>
        </w:tabs>
        <w:spacing w:after="1200"/>
        <w:ind w:right="-252" w:firstLine="360"/>
        <w:rPr>
          <w:rFonts w:cs="Arial"/>
        </w:rPr>
      </w:pPr>
      <w:r>
        <w:rPr>
          <w:rFonts w:cs="Arial"/>
          <w:noProof/>
        </w:rPr>
        <w:drawing>
          <wp:inline distT="0" distB="0" distL="0" distR="0" wp14:anchorId="0795EB1A" wp14:editId="1D68E9FD">
            <wp:extent cx="6435090" cy="233045"/>
            <wp:effectExtent l="0" t="0" r="3810" b="0"/>
            <wp:docPr id="130449134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435090" cy="233045"/>
                    </a:xfrm>
                    <a:prstGeom prst="rect">
                      <a:avLst/>
                    </a:prstGeom>
                    <a:noFill/>
                    <a:ln>
                      <a:noFill/>
                    </a:ln>
                  </pic:spPr>
                </pic:pic>
              </a:graphicData>
            </a:graphic>
          </wp:inline>
        </w:drawing>
      </w:r>
    </w:p>
    <w:p w14:paraId="77637452" w14:textId="77777777" w:rsidR="000B4A71" w:rsidRDefault="000B4A71" w:rsidP="000B4A71">
      <w:pPr>
        <w:pStyle w:val="ListParagraph"/>
        <w:tabs>
          <w:tab w:val="left" w:pos="4140"/>
          <w:tab w:val="left" w:pos="5760"/>
          <w:tab w:val="left" w:pos="7560"/>
        </w:tabs>
        <w:spacing w:after="0" w:line="240" w:lineRule="auto"/>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ese trials. </w:t>
      </w:r>
      <w:r>
        <w:rPr>
          <w:rFonts w:cs="Arial"/>
          <w:noProof/>
        </w:rPr>
        <w:drawing>
          <wp:inline distT="0" distB="0" distL="0" distR="0" wp14:anchorId="5CE54276" wp14:editId="62338181">
            <wp:extent cx="2501660" cy="231775"/>
            <wp:effectExtent l="0" t="0" r="0" b="0"/>
            <wp:docPr id="90151804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558958" cy="237084"/>
                    </a:xfrm>
                    <a:prstGeom prst="rect">
                      <a:avLst/>
                    </a:prstGeom>
                    <a:noFill/>
                    <a:ln>
                      <a:noFill/>
                    </a:ln>
                  </pic:spPr>
                </pic:pic>
              </a:graphicData>
            </a:graphic>
          </wp:inline>
        </w:drawing>
      </w:r>
    </w:p>
    <w:p w14:paraId="3D725CE9" w14:textId="77777777" w:rsidR="000B4A71" w:rsidRDefault="000B4A71" w:rsidP="000B4A71">
      <w:pPr>
        <w:pStyle w:val="ListParagraph"/>
        <w:tabs>
          <w:tab w:val="left" w:pos="4140"/>
          <w:tab w:val="left" w:pos="5760"/>
          <w:tab w:val="left" w:pos="7560"/>
        </w:tabs>
        <w:spacing w:after="0" w:line="240" w:lineRule="auto"/>
        <w:rPr>
          <w:rFonts w:cs="Arial"/>
        </w:rPr>
      </w:pPr>
    </w:p>
    <w:p w14:paraId="67631881" w14:textId="77777777" w:rsidR="000B4A71" w:rsidRPr="002A031B" w:rsidRDefault="000B4A71" w:rsidP="000B4A71">
      <w:pPr>
        <w:tabs>
          <w:tab w:val="left" w:pos="5040"/>
        </w:tabs>
        <w:spacing w:after="0"/>
        <w:ind w:left="720"/>
        <w:rPr>
          <w:rFonts w:cs="Arial"/>
        </w:rPr>
      </w:pPr>
      <w:r w:rsidRPr="002A031B">
        <w:rPr>
          <w:rFonts w:cs="Arial"/>
        </w:rPr>
        <w:t>* Please attach a letter with additional information regarding medication trials as applicable.</w:t>
      </w:r>
    </w:p>
    <w:p w14:paraId="158BCEF1" w14:textId="784490A5" w:rsidR="00A34316" w:rsidRPr="002A031B" w:rsidRDefault="00000000" w:rsidP="00E47CD4">
      <w:pPr>
        <w:pStyle w:val="ListParagraph"/>
        <w:tabs>
          <w:tab w:val="left" w:pos="4140"/>
          <w:tab w:val="left" w:pos="5760"/>
          <w:tab w:val="left" w:pos="7560"/>
        </w:tabs>
        <w:spacing w:after="0" w:line="240" w:lineRule="auto"/>
        <w:ind w:left="0" w:hanging="90"/>
        <w:rPr>
          <w:rFonts w:cs="Arial"/>
        </w:rPr>
      </w:pPr>
      <w:r>
        <w:rPr>
          <w:rFonts w:cs="Arial"/>
        </w:rPr>
        <w:pict w14:anchorId="68574D7D">
          <v:rect id="_x0000_i1114" style="width:548.85pt;height:3.15pt" o:hrpct="990" o:hralign="center" o:hrstd="t" o:hrnoshade="t" o:hr="t" fillcolor="gray" stroked="f"/>
        </w:pict>
      </w:r>
    </w:p>
    <w:p w14:paraId="2F8EA54E" w14:textId="28D93A61" w:rsidR="00A34316" w:rsidRPr="002A031B" w:rsidRDefault="00A34316" w:rsidP="00A34316">
      <w:pPr>
        <w:pStyle w:val="Heading2"/>
        <w:tabs>
          <w:tab w:val="left" w:pos="1440"/>
        </w:tabs>
        <w:spacing w:before="0" w:line="240" w:lineRule="auto"/>
        <w:rPr>
          <w:rFonts w:cs="Arial"/>
          <w:b w:val="0"/>
          <w:bCs w:val="0"/>
        </w:rPr>
      </w:pPr>
      <w:r w:rsidRPr="002A031B">
        <w:rPr>
          <w:rStyle w:val="Heading1Char"/>
          <w:b/>
          <w:bCs/>
        </w:rPr>
        <w:t>Section V</w:t>
      </w:r>
      <w:r w:rsidR="00C53842" w:rsidRPr="002A031B">
        <w:rPr>
          <w:rStyle w:val="Heading1Char"/>
          <w:b/>
          <w:bCs/>
        </w:rPr>
        <w:t>I</w:t>
      </w:r>
      <w:r w:rsidRPr="002A031B">
        <w:rPr>
          <w:rStyle w:val="Heading1Char"/>
          <w:b/>
          <w:bCs/>
        </w:rPr>
        <w:t>I</w:t>
      </w:r>
      <w:r w:rsidR="00596FBB">
        <w:rPr>
          <w:rStyle w:val="Heading1Char"/>
          <w:b/>
          <w:bCs/>
        </w:rPr>
        <w:t>I</w:t>
      </w:r>
      <w:r w:rsidRPr="002A031B">
        <w:rPr>
          <w:rStyle w:val="Heading1Char"/>
          <w:b/>
          <w:bCs/>
        </w:rPr>
        <w:t xml:space="preserve">. </w:t>
      </w:r>
      <w:r w:rsidRPr="002A031B">
        <w:rPr>
          <w:rStyle w:val="Heading1Char"/>
          <w:b/>
          <w:bCs/>
        </w:rPr>
        <w:tab/>
        <w:t xml:space="preserve">Please complete and provide documentation for exceptions to </w:t>
      </w:r>
      <w:r w:rsidR="003712F1">
        <w:rPr>
          <w:rStyle w:val="Heading1Char"/>
          <w:b/>
          <w:bCs/>
        </w:rPr>
        <w:t>s</w:t>
      </w:r>
      <w:r w:rsidRPr="002A031B">
        <w:rPr>
          <w:rStyle w:val="Heading1Char"/>
          <w:b/>
          <w:bCs/>
        </w:rPr>
        <w:t xml:space="preserve">tep </w:t>
      </w:r>
      <w:r w:rsidR="003712F1">
        <w:rPr>
          <w:rStyle w:val="Heading1Char"/>
          <w:b/>
          <w:bCs/>
        </w:rPr>
        <w:t>t</w:t>
      </w:r>
      <w:r w:rsidRPr="002A031B">
        <w:rPr>
          <w:rStyle w:val="Heading1Char"/>
          <w:b/>
          <w:bCs/>
        </w:rPr>
        <w:t>herapy.</w:t>
      </w:r>
    </w:p>
    <w:p w14:paraId="0E686C31" w14:textId="38C67DBF" w:rsidR="00A34316" w:rsidRPr="002A031B" w:rsidRDefault="00A34316" w:rsidP="00A34316">
      <w:pPr>
        <w:pStyle w:val="ListParagraph"/>
        <w:numPr>
          <w:ilvl w:val="0"/>
          <w:numId w:val="32"/>
        </w:numPr>
        <w:tabs>
          <w:tab w:val="left" w:pos="5040"/>
        </w:tabs>
        <w:spacing w:after="0"/>
        <w:rPr>
          <w:rFonts w:cs="Arial"/>
        </w:rPr>
      </w:pPr>
      <w:r w:rsidRPr="002A031B">
        <w:rPr>
          <w:rFonts w:cs="Arial"/>
        </w:rPr>
        <w:t xml:space="preserve">Is the alternative drug required under the step therapy protocol contraindicated, or </w:t>
      </w:r>
      <w:proofErr w:type="gramStart"/>
      <w:r w:rsidRPr="002A031B">
        <w:rPr>
          <w:rFonts w:cs="Arial"/>
        </w:rPr>
        <w:t>will</w:t>
      </w:r>
      <w:proofErr w:type="gramEnd"/>
      <w:r w:rsidRPr="002A031B">
        <w:rPr>
          <w:rFonts w:cs="Arial"/>
        </w:rPr>
        <w:t xml:space="preserve"> likely cause an adverse reaction </w:t>
      </w:r>
      <w:proofErr w:type="gramStart"/>
      <w:r w:rsidRPr="002A031B">
        <w:rPr>
          <w:rFonts w:cs="Arial"/>
        </w:rPr>
        <w:t>in</w:t>
      </w:r>
      <w:proofErr w:type="gramEnd"/>
      <w:r w:rsidRPr="002A031B">
        <w:rPr>
          <w:rFonts w:cs="Arial"/>
        </w:rPr>
        <w:t>, or physical or mental harm to</w:t>
      </w:r>
      <w:r w:rsidR="003712F1">
        <w:rPr>
          <w:rFonts w:cs="Arial"/>
        </w:rPr>
        <w:t>,</w:t>
      </w:r>
      <w:r w:rsidRPr="002A031B">
        <w:rPr>
          <w:rFonts w:cs="Arial"/>
        </w:rPr>
        <w:t xml:space="preserve"> the member?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w:t>
      </w:r>
    </w:p>
    <w:p w14:paraId="570B58E2" w14:textId="77777777" w:rsidR="00A34316" w:rsidRPr="002A031B" w:rsidRDefault="00A34316" w:rsidP="00A34316">
      <w:pPr>
        <w:tabs>
          <w:tab w:val="left" w:pos="5040"/>
        </w:tabs>
        <w:spacing w:after="0"/>
        <w:ind w:left="630"/>
        <w:rPr>
          <w:rFonts w:cs="Arial"/>
        </w:rPr>
      </w:pPr>
      <w:r w:rsidRPr="002A031B">
        <w:rPr>
          <w:rFonts w:cs="Arial"/>
        </w:rPr>
        <w:t xml:space="preserve">If yes, briefly describe details of contraindication, adverse reaction, or harm. </w:t>
      </w:r>
    </w:p>
    <w:p w14:paraId="695DC212" w14:textId="2C3503B2" w:rsidR="00A34316" w:rsidRPr="002A031B" w:rsidRDefault="00000000" w:rsidP="00A34316">
      <w:pPr>
        <w:tabs>
          <w:tab w:val="left" w:pos="5040"/>
        </w:tabs>
        <w:spacing w:after="0"/>
        <w:ind w:left="630"/>
        <w:rPr>
          <w:rFonts w:cs="Arial"/>
        </w:rPr>
      </w:pPr>
      <w:r>
        <w:rPr>
          <w:rFonts w:cs="Arial"/>
        </w:rPr>
        <w:pict w14:anchorId="348D23E5">
          <v:shape id="_x0000_i1115" type="#_x0000_t75" style="width:509.25pt;height:18pt">
            <v:imagedata r:id="rId78" o:title=""/>
          </v:shape>
        </w:pict>
      </w:r>
      <w:r>
        <w:rPr>
          <w:rFonts w:cs="Arial"/>
        </w:rPr>
        <w:pict w14:anchorId="25A6CA81">
          <v:shape id="_x0000_i1116" type="#_x0000_t75" style="width:509.25pt;height:18pt">
            <v:imagedata r:id="rId78" o:title=""/>
          </v:shape>
        </w:pict>
      </w:r>
    </w:p>
    <w:p w14:paraId="4CEB22ED" w14:textId="77777777" w:rsidR="00A34316" w:rsidRPr="002A031B" w:rsidRDefault="00A34316" w:rsidP="00A34316">
      <w:pPr>
        <w:pStyle w:val="ListParagraph"/>
        <w:numPr>
          <w:ilvl w:val="0"/>
          <w:numId w:val="32"/>
        </w:numPr>
        <w:tabs>
          <w:tab w:val="left" w:pos="5040"/>
        </w:tabs>
        <w:spacing w:after="0"/>
        <w:rPr>
          <w:rFonts w:cs="Arial"/>
        </w:rPr>
      </w:pPr>
      <w:r w:rsidRPr="002A031B">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73A7B7A2" w14:textId="77777777" w:rsidR="00A34316" w:rsidRPr="002A031B" w:rsidRDefault="00A34316" w:rsidP="00596FBB">
      <w:pPr>
        <w:pStyle w:val="ListParagraph"/>
        <w:tabs>
          <w:tab w:val="left" w:pos="5040"/>
        </w:tabs>
        <w:spacing w:after="0"/>
        <w:ind w:left="63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w:t>
      </w:r>
    </w:p>
    <w:p w14:paraId="043CC461" w14:textId="77777777" w:rsidR="00A34316" w:rsidRPr="002A031B" w:rsidRDefault="00A34316" w:rsidP="00A34316">
      <w:pPr>
        <w:tabs>
          <w:tab w:val="left" w:pos="5040"/>
        </w:tabs>
        <w:spacing w:after="0"/>
        <w:ind w:left="630"/>
        <w:rPr>
          <w:rFonts w:cs="Arial"/>
        </w:rPr>
      </w:pPr>
      <w:r w:rsidRPr="002A031B">
        <w:rPr>
          <w:rFonts w:cs="Arial"/>
        </w:rPr>
        <w:t xml:space="preserve">If yes, briefly describe details of known clinical characteristics of member and alternative drug regimen. </w:t>
      </w:r>
    </w:p>
    <w:p w14:paraId="2A4680E6" w14:textId="18DC9FAC" w:rsidR="00A34316" w:rsidRPr="002A031B" w:rsidRDefault="00000000" w:rsidP="00A34316">
      <w:pPr>
        <w:tabs>
          <w:tab w:val="left" w:pos="5040"/>
        </w:tabs>
        <w:spacing w:after="0"/>
        <w:ind w:left="630"/>
        <w:rPr>
          <w:rFonts w:cs="Arial"/>
        </w:rPr>
      </w:pPr>
      <w:r>
        <w:rPr>
          <w:rFonts w:cs="Arial"/>
        </w:rPr>
        <w:pict w14:anchorId="0AB38731">
          <v:shape id="_x0000_i1117" type="#_x0000_t75" style="width:509.25pt;height:18pt">
            <v:imagedata r:id="rId78" o:title=""/>
          </v:shape>
        </w:pict>
      </w:r>
    </w:p>
    <w:p w14:paraId="7207270F" w14:textId="2917C9F8" w:rsidR="00664A81" w:rsidRPr="002A031B" w:rsidRDefault="00000000" w:rsidP="002A031B">
      <w:pPr>
        <w:tabs>
          <w:tab w:val="left" w:pos="5040"/>
        </w:tabs>
        <w:spacing w:after="0"/>
        <w:ind w:left="630"/>
        <w:rPr>
          <w:rFonts w:cs="Arial"/>
        </w:rPr>
      </w:pPr>
      <w:r>
        <w:rPr>
          <w:rFonts w:cs="Arial"/>
        </w:rPr>
        <w:pict w14:anchorId="24560B7D">
          <v:shape id="_x0000_i1118" type="#_x0000_t75" style="width:509.25pt;height:18pt">
            <v:imagedata r:id="rId78" o:title=""/>
          </v:shape>
        </w:pict>
      </w:r>
    </w:p>
    <w:p w14:paraId="2D488CAD" w14:textId="77777777" w:rsidR="00A34316" w:rsidRPr="002A031B" w:rsidRDefault="00A34316" w:rsidP="00A34316">
      <w:pPr>
        <w:pStyle w:val="ListParagraph"/>
        <w:numPr>
          <w:ilvl w:val="0"/>
          <w:numId w:val="32"/>
        </w:numPr>
        <w:tabs>
          <w:tab w:val="left" w:pos="5040"/>
        </w:tabs>
        <w:spacing w:after="0"/>
        <w:rPr>
          <w:rFonts w:cs="Arial"/>
        </w:rPr>
      </w:pPr>
      <w:r w:rsidRPr="002A031B">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349901B" w14:textId="77777777" w:rsidR="00A34316" w:rsidRPr="002A031B" w:rsidRDefault="00A34316" w:rsidP="00596FBB">
      <w:pPr>
        <w:pStyle w:val="ListParagraph"/>
        <w:tabs>
          <w:tab w:val="left" w:pos="5040"/>
        </w:tabs>
        <w:spacing w:after="0"/>
        <w:ind w:left="63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w:t>
      </w:r>
    </w:p>
    <w:p w14:paraId="482A2BAF" w14:textId="77777777" w:rsidR="00A34316" w:rsidRPr="002A031B" w:rsidRDefault="00A34316" w:rsidP="00A34316">
      <w:pPr>
        <w:pStyle w:val="ListParagraph"/>
        <w:tabs>
          <w:tab w:val="left" w:pos="5040"/>
        </w:tabs>
        <w:spacing w:after="0"/>
        <w:ind w:left="630"/>
        <w:rPr>
          <w:rFonts w:cs="Arial"/>
        </w:rPr>
      </w:pPr>
      <w:r w:rsidRPr="002A031B">
        <w:rPr>
          <w:rFonts w:cs="Arial"/>
        </w:rPr>
        <w:t>If yes, please provide details for the previous trial.</w:t>
      </w:r>
    </w:p>
    <w:p w14:paraId="14DAA42E" w14:textId="19943E82" w:rsidR="00A34316" w:rsidRPr="002A031B" w:rsidRDefault="00A34316" w:rsidP="00A34316">
      <w:pPr>
        <w:pStyle w:val="ListParagraph"/>
        <w:tabs>
          <w:tab w:val="left" w:pos="5040"/>
        </w:tabs>
        <w:spacing w:after="0"/>
        <w:ind w:left="630"/>
        <w:rPr>
          <w:rFonts w:cs="Arial"/>
        </w:rPr>
      </w:pPr>
      <w:r w:rsidRPr="002A031B">
        <w:rPr>
          <w:rFonts w:cs="Arial"/>
        </w:rPr>
        <w:t xml:space="preserve">Drug name </w:t>
      </w:r>
      <w:r w:rsidR="00000000">
        <w:rPr>
          <w:rFonts w:cs="Arial"/>
        </w:rPr>
        <w:pict w14:anchorId="14038617">
          <v:shape id="_x0000_i1119" type="#_x0000_t75" style="width:153.75pt;height:18pt">
            <v:imagedata r:id="rId79" o:title=""/>
          </v:shape>
        </w:pict>
      </w:r>
      <w:r w:rsidRPr="002A031B">
        <w:rPr>
          <w:rFonts w:cs="Arial"/>
        </w:rPr>
        <w:t xml:space="preserve">     Dates/duration of use </w:t>
      </w:r>
      <w:r w:rsidR="00000000">
        <w:rPr>
          <w:rFonts w:cs="Arial"/>
        </w:rPr>
        <w:pict w14:anchorId="663BE55D">
          <v:shape id="_x0000_i1120" type="#_x0000_t75" style="width:170.25pt;height:18pt">
            <v:imagedata r:id="rId80" o:title=""/>
          </v:shape>
        </w:pict>
      </w:r>
      <w:r w:rsidRPr="002A031B">
        <w:rPr>
          <w:rFonts w:cs="Arial"/>
        </w:rPr>
        <w:t xml:space="preserve">      </w:t>
      </w:r>
    </w:p>
    <w:p w14:paraId="22D936C1" w14:textId="77777777" w:rsidR="00A34316" w:rsidRPr="002A031B" w:rsidRDefault="00A34316" w:rsidP="00A34316">
      <w:pPr>
        <w:pStyle w:val="ListParagraph"/>
        <w:tabs>
          <w:tab w:val="left" w:pos="5040"/>
        </w:tabs>
        <w:spacing w:after="0"/>
        <w:ind w:left="63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p>
    <w:p w14:paraId="02164CE1" w14:textId="77777777" w:rsidR="00A34316" w:rsidRPr="002A031B" w:rsidRDefault="00A34316" w:rsidP="00A34316">
      <w:pPr>
        <w:pStyle w:val="ListParagraph"/>
        <w:tabs>
          <w:tab w:val="left" w:pos="5040"/>
        </w:tabs>
        <w:spacing w:after="0"/>
        <w:ind w:left="630"/>
        <w:rPr>
          <w:rFonts w:cs="Arial"/>
        </w:rPr>
      </w:pPr>
      <w:r w:rsidRPr="002A031B">
        <w:rPr>
          <w:rFonts w:cs="Arial"/>
        </w:rPr>
        <w:t xml:space="preserve">Briefly describe details of adverse reaction or inadequate response.  </w:t>
      </w:r>
    </w:p>
    <w:p w14:paraId="2C900125" w14:textId="626AE12C" w:rsidR="00A34316" w:rsidRPr="002A031B" w:rsidRDefault="00000000" w:rsidP="00A34316">
      <w:pPr>
        <w:pStyle w:val="ListParagraph"/>
        <w:tabs>
          <w:tab w:val="left" w:pos="5040"/>
        </w:tabs>
        <w:spacing w:after="0"/>
        <w:ind w:left="630"/>
        <w:rPr>
          <w:rFonts w:cs="Arial"/>
        </w:rPr>
      </w:pPr>
      <w:r>
        <w:rPr>
          <w:rFonts w:cs="Arial"/>
        </w:rPr>
        <w:pict w14:anchorId="22DB05CA">
          <v:shape id="_x0000_i1121" type="#_x0000_t75" style="width:509.25pt;height:18pt">
            <v:imagedata r:id="rId78" o:title=""/>
          </v:shape>
        </w:pict>
      </w:r>
    </w:p>
    <w:p w14:paraId="2B88C522" w14:textId="1031B381" w:rsidR="00A34316" w:rsidRDefault="00000000" w:rsidP="00A34316">
      <w:pPr>
        <w:pStyle w:val="ListParagraph"/>
        <w:tabs>
          <w:tab w:val="left" w:pos="5040"/>
        </w:tabs>
        <w:spacing w:after="120"/>
        <w:ind w:left="630"/>
        <w:rPr>
          <w:rFonts w:cs="Arial"/>
        </w:rPr>
      </w:pPr>
      <w:r>
        <w:rPr>
          <w:rFonts w:cs="Arial"/>
        </w:rPr>
        <w:pict w14:anchorId="4779EA87">
          <v:shape id="_x0000_i1122" type="#_x0000_t75" style="width:509.25pt;height:18pt">
            <v:imagedata r:id="rId78" o:title=""/>
          </v:shape>
        </w:pict>
      </w:r>
    </w:p>
    <w:p w14:paraId="59A095BD" w14:textId="77777777" w:rsidR="007A4931" w:rsidRDefault="007A4931" w:rsidP="00A34316">
      <w:pPr>
        <w:pStyle w:val="ListParagraph"/>
        <w:tabs>
          <w:tab w:val="left" w:pos="5040"/>
        </w:tabs>
        <w:spacing w:after="120"/>
        <w:ind w:left="630"/>
        <w:rPr>
          <w:rFonts w:cs="Arial"/>
        </w:rPr>
      </w:pPr>
    </w:p>
    <w:p w14:paraId="091803B3" w14:textId="77777777" w:rsidR="007A4931" w:rsidRDefault="007A4931" w:rsidP="00A34316">
      <w:pPr>
        <w:pStyle w:val="ListParagraph"/>
        <w:tabs>
          <w:tab w:val="left" w:pos="5040"/>
        </w:tabs>
        <w:spacing w:after="120"/>
        <w:ind w:left="630"/>
        <w:rPr>
          <w:rFonts w:cs="Arial"/>
        </w:rPr>
      </w:pPr>
    </w:p>
    <w:p w14:paraId="1E278ABC" w14:textId="77777777" w:rsidR="007A4931" w:rsidRDefault="007A4931" w:rsidP="00A34316">
      <w:pPr>
        <w:pStyle w:val="ListParagraph"/>
        <w:tabs>
          <w:tab w:val="left" w:pos="5040"/>
        </w:tabs>
        <w:spacing w:after="120"/>
        <w:ind w:left="630"/>
        <w:rPr>
          <w:rFonts w:cs="Arial"/>
        </w:rPr>
      </w:pPr>
    </w:p>
    <w:p w14:paraId="114D8890" w14:textId="359D7A19" w:rsidR="007A4931" w:rsidRDefault="007A4931" w:rsidP="00A34316">
      <w:pPr>
        <w:pStyle w:val="ListParagraph"/>
        <w:tabs>
          <w:tab w:val="left" w:pos="5040"/>
        </w:tabs>
        <w:spacing w:after="120"/>
        <w:ind w:left="63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587EC78A" w14:textId="77777777" w:rsidR="007A4931" w:rsidRPr="002A031B" w:rsidRDefault="007A4931" w:rsidP="00A34316">
      <w:pPr>
        <w:pStyle w:val="ListParagraph"/>
        <w:tabs>
          <w:tab w:val="left" w:pos="5040"/>
        </w:tabs>
        <w:spacing w:after="120"/>
        <w:ind w:left="630"/>
        <w:rPr>
          <w:rFonts w:cs="Arial"/>
        </w:rPr>
      </w:pPr>
    </w:p>
    <w:p w14:paraId="38FF67EB" w14:textId="0054F2BB" w:rsidR="00A34316" w:rsidRPr="002A031B" w:rsidRDefault="00A34316" w:rsidP="00A34316">
      <w:pPr>
        <w:pStyle w:val="ListParagraph"/>
        <w:numPr>
          <w:ilvl w:val="0"/>
          <w:numId w:val="32"/>
        </w:numPr>
        <w:tabs>
          <w:tab w:val="left" w:pos="5040"/>
        </w:tabs>
        <w:spacing w:after="0"/>
        <w:rPr>
          <w:rFonts w:cs="Arial"/>
        </w:rPr>
      </w:pPr>
      <w:r w:rsidRPr="002A031B">
        <w:rPr>
          <w:rFonts w:cs="Arial"/>
        </w:rPr>
        <w:lastRenderedPageBreak/>
        <w:t>Is the member stable on the requested prescription drug prescribed by the health care provider, and switching drugs will likely cause an adverse reaction in</w:t>
      </w:r>
      <w:r w:rsidR="003712F1">
        <w:rPr>
          <w:rFonts w:cs="Arial"/>
        </w:rPr>
        <w:t>,</w:t>
      </w:r>
      <w:r w:rsidRPr="002A031B">
        <w:rPr>
          <w:rFonts w:cs="Arial"/>
        </w:rPr>
        <w:t xml:space="preserve"> or physical or mental harm to</w:t>
      </w:r>
      <w:r w:rsidR="003712F1">
        <w:rPr>
          <w:rFonts w:cs="Arial"/>
        </w:rPr>
        <w:t>,</w:t>
      </w:r>
      <w:r w:rsidRPr="002A031B">
        <w:rPr>
          <w:rFonts w:cs="Arial"/>
        </w:rPr>
        <w:t xml:space="preserve"> the member? </w:t>
      </w:r>
    </w:p>
    <w:p w14:paraId="39426F8C" w14:textId="4828D9BE" w:rsidR="00A34316" w:rsidRPr="002A031B" w:rsidRDefault="00A34316" w:rsidP="00596FBB">
      <w:pPr>
        <w:pStyle w:val="ListParagraph"/>
        <w:tabs>
          <w:tab w:val="left" w:pos="5040"/>
        </w:tabs>
        <w:spacing w:after="0"/>
        <w:ind w:left="990" w:hanging="360"/>
        <w:rPr>
          <w:rStyle w:val="Heading1Char"/>
          <w:b w:val="0"/>
          <w:sz w:val="22"/>
          <w:szCs w:val="24"/>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w:t>
      </w:r>
      <w:r w:rsidRPr="002A031B">
        <w:rPr>
          <w:rStyle w:val="Heading1Char"/>
          <w:b w:val="0"/>
          <w:bCs w:val="0"/>
          <w:sz w:val="22"/>
          <w:szCs w:val="24"/>
        </w:rPr>
        <w:t>Please provide details.</w:t>
      </w:r>
      <w:r w:rsidRPr="002A031B">
        <w:rPr>
          <w:rStyle w:val="Heading1Char"/>
          <w:sz w:val="22"/>
          <w:szCs w:val="24"/>
        </w:rPr>
        <w:t xml:space="preserve"> </w:t>
      </w:r>
      <w:r w:rsidR="00000000">
        <w:rPr>
          <w:rFonts w:cs="Arial"/>
        </w:rPr>
        <w:pict w14:anchorId="2B271636">
          <v:shape id="_x0000_i1123" type="#_x0000_t75" style="width:331.5pt;height:18pt">
            <v:imagedata r:id="rId81" o:title=""/>
          </v:shape>
        </w:pict>
      </w:r>
    </w:p>
    <w:p w14:paraId="6BB4AC32" w14:textId="0463E483" w:rsidR="00A34316" w:rsidRPr="002A031B" w:rsidRDefault="00A34316" w:rsidP="00596FBB">
      <w:pPr>
        <w:pStyle w:val="ListParagraph"/>
        <w:tabs>
          <w:tab w:val="left" w:pos="5040"/>
        </w:tabs>
        <w:spacing w:after="0"/>
        <w:ind w:left="990" w:hanging="360"/>
        <w:rPr>
          <w:rFonts w:eastAsiaTheme="majorEastAsia" w:cstheme="majorBidi"/>
          <w:bCs/>
          <w:szCs w:val="24"/>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w:t>
      </w:r>
    </w:p>
    <w:p w14:paraId="0F81AE3D" w14:textId="77777777" w:rsidR="00694132" w:rsidRDefault="00000000" w:rsidP="00694132">
      <w:pPr>
        <w:tabs>
          <w:tab w:val="left" w:pos="720"/>
          <w:tab w:val="left" w:pos="5040"/>
          <w:tab w:val="left" w:pos="7560"/>
        </w:tabs>
        <w:spacing w:after="0"/>
        <w:ind w:right="14"/>
        <w:jc w:val="center"/>
        <w:rPr>
          <w:rFonts w:cs="Arial"/>
        </w:rPr>
      </w:pPr>
      <w:r>
        <w:rPr>
          <w:rFonts w:cs="Arial"/>
        </w:rPr>
        <w:pict w14:anchorId="06E8D7B9">
          <v:rect id="_x0000_i1124" style="width:513.2pt;height:3.15pt" o:hrpct="990" o:hralign="center" o:hrstd="t" o:hrnoshade="t" o:hr="t" fillcolor="#a5a5a5" stroked="f"/>
        </w:pict>
      </w:r>
      <w:bookmarkStart w:id="10" w:name="page2"/>
    </w:p>
    <w:p w14:paraId="2A43E3BA" w14:textId="77777777" w:rsidR="00694132" w:rsidRDefault="00694132" w:rsidP="00694132">
      <w:pPr>
        <w:tabs>
          <w:tab w:val="left" w:pos="720"/>
          <w:tab w:val="left" w:pos="5040"/>
          <w:tab w:val="left" w:pos="7560"/>
        </w:tabs>
        <w:spacing w:after="0"/>
        <w:ind w:right="14"/>
        <w:jc w:val="center"/>
        <w:rPr>
          <w:rFonts w:cs="Arial"/>
        </w:rPr>
      </w:pPr>
    </w:p>
    <w:p w14:paraId="6E05B428" w14:textId="77777777" w:rsidR="00694132" w:rsidRDefault="00694132" w:rsidP="00694132">
      <w:pPr>
        <w:tabs>
          <w:tab w:val="left" w:pos="720"/>
          <w:tab w:val="left" w:pos="5040"/>
          <w:tab w:val="left" w:pos="7560"/>
        </w:tabs>
        <w:spacing w:after="0"/>
        <w:ind w:right="14"/>
        <w:jc w:val="center"/>
        <w:rPr>
          <w:rFonts w:cs="Arial"/>
        </w:rPr>
      </w:pPr>
    </w:p>
    <w:p w14:paraId="07FD008B" w14:textId="1FBB42FD" w:rsidR="00664A81" w:rsidRPr="000B4A71" w:rsidRDefault="00664A81" w:rsidP="00694132">
      <w:pPr>
        <w:tabs>
          <w:tab w:val="left" w:pos="720"/>
          <w:tab w:val="left" w:pos="5040"/>
          <w:tab w:val="left" w:pos="7560"/>
        </w:tabs>
        <w:spacing w:before="5160" w:after="0"/>
        <w:ind w:right="14"/>
        <w:jc w:val="center"/>
        <w:rPr>
          <w:rFonts w:cs="Arial"/>
        </w:rPr>
      </w:pPr>
      <w:r w:rsidRPr="002A031B">
        <w:rPr>
          <w:rFonts w:cs="Arial"/>
          <w:b/>
          <w:bCs/>
          <w:sz w:val="24"/>
          <w:szCs w:val="24"/>
        </w:rPr>
        <w:t>Please continue to next page and complete Prescriber and Provider Information section.</w:t>
      </w:r>
    </w:p>
    <w:p w14:paraId="3F1C6B63" w14:textId="405092A0" w:rsidR="00664A81" w:rsidRPr="002A031B" w:rsidRDefault="00664A81" w:rsidP="006B6006">
      <w:pPr>
        <w:spacing w:before="6600" w:after="120"/>
        <w:ind w:left="10368"/>
        <w:rPr>
          <w:rFonts w:cs="Arial"/>
          <w:b/>
          <w:bCs/>
          <w:sz w:val="24"/>
          <w:szCs w:val="24"/>
        </w:rPr>
      </w:pPr>
      <w:r w:rsidRPr="002A031B">
        <w:rPr>
          <w:rFonts w:cs="Arial"/>
        </w:rPr>
        <w:t>over</w:t>
      </w:r>
    </w:p>
    <w:bookmarkEnd w:id="10"/>
    <w:p w14:paraId="57DA6848" w14:textId="77777777" w:rsidR="00694132" w:rsidRDefault="00694132">
      <w:pPr>
        <w:rPr>
          <w:rFonts w:cs="Arial"/>
          <w:b/>
          <w:bCs/>
          <w:sz w:val="32"/>
          <w:szCs w:val="32"/>
        </w:rPr>
      </w:pPr>
      <w:r>
        <w:rPr>
          <w:rFonts w:cs="Arial"/>
          <w:b/>
          <w:bCs/>
          <w:sz w:val="32"/>
          <w:szCs w:val="32"/>
        </w:rPr>
        <w:br w:type="page"/>
      </w:r>
    </w:p>
    <w:p w14:paraId="7791E356" w14:textId="1EB31932" w:rsidR="001A60EB" w:rsidRPr="00C76353" w:rsidRDefault="001A60EB" w:rsidP="001A60EB">
      <w:pPr>
        <w:spacing w:after="0"/>
        <w:ind w:right="-72" w:hanging="90"/>
        <w:rPr>
          <w:rFonts w:cs="Arial"/>
          <w:b/>
          <w:bCs/>
          <w:sz w:val="32"/>
          <w:szCs w:val="32"/>
        </w:rPr>
      </w:pPr>
      <w:r w:rsidRPr="00C76353">
        <w:rPr>
          <w:rFonts w:cs="Arial"/>
          <w:b/>
          <w:bCs/>
          <w:sz w:val="32"/>
          <w:szCs w:val="32"/>
        </w:rPr>
        <w:lastRenderedPageBreak/>
        <w:t>Prior Authorization Request Prescriber and Provider Information</w:t>
      </w:r>
    </w:p>
    <w:p w14:paraId="32CB538D" w14:textId="77777777" w:rsidR="001A60EB" w:rsidRPr="00C76353" w:rsidRDefault="00000000" w:rsidP="001A60EB">
      <w:pPr>
        <w:spacing w:before="60" w:after="0"/>
        <w:ind w:left="-86"/>
        <w:rPr>
          <w:rFonts w:cs="Arial"/>
        </w:rPr>
      </w:pPr>
      <w:r>
        <w:rPr>
          <w:rFonts w:cs="Arial"/>
        </w:rPr>
        <w:pict w14:anchorId="05C141ED">
          <v:rect id="_x0000_i1125" style="width:548.5pt;height:3pt" o:hrpct="991" o:hralign="center" o:hrstd="t" o:hrnoshade="t" o:hr="t" fillcolor="gray [1629]" stroked="f"/>
        </w:pict>
      </w:r>
    </w:p>
    <w:p w14:paraId="3D51250F" w14:textId="0D29B444" w:rsidR="001A60EB" w:rsidRPr="00C76353" w:rsidRDefault="001A60EB" w:rsidP="001A60EB">
      <w:pPr>
        <w:keepNext/>
        <w:keepLines/>
        <w:spacing w:after="0" w:line="240" w:lineRule="auto"/>
        <w:outlineLvl w:val="0"/>
        <w:rPr>
          <w:rFonts w:eastAsiaTheme="majorEastAsia" w:cs="Arial"/>
          <w:b/>
          <w:bCs/>
          <w:sz w:val="24"/>
          <w:szCs w:val="28"/>
        </w:rPr>
      </w:pPr>
      <w:r w:rsidRPr="00C76353">
        <w:rPr>
          <w:rFonts w:eastAsiaTheme="majorEastAsia" w:cs="Arial"/>
          <w:b/>
          <w:bCs/>
          <w:sz w:val="24"/>
          <w:szCs w:val="28"/>
        </w:rPr>
        <w:t xml:space="preserve">Prescriber </w:t>
      </w:r>
      <w:r w:rsidR="003712F1">
        <w:rPr>
          <w:rFonts w:eastAsiaTheme="majorEastAsia" w:cs="Arial"/>
          <w:b/>
          <w:bCs/>
          <w:sz w:val="24"/>
          <w:szCs w:val="28"/>
        </w:rPr>
        <w:t>i</w:t>
      </w:r>
      <w:r w:rsidRPr="00C76353">
        <w:rPr>
          <w:rFonts w:eastAsiaTheme="majorEastAsia" w:cs="Arial"/>
          <w:b/>
          <w:bCs/>
          <w:sz w:val="24"/>
          <w:szCs w:val="28"/>
        </w:rPr>
        <w:t>nformation</w:t>
      </w:r>
    </w:p>
    <w:p w14:paraId="6D078C4F" w14:textId="3434A42A" w:rsidR="001A60EB" w:rsidRPr="00C76353" w:rsidRDefault="001A60EB" w:rsidP="001A60EB">
      <w:pPr>
        <w:tabs>
          <w:tab w:val="left" w:pos="5220"/>
          <w:tab w:val="left" w:pos="9360"/>
        </w:tabs>
        <w:spacing w:after="60"/>
        <w:ind w:left="158"/>
        <w:rPr>
          <w:rFonts w:cs="Arial"/>
        </w:rPr>
      </w:pPr>
      <w:r w:rsidRPr="00C76353">
        <w:rPr>
          <w:rFonts w:cs="Arial"/>
        </w:rPr>
        <w:t xml:space="preserve">Last name* </w:t>
      </w:r>
      <w:r w:rsidR="00000000">
        <w:rPr>
          <w:rFonts w:cs="Arial"/>
        </w:rPr>
        <w:pict w14:anchorId="620ADFF6">
          <v:shape id="_x0000_i1126" type="#_x0000_t75" style="width:192pt;height:18pt">
            <v:imagedata r:id="rId82" o:title=""/>
          </v:shape>
        </w:pict>
      </w:r>
      <w:r w:rsidRPr="00C76353">
        <w:rPr>
          <w:rFonts w:cs="Arial"/>
        </w:rPr>
        <w:tab/>
        <w:t xml:space="preserve">First name* </w:t>
      </w:r>
      <w:r w:rsidR="00000000">
        <w:rPr>
          <w:rFonts w:cs="Arial"/>
        </w:rPr>
        <w:pict w14:anchorId="563EC96A">
          <v:shape id="_x0000_i1127" type="#_x0000_t75" style="width:143.25pt;height:18pt">
            <v:imagedata r:id="rId83" o:title=""/>
          </v:shape>
        </w:pict>
      </w:r>
      <w:r w:rsidRPr="00C76353">
        <w:rPr>
          <w:rFonts w:cs="Arial"/>
        </w:rPr>
        <w:tab/>
        <w:t xml:space="preserve">MI </w:t>
      </w:r>
      <w:r w:rsidR="00000000">
        <w:rPr>
          <w:rFonts w:cs="Arial"/>
        </w:rPr>
        <w:pict w14:anchorId="41C1DAAC">
          <v:shape id="_x0000_i1128" type="#_x0000_t75" style="width:63pt;height:18pt">
            <v:imagedata r:id="rId84" o:title=""/>
          </v:shape>
        </w:pict>
      </w:r>
    </w:p>
    <w:p w14:paraId="559EA710" w14:textId="58C54021" w:rsidR="001A60EB" w:rsidRPr="00C76353" w:rsidRDefault="001A60EB" w:rsidP="001A60EB">
      <w:pPr>
        <w:tabs>
          <w:tab w:val="left" w:pos="5220"/>
          <w:tab w:val="left" w:pos="9360"/>
        </w:tabs>
        <w:spacing w:after="60"/>
        <w:ind w:left="158"/>
        <w:rPr>
          <w:rFonts w:eastAsiaTheme="majorEastAsia" w:cs="Arial"/>
          <w:szCs w:val="26"/>
        </w:rPr>
      </w:pPr>
      <w:r w:rsidRPr="00C76353">
        <w:rPr>
          <w:rFonts w:eastAsiaTheme="majorEastAsia" w:cs="Arial"/>
          <w:szCs w:val="26"/>
        </w:rPr>
        <w:t xml:space="preserve">NPI* </w:t>
      </w:r>
      <w:r w:rsidR="00000000">
        <w:rPr>
          <w:rFonts w:cs="Arial"/>
        </w:rPr>
        <w:pict w14:anchorId="44EED94B">
          <v:shape id="_x0000_i1129" type="#_x0000_t75" style="width:222pt;height:18pt">
            <v:imagedata r:id="rId85" o:title=""/>
          </v:shape>
        </w:pict>
      </w:r>
      <w:r w:rsidRPr="00C76353">
        <w:rPr>
          <w:rFonts w:eastAsiaTheme="majorEastAsia" w:cs="Arial"/>
          <w:szCs w:val="26"/>
        </w:rPr>
        <w:tab/>
        <w:t xml:space="preserve">Individual MH Provider ID </w:t>
      </w:r>
      <w:r w:rsidR="00000000">
        <w:rPr>
          <w:rFonts w:cs="Arial"/>
        </w:rPr>
        <w:pict w14:anchorId="1A12DFCD">
          <v:shape id="_x0000_i1130" type="#_x0000_t75" style="width:158.25pt;height:18pt">
            <v:imagedata r:id="rId18" o:title=""/>
          </v:shape>
        </w:pict>
      </w:r>
    </w:p>
    <w:p w14:paraId="427BEE19" w14:textId="5F6C27D0" w:rsidR="001A60EB" w:rsidRPr="00C76353" w:rsidRDefault="001A60EB" w:rsidP="001A60EB">
      <w:pPr>
        <w:tabs>
          <w:tab w:val="left" w:pos="5220"/>
        </w:tabs>
        <w:spacing w:after="60"/>
        <w:ind w:left="158"/>
        <w:rPr>
          <w:rFonts w:eastAsiaTheme="majorEastAsia" w:cs="Arial"/>
          <w:szCs w:val="26"/>
        </w:rPr>
      </w:pPr>
      <w:r w:rsidRPr="00C76353">
        <w:rPr>
          <w:rFonts w:eastAsiaTheme="majorEastAsia" w:cs="Arial"/>
          <w:szCs w:val="26"/>
        </w:rPr>
        <w:t xml:space="preserve">DEA No. </w:t>
      </w:r>
      <w:r w:rsidR="00000000">
        <w:rPr>
          <w:rFonts w:cs="Arial"/>
        </w:rPr>
        <w:pict w14:anchorId="61206EDF">
          <v:shape id="_x0000_i1131" type="#_x0000_t75" style="width:201pt;height:18pt">
            <v:imagedata r:id="rId86" o:title=""/>
          </v:shape>
        </w:pict>
      </w:r>
      <w:r w:rsidRPr="00C76353">
        <w:rPr>
          <w:rFonts w:eastAsiaTheme="majorEastAsia" w:cs="Arial"/>
          <w:szCs w:val="26"/>
        </w:rPr>
        <w:tab/>
        <w:t xml:space="preserve">Office Contact Name </w:t>
      </w:r>
      <w:r w:rsidR="00000000">
        <w:rPr>
          <w:rFonts w:cs="Arial"/>
        </w:rPr>
        <w:pict w14:anchorId="344A5214">
          <v:shape id="_x0000_i1132" type="#_x0000_t75" style="width:179.25pt;height:18pt">
            <v:imagedata r:id="rId17" o:title=""/>
          </v:shape>
        </w:pict>
      </w:r>
    </w:p>
    <w:p w14:paraId="276A1465" w14:textId="71651691" w:rsidR="001A60EB" w:rsidRPr="00C76353" w:rsidRDefault="001A60EB" w:rsidP="001A60EB">
      <w:pPr>
        <w:tabs>
          <w:tab w:val="left" w:pos="5220"/>
          <w:tab w:val="left" w:pos="7740"/>
          <w:tab w:val="left" w:pos="9360"/>
        </w:tabs>
        <w:spacing w:after="60"/>
        <w:ind w:left="158"/>
        <w:rPr>
          <w:rFonts w:eastAsiaTheme="majorEastAsia" w:cs="Arial"/>
          <w:szCs w:val="26"/>
        </w:rPr>
      </w:pPr>
      <w:r w:rsidRPr="00C76353">
        <w:rPr>
          <w:rFonts w:eastAsiaTheme="majorEastAsia" w:cs="Arial"/>
          <w:szCs w:val="26"/>
        </w:rPr>
        <w:t xml:space="preserve">Address </w:t>
      </w:r>
      <w:r w:rsidR="00000000">
        <w:rPr>
          <w:rFonts w:cs="Arial"/>
        </w:rPr>
        <w:pict w14:anchorId="223BA6C7">
          <v:shape id="_x0000_i1133" type="#_x0000_t75" style="width:203.25pt;height:18pt">
            <v:imagedata r:id="rId87" o:title=""/>
          </v:shape>
        </w:pict>
      </w:r>
      <w:r w:rsidRPr="00C76353">
        <w:rPr>
          <w:rFonts w:eastAsiaTheme="majorEastAsia" w:cs="Arial"/>
          <w:szCs w:val="26"/>
        </w:rPr>
        <w:tab/>
        <w:t xml:space="preserve">City </w:t>
      </w:r>
      <w:r w:rsidR="00000000">
        <w:rPr>
          <w:rFonts w:cs="Arial"/>
        </w:rPr>
        <w:pict w14:anchorId="6579EE24">
          <v:shape id="_x0000_i1134" type="#_x0000_t75" style="width:99.75pt;height:18pt">
            <v:imagedata r:id="rId57" o:title=""/>
          </v:shape>
        </w:pict>
      </w:r>
      <w:r w:rsidRPr="00C76353">
        <w:rPr>
          <w:rFonts w:eastAsiaTheme="majorEastAsia" w:cs="Arial"/>
          <w:szCs w:val="26"/>
        </w:rPr>
        <w:tab/>
        <w:t xml:space="preserve">State </w:t>
      </w:r>
      <w:r w:rsidR="00000000">
        <w:rPr>
          <w:rFonts w:cs="Arial"/>
        </w:rPr>
        <w:pict w14:anchorId="11B1D0B8">
          <v:shape id="_x0000_i1135" type="#_x0000_t75" style="width:39pt;height:18pt">
            <v:imagedata r:id="rId88" o:title=""/>
          </v:shape>
        </w:pict>
      </w:r>
      <w:r w:rsidRPr="00C76353">
        <w:rPr>
          <w:rFonts w:eastAsiaTheme="majorEastAsia" w:cs="Arial"/>
          <w:szCs w:val="26"/>
        </w:rPr>
        <w:tab/>
        <w:t xml:space="preserve">Zip </w:t>
      </w:r>
      <w:r w:rsidR="00000000">
        <w:rPr>
          <w:rFonts w:cs="Arial"/>
        </w:rPr>
        <w:pict w14:anchorId="6DA0DD10">
          <v:shape id="_x0000_i1136" type="#_x0000_t75" style="width:63pt;height:18pt">
            <v:imagedata r:id="rId84" o:title=""/>
          </v:shape>
        </w:pict>
      </w:r>
    </w:p>
    <w:p w14:paraId="2B9D1BF8" w14:textId="4363AB17" w:rsidR="001A60EB" w:rsidRPr="00C76353" w:rsidRDefault="001A60EB" w:rsidP="001A60EB">
      <w:pPr>
        <w:tabs>
          <w:tab w:val="left" w:pos="5220"/>
          <w:tab w:val="left" w:pos="7740"/>
          <w:tab w:val="left" w:pos="9360"/>
        </w:tabs>
        <w:spacing w:after="60"/>
        <w:ind w:left="158"/>
        <w:rPr>
          <w:rFonts w:eastAsiaTheme="majorEastAsia" w:cs="Arial"/>
          <w:szCs w:val="26"/>
        </w:rPr>
      </w:pPr>
      <w:r w:rsidRPr="00C76353">
        <w:rPr>
          <w:rFonts w:eastAsiaTheme="majorEastAsia" w:cs="Arial"/>
          <w:szCs w:val="26"/>
        </w:rPr>
        <w:t xml:space="preserve">E-mail address </w:t>
      </w:r>
      <w:r w:rsidR="00000000">
        <w:rPr>
          <w:rFonts w:cs="Arial"/>
        </w:rPr>
        <w:pict w14:anchorId="4F4D8DD2">
          <v:shape id="_x0000_i1137" type="#_x0000_t75" style="width:465.75pt;height:18pt">
            <v:imagedata r:id="rId89" o:title=""/>
          </v:shape>
        </w:pict>
      </w:r>
    </w:p>
    <w:p w14:paraId="4546B230" w14:textId="41C1CC27" w:rsidR="001A60EB" w:rsidRPr="00C76353" w:rsidRDefault="001A60EB" w:rsidP="001A60EB">
      <w:pPr>
        <w:tabs>
          <w:tab w:val="left" w:pos="5220"/>
          <w:tab w:val="left" w:pos="7740"/>
          <w:tab w:val="left" w:pos="9360"/>
        </w:tabs>
        <w:spacing w:after="60"/>
        <w:ind w:left="158"/>
        <w:rPr>
          <w:rFonts w:eastAsiaTheme="majorEastAsia" w:cs="Arial"/>
          <w:szCs w:val="26"/>
        </w:rPr>
      </w:pPr>
      <w:r w:rsidRPr="00C76353">
        <w:rPr>
          <w:rFonts w:eastAsiaTheme="majorEastAsia" w:cs="Arial"/>
          <w:szCs w:val="26"/>
        </w:rPr>
        <w:t xml:space="preserve">Telephone No.* </w:t>
      </w:r>
      <w:r w:rsidR="00000000">
        <w:rPr>
          <w:rFonts w:cs="Arial"/>
        </w:rPr>
        <w:pict w14:anchorId="6D46976A">
          <v:shape id="_x0000_i1138" type="#_x0000_t75" style="width:167.25pt;height:18pt">
            <v:imagedata r:id="rId90" o:title=""/>
          </v:shape>
        </w:pict>
      </w:r>
      <w:r w:rsidRPr="00C76353">
        <w:rPr>
          <w:rFonts w:eastAsiaTheme="majorEastAsia" w:cs="Arial"/>
          <w:szCs w:val="26"/>
        </w:rPr>
        <w:tab/>
      </w:r>
    </w:p>
    <w:p w14:paraId="442EC503" w14:textId="3876F754" w:rsidR="001A60EB" w:rsidRPr="00C76353" w:rsidRDefault="001A60EB" w:rsidP="001A60EB">
      <w:pPr>
        <w:tabs>
          <w:tab w:val="left" w:pos="5220"/>
          <w:tab w:val="left" w:pos="7740"/>
          <w:tab w:val="left" w:pos="9360"/>
        </w:tabs>
        <w:spacing w:after="60"/>
        <w:ind w:left="158"/>
        <w:rPr>
          <w:rFonts w:eastAsiaTheme="majorEastAsia" w:cs="Arial"/>
          <w:szCs w:val="26"/>
        </w:rPr>
      </w:pPr>
      <w:r w:rsidRPr="00C76353">
        <w:rPr>
          <w:rFonts w:eastAsiaTheme="majorEastAsia" w:cs="Arial"/>
          <w:szCs w:val="26"/>
        </w:rPr>
        <w:t>Fax No.* (</w:t>
      </w:r>
      <w:r w:rsidRPr="00C76353">
        <w:rPr>
          <w:rFonts w:cs="Arial"/>
        </w:rPr>
        <w:t>Please provide fax number for PA response notification.</w:t>
      </w:r>
      <w:r w:rsidRPr="00C76353">
        <w:rPr>
          <w:rFonts w:eastAsiaTheme="majorEastAsia" w:cs="Arial"/>
          <w:szCs w:val="26"/>
        </w:rPr>
        <w:t xml:space="preserve">) </w:t>
      </w:r>
      <w:r w:rsidR="00000000">
        <w:rPr>
          <w:rFonts w:cs="Arial"/>
        </w:rPr>
        <w:pict w14:anchorId="482BAD73">
          <v:shape id="_x0000_i1139" type="#_x0000_t75" style="width:242.25pt;height:18pt">
            <v:imagedata r:id="rId91" o:title=""/>
          </v:shape>
        </w:pict>
      </w:r>
    </w:p>
    <w:p w14:paraId="5148DB4E" w14:textId="77777777" w:rsidR="001A60EB" w:rsidRPr="00C76353" w:rsidRDefault="001A60EB" w:rsidP="001A60EB">
      <w:pPr>
        <w:tabs>
          <w:tab w:val="left" w:pos="5220"/>
          <w:tab w:val="left" w:pos="7740"/>
          <w:tab w:val="left" w:pos="9360"/>
        </w:tabs>
        <w:spacing w:after="0" w:line="240" w:lineRule="auto"/>
        <w:ind w:left="180"/>
        <w:rPr>
          <w:rFonts w:eastAsiaTheme="majorEastAsia" w:cs="Arial"/>
          <w:szCs w:val="26"/>
        </w:rPr>
      </w:pPr>
      <w:r w:rsidRPr="00C76353">
        <w:rPr>
          <w:rFonts w:cs="Arial"/>
          <w:i/>
        </w:rPr>
        <w:t>* Required</w:t>
      </w:r>
    </w:p>
    <w:p w14:paraId="731229A8" w14:textId="77777777" w:rsidR="001A60EB" w:rsidRPr="00C76353" w:rsidRDefault="00000000" w:rsidP="001A60EB">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4EA9FD01">
          <v:rect id="_x0000_i1140" style="width:548.5pt;height:3pt" o:hrpct="991" o:hralign="center" o:hrstd="t" o:hrnoshade="t" o:hr="t" fillcolor="gray [1629]" stroked="f"/>
        </w:pict>
      </w:r>
    </w:p>
    <w:p w14:paraId="1AD50892" w14:textId="77777777" w:rsidR="001A60EB" w:rsidRPr="00C76353" w:rsidRDefault="001A60EB" w:rsidP="001A60EB">
      <w:pPr>
        <w:keepNext/>
        <w:keepLines/>
        <w:spacing w:after="0" w:line="240" w:lineRule="auto"/>
        <w:outlineLvl w:val="0"/>
        <w:rPr>
          <w:rFonts w:eastAsiaTheme="majorEastAsia" w:cs="Arial"/>
          <w:b/>
          <w:bCs/>
          <w:sz w:val="24"/>
          <w:szCs w:val="28"/>
        </w:rPr>
      </w:pPr>
      <w:r w:rsidRPr="00C76353">
        <w:rPr>
          <w:rFonts w:eastAsiaTheme="majorEastAsia" w:cs="Arial"/>
          <w:b/>
          <w:bCs/>
          <w:sz w:val="24"/>
          <w:szCs w:val="28"/>
        </w:rPr>
        <w:t>Please also complete for professionally administered medications, if applicable.</w:t>
      </w:r>
    </w:p>
    <w:p w14:paraId="79B68A4C" w14:textId="4E9B27D6" w:rsidR="001A60EB" w:rsidRPr="00C76353" w:rsidRDefault="001A60EB" w:rsidP="001A60EB">
      <w:pPr>
        <w:tabs>
          <w:tab w:val="left" w:pos="5220"/>
          <w:tab w:val="left" w:pos="9360"/>
        </w:tabs>
        <w:spacing w:after="60"/>
        <w:ind w:left="158"/>
        <w:rPr>
          <w:rFonts w:eastAsiaTheme="majorEastAsia" w:cs="Arial"/>
          <w:szCs w:val="26"/>
        </w:rPr>
      </w:pPr>
      <w:r w:rsidRPr="00C76353">
        <w:rPr>
          <w:rFonts w:eastAsiaTheme="majorEastAsia" w:cs="Arial"/>
          <w:szCs w:val="26"/>
        </w:rPr>
        <w:t xml:space="preserve">Start date </w:t>
      </w:r>
      <w:r w:rsidR="00000000">
        <w:rPr>
          <w:rFonts w:cs="Arial"/>
        </w:rPr>
        <w:pict w14:anchorId="6A5BDC3D">
          <v:shape id="_x0000_i1141" type="#_x0000_t75" style="width:198pt;height:18pt">
            <v:imagedata r:id="rId92" o:title=""/>
          </v:shape>
        </w:pict>
      </w:r>
      <w:r w:rsidRPr="00C76353">
        <w:rPr>
          <w:rFonts w:eastAsiaTheme="majorEastAsia" w:cs="Arial"/>
          <w:szCs w:val="26"/>
        </w:rPr>
        <w:tab/>
        <w:t xml:space="preserve">End date </w:t>
      </w:r>
      <w:r w:rsidR="00000000">
        <w:rPr>
          <w:rFonts w:cs="Arial"/>
        </w:rPr>
        <w:pict w14:anchorId="611CF7EF">
          <v:shape id="_x0000_i1142" type="#_x0000_t75" style="width:243pt;height:18pt">
            <v:imagedata r:id="rId25" o:title=""/>
          </v:shape>
        </w:pict>
      </w:r>
    </w:p>
    <w:p w14:paraId="6AE48DD4" w14:textId="0A392228" w:rsidR="001A60EB" w:rsidRPr="00C76353" w:rsidRDefault="001A60EB" w:rsidP="001A60EB">
      <w:pPr>
        <w:tabs>
          <w:tab w:val="left" w:pos="5220"/>
          <w:tab w:val="left" w:pos="7740"/>
          <w:tab w:val="left" w:pos="9360"/>
        </w:tabs>
        <w:spacing w:after="60"/>
        <w:ind w:left="158"/>
        <w:rPr>
          <w:rFonts w:eastAsiaTheme="majorEastAsia" w:cs="Arial"/>
          <w:szCs w:val="26"/>
        </w:rPr>
      </w:pPr>
      <w:r w:rsidRPr="00C76353">
        <w:rPr>
          <w:rFonts w:eastAsiaTheme="majorEastAsia" w:cs="Arial"/>
          <w:szCs w:val="26"/>
        </w:rPr>
        <w:t xml:space="preserve">Servicing prescriber/facility name </w:t>
      </w:r>
      <w:r w:rsidR="00000000">
        <w:rPr>
          <w:rFonts w:cs="Arial"/>
        </w:rPr>
        <w:pict w14:anchorId="2F607B9E">
          <v:shape id="_x0000_i1143" type="#_x0000_t75" style="width:212.25pt;height:18pt">
            <v:imagedata r:id="rId93" o:title=""/>
          </v:shape>
        </w:pict>
      </w:r>
      <w:r w:rsidRPr="00C76353">
        <w:rPr>
          <w:rFonts w:cs="Arial"/>
        </w:rPr>
        <w:t xml:space="preserve"> </w:t>
      </w:r>
      <w:r w:rsidRPr="00C76353">
        <w:rPr>
          <w:rFonts w:cs="Arial"/>
        </w:rPr>
        <w:fldChar w:fldCharType="begin">
          <w:ffData>
            <w:name w:val="Check6"/>
            <w:enabled/>
            <w:calcOnExit w:val="0"/>
            <w:checkBox>
              <w:sizeAuto/>
              <w:default w:val="0"/>
            </w:checkBox>
          </w:ffData>
        </w:fldChar>
      </w:r>
      <w:r w:rsidRPr="00C76353">
        <w:rPr>
          <w:rFonts w:cs="Arial"/>
        </w:rPr>
        <w:instrText xml:space="preserve"> FORMCHECKBOX </w:instrText>
      </w:r>
      <w:r w:rsidRPr="00C76353">
        <w:rPr>
          <w:rFonts w:cs="Arial"/>
        </w:rPr>
      </w:r>
      <w:r w:rsidRPr="00C76353">
        <w:rPr>
          <w:rFonts w:cs="Arial"/>
        </w:rPr>
        <w:fldChar w:fldCharType="separate"/>
      </w:r>
      <w:r w:rsidRPr="00C76353">
        <w:rPr>
          <w:rFonts w:cs="Arial"/>
        </w:rPr>
        <w:fldChar w:fldCharType="end"/>
      </w:r>
      <w:r w:rsidRPr="00C76353">
        <w:rPr>
          <w:rFonts w:cs="Arial"/>
        </w:rPr>
        <w:t xml:space="preserve"> Same as prescribing provider</w:t>
      </w:r>
    </w:p>
    <w:p w14:paraId="5D21E08B" w14:textId="6D9C037F" w:rsidR="001A60EB" w:rsidRPr="00C76353" w:rsidRDefault="001A60EB" w:rsidP="001A60EB">
      <w:pPr>
        <w:tabs>
          <w:tab w:val="left" w:pos="5220"/>
          <w:tab w:val="left" w:pos="7740"/>
          <w:tab w:val="left" w:pos="9360"/>
        </w:tabs>
        <w:spacing w:after="60"/>
        <w:ind w:left="158"/>
        <w:rPr>
          <w:rFonts w:eastAsiaTheme="majorEastAsia" w:cs="Arial"/>
          <w:szCs w:val="26"/>
        </w:rPr>
      </w:pPr>
      <w:r w:rsidRPr="00C76353">
        <w:rPr>
          <w:rFonts w:eastAsiaTheme="majorEastAsia" w:cs="Arial"/>
          <w:szCs w:val="26"/>
        </w:rPr>
        <w:t xml:space="preserve">Servicing provider/facility address </w:t>
      </w:r>
      <w:r w:rsidR="00000000">
        <w:rPr>
          <w:rFonts w:cs="Arial"/>
        </w:rPr>
        <w:pict w14:anchorId="2373368A">
          <v:shape id="_x0000_i1144" type="#_x0000_t75" style="width:372.75pt;height:18pt">
            <v:imagedata r:id="rId94" o:title=""/>
          </v:shape>
        </w:pict>
      </w:r>
    </w:p>
    <w:p w14:paraId="77B02F4D" w14:textId="611B3D69" w:rsidR="001A60EB" w:rsidRPr="00C76353" w:rsidRDefault="001A60EB" w:rsidP="001A60EB">
      <w:pPr>
        <w:tabs>
          <w:tab w:val="left" w:pos="5220"/>
          <w:tab w:val="left" w:pos="7740"/>
          <w:tab w:val="left" w:pos="9360"/>
        </w:tabs>
        <w:spacing w:after="60"/>
        <w:ind w:left="158"/>
        <w:rPr>
          <w:rFonts w:eastAsiaTheme="majorEastAsia" w:cs="Arial"/>
          <w:szCs w:val="26"/>
        </w:rPr>
      </w:pPr>
      <w:r w:rsidRPr="00C76353">
        <w:rPr>
          <w:rFonts w:eastAsiaTheme="majorEastAsia" w:cs="Arial"/>
          <w:szCs w:val="26"/>
        </w:rPr>
        <w:t xml:space="preserve">Servicing provider NPI/tax ID No. </w:t>
      </w:r>
      <w:r w:rsidR="00000000">
        <w:rPr>
          <w:rFonts w:cs="Arial"/>
        </w:rPr>
        <w:pict w14:anchorId="16001351">
          <v:shape id="_x0000_i1145" type="#_x0000_t75" style="width:375pt;height:18pt">
            <v:imagedata r:id="rId95" o:title=""/>
          </v:shape>
        </w:pict>
      </w:r>
    </w:p>
    <w:p w14:paraId="3D139203" w14:textId="3DA405C5" w:rsidR="001A60EB" w:rsidRPr="00C76353" w:rsidRDefault="001A60EB" w:rsidP="001A60EB">
      <w:pPr>
        <w:tabs>
          <w:tab w:val="left" w:pos="5220"/>
          <w:tab w:val="left" w:pos="7740"/>
          <w:tab w:val="left" w:pos="9360"/>
        </w:tabs>
        <w:spacing w:after="60"/>
        <w:ind w:left="158"/>
        <w:rPr>
          <w:rFonts w:eastAsiaTheme="majorEastAsia" w:cs="Arial"/>
          <w:szCs w:val="26"/>
        </w:rPr>
      </w:pPr>
      <w:r w:rsidRPr="00C76353">
        <w:rPr>
          <w:rFonts w:eastAsiaTheme="majorEastAsia" w:cs="Arial"/>
          <w:szCs w:val="26"/>
        </w:rPr>
        <w:t xml:space="preserve">Name of billing provider </w:t>
      </w:r>
      <w:r w:rsidR="00000000">
        <w:rPr>
          <w:rFonts w:cs="Arial"/>
        </w:rPr>
        <w:pict w14:anchorId="1BF1D355">
          <v:shape id="_x0000_i1146" type="#_x0000_t75" style="width:420.75pt;height:18pt">
            <v:imagedata r:id="rId96" o:title=""/>
          </v:shape>
        </w:pict>
      </w:r>
    </w:p>
    <w:p w14:paraId="32D54C71" w14:textId="4E5C1958" w:rsidR="001A60EB" w:rsidRPr="00C76353" w:rsidRDefault="001A60EB" w:rsidP="001A60EB">
      <w:pPr>
        <w:tabs>
          <w:tab w:val="left" w:pos="5220"/>
          <w:tab w:val="left" w:pos="7740"/>
          <w:tab w:val="left" w:pos="9360"/>
        </w:tabs>
        <w:spacing w:after="60"/>
        <w:ind w:left="158"/>
        <w:rPr>
          <w:rFonts w:eastAsiaTheme="majorEastAsia" w:cs="Arial"/>
          <w:szCs w:val="26"/>
        </w:rPr>
      </w:pPr>
      <w:r w:rsidRPr="00C76353">
        <w:rPr>
          <w:rFonts w:eastAsiaTheme="majorEastAsia" w:cs="Arial"/>
          <w:szCs w:val="26"/>
        </w:rPr>
        <w:t xml:space="preserve">Billing provider NPI No. </w:t>
      </w:r>
      <w:r w:rsidR="00000000">
        <w:rPr>
          <w:rFonts w:cs="Arial"/>
        </w:rPr>
        <w:pict w14:anchorId="2745339B">
          <v:shape id="_x0000_i1147" type="#_x0000_t75" style="width:423.75pt;height:18pt">
            <v:imagedata r:id="rId97" o:title=""/>
          </v:shape>
        </w:pict>
      </w:r>
    </w:p>
    <w:p w14:paraId="3BE24C3D" w14:textId="77777777" w:rsidR="001A60EB" w:rsidRPr="00C76353" w:rsidRDefault="001A60EB" w:rsidP="001A60EB">
      <w:pPr>
        <w:tabs>
          <w:tab w:val="left" w:pos="5220"/>
          <w:tab w:val="left" w:pos="7740"/>
          <w:tab w:val="left" w:pos="9360"/>
        </w:tabs>
        <w:spacing w:after="60"/>
        <w:ind w:left="158"/>
        <w:rPr>
          <w:rFonts w:eastAsiaTheme="majorEastAsia" w:cs="Arial"/>
          <w:szCs w:val="26"/>
        </w:rPr>
      </w:pPr>
      <w:r w:rsidRPr="00C76353">
        <w:rPr>
          <w:rFonts w:eastAsiaTheme="majorEastAsia" w:cs="Arial"/>
          <w:szCs w:val="26"/>
        </w:rPr>
        <w:t xml:space="preserve">Is this a request for recertification? </w:t>
      </w:r>
      <w:r w:rsidRPr="00C76353">
        <w:rPr>
          <w:rFonts w:cs="Arial"/>
        </w:rPr>
        <w:fldChar w:fldCharType="begin">
          <w:ffData>
            <w:name w:val="Check6"/>
            <w:enabled/>
            <w:calcOnExit w:val="0"/>
            <w:checkBox>
              <w:sizeAuto/>
              <w:default w:val="0"/>
            </w:checkBox>
          </w:ffData>
        </w:fldChar>
      </w:r>
      <w:r w:rsidRPr="00C76353">
        <w:rPr>
          <w:rFonts w:cs="Arial"/>
        </w:rPr>
        <w:instrText xml:space="preserve"> FORMCHECKBOX </w:instrText>
      </w:r>
      <w:r w:rsidRPr="00C76353">
        <w:rPr>
          <w:rFonts w:cs="Arial"/>
        </w:rPr>
      </w:r>
      <w:r w:rsidRPr="00C76353">
        <w:rPr>
          <w:rFonts w:cs="Arial"/>
        </w:rPr>
        <w:fldChar w:fldCharType="separate"/>
      </w:r>
      <w:r w:rsidRPr="00C76353">
        <w:rPr>
          <w:rFonts w:cs="Arial"/>
        </w:rPr>
        <w:fldChar w:fldCharType="end"/>
      </w:r>
      <w:r w:rsidRPr="00C76353">
        <w:rPr>
          <w:rFonts w:cs="Arial"/>
        </w:rPr>
        <w:t xml:space="preserve"> Yes </w:t>
      </w:r>
      <w:r w:rsidRPr="00C76353">
        <w:rPr>
          <w:rFonts w:cs="Arial"/>
        </w:rPr>
        <w:fldChar w:fldCharType="begin">
          <w:ffData>
            <w:name w:val="Check6"/>
            <w:enabled/>
            <w:calcOnExit w:val="0"/>
            <w:checkBox>
              <w:sizeAuto/>
              <w:default w:val="0"/>
            </w:checkBox>
          </w:ffData>
        </w:fldChar>
      </w:r>
      <w:r w:rsidRPr="00C76353">
        <w:rPr>
          <w:rFonts w:cs="Arial"/>
        </w:rPr>
        <w:instrText xml:space="preserve"> FORMCHECKBOX </w:instrText>
      </w:r>
      <w:r w:rsidRPr="00C76353">
        <w:rPr>
          <w:rFonts w:cs="Arial"/>
        </w:rPr>
      </w:r>
      <w:r w:rsidRPr="00C76353">
        <w:rPr>
          <w:rFonts w:cs="Arial"/>
        </w:rPr>
        <w:fldChar w:fldCharType="separate"/>
      </w:r>
      <w:r w:rsidRPr="00C76353">
        <w:rPr>
          <w:rFonts w:cs="Arial"/>
        </w:rPr>
        <w:fldChar w:fldCharType="end"/>
      </w:r>
      <w:r w:rsidRPr="00C76353">
        <w:rPr>
          <w:rFonts w:cs="Arial"/>
        </w:rPr>
        <w:t xml:space="preserve"> No</w:t>
      </w:r>
    </w:p>
    <w:p w14:paraId="73939B0C" w14:textId="6E914465" w:rsidR="001A60EB" w:rsidRPr="00C76353" w:rsidRDefault="001A60EB" w:rsidP="001A60EB">
      <w:pPr>
        <w:tabs>
          <w:tab w:val="left" w:pos="2430"/>
          <w:tab w:val="left" w:pos="5310"/>
          <w:tab w:val="left" w:pos="8190"/>
        </w:tabs>
        <w:spacing w:after="60"/>
        <w:ind w:left="158"/>
        <w:rPr>
          <w:rFonts w:eastAsiaTheme="majorEastAsia" w:cs="Arial"/>
          <w:szCs w:val="26"/>
        </w:rPr>
      </w:pPr>
      <w:r w:rsidRPr="00C76353">
        <w:rPr>
          <w:rFonts w:eastAsiaTheme="majorEastAsia" w:cs="Arial"/>
          <w:szCs w:val="26"/>
        </w:rPr>
        <w:t xml:space="preserve">CPT code </w:t>
      </w:r>
      <w:r w:rsidR="00000000">
        <w:rPr>
          <w:rFonts w:cs="Arial"/>
        </w:rPr>
        <w:pict w14:anchorId="24D97EFA">
          <v:shape id="_x0000_i1148" type="#_x0000_t75" style="width:57.75pt;height:18pt">
            <v:imagedata r:id="rId98" o:title=""/>
          </v:shape>
        </w:pict>
      </w:r>
      <w:r w:rsidRPr="00C76353">
        <w:rPr>
          <w:rFonts w:eastAsiaTheme="majorEastAsia" w:cs="Arial"/>
          <w:szCs w:val="26"/>
        </w:rPr>
        <w:tab/>
        <w:t xml:space="preserve">No. of visits </w:t>
      </w:r>
      <w:r w:rsidR="00000000">
        <w:rPr>
          <w:rFonts w:cs="Arial"/>
        </w:rPr>
        <w:pict w14:anchorId="46E9031A">
          <v:shape id="_x0000_i1149" type="#_x0000_t75" style="width:79.5pt;height:18pt">
            <v:imagedata r:id="rId99" o:title=""/>
          </v:shape>
        </w:pict>
      </w:r>
      <w:r w:rsidRPr="00C76353">
        <w:rPr>
          <w:rFonts w:eastAsiaTheme="majorEastAsia" w:cs="Arial"/>
          <w:szCs w:val="26"/>
        </w:rPr>
        <w:tab/>
        <w:t xml:space="preserve">J code </w:t>
      </w:r>
      <w:r w:rsidR="00000000">
        <w:rPr>
          <w:rFonts w:cs="Arial"/>
        </w:rPr>
        <w:pict w14:anchorId="7428E4D1">
          <v:shape id="_x0000_i1150" type="#_x0000_t75" style="width:106.5pt;height:18pt">
            <v:imagedata r:id="rId100" o:title=""/>
          </v:shape>
        </w:pict>
      </w:r>
      <w:r w:rsidRPr="00C76353">
        <w:rPr>
          <w:rFonts w:eastAsiaTheme="majorEastAsia" w:cs="Arial"/>
          <w:szCs w:val="26"/>
        </w:rPr>
        <w:tab/>
        <w:t xml:space="preserve">No. of units </w:t>
      </w:r>
      <w:r w:rsidR="00000000">
        <w:rPr>
          <w:rFonts w:cs="Arial"/>
        </w:rPr>
        <w:pict w14:anchorId="5FDF271A">
          <v:shape id="_x0000_i1151" type="#_x0000_t75" style="width:81.75pt;height:18pt">
            <v:imagedata r:id="rId101" o:title=""/>
          </v:shape>
        </w:pict>
      </w:r>
    </w:p>
    <w:p w14:paraId="00B001DE" w14:textId="77777777" w:rsidR="001A60EB" w:rsidRPr="00C76353" w:rsidRDefault="00000000" w:rsidP="001A60EB">
      <w:pPr>
        <w:tabs>
          <w:tab w:val="left" w:pos="5220"/>
          <w:tab w:val="left" w:pos="7740"/>
          <w:tab w:val="left" w:pos="9360"/>
        </w:tabs>
        <w:spacing w:after="0" w:line="240" w:lineRule="auto"/>
        <w:ind w:left="-86"/>
        <w:rPr>
          <w:rFonts w:cs="Arial"/>
        </w:rPr>
      </w:pPr>
      <w:r>
        <w:rPr>
          <w:rFonts w:cs="Arial"/>
        </w:rPr>
        <w:pict w14:anchorId="0EEBEFFB">
          <v:rect id="_x0000_i1152" style="width:548.5pt;height:3pt" o:hrpct="991" o:hralign="center" o:hrstd="t" o:hrnoshade="t" o:hr="t" fillcolor="gray [1629]" stroked="f"/>
        </w:pict>
      </w:r>
    </w:p>
    <w:p w14:paraId="7B444157" w14:textId="77777777" w:rsidR="001A60EB" w:rsidRPr="006759B5" w:rsidRDefault="001A60EB" w:rsidP="001A60EB">
      <w:pPr>
        <w:pStyle w:val="Heading1"/>
        <w:spacing w:after="60" w:line="240" w:lineRule="auto"/>
        <w:rPr>
          <w:rFonts w:cs="Arial"/>
        </w:rPr>
      </w:pPr>
      <w:r w:rsidRPr="006759B5">
        <w:rPr>
          <w:rFonts w:cs="Arial"/>
        </w:rPr>
        <w:t>Provider’s attestation, signature, and date</w:t>
      </w:r>
    </w:p>
    <w:p w14:paraId="048BA072" w14:textId="77777777" w:rsidR="001A60EB" w:rsidRPr="0063585C" w:rsidRDefault="001A60EB" w:rsidP="001A60EB">
      <w:pPr>
        <w:spacing w:after="120" w:line="240" w:lineRule="auto"/>
        <w:ind w:left="173" w:right="54"/>
        <w:rPr>
          <w:rFonts w:cs="Arial"/>
        </w:rPr>
      </w:pPr>
      <w:r w:rsidRPr="0063585C">
        <w:rPr>
          <w:rFonts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B96DB66" w14:textId="77777777" w:rsidR="001A60EB" w:rsidRPr="0063585C" w:rsidRDefault="001A60EB" w:rsidP="001A60EB">
      <w:pPr>
        <w:spacing w:after="120"/>
        <w:ind w:left="173"/>
        <w:rPr>
          <w:rFonts w:cs="Arial"/>
          <w:bCs/>
        </w:rPr>
      </w:pPr>
      <w:r w:rsidRPr="0063585C">
        <w:rPr>
          <w:rFonts w:cs="Arial"/>
          <w:b/>
        </w:rPr>
        <w:t>Signature of provider or individual duly authorized to act on behalf of the provider:</w:t>
      </w:r>
      <w:r w:rsidRPr="0063585C">
        <w:rPr>
          <w:rFonts w:cs="Arial"/>
          <w:bCs/>
        </w:rPr>
        <w:t xml:space="preserve"> </w:t>
      </w:r>
    </w:p>
    <w:p w14:paraId="656BDBC7" w14:textId="24578E1E" w:rsidR="001A60EB" w:rsidRPr="0063585C" w:rsidRDefault="00000000" w:rsidP="001A60EB">
      <w:pPr>
        <w:spacing w:after="120"/>
        <w:ind w:left="173"/>
        <w:rPr>
          <w:rFonts w:cs="Arial"/>
          <w:bCs/>
        </w:rPr>
      </w:pPr>
      <w:r>
        <w:rPr>
          <w:rFonts w:cs="Arial"/>
        </w:rPr>
        <w:pict w14:anchorId="0C623A5E">
          <v:shape id="_x0000_i1153" type="#_x0000_t75" style="width:540pt;height:18pt">
            <v:imagedata r:id="rId102" o:title=""/>
          </v:shape>
        </w:pict>
      </w:r>
    </w:p>
    <w:p w14:paraId="75DB47B8" w14:textId="44D7241C" w:rsidR="001A60EB" w:rsidRPr="0063585C" w:rsidRDefault="001A60EB" w:rsidP="001A60EB">
      <w:pPr>
        <w:tabs>
          <w:tab w:val="left" w:pos="7560"/>
        </w:tabs>
        <w:spacing w:after="0"/>
        <w:ind w:left="173"/>
        <w:rPr>
          <w:rFonts w:cs="Arial"/>
        </w:rPr>
      </w:pPr>
      <w:bookmarkStart w:id="11" w:name="_Hlk129175792"/>
      <w:r w:rsidRPr="0063585C">
        <w:rPr>
          <w:rFonts w:cs="Arial"/>
        </w:rPr>
        <w:t xml:space="preserve">Printed legal name and title of signatory above </w:t>
      </w:r>
      <w:r w:rsidR="00000000">
        <w:rPr>
          <w:rFonts w:cs="Arial"/>
        </w:rPr>
        <w:pict w14:anchorId="2F65D4E2">
          <v:shape id="_x0000_i1154" type="#_x0000_t75" style="width:392.25pt;height:18pt">
            <v:imagedata r:id="rId103" o:title=""/>
          </v:shape>
        </w:pict>
      </w:r>
      <w:r w:rsidRPr="0063585C">
        <w:rPr>
          <w:rFonts w:cs="Arial"/>
        </w:rPr>
        <w:t xml:space="preserve">  Date </w:t>
      </w:r>
      <w:bookmarkEnd w:id="11"/>
      <w:r w:rsidR="00000000">
        <w:rPr>
          <w:rFonts w:cs="Arial"/>
        </w:rPr>
        <w:pict w14:anchorId="70A4A66F">
          <v:shape id="_x0000_i1155" type="#_x0000_t75" style="width:117pt;height:18pt">
            <v:imagedata r:id="rId104" o:title=""/>
          </v:shape>
        </w:pict>
      </w:r>
    </w:p>
    <w:p w14:paraId="785B434B" w14:textId="77777777" w:rsidR="001A60EB" w:rsidRPr="0063585C" w:rsidRDefault="001A60EB" w:rsidP="001A60EB">
      <w:pPr>
        <w:tabs>
          <w:tab w:val="left" w:pos="7560"/>
        </w:tabs>
        <w:spacing w:after="0"/>
        <w:ind w:left="173"/>
        <w:rPr>
          <w:rFonts w:cs="Arial"/>
        </w:rPr>
      </w:pPr>
    </w:p>
    <w:p w14:paraId="60319259" w14:textId="77777777" w:rsidR="001A60EB" w:rsidRPr="0063585C" w:rsidRDefault="001A60EB" w:rsidP="001A60EB">
      <w:pPr>
        <w:tabs>
          <w:tab w:val="left" w:pos="7560"/>
        </w:tabs>
        <w:spacing w:after="0"/>
        <w:ind w:left="173"/>
        <w:rPr>
          <w:rStyle w:val="Heading2Char"/>
          <w:rFonts w:eastAsiaTheme="minorHAnsi" w:cs="Arial"/>
          <w:b w:val="0"/>
          <w:bCs w:val="0"/>
          <w:sz w:val="22"/>
          <w:szCs w:val="22"/>
        </w:rPr>
      </w:pPr>
      <w:r w:rsidRPr="0063585C">
        <w:rPr>
          <w:rStyle w:val="Heading2Char"/>
          <w:rFonts w:eastAsiaTheme="minorHAnsi" w:cs="Arial"/>
          <w:b w:val="0"/>
          <w:bCs w:val="0"/>
          <w:sz w:val="22"/>
          <w:szCs w:val="22"/>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113E52A2" w14:textId="7FB960BD" w:rsidR="00B60B0A" w:rsidRPr="0032110D" w:rsidRDefault="00B60B0A" w:rsidP="001A60EB">
      <w:pPr>
        <w:spacing w:after="0"/>
        <w:ind w:right="-72" w:hanging="90"/>
        <w:rPr>
          <w:rStyle w:val="Heading2Char"/>
          <w:rFonts w:asciiTheme="minorHAnsi" w:eastAsiaTheme="minorHAnsi" w:hAnsiTheme="minorHAnsi" w:cs="Arial"/>
          <w:b w:val="0"/>
          <w:bCs w:val="0"/>
          <w:sz w:val="22"/>
          <w:szCs w:val="22"/>
        </w:rPr>
      </w:pPr>
    </w:p>
    <w:sectPr w:rsidR="00B60B0A" w:rsidRPr="0032110D" w:rsidSect="00C0220C">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15817B" w14:textId="77777777" w:rsidR="00192BC6" w:rsidRDefault="00192BC6" w:rsidP="0045490A">
      <w:pPr>
        <w:spacing w:after="0" w:line="240" w:lineRule="auto"/>
      </w:pPr>
      <w:r>
        <w:separator/>
      </w:r>
    </w:p>
  </w:endnote>
  <w:endnote w:type="continuationSeparator" w:id="0">
    <w:p w14:paraId="65117C98" w14:textId="77777777" w:rsidR="00192BC6" w:rsidRDefault="00192BC6"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2F53CB" w14:textId="77777777" w:rsidR="00192BC6" w:rsidRDefault="00192BC6" w:rsidP="0045490A">
      <w:pPr>
        <w:spacing w:after="0" w:line="240" w:lineRule="auto"/>
      </w:pPr>
      <w:r>
        <w:separator/>
      </w:r>
    </w:p>
  </w:footnote>
  <w:footnote w:type="continuationSeparator" w:id="0">
    <w:p w14:paraId="28D47560" w14:textId="77777777" w:rsidR="00192BC6" w:rsidRDefault="00192BC6"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2105820"/>
    <w:multiLevelType w:val="hybridMultilevel"/>
    <w:tmpl w:val="569894E2"/>
    <w:lvl w:ilvl="0" w:tplc="0409000F">
      <w:start w:val="1"/>
      <w:numFmt w:val="decimal"/>
      <w:lvlText w:val="%1."/>
      <w:lvlJc w:val="left"/>
      <w:pPr>
        <w:ind w:left="900" w:hanging="360"/>
      </w:pPr>
      <w:rPr>
        <w:rFonts w:hint="default"/>
        <w:i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75216C6"/>
    <w:multiLevelType w:val="hybridMultilevel"/>
    <w:tmpl w:val="B76EAC68"/>
    <w:lvl w:ilvl="0" w:tplc="FFFFFFFF">
      <w:start w:val="1"/>
      <w:numFmt w:val="decimal"/>
      <w:lvlText w:val="%1."/>
      <w:lvlJc w:val="left"/>
      <w:pPr>
        <w:ind w:left="540" w:hanging="360"/>
      </w:pPr>
      <w:rPr>
        <w:rFonts w:hint="default"/>
        <w:i w:val="0"/>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9"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17C51BC1"/>
    <w:multiLevelType w:val="hybridMultilevel"/>
    <w:tmpl w:val="E506BFD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1D2B43E5"/>
    <w:multiLevelType w:val="hybridMultilevel"/>
    <w:tmpl w:val="E506BFD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4"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5" w15:restartNumberingAfterBreak="0">
    <w:nsid w:val="278B3E18"/>
    <w:multiLevelType w:val="hybridMultilevel"/>
    <w:tmpl w:val="B76EAC68"/>
    <w:lvl w:ilvl="0" w:tplc="AD8EC4A0">
      <w:start w:val="1"/>
      <w:numFmt w:val="decimal"/>
      <w:lvlText w:val="%1."/>
      <w:lvlJc w:val="left"/>
      <w:pPr>
        <w:ind w:left="540" w:hanging="360"/>
      </w:pPr>
      <w:rPr>
        <w:rFonts w:hint="default"/>
        <w:i w:val="0"/>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29FB35E2"/>
    <w:multiLevelType w:val="hybridMultilevel"/>
    <w:tmpl w:val="58B44F6A"/>
    <w:lvl w:ilvl="0" w:tplc="1FE88E08">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2EB22F9E"/>
    <w:multiLevelType w:val="hybridMultilevel"/>
    <w:tmpl w:val="09E61906"/>
    <w:lvl w:ilvl="0" w:tplc="FFFFFFFF">
      <w:start w:val="1"/>
      <w:numFmt w:val="decimal"/>
      <w:lvlText w:val="%1."/>
      <w:lvlJc w:val="left"/>
      <w:pPr>
        <w:ind w:left="720" w:hanging="360"/>
      </w:pPr>
      <w:rPr>
        <w:rFonts w:ascii="Times New Roman" w:hAnsi="Times New Roman" w:cs="Times New Roman" w:hint="default"/>
        <w:sz w:val="22"/>
        <w:szCs w:val="22"/>
      </w:rPr>
    </w:lvl>
    <w:lvl w:ilvl="1" w:tplc="04090019">
      <w:start w:val="1"/>
      <w:numFmt w:val="lowerLetter"/>
      <w:lvlText w:val="%2."/>
      <w:lvlJc w:val="left"/>
      <w:pPr>
        <w:ind w:left="1440" w:hanging="360"/>
      </w:pPr>
    </w:lvl>
    <w:lvl w:ilvl="2" w:tplc="FFFFFFFF">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3676196E"/>
    <w:multiLevelType w:val="hybridMultilevel"/>
    <w:tmpl w:val="B76EAC68"/>
    <w:lvl w:ilvl="0" w:tplc="FFFFFFFF">
      <w:start w:val="1"/>
      <w:numFmt w:val="decimal"/>
      <w:lvlText w:val="%1."/>
      <w:lvlJc w:val="left"/>
      <w:pPr>
        <w:ind w:left="540" w:hanging="360"/>
      </w:pPr>
      <w:rPr>
        <w:rFonts w:hint="default"/>
        <w:i w:val="0"/>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0"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2"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6" w15:restartNumberingAfterBreak="0">
    <w:nsid w:val="54975FDE"/>
    <w:multiLevelType w:val="hybridMultilevel"/>
    <w:tmpl w:val="E506BFD2"/>
    <w:lvl w:ilvl="0" w:tplc="FFFFFFFF">
      <w:start w:val="1"/>
      <w:numFmt w:val="decimal"/>
      <w:lvlText w:val="%1."/>
      <w:lvlJc w:val="left"/>
      <w:pPr>
        <w:ind w:left="810" w:hanging="360"/>
      </w:pPr>
      <w:rPr>
        <w:rFonts w:hint="default"/>
        <w:i w:val="0"/>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27"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8" w15:restartNumberingAfterBreak="0">
    <w:nsid w:val="5E082AB6"/>
    <w:multiLevelType w:val="hybridMultilevel"/>
    <w:tmpl w:val="584830E6"/>
    <w:lvl w:ilvl="0" w:tplc="2AEE59D2">
      <w:start w:val="1"/>
      <w:numFmt w:val="decimal"/>
      <w:lvlText w:val="%1."/>
      <w:lvlJc w:val="left"/>
      <w:pPr>
        <w:ind w:left="900" w:hanging="360"/>
      </w:pPr>
      <w:rPr>
        <w:rFonts w:hint="default"/>
        <w:i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2C0FB7"/>
    <w:multiLevelType w:val="hybridMultilevel"/>
    <w:tmpl w:val="CF161AF8"/>
    <w:lvl w:ilvl="0" w:tplc="6F8A9B1A">
      <w:start w:val="1"/>
      <w:numFmt w:val="decimal"/>
      <w:lvlText w:val="%1."/>
      <w:lvlJc w:val="left"/>
      <w:pPr>
        <w:ind w:left="63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0B79B9"/>
    <w:multiLevelType w:val="hybridMultilevel"/>
    <w:tmpl w:val="E506BFD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FB3E72"/>
    <w:multiLevelType w:val="hybridMultilevel"/>
    <w:tmpl w:val="E506BFD2"/>
    <w:lvl w:ilvl="0" w:tplc="FFFFFFFF">
      <w:start w:val="1"/>
      <w:numFmt w:val="decimal"/>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003375"/>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338318">
    <w:abstractNumId w:val="24"/>
  </w:num>
  <w:num w:numId="2" w16cid:durableId="633340422">
    <w:abstractNumId w:val="37"/>
  </w:num>
  <w:num w:numId="3" w16cid:durableId="1468744486">
    <w:abstractNumId w:val="1"/>
  </w:num>
  <w:num w:numId="4" w16cid:durableId="1810856058">
    <w:abstractNumId w:val="29"/>
  </w:num>
  <w:num w:numId="5" w16cid:durableId="1485580507">
    <w:abstractNumId w:val="23"/>
  </w:num>
  <w:num w:numId="6" w16cid:durableId="403917909">
    <w:abstractNumId w:val="22"/>
  </w:num>
  <w:num w:numId="7" w16cid:durableId="1669168293">
    <w:abstractNumId w:val="34"/>
  </w:num>
  <w:num w:numId="8" w16cid:durableId="2082437440">
    <w:abstractNumId w:val="0"/>
  </w:num>
  <w:num w:numId="9" w16cid:durableId="1967850537">
    <w:abstractNumId w:val="5"/>
  </w:num>
  <w:num w:numId="10" w16cid:durableId="4793185">
    <w:abstractNumId w:val="2"/>
  </w:num>
  <w:num w:numId="11" w16cid:durableId="1694766006">
    <w:abstractNumId w:val="3"/>
  </w:num>
  <w:num w:numId="12" w16cid:durableId="29838055">
    <w:abstractNumId w:val="11"/>
  </w:num>
  <w:num w:numId="13" w16cid:durableId="1115520032">
    <w:abstractNumId w:val="6"/>
  </w:num>
  <w:num w:numId="14" w16cid:durableId="1493838778">
    <w:abstractNumId w:val="14"/>
  </w:num>
  <w:num w:numId="15" w16cid:durableId="1841849237">
    <w:abstractNumId w:val="27"/>
  </w:num>
  <w:num w:numId="16" w16cid:durableId="1148741248">
    <w:abstractNumId w:val="20"/>
  </w:num>
  <w:num w:numId="17" w16cid:durableId="2081125895">
    <w:abstractNumId w:val="7"/>
  </w:num>
  <w:num w:numId="18" w16cid:durableId="1695956461">
    <w:abstractNumId w:val="21"/>
  </w:num>
  <w:num w:numId="19" w16cid:durableId="213742257">
    <w:abstractNumId w:val="18"/>
  </w:num>
  <w:num w:numId="20" w16cid:durableId="1249341246">
    <w:abstractNumId w:val="25"/>
  </w:num>
  <w:num w:numId="21" w16cid:durableId="844788759">
    <w:abstractNumId w:val="9"/>
  </w:num>
  <w:num w:numId="22" w16cid:durableId="280917659">
    <w:abstractNumId w:val="10"/>
  </w:num>
  <w:num w:numId="23" w16cid:durableId="1088229662">
    <w:abstractNumId w:val="36"/>
  </w:num>
  <w:num w:numId="24" w16cid:durableId="146824273">
    <w:abstractNumId w:val="13"/>
  </w:num>
  <w:num w:numId="25" w16cid:durableId="937370767">
    <w:abstractNumId w:val="31"/>
  </w:num>
  <w:num w:numId="26" w16cid:durableId="734354081">
    <w:abstractNumId w:val="4"/>
  </w:num>
  <w:num w:numId="27" w16cid:durableId="1983070478">
    <w:abstractNumId w:val="35"/>
  </w:num>
  <w:num w:numId="28" w16cid:durableId="2119136379">
    <w:abstractNumId w:val="15"/>
  </w:num>
  <w:num w:numId="29" w16cid:durableId="1222836878">
    <w:abstractNumId w:val="12"/>
  </w:num>
  <w:num w:numId="30" w16cid:durableId="1335380003">
    <w:abstractNumId w:val="32"/>
  </w:num>
  <w:num w:numId="31" w16cid:durableId="1100836864">
    <w:abstractNumId w:val="19"/>
  </w:num>
  <w:num w:numId="32" w16cid:durableId="1370102590">
    <w:abstractNumId w:val="30"/>
  </w:num>
  <w:num w:numId="33" w16cid:durableId="1842963747">
    <w:abstractNumId w:val="8"/>
  </w:num>
  <w:num w:numId="34" w16cid:durableId="2058121623">
    <w:abstractNumId w:val="17"/>
  </w:num>
  <w:num w:numId="35" w16cid:durableId="1757625501">
    <w:abstractNumId w:val="16"/>
  </w:num>
  <w:num w:numId="36" w16cid:durableId="1497499839">
    <w:abstractNumId w:val="33"/>
  </w:num>
  <w:num w:numId="37" w16cid:durableId="581064437">
    <w:abstractNumId w:val="26"/>
  </w:num>
  <w:num w:numId="38" w16cid:durableId="136474941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4C01"/>
    <w:rsid w:val="00006E54"/>
    <w:rsid w:val="0001309F"/>
    <w:rsid w:val="00013F88"/>
    <w:rsid w:val="00015BD2"/>
    <w:rsid w:val="00017A90"/>
    <w:rsid w:val="00022147"/>
    <w:rsid w:val="00024A5B"/>
    <w:rsid w:val="000269AE"/>
    <w:rsid w:val="000306E6"/>
    <w:rsid w:val="0003377C"/>
    <w:rsid w:val="000404FB"/>
    <w:rsid w:val="00041781"/>
    <w:rsid w:val="00041FAC"/>
    <w:rsid w:val="00044048"/>
    <w:rsid w:val="00052842"/>
    <w:rsid w:val="00052C60"/>
    <w:rsid w:val="00054F39"/>
    <w:rsid w:val="00056C6F"/>
    <w:rsid w:val="0005744D"/>
    <w:rsid w:val="00060348"/>
    <w:rsid w:val="00061CF9"/>
    <w:rsid w:val="000652BA"/>
    <w:rsid w:val="00067B26"/>
    <w:rsid w:val="00070041"/>
    <w:rsid w:val="00071DA4"/>
    <w:rsid w:val="0009128B"/>
    <w:rsid w:val="00094136"/>
    <w:rsid w:val="000A0D52"/>
    <w:rsid w:val="000A6508"/>
    <w:rsid w:val="000A7528"/>
    <w:rsid w:val="000B2E7A"/>
    <w:rsid w:val="000B4355"/>
    <w:rsid w:val="000B4A71"/>
    <w:rsid w:val="000B61E5"/>
    <w:rsid w:val="000C0725"/>
    <w:rsid w:val="000C0C66"/>
    <w:rsid w:val="000C6A30"/>
    <w:rsid w:val="000C7BB5"/>
    <w:rsid w:val="000D0F3D"/>
    <w:rsid w:val="000D73B1"/>
    <w:rsid w:val="000E42D6"/>
    <w:rsid w:val="000F03E5"/>
    <w:rsid w:val="000F187B"/>
    <w:rsid w:val="000F24D0"/>
    <w:rsid w:val="000F3565"/>
    <w:rsid w:val="000F4152"/>
    <w:rsid w:val="000F6849"/>
    <w:rsid w:val="00100C4E"/>
    <w:rsid w:val="00102612"/>
    <w:rsid w:val="001040F3"/>
    <w:rsid w:val="001057F9"/>
    <w:rsid w:val="00105AE2"/>
    <w:rsid w:val="00105D99"/>
    <w:rsid w:val="00110F57"/>
    <w:rsid w:val="00112B79"/>
    <w:rsid w:val="0011506A"/>
    <w:rsid w:val="00115264"/>
    <w:rsid w:val="00117C54"/>
    <w:rsid w:val="00126938"/>
    <w:rsid w:val="0013126C"/>
    <w:rsid w:val="00131B2E"/>
    <w:rsid w:val="00131DCE"/>
    <w:rsid w:val="00133A11"/>
    <w:rsid w:val="00134118"/>
    <w:rsid w:val="00135088"/>
    <w:rsid w:val="00137D83"/>
    <w:rsid w:val="00151C04"/>
    <w:rsid w:val="0015279C"/>
    <w:rsid w:val="00152C3E"/>
    <w:rsid w:val="00155722"/>
    <w:rsid w:val="0015686B"/>
    <w:rsid w:val="001748D9"/>
    <w:rsid w:val="001764C4"/>
    <w:rsid w:val="00176FBD"/>
    <w:rsid w:val="00180060"/>
    <w:rsid w:val="00180E89"/>
    <w:rsid w:val="0018325C"/>
    <w:rsid w:val="00183617"/>
    <w:rsid w:val="00184472"/>
    <w:rsid w:val="00185107"/>
    <w:rsid w:val="001863C6"/>
    <w:rsid w:val="001865AE"/>
    <w:rsid w:val="00186F50"/>
    <w:rsid w:val="0019166F"/>
    <w:rsid w:val="001918AA"/>
    <w:rsid w:val="00192BC6"/>
    <w:rsid w:val="00194E67"/>
    <w:rsid w:val="001A0799"/>
    <w:rsid w:val="001A1164"/>
    <w:rsid w:val="001A3F94"/>
    <w:rsid w:val="001A5F05"/>
    <w:rsid w:val="001A60EB"/>
    <w:rsid w:val="001A7288"/>
    <w:rsid w:val="001A7AB1"/>
    <w:rsid w:val="001B066B"/>
    <w:rsid w:val="001B1778"/>
    <w:rsid w:val="001B2490"/>
    <w:rsid w:val="001B27F9"/>
    <w:rsid w:val="001B4BEC"/>
    <w:rsid w:val="001B59A6"/>
    <w:rsid w:val="001B7581"/>
    <w:rsid w:val="001C2B22"/>
    <w:rsid w:val="001C4B0C"/>
    <w:rsid w:val="001D107F"/>
    <w:rsid w:val="001D1E45"/>
    <w:rsid w:val="001D474C"/>
    <w:rsid w:val="001D5C11"/>
    <w:rsid w:val="001E0FE5"/>
    <w:rsid w:val="001E1662"/>
    <w:rsid w:val="001E1B1B"/>
    <w:rsid w:val="001E1DC0"/>
    <w:rsid w:val="001E333F"/>
    <w:rsid w:val="001E409E"/>
    <w:rsid w:val="001E4429"/>
    <w:rsid w:val="001E4A9A"/>
    <w:rsid w:val="001E5067"/>
    <w:rsid w:val="001F02C7"/>
    <w:rsid w:val="001F5829"/>
    <w:rsid w:val="001F64DC"/>
    <w:rsid w:val="00200744"/>
    <w:rsid w:val="002008DC"/>
    <w:rsid w:val="00200C06"/>
    <w:rsid w:val="00201587"/>
    <w:rsid w:val="002043D9"/>
    <w:rsid w:val="0020640C"/>
    <w:rsid w:val="00207F55"/>
    <w:rsid w:val="00210789"/>
    <w:rsid w:val="002130DE"/>
    <w:rsid w:val="00215C32"/>
    <w:rsid w:val="00230C11"/>
    <w:rsid w:val="00233E98"/>
    <w:rsid w:val="0023526B"/>
    <w:rsid w:val="00247234"/>
    <w:rsid w:val="0025232B"/>
    <w:rsid w:val="0025762A"/>
    <w:rsid w:val="00261573"/>
    <w:rsid w:val="00263C9C"/>
    <w:rsid w:val="00267237"/>
    <w:rsid w:val="00270078"/>
    <w:rsid w:val="00270313"/>
    <w:rsid w:val="002718A8"/>
    <w:rsid w:val="002738E5"/>
    <w:rsid w:val="00273E41"/>
    <w:rsid w:val="00274778"/>
    <w:rsid w:val="00274D25"/>
    <w:rsid w:val="00277180"/>
    <w:rsid w:val="00277749"/>
    <w:rsid w:val="00277DF9"/>
    <w:rsid w:val="00280EE9"/>
    <w:rsid w:val="00281DE6"/>
    <w:rsid w:val="00282627"/>
    <w:rsid w:val="00284932"/>
    <w:rsid w:val="002850A2"/>
    <w:rsid w:val="0028581A"/>
    <w:rsid w:val="00286979"/>
    <w:rsid w:val="0029429F"/>
    <w:rsid w:val="002A031B"/>
    <w:rsid w:val="002A1D6F"/>
    <w:rsid w:val="002C04F5"/>
    <w:rsid w:val="002C09FD"/>
    <w:rsid w:val="002C0ED8"/>
    <w:rsid w:val="002C15A0"/>
    <w:rsid w:val="002C54E3"/>
    <w:rsid w:val="002C6303"/>
    <w:rsid w:val="002D34A1"/>
    <w:rsid w:val="002D53C1"/>
    <w:rsid w:val="002E0CEA"/>
    <w:rsid w:val="002E56A7"/>
    <w:rsid w:val="002E5D2F"/>
    <w:rsid w:val="002F053A"/>
    <w:rsid w:val="002F1E07"/>
    <w:rsid w:val="002F2A86"/>
    <w:rsid w:val="002F3880"/>
    <w:rsid w:val="002F3900"/>
    <w:rsid w:val="002F5221"/>
    <w:rsid w:val="002F5341"/>
    <w:rsid w:val="002F5999"/>
    <w:rsid w:val="002F63CE"/>
    <w:rsid w:val="002F7A11"/>
    <w:rsid w:val="003054AD"/>
    <w:rsid w:val="00306B6A"/>
    <w:rsid w:val="00307B46"/>
    <w:rsid w:val="003133D5"/>
    <w:rsid w:val="00313481"/>
    <w:rsid w:val="0031369F"/>
    <w:rsid w:val="003159B8"/>
    <w:rsid w:val="00317D62"/>
    <w:rsid w:val="0032110D"/>
    <w:rsid w:val="00322124"/>
    <w:rsid w:val="00324BB9"/>
    <w:rsid w:val="00327DAB"/>
    <w:rsid w:val="0033517D"/>
    <w:rsid w:val="00336034"/>
    <w:rsid w:val="00336DFA"/>
    <w:rsid w:val="003372E4"/>
    <w:rsid w:val="00337726"/>
    <w:rsid w:val="003516BB"/>
    <w:rsid w:val="003547A7"/>
    <w:rsid w:val="0035530D"/>
    <w:rsid w:val="00364B94"/>
    <w:rsid w:val="00366E63"/>
    <w:rsid w:val="0036779E"/>
    <w:rsid w:val="003712F1"/>
    <w:rsid w:val="00371664"/>
    <w:rsid w:val="0037458A"/>
    <w:rsid w:val="00381328"/>
    <w:rsid w:val="0038350C"/>
    <w:rsid w:val="003917C9"/>
    <w:rsid w:val="00391A40"/>
    <w:rsid w:val="003A09C9"/>
    <w:rsid w:val="003A4BEF"/>
    <w:rsid w:val="003A4D3C"/>
    <w:rsid w:val="003B15EF"/>
    <w:rsid w:val="003B45A2"/>
    <w:rsid w:val="003B585B"/>
    <w:rsid w:val="003B7F35"/>
    <w:rsid w:val="003C12EA"/>
    <w:rsid w:val="003C4B1E"/>
    <w:rsid w:val="003D2A36"/>
    <w:rsid w:val="003D374C"/>
    <w:rsid w:val="003D6BB4"/>
    <w:rsid w:val="003E0414"/>
    <w:rsid w:val="003E1D14"/>
    <w:rsid w:val="003E3E57"/>
    <w:rsid w:val="003E44E6"/>
    <w:rsid w:val="003E6252"/>
    <w:rsid w:val="003F05BF"/>
    <w:rsid w:val="003F5F54"/>
    <w:rsid w:val="003F645D"/>
    <w:rsid w:val="00407DC6"/>
    <w:rsid w:val="00410B5B"/>
    <w:rsid w:val="00411A25"/>
    <w:rsid w:val="004151EA"/>
    <w:rsid w:val="004228F6"/>
    <w:rsid w:val="00424513"/>
    <w:rsid w:val="004247C1"/>
    <w:rsid w:val="0042480C"/>
    <w:rsid w:val="004261E7"/>
    <w:rsid w:val="0043003C"/>
    <w:rsid w:val="00430D38"/>
    <w:rsid w:val="00435CF6"/>
    <w:rsid w:val="004368D3"/>
    <w:rsid w:val="00437113"/>
    <w:rsid w:val="00444319"/>
    <w:rsid w:val="00445FE8"/>
    <w:rsid w:val="00446C6B"/>
    <w:rsid w:val="0045490A"/>
    <w:rsid w:val="004567AA"/>
    <w:rsid w:val="00457DF8"/>
    <w:rsid w:val="00461F78"/>
    <w:rsid w:val="004628DB"/>
    <w:rsid w:val="00462A91"/>
    <w:rsid w:val="00472020"/>
    <w:rsid w:val="00473040"/>
    <w:rsid w:val="0047704B"/>
    <w:rsid w:val="00480004"/>
    <w:rsid w:val="00482F7F"/>
    <w:rsid w:val="00484B40"/>
    <w:rsid w:val="00490204"/>
    <w:rsid w:val="0049208B"/>
    <w:rsid w:val="004931B5"/>
    <w:rsid w:val="00493CA2"/>
    <w:rsid w:val="004962DC"/>
    <w:rsid w:val="004964FB"/>
    <w:rsid w:val="00497202"/>
    <w:rsid w:val="004A3D53"/>
    <w:rsid w:val="004A4AD8"/>
    <w:rsid w:val="004A7C2F"/>
    <w:rsid w:val="004B5F43"/>
    <w:rsid w:val="004B6E35"/>
    <w:rsid w:val="004C7691"/>
    <w:rsid w:val="004D6026"/>
    <w:rsid w:val="004D7354"/>
    <w:rsid w:val="004E324E"/>
    <w:rsid w:val="004E353B"/>
    <w:rsid w:val="004F359B"/>
    <w:rsid w:val="004F3783"/>
    <w:rsid w:val="004F5A50"/>
    <w:rsid w:val="004F5F36"/>
    <w:rsid w:val="004F649B"/>
    <w:rsid w:val="004F7F9A"/>
    <w:rsid w:val="00502FA9"/>
    <w:rsid w:val="00506A4B"/>
    <w:rsid w:val="00506FD3"/>
    <w:rsid w:val="00512FD5"/>
    <w:rsid w:val="00516B52"/>
    <w:rsid w:val="0052187D"/>
    <w:rsid w:val="00532AB5"/>
    <w:rsid w:val="00533518"/>
    <w:rsid w:val="00540176"/>
    <w:rsid w:val="00541D4B"/>
    <w:rsid w:val="005424B2"/>
    <w:rsid w:val="00542CBD"/>
    <w:rsid w:val="00546FE5"/>
    <w:rsid w:val="005504C9"/>
    <w:rsid w:val="00550F87"/>
    <w:rsid w:val="00555F63"/>
    <w:rsid w:val="00556A85"/>
    <w:rsid w:val="0056731A"/>
    <w:rsid w:val="00570561"/>
    <w:rsid w:val="0058260A"/>
    <w:rsid w:val="00583ADE"/>
    <w:rsid w:val="00584383"/>
    <w:rsid w:val="00584A24"/>
    <w:rsid w:val="005902FB"/>
    <w:rsid w:val="0059091A"/>
    <w:rsid w:val="00595211"/>
    <w:rsid w:val="005958B7"/>
    <w:rsid w:val="00596FBB"/>
    <w:rsid w:val="005A2344"/>
    <w:rsid w:val="005B18F2"/>
    <w:rsid w:val="005B1BA1"/>
    <w:rsid w:val="005B1E80"/>
    <w:rsid w:val="005B7FB3"/>
    <w:rsid w:val="005C030B"/>
    <w:rsid w:val="005C17AE"/>
    <w:rsid w:val="005C4368"/>
    <w:rsid w:val="005C747A"/>
    <w:rsid w:val="005D3E7A"/>
    <w:rsid w:val="005D6A35"/>
    <w:rsid w:val="005F3CBF"/>
    <w:rsid w:val="005F4A93"/>
    <w:rsid w:val="005F74A3"/>
    <w:rsid w:val="005F79E5"/>
    <w:rsid w:val="00600895"/>
    <w:rsid w:val="00601ADE"/>
    <w:rsid w:val="00602945"/>
    <w:rsid w:val="006066B4"/>
    <w:rsid w:val="006073CE"/>
    <w:rsid w:val="00610F93"/>
    <w:rsid w:val="0061239E"/>
    <w:rsid w:val="006222FC"/>
    <w:rsid w:val="006263B6"/>
    <w:rsid w:val="006319F8"/>
    <w:rsid w:val="00635E64"/>
    <w:rsid w:val="006361F3"/>
    <w:rsid w:val="00641B88"/>
    <w:rsid w:val="00643C67"/>
    <w:rsid w:val="00652233"/>
    <w:rsid w:val="0065253F"/>
    <w:rsid w:val="0065491D"/>
    <w:rsid w:val="00655453"/>
    <w:rsid w:val="006615ED"/>
    <w:rsid w:val="006620F7"/>
    <w:rsid w:val="00663B8E"/>
    <w:rsid w:val="00663D26"/>
    <w:rsid w:val="00663D55"/>
    <w:rsid w:val="00664A81"/>
    <w:rsid w:val="00667512"/>
    <w:rsid w:val="0067325C"/>
    <w:rsid w:val="0067585D"/>
    <w:rsid w:val="0068464C"/>
    <w:rsid w:val="00685310"/>
    <w:rsid w:val="00687EB8"/>
    <w:rsid w:val="006934ED"/>
    <w:rsid w:val="00694132"/>
    <w:rsid w:val="0069742A"/>
    <w:rsid w:val="006979D0"/>
    <w:rsid w:val="006A03DE"/>
    <w:rsid w:val="006A196A"/>
    <w:rsid w:val="006A24AD"/>
    <w:rsid w:val="006A4AC3"/>
    <w:rsid w:val="006B4D45"/>
    <w:rsid w:val="006B6006"/>
    <w:rsid w:val="006C6449"/>
    <w:rsid w:val="006C6CD6"/>
    <w:rsid w:val="006D0841"/>
    <w:rsid w:val="006D61F6"/>
    <w:rsid w:val="006E0464"/>
    <w:rsid w:val="006E281A"/>
    <w:rsid w:val="006E3398"/>
    <w:rsid w:val="006F07E3"/>
    <w:rsid w:val="006F16FD"/>
    <w:rsid w:val="006F5D10"/>
    <w:rsid w:val="006F774C"/>
    <w:rsid w:val="0070274A"/>
    <w:rsid w:val="007036E6"/>
    <w:rsid w:val="0070489F"/>
    <w:rsid w:val="0070653F"/>
    <w:rsid w:val="007114C7"/>
    <w:rsid w:val="007156F8"/>
    <w:rsid w:val="00715CEB"/>
    <w:rsid w:val="007160FD"/>
    <w:rsid w:val="00716867"/>
    <w:rsid w:val="00722E35"/>
    <w:rsid w:val="00725CD9"/>
    <w:rsid w:val="007278F0"/>
    <w:rsid w:val="00730492"/>
    <w:rsid w:val="00735250"/>
    <w:rsid w:val="0073678D"/>
    <w:rsid w:val="0073781D"/>
    <w:rsid w:val="007404B9"/>
    <w:rsid w:val="00741FC5"/>
    <w:rsid w:val="0074718B"/>
    <w:rsid w:val="007562D3"/>
    <w:rsid w:val="00760134"/>
    <w:rsid w:val="00761D92"/>
    <w:rsid w:val="007645BF"/>
    <w:rsid w:val="007645D7"/>
    <w:rsid w:val="007659E7"/>
    <w:rsid w:val="00766EDC"/>
    <w:rsid w:val="00767AAB"/>
    <w:rsid w:val="00774546"/>
    <w:rsid w:val="007770BD"/>
    <w:rsid w:val="00781480"/>
    <w:rsid w:val="00786D66"/>
    <w:rsid w:val="007873DB"/>
    <w:rsid w:val="007902B4"/>
    <w:rsid w:val="0079208A"/>
    <w:rsid w:val="007A11E8"/>
    <w:rsid w:val="007A1A39"/>
    <w:rsid w:val="007A2D89"/>
    <w:rsid w:val="007A4931"/>
    <w:rsid w:val="007A6117"/>
    <w:rsid w:val="007A773B"/>
    <w:rsid w:val="007B3AF6"/>
    <w:rsid w:val="007C3B06"/>
    <w:rsid w:val="007C44F3"/>
    <w:rsid w:val="007C4809"/>
    <w:rsid w:val="007D2E58"/>
    <w:rsid w:val="007D75F1"/>
    <w:rsid w:val="007E260D"/>
    <w:rsid w:val="007E2993"/>
    <w:rsid w:val="007E50F2"/>
    <w:rsid w:val="007E52E3"/>
    <w:rsid w:val="007E5730"/>
    <w:rsid w:val="007F315C"/>
    <w:rsid w:val="007F767B"/>
    <w:rsid w:val="00800128"/>
    <w:rsid w:val="00807A29"/>
    <w:rsid w:val="00814033"/>
    <w:rsid w:val="008158C7"/>
    <w:rsid w:val="0081623C"/>
    <w:rsid w:val="008178C9"/>
    <w:rsid w:val="00830AE7"/>
    <w:rsid w:val="00832437"/>
    <w:rsid w:val="00837427"/>
    <w:rsid w:val="00837929"/>
    <w:rsid w:val="00841194"/>
    <w:rsid w:val="00842469"/>
    <w:rsid w:val="008439B8"/>
    <w:rsid w:val="00844EA6"/>
    <w:rsid w:val="008516DB"/>
    <w:rsid w:val="00852F72"/>
    <w:rsid w:val="00854625"/>
    <w:rsid w:val="00875AE3"/>
    <w:rsid w:val="00880433"/>
    <w:rsid w:val="00882121"/>
    <w:rsid w:val="008842C6"/>
    <w:rsid w:val="00885D47"/>
    <w:rsid w:val="008A3352"/>
    <w:rsid w:val="008A4123"/>
    <w:rsid w:val="008A668F"/>
    <w:rsid w:val="008B11CD"/>
    <w:rsid w:val="008C073D"/>
    <w:rsid w:val="008C15B4"/>
    <w:rsid w:val="008C1B23"/>
    <w:rsid w:val="008C6616"/>
    <w:rsid w:val="008C7134"/>
    <w:rsid w:val="008D0BF2"/>
    <w:rsid w:val="008D29B9"/>
    <w:rsid w:val="008D6042"/>
    <w:rsid w:val="008D7040"/>
    <w:rsid w:val="008D79CE"/>
    <w:rsid w:val="008D7F50"/>
    <w:rsid w:val="008E6491"/>
    <w:rsid w:val="008E6CA1"/>
    <w:rsid w:val="008F1B18"/>
    <w:rsid w:val="008F28FB"/>
    <w:rsid w:val="008F2A06"/>
    <w:rsid w:val="008F55EF"/>
    <w:rsid w:val="0090213E"/>
    <w:rsid w:val="0090279A"/>
    <w:rsid w:val="00902C1A"/>
    <w:rsid w:val="0090580C"/>
    <w:rsid w:val="0090632B"/>
    <w:rsid w:val="00907D58"/>
    <w:rsid w:val="00915889"/>
    <w:rsid w:val="00920F2B"/>
    <w:rsid w:val="009352F3"/>
    <w:rsid w:val="00940A40"/>
    <w:rsid w:val="00944EC1"/>
    <w:rsid w:val="009451B9"/>
    <w:rsid w:val="00945273"/>
    <w:rsid w:val="00956917"/>
    <w:rsid w:val="00964F2B"/>
    <w:rsid w:val="00966CC4"/>
    <w:rsid w:val="00974700"/>
    <w:rsid w:val="00982DAE"/>
    <w:rsid w:val="00982EA6"/>
    <w:rsid w:val="00983BBD"/>
    <w:rsid w:val="00985AFB"/>
    <w:rsid w:val="00987575"/>
    <w:rsid w:val="009878A2"/>
    <w:rsid w:val="00993CE4"/>
    <w:rsid w:val="00996175"/>
    <w:rsid w:val="009963B3"/>
    <w:rsid w:val="009A2A5C"/>
    <w:rsid w:val="009B6107"/>
    <w:rsid w:val="009C0BEA"/>
    <w:rsid w:val="009C4A64"/>
    <w:rsid w:val="009C4A87"/>
    <w:rsid w:val="009C4D43"/>
    <w:rsid w:val="009C5C47"/>
    <w:rsid w:val="009D3A39"/>
    <w:rsid w:val="009D6F7A"/>
    <w:rsid w:val="009D6F80"/>
    <w:rsid w:val="009E48A1"/>
    <w:rsid w:val="009F4BE7"/>
    <w:rsid w:val="009F6A31"/>
    <w:rsid w:val="00A00185"/>
    <w:rsid w:val="00A00C4A"/>
    <w:rsid w:val="00A03005"/>
    <w:rsid w:val="00A0379B"/>
    <w:rsid w:val="00A04EBD"/>
    <w:rsid w:val="00A0567F"/>
    <w:rsid w:val="00A16189"/>
    <w:rsid w:val="00A170CE"/>
    <w:rsid w:val="00A20A67"/>
    <w:rsid w:val="00A218DD"/>
    <w:rsid w:val="00A21AF2"/>
    <w:rsid w:val="00A21F3A"/>
    <w:rsid w:val="00A26182"/>
    <w:rsid w:val="00A325BD"/>
    <w:rsid w:val="00A32FC6"/>
    <w:rsid w:val="00A33586"/>
    <w:rsid w:val="00A34316"/>
    <w:rsid w:val="00A34A8F"/>
    <w:rsid w:val="00A35075"/>
    <w:rsid w:val="00A36CBB"/>
    <w:rsid w:val="00A44D4C"/>
    <w:rsid w:val="00A50DBC"/>
    <w:rsid w:val="00A52D19"/>
    <w:rsid w:val="00A545C0"/>
    <w:rsid w:val="00A54794"/>
    <w:rsid w:val="00A57584"/>
    <w:rsid w:val="00A66050"/>
    <w:rsid w:val="00A66532"/>
    <w:rsid w:val="00A724DF"/>
    <w:rsid w:val="00A74165"/>
    <w:rsid w:val="00A825DB"/>
    <w:rsid w:val="00A841CA"/>
    <w:rsid w:val="00A86CCA"/>
    <w:rsid w:val="00A90816"/>
    <w:rsid w:val="00A96D8F"/>
    <w:rsid w:val="00AB104C"/>
    <w:rsid w:val="00AC1290"/>
    <w:rsid w:val="00AC2A35"/>
    <w:rsid w:val="00AC52D3"/>
    <w:rsid w:val="00AD014D"/>
    <w:rsid w:val="00AD03F3"/>
    <w:rsid w:val="00AD15E9"/>
    <w:rsid w:val="00AD2F49"/>
    <w:rsid w:val="00AD3988"/>
    <w:rsid w:val="00AD4F55"/>
    <w:rsid w:val="00AF14FA"/>
    <w:rsid w:val="00AF5A09"/>
    <w:rsid w:val="00AF675B"/>
    <w:rsid w:val="00AF7813"/>
    <w:rsid w:val="00B23DAC"/>
    <w:rsid w:val="00B31CB4"/>
    <w:rsid w:val="00B32ABE"/>
    <w:rsid w:val="00B32CAC"/>
    <w:rsid w:val="00B34514"/>
    <w:rsid w:val="00B37F3F"/>
    <w:rsid w:val="00B40D50"/>
    <w:rsid w:val="00B428AC"/>
    <w:rsid w:val="00B452DD"/>
    <w:rsid w:val="00B5030B"/>
    <w:rsid w:val="00B547FD"/>
    <w:rsid w:val="00B60B0A"/>
    <w:rsid w:val="00B777C3"/>
    <w:rsid w:val="00B80355"/>
    <w:rsid w:val="00B8064B"/>
    <w:rsid w:val="00B86585"/>
    <w:rsid w:val="00B92A9C"/>
    <w:rsid w:val="00B93FCF"/>
    <w:rsid w:val="00B9428D"/>
    <w:rsid w:val="00B96FC8"/>
    <w:rsid w:val="00BA1C63"/>
    <w:rsid w:val="00BA7F84"/>
    <w:rsid w:val="00BB2057"/>
    <w:rsid w:val="00BB2BE7"/>
    <w:rsid w:val="00BB5C83"/>
    <w:rsid w:val="00BB6AB7"/>
    <w:rsid w:val="00BC0135"/>
    <w:rsid w:val="00BC0835"/>
    <w:rsid w:val="00BC0B37"/>
    <w:rsid w:val="00BC3932"/>
    <w:rsid w:val="00BD04E3"/>
    <w:rsid w:val="00BD173D"/>
    <w:rsid w:val="00BD2CD2"/>
    <w:rsid w:val="00BD39A1"/>
    <w:rsid w:val="00BD3D59"/>
    <w:rsid w:val="00BD4024"/>
    <w:rsid w:val="00BE4B50"/>
    <w:rsid w:val="00BE6DA8"/>
    <w:rsid w:val="00BE78A0"/>
    <w:rsid w:val="00BF3F90"/>
    <w:rsid w:val="00C0220C"/>
    <w:rsid w:val="00C0380C"/>
    <w:rsid w:val="00C046CA"/>
    <w:rsid w:val="00C14F12"/>
    <w:rsid w:val="00C239D7"/>
    <w:rsid w:val="00C240BA"/>
    <w:rsid w:val="00C3123F"/>
    <w:rsid w:val="00C42062"/>
    <w:rsid w:val="00C47297"/>
    <w:rsid w:val="00C50672"/>
    <w:rsid w:val="00C51DE4"/>
    <w:rsid w:val="00C52AED"/>
    <w:rsid w:val="00C53842"/>
    <w:rsid w:val="00C5449E"/>
    <w:rsid w:val="00C54AF9"/>
    <w:rsid w:val="00C56DB9"/>
    <w:rsid w:val="00C574D3"/>
    <w:rsid w:val="00C57676"/>
    <w:rsid w:val="00C63C98"/>
    <w:rsid w:val="00C64D21"/>
    <w:rsid w:val="00C66C6C"/>
    <w:rsid w:val="00C74432"/>
    <w:rsid w:val="00C749C5"/>
    <w:rsid w:val="00C81955"/>
    <w:rsid w:val="00C859A5"/>
    <w:rsid w:val="00C8607B"/>
    <w:rsid w:val="00C91D31"/>
    <w:rsid w:val="00C91E0C"/>
    <w:rsid w:val="00C93647"/>
    <w:rsid w:val="00C93D3F"/>
    <w:rsid w:val="00CC157E"/>
    <w:rsid w:val="00CC3A2E"/>
    <w:rsid w:val="00CC70F0"/>
    <w:rsid w:val="00CD2079"/>
    <w:rsid w:val="00CD4687"/>
    <w:rsid w:val="00CD78ED"/>
    <w:rsid w:val="00CE57DD"/>
    <w:rsid w:val="00CE65E0"/>
    <w:rsid w:val="00CF05B7"/>
    <w:rsid w:val="00CF34A9"/>
    <w:rsid w:val="00CF7595"/>
    <w:rsid w:val="00CF7631"/>
    <w:rsid w:val="00D01287"/>
    <w:rsid w:val="00D04F89"/>
    <w:rsid w:val="00D121DE"/>
    <w:rsid w:val="00D14560"/>
    <w:rsid w:val="00D1460E"/>
    <w:rsid w:val="00D15D46"/>
    <w:rsid w:val="00D1775B"/>
    <w:rsid w:val="00D27B22"/>
    <w:rsid w:val="00D30625"/>
    <w:rsid w:val="00D31C87"/>
    <w:rsid w:val="00D34581"/>
    <w:rsid w:val="00D47EAA"/>
    <w:rsid w:val="00D6168E"/>
    <w:rsid w:val="00D6562A"/>
    <w:rsid w:val="00D6664A"/>
    <w:rsid w:val="00D70826"/>
    <w:rsid w:val="00D713B7"/>
    <w:rsid w:val="00D727E5"/>
    <w:rsid w:val="00D73FDB"/>
    <w:rsid w:val="00D759E4"/>
    <w:rsid w:val="00D76AEA"/>
    <w:rsid w:val="00D776DE"/>
    <w:rsid w:val="00D80EA9"/>
    <w:rsid w:val="00D90E46"/>
    <w:rsid w:val="00D929B5"/>
    <w:rsid w:val="00D97A58"/>
    <w:rsid w:val="00D97F98"/>
    <w:rsid w:val="00DA2D2C"/>
    <w:rsid w:val="00DA450C"/>
    <w:rsid w:val="00DA4ACD"/>
    <w:rsid w:val="00DC012B"/>
    <w:rsid w:val="00DC0923"/>
    <w:rsid w:val="00DD141F"/>
    <w:rsid w:val="00DD56C2"/>
    <w:rsid w:val="00DD642D"/>
    <w:rsid w:val="00DD7B9B"/>
    <w:rsid w:val="00DE0AB9"/>
    <w:rsid w:val="00DE6A27"/>
    <w:rsid w:val="00DF0933"/>
    <w:rsid w:val="00DF0F14"/>
    <w:rsid w:val="00DF134F"/>
    <w:rsid w:val="00DF2791"/>
    <w:rsid w:val="00DF4728"/>
    <w:rsid w:val="00DF4D53"/>
    <w:rsid w:val="00E0178C"/>
    <w:rsid w:val="00E02C1E"/>
    <w:rsid w:val="00E02FF5"/>
    <w:rsid w:val="00E1271C"/>
    <w:rsid w:val="00E161FD"/>
    <w:rsid w:val="00E20549"/>
    <w:rsid w:val="00E21AAF"/>
    <w:rsid w:val="00E26659"/>
    <w:rsid w:val="00E40532"/>
    <w:rsid w:val="00E42F21"/>
    <w:rsid w:val="00E43F01"/>
    <w:rsid w:val="00E44AA0"/>
    <w:rsid w:val="00E44C3C"/>
    <w:rsid w:val="00E47AF3"/>
    <w:rsid w:val="00E47CD4"/>
    <w:rsid w:val="00E51E39"/>
    <w:rsid w:val="00E61CDE"/>
    <w:rsid w:val="00E63680"/>
    <w:rsid w:val="00E65CA3"/>
    <w:rsid w:val="00E70C04"/>
    <w:rsid w:val="00E72B84"/>
    <w:rsid w:val="00E735E1"/>
    <w:rsid w:val="00E76325"/>
    <w:rsid w:val="00E7668F"/>
    <w:rsid w:val="00E802D0"/>
    <w:rsid w:val="00E81ABA"/>
    <w:rsid w:val="00E8533E"/>
    <w:rsid w:val="00E8770E"/>
    <w:rsid w:val="00E96DC5"/>
    <w:rsid w:val="00E97250"/>
    <w:rsid w:val="00EA68DD"/>
    <w:rsid w:val="00EB6411"/>
    <w:rsid w:val="00EC19B4"/>
    <w:rsid w:val="00EC3618"/>
    <w:rsid w:val="00EC5AE2"/>
    <w:rsid w:val="00EC6DE2"/>
    <w:rsid w:val="00EC798D"/>
    <w:rsid w:val="00EC7BD0"/>
    <w:rsid w:val="00ED34A3"/>
    <w:rsid w:val="00EE0B14"/>
    <w:rsid w:val="00EE10A4"/>
    <w:rsid w:val="00EE1672"/>
    <w:rsid w:val="00EE1A52"/>
    <w:rsid w:val="00EE2D2E"/>
    <w:rsid w:val="00EE4300"/>
    <w:rsid w:val="00EE48DD"/>
    <w:rsid w:val="00EF13FC"/>
    <w:rsid w:val="00EF6838"/>
    <w:rsid w:val="00EF7184"/>
    <w:rsid w:val="00F00408"/>
    <w:rsid w:val="00F00D92"/>
    <w:rsid w:val="00F061A7"/>
    <w:rsid w:val="00F0715E"/>
    <w:rsid w:val="00F075CF"/>
    <w:rsid w:val="00F13880"/>
    <w:rsid w:val="00F146C6"/>
    <w:rsid w:val="00F211DB"/>
    <w:rsid w:val="00F25EF8"/>
    <w:rsid w:val="00F31725"/>
    <w:rsid w:val="00F34712"/>
    <w:rsid w:val="00F454C3"/>
    <w:rsid w:val="00F4762D"/>
    <w:rsid w:val="00F47FA0"/>
    <w:rsid w:val="00F50D5D"/>
    <w:rsid w:val="00F513AA"/>
    <w:rsid w:val="00F52D52"/>
    <w:rsid w:val="00F601CE"/>
    <w:rsid w:val="00F63343"/>
    <w:rsid w:val="00F676AD"/>
    <w:rsid w:val="00F7110F"/>
    <w:rsid w:val="00F849CD"/>
    <w:rsid w:val="00F91A4F"/>
    <w:rsid w:val="00F91AC9"/>
    <w:rsid w:val="00F940FD"/>
    <w:rsid w:val="00F948C8"/>
    <w:rsid w:val="00F955A1"/>
    <w:rsid w:val="00F9755A"/>
    <w:rsid w:val="00FA1604"/>
    <w:rsid w:val="00FA2418"/>
    <w:rsid w:val="00FA29CB"/>
    <w:rsid w:val="00FA2A16"/>
    <w:rsid w:val="00FA5123"/>
    <w:rsid w:val="00FA7984"/>
    <w:rsid w:val="00FB1809"/>
    <w:rsid w:val="00FB3D32"/>
    <w:rsid w:val="00FB4A13"/>
    <w:rsid w:val="00FD03CA"/>
    <w:rsid w:val="00FD2026"/>
    <w:rsid w:val="00FD532D"/>
    <w:rsid w:val="00FD56BB"/>
    <w:rsid w:val="00FE05F2"/>
    <w:rsid w:val="00FE1628"/>
    <w:rsid w:val="00FE2A9E"/>
    <w:rsid w:val="00FE6AF3"/>
    <w:rsid w:val="00FE7B95"/>
    <w:rsid w:val="00FF128C"/>
    <w:rsid w:val="00FF12A9"/>
    <w:rsid w:val="00FF50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7E75E4"/>
  <w15:docId w15:val="{65E2B41B-8BA4-49B0-BEEE-7B1195C16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DD7B9B"/>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DD7B9B"/>
    <w:rPr>
      <w:rFonts w:ascii="Arial" w:eastAsia="Arial" w:hAnsi="Arial" w:cs="Arial"/>
      <w:sz w:val="20"/>
      <w:szCs w:val="20"/>
    </w:rPr>
  </w:style>
  <w:style w:type="paragraph" w:customStyle="1" w:styleId="TableParagraph">
    <w:name w:val="Table Paragraph"/>
    <w:basedOn w:val="Normal"/>
    <w:uiPriority w:val="1"/>
    <w:qFormat/>
    <w:rsid w:val="00DD7B9B"/>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DD7B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2638951">
      <w:bodyDiv w:val="1"/>
      <w:marLeft w:val="0"/>
      <w:marRight w:val="0"/>
      <w:marTop w:val="0"/>
      <w:marBottom w:val="0"/>
      <w:divBdr>
        <w:top w:val="none" w:sz="0" w:space="0" w:color="auto"/>
        <w:left w:val="none" w:sz="0" w:space="0" w:color="auto"/>
        <w:bottom w:val="none" w:sz="0" w:space="0" w:color="auto"/>
        <w:right w:val="none" w:sz="0" w:space="0" w:color="auto"/>
      </w:divBdr>
      <w:divsChild>
        <w:div w:id="1958676808">
          <w:marLeft w:val="-86"/>
          <w:marRight w:val="0"/>
          <w:marTop w:val="60"/>
          <w:marBottom w:val="0"/>
          <w:divBdr>
            <w:top w:val="none" w:sz="0" w:space="0" w:color="auto"/>
            <w:left w:val="none" w:sz="0" w:space="0" w:color="auto"/>
            <w:bottom w:val="none" w:sz="0" w:space="0" w:color="auto"/>
            <w:right w:val="none" w:sz="0" w:space="0" w:color="auto"/>
          </w:divBdr>
        </w:div>
        <w:div w:id="269775331">
          <w:marLeft w:val="-90"/>
          <w:marRight w:val="0"/>
          <w:marTop w:val="0"/>
          <w:marBottom w:val="60"/>
          <w:divBdr>
            <w:top w:val="none" w:sz="0" w:space="0" w:color="auto"/>
            <w:left w:val="none" w:sz="0" w:space="0" w:color="auto"/>
            <w:bottom w:val="none" w:sz="0" w:space="0" w:color="auto"/>
            <w:right w:val="none" w:sz="0" w:space="0" w:color="auto"/>
          </w:divBdr>
        </w:div>
        <w:div w:id="1039555061">
          <w:marLeft w:val="-86"/>
          <w:marRight w:val="0"/>
          <w:marTop w:val="0"/>
          <w:marBottom w:val="0"/>
          <w:divBdr>
            <w:top w:val="none" w:sz="0" w:space="0" w:color="auto"/>
            <w:left w:val="none" w:sz="0" w:space="0" w:color="auto"/>
            <w:bottom w:val="none" w:sz="0" w:space="0" w:color="auto"/>
            <w:right w:val="none" w:sz="0" w:space="0" w:color="auto"/>
          </w:divBdr>
        </w:div>
      </w:divsChild>
    </w:div>
    <w:div w:id="1681808437">
      <w:bodyDiv w:val="1"/>
      <w:marLeft w:val="0"/>
      <w:marRight w:val="0"/>
      <w:marTop w:val="0"/>
      <w:marBottom w:val="0"/>
      <w:divBdr>
        <w:top w:val="none" w:sz="0" w:space="0" w:color="auto"/>
        <w:left w:val="none" w:sz="0" w:space="0" w:color="auto"/>
        <w:bottom w:val="none" w:sz="0" w:space="0" w:color="auto"/>
        <w:right w:val="none" w:sz="0" w:space="0" w:color="auto"/>
      </w:divBdr>
      <w:divsChild>
        <w:div w:id="1831365145">
          <w:marLeft w:val="0"/>
          <w:marRight w:val="0"/>
          <w:marTop w:val="0"/>
          <w:marBottom w:val="0"/>
          <w:divBdr>
            <w:top w:val="none" w:sz="0" w:space="0" w:color="auto"/>
            <w:left w:val="none" w:sz="0" w:space="0" w:color="auto"/>
            <w:bottom w:val="none" w:sz="0" w:space="0" w:color="auto"/>
            <w:right w:val="none" w:sz="0" w:space="0" w:color="auto"/>
          </w:divBdr>
        </w:div>
      </w:divsChild>
    </w:div>
    <w:div w:id="19084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84" Type="http://schemas.openxmlformats.org/officeDocument/2006/relationships/image" Target="media/image67.wmf"/><Relationship Id="rId89" Type="http://schemas.openxmlformats.org/officeDocument/2006/relationships/image" Target="media/image72.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rovider.massgeneralbrighamhealthplan.org"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7.wmf"/><Relationship Id="rId79" Type="http://schemas.openxmlformats.org/officeDocument/2006/relationships/image" Target="media/image62.wmf"/><Relationship Id="rId102" Type="http://schemas.openxmlformats.org/officeDocument/2006/relationships/image" Target="media/image85.wmf"/><Relationship Id="rId5" Type="http://schemas.openxmlformats.org/officeDocument/2006/relationships/numbering" Target="numbering.xml"/><Relationship Id="rId90" Type="http://schemas.openxmlformats.org/officeDocument/2006/relationships/image" Target="media/image73.wmf"/><Relationship Id="rId95" Type="http://schemas.openxmlformats.org/officeDocument/2006/relationships/image" Target="media/image78.wmf"/><Relationship Id="rId22" Type="http://schemas.openxmlformats.org/officeDocument/2006/relationships/image" Target="media/image12.wmf"/><Relationship Id="rId27" Type="http://schemas.openxmlformats.org/officeDocument/2006/relationships/image" Target="media/image17.wmf"/><Relationship Id="rId43" Type="http://schemas.openxmlformats.org/officeDocument/2006/relationships/image" Target="media/image26.wmf"/><Relationship Id="rId48" Type="http://schemas.openxmlformats.org/officeDocument/2006/relationships/image" Target="media/image31.wmf"/><Relationship Id="rId64" Type="http://schemas.openxmlformats.org/officeDocument/2006/relationships/image" Target="media/image47.wmf"/><Relationship Id="rId69" Type="http://schemas.openxmlformats.org/officeDocument/2006/relationships/image" Target="media/image52.wmf"/><Relationship Id="rId80" Type="http://schemas.openxmlformats.org/officeDocument/2006/relationships/image" Target="media/image63.wmf"/><Relationship Id="rId85" Type="http://schemas.openxmlformats.org/officeDocument/2006/relationships/image" Target="media/image68.wmf"/><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hyperlink" Target="https://point32health.promptpa.com/" TargetMode="External"/><Relationship Id="rId38" Type="http://schemas.openxmlformats.org/officeDocument/2006/relationships/image" Target="media/image21.wmf"/><Relationship Id="rId59" Type="http://schemas.openxmlformats.org/officeDocument/2006/relationships/image" Target="media/image42.wmf"/><Relationship Id="rId103" Type="http://schemas.openxmlformats.org/officeDocument/2006/relationships/image" Target="media/image86.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83" Type="http://schemas.openxmlformats.org/officeDocument/2006/relationships/image" Target="media/image66.wmf"/><Relationship Id="rId88" Type="http://schemas.openxmlformats.org/officeDocument/2006/relationships/image" Target="media/image71.wmf"/><Relationship Id="rId91" Type="http://schemas.openxmlformats.org/officeDocument/2006/relationships/image" Target="media/image74.wmf"/><Relationship Id="rId96" Type="http://schemas.openxmlformats.org/officeDocument/2006/relationships/image" Target="media/image79.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www.covermymeds.com/main/prior-authorization-forms/optumrx/"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6"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covermymeds.com/main/prior-authorization-forms/optumrx/"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image" Target="media/image61.wmf"/><Relationship Id="rId81" Type="http://schemas.openxmlformats.org/officeDocument/2006/relationships/image" Target="media/image64.wmf"/><Relationship Id="rId86" Type="http://schemas.openxmlformats.org/officeDocument/2006/relationships/image" Target="media/image69.wmf"/><Relationship Id="rId94" Type="http://schemas.openxmlformats.org/officeDocument/2006/relationships/image" Target="media/image77.wmf"/><Relationship Id="rId99" Type="http://schemas.openxmlformats.org/officeDocument/2006/relationships/image" Target="media/image82.wmf"/><Relationship Id="rId101" Type="http://schemas.openxmlformats.org/officeDocument/2006/relationships/image" Target="media/image84.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hyperlink" Target="https://www.wellsense.org/providers/ma/pharmacy/prior-authorizations" TargetMode="External"/><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97" Type="http://schemas.openxmlformats.org/officeDocument/2006/relationships/image" Target="media/image80.wmf"/><Relationship Id="rId104" Type="http://schemas.openxmlformats.org/officeDocument/2006/relationships/image" Target="media/image87.wmf"/><Relationship Id="rId7" Type="http://schemas.openxmlformats.org/officeDocument/2006/relationships/settings" Target="settings.xml"/><Relationship Id="rId71" Type="http://schemas.openxmlformats.org/officeDocument/2006/relationships/image" Target="media/image54.wmf"/><Relationship Id="rId92" Type="http://schemas.openxmlformats.org/officeDocument/2006/relationships/image" Target="media/image75.wmf"/><Relationship Id="rId2" Type="http://schemas.openxmlformats.org/officeDocument/2006/relationships/customXml" Target="../customXml/item2.xml"/><Relationship Id="rId29" Type="http://schemas.openxmlformats.org/officeDocument/2006/relationships/hyperlink" Target="https://providerportal.surescripts.net/ProviderPortal/optum/login"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 Id="rId87" Type="http://schemas.openxmlformats.org/officeDocument/2006/relationships/image" Target="media/image70.wmf"/><Relationship Id="rId61" Type="http://schemas.openxmlformats.org/officeDocument/2006/relationships/image" Target="media/image44.wmf"/><Relationship Id="rId82" Type="http://schemas.openxmlformats.org/officeDocument/2006/relationships/image" Target="media/image65.wmf"/><Relationship Id="rId19" Type="http://schemas.openxmlformats.org/officeDocument/2006/relationships/image" Target="media/image9.wmf"/><Relationship Id="rId14" Type="http://schemas.openxmlformats.org/officeDocument/2006/relationships/image" Target="media/image4.jpeg"/><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56" Type="http://schemas.openxmlformats.org/officeDocument/2006/relationships/image" Target="media/image39.wmf"/><Relationship Id="rId77" Type="http://schemas.openxmlformats.org/officeDocument/2006/relationships/image" Target="media/image60.wmf"/><Relationship Id="rId100" Type="http://schemas.openxmlformats.org/officeDocument/2006/relationships/image" Target="media/image83.wmf"/><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93" Type="http://schemas.openxmlformats.org/officeDocument/2006/relationships/image" Target="media/image76.wmf"/><Relationship Id="rId98" Type="http://schemas.openxmlformats.org/officeDocument/2006/relationships/image" Target="media/image81.wmf"/><Relationship Id="rId3" Type="http://schemas.openxmlformats.org/officeDocument/2006/relationships/customXml" Target="../customXml/item3.xml"/><Relationship Id="rId25" Type="http://schemas.openxmlformats.org/officeDocument/2006/relationships/image" Target="media/image15.wmf"/><Relationship Id="rId46" Type="http://schemas.openxmlformats.org/officeDocument/2006/relationships/image" Target="media/image29.wmf"/><Relationship Id="rId67" Type="http://schemas.openxmlformats.org/officeDocument/2006/relationships/image" Target="media/image5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4470BD-7600-40AD-8483-40EF2586C533}">
  <ds:schemaRefs>
    <ds:schemaRef ds:uri="http://schemas.microsoft.com/sharepoint/v3/contenttype/forms"/>
  </ds:schemaRefs>
</ds:datastoreItem>
</file>

<file path=customXml/itemProps2.xml><?xml version="1.0" encoding="utf-8"?>
<ds:datastoreItem xmlns:ds="http://schemas.openxmlformats.org/officeDocument/2006/customXml" ds:itemID="{9D1D85F1-EBE3-46A1-A11E-E96AD838350F}">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3.xml><?xml version="1.0" encoding="utf-8"?>
<ds:datastoreItem xmlns:ds="http://schemas.openxmlformats.org/officeDocument/2006/customXml" ds:itemID="{FAB59FB9-2917-4E2F-87E7-BA953013D5A7}">
  <ds:schemaRefs>
    <ds:schemaRef ds:uri="http://schemas.openxmlformats.org/officeDocument/2006/bibliography"/>
  </ds:schemaRefs>
</ds:datastoreItem>
</file>

<file path=customXml/itemProps4.xml><?xml version="1.0" encoding="utf-8"?>
<ds:datastoreItem xmlns:ds="http://schemas.openxmlformats.org/officeDocument/2006/customXml" ds:itemID="{B599E5F2-9929-4175-B5D3-0B97245433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236</Words>
  <Characters>18451</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PA-Form-Ophthalmic Anti-Allergy and Anti-Inflammatory Agents</vt:lpstr>
    </vt:vector>
  </TitlesOfParts>
  <Company>EOHHS</Company>
  <LinksUpToDate>false</LinksUpToDate>
  <CharactersWithSpaces>2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Ophthalmic Anti-Allergy and Anti-Inflammatory Agents</dc:title>
  <dc:subject>Ophthalmic Anti-Allergy and Anti-Inflammatory Agents</dc:subject>
  <dc:creator>DUR</dc:creator>
  <cp:keywords>Prior Authorization, PA, PA form, Ophthalmic Anti-Allergy and Anti-Inflammatory Agents</cp:keywords>
  <dc:description>Rev. 8/17</dc:description>
  <cp:lastModifiedBy>Van, Bon</cp:lastModifiedBy>
  <cp:revision>3</cp:revision>
  <cp:lastPrinted>2024-01-31T16:59:00Z</cp:lastPrinted>
  <dcterms:created xsi:type="dcterms:W3CDTF">2025-09-05T21:13:00Z</dcterms:created>
  <dcterms:modified xsi:type="dcterms:W3CDTF">2025-09-05T21:14: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